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4F630" w14:textId="6DF2B7EE" w:rsidR="00BF6F01" w:rsidRPr="007E58A2" w:rsidRDefault="00BF6F01" w:rsidP="00706A06">
      <w:pPr>
        <w:pStyle w:val="Titolo"/>
        <w:pBdr>
          <w:bottom w:val="single" w:sz="6" w:space="1" w:color="auto"/>
        </w:pBdr>
        <w:jc w:val="center"/>
        <w:rPr>
          <w:b/>
        </w:rPr>
      </w:pPr>
      <w:r>
        <w:rPr>
          <w:b/>
          <w:noProof/>
          <w:lang w:val="en-US"/>
        </w:rPr>
        <w:drawing>
          <wp:anchor distT="0" distB="0" distL="114300" distR="114300" simplePos="0" relativeHeight="251658240" behindDoc="1" locked="0" layoutInCell="1" allowOverlap="1" wp14:anchorId="4D3A7D45" wp14:editId="0531F0FD">
            <wp:simplePos x="0" y="0"/>
            <wp:positionH relativeFrom="column">
              <wp:posOffset>-563245</wp:posOffset>
            </wp:positionH>
            <wp:positionV relativeFrom="paragraph">
              <wp:posOffset>-815782</wp:posOffset>
            </wp:positionV>
            <wp:extent cx="7675881" cy="1637414"/>
            <wp:effectExtent l="0" t="0" r="0" b="1270"/>
            <wp:wrapNone/>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twork_security.jpg"/>
                    <pic:cNvPicPr/>
                  </pic:nvPicPr>
                  <pic:blipFill rotWithShape="1">
                    <a:blip r:embed="rId8">
                      <a:extLst>
                        <a:ext uri="{28A0092B-C50C-407E-A947-70E740481C1C}">
                          <a14:useLocalDpi xmlns:a14="http://schemas.microsoft.com/office/drawing/2010/main" val="0"/>
                        </a:ext>
                      </a:extLst>
                    </a:blip>
                    <a:srcRect t="21614" b="35722"/>
                    <a:stretch/>
                  </pic:blipFill>
                  <pic:spPr bwMode="auto">
                    <a:xfrm>
                      <a:off x="0" y="0"/>
                      <a:ext cx="7675881" cy="163741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E58A2" w:rsidRPr="007E58A2">
        <w:rPr>
          <w:b/>
        </w:rPr>
        <w:t xml:space="preserve"> </w:t>
      </w:r>
    </w:p>
    <w:p w14:paraId="67832B7A" w14:textId="77777777" w:rsidR="00BF6F01" w:rsidRPr="007E58A2" w:rsidRDefault="00BF6F01" w:rsidP="00706A06">
      <w:pPr>
        <w:pStyle w:val="Titolo"/>
        <w:pBdr>
          <w:bottom w:val="single" w:sz="6" w:space="1" w:color="auto"/>
        </w:pBdr>
        <w:jc w:val="center"/>
        <w:rPr>
          <w:b/>
        </w:rPr>
      </w:pPr>
    </w:p>
    <w:p w14:paraId="2E9EF357" w14:textId="28FC8C67" w:rsidR="00706A06" w:rsidRPr="00C34253" w:rsidRDefault="00E35AC9" w:rsidP="00706A06">
      <w:pPr>
        <w:pStyle w:val="Titolo"/>
        <w:pBdr>
          <w:bottom w:val="single" w:sz="6" w:space="1" w:color="auto"/>
        </w:pBdr>
        <w:jc w:val="center"/>
        <w:rPr>
          <w:b/>
        </w:rPr>
      </w:pPr>
      <w:r w:rsidRPr="00C34253">
        <w:rPr>
          <w:b/>
        </w:rPr>
        <w:t>VA Project</w:t>
      </w:r>
      <w:r w:rsidR="00706A06" w:rsidRPr="00C34253">
        <w:rPr>
          <w:b/>
        </w:rPr>
        <w:t xml:space="preserve"> – Visual Network Analysis </w:t>
      </w:r>
    </w:p>
    <w:p w14:paraId="5A2C4A30" w14:textId="2CDAAAD1" w:rsidR="001C06D6" w:rsidRPr="00C96E4D" w:rsidRDefault="00706A06" w:rsidP="001C06D6">
      <w:pPr>
        <w:pStyle w:val="Titolo"/>
        <w:pBdr>
          <w:bottom w:val="single" w:sz="6" w:space="1" w:color="auto"/>
        </w:pBdr>
        <w:jc w:val="center"/>
        <w:rPr>
          <w:b/>
          <w:sz w:val="44"/>
          <w:szCs w:val="44"/>
        </w:rPr>
      </w:pPr>
      <w:r w:rsidRPr="00C96E4D">
        <w:rPr>
          <w:b/>
          <w:sz w:val="44"/>
          <w:szCs w:val="44"/>
        </w:rPr>
        <w:t xml:space="preserve">Alessandro </w:t>
      </w:r>
      <w:proofErr w:type="spellStart"/>
      <w:r w:rsidRPr="00C96E4D">
        <w:rPr>
          <w:b/>
          <w:sz w:val="44"/>
          <w:szCs w:val="44"/>
        </w:rPr>
        <w:t>Giannetti</w:t>
      </w:r>
      <w:proofErr w:type="spellEnd"/>
      <w:r w:rsidRPr="00C96E4D">
        <w:rPr>
          <w:b/>
          <w:sz w:val="44"/>
          <w:szCs w:val="44"/>
        </w:rPr>
        <w:t xml:space="preserve"> </w:t>
      </w:r>
      <w:r w:rsidRPr="00C96E4D">
        <w:rPr>
          <w:b/>
          <w:sz w:val="44"/>
        </w:rPr>
        <w:tab/>
      </w:r>
      <w:r w:rsidRPr="00C96E4D">
        <w:rPr>
          <w:b/>
          <w:sz w:val="44"/>
        </w:rPr>
        <w:tab/>
      </w:r>
      <w:r w:rsidRPr="00C96E4D">
        <w:rPr>
          <w:b/>
          <w:sz w:val="44"/>
        </w:rPr>
        <w:tab/>
      </w:r>
      <w:r w:rsidRPr="00C96E4D">
        <w:rPr>
          <w:b/>
          <w:sz w:val="44"/>
          <w:szCs w:val="44"/>
        </w:rPr>
        <w:t>Gianluca Tasciotti</w:t>
      </w:r>
      <w:r w:rsidR="001C06D6" w:rsidRPr="00C96E4D">
        <w:rPr>
          <w:b/>
          <w:sz w:val="44"/>
          <w:szCs w:val="44"/>
        </w:rPr>
        <w:t xml:space="preserve"> </w:t>
      </w:r>
    </w:p>
    <w:p w14:paraId="70CAE65B" w14:textId="255CBAD8" w:rsidR="00706A06" w:rsidRPr="007C00B8" w:rsidRDefault="00E35AC9" w:rsidP="007C00B8">
      <w:pPr>
        <w:rPr>
          <w:lang w:val="en-GB"/>
        </w:rPr>
        <w:sectPr w:rsidR="00706A06" w:rsidRPr="007C00B8" w:rsidSect="005E5357">
          <w:headerReference w:type="default" r:id="rId9"/>
          <w:footerReference w:type="default" r:id="rId10"/>
          <w:type w:val="continuous"/>
          <w:pgSz w:w="11900" w:h="16840"/>
          <w:pgMar w:top="720" w:right="720" w:bottom="720" w:left="720" w:header="708" w:footer="708" w:gutter="0"/>
          <w:cols w:space="708"/>
          <w:docGrid w:linePitch="360"/>
        </w:sectPr>
      </w:pPr>
      <w:r w:rsidRPr="00347896">
        <w:rPr>
          <w:rStyle w:val="Enfasicorsivo"/>
          <w:lang w:val="en-GB"/>
        </w:rPr>
        <w:t xml:space="preserve">In this paper, we are going to illustrate </w:t>
      </w:r>
      <w:r w:rsidR="00126139" w:rsidRPr="00347896">
        <w:rPr>
          <w:rStyle w:val="Enfasicorsivo"/>
          <w:lang w:val="en-GB"/>
        </w:rPr>
        <w:t>a possible visuali</w:t>
      </w:r>
      <w:r w:rsidR="00FD22CF">
        <w:rPr>
          <w:rStyle w:val="Enfasicorsivo"/>
          <w:lang w:val="en-GB"/>
        </w:rPr>
        <w:t>s</w:t>
      </w:r>
      <w:r w:rsidR="00126139" w:rsidRPr="00347896">
        <w:rPr>
          <w:rStyle w:val="Enfasicorsivo"/>
          <w:lang w:val="en-GB"/>
        </w:rPr>
        <w:t>ation of a dataset in which are present a huge quantity of attacks</w:t>
      </w:r>
      <w:r w:rsidRPr="00347896">
        <w:rPr>
          <w:rStyle w:val="Enfasicorsivo"/>
          <w:lang w:val="en-GB"/>
        </w:rPr>
        <w:t>.</w:t>
      </w:r>
      <w:r w:rsidR="00C20E01" w:rsidRPr="00347896">
        <w:rPr>
          <w:rStyle w:val="Enfasicorsivo"/>
          <w:lang w:val="en-GB"/>
        </w:rPr>
        <w:t xml:space="preserve"> </w:t>
      </w:r>
      <w:r w:rsidR="00F40650" w:rsidRPr="00347896">
        <w:rPr>
          <w:rStyle w:val="Enfasicorsivo"/>
          <w:lang w:val="en-GB"/>
        </w:rPr>
        <w:t>We</w:t>
      </w:r>
      <w:r w:rsidR="00C20E01" w:rsidRPr="00347896">
        <w:rPr>
          <w:rStyle w:val="Enfasicorsivo"/>
          <w:lang w:val="en-GB"/>
        </w:rPr>
        <w:t xml:space="preserve"> </w:t>
      </w:r>
      <w:r w:rsidR="007749FA" w:rsidRPr="00347896">
        <w:rPr>
          <w:rStyle w:val="Enfasicorsivo"/>
          <w:lang w:val="en-GB"/>
        </w:rPr>
        <w:t xml:space="preserve">will see some techniques to represent it and which problems </w:t>
      </w:r>
      <w:r w:rsidR="009B1BE1" w:rsidRPr="00347896">
        <w:rPr>
          <w:rStyle w:val="Enfasicorsivo"/>
          <w:lang w:val="en-GB"/>
        </w:rPr>
        <w:t xml:space="preserve">we </w:t>
      </w:r>
      <w:r w:rsidR="0062667C" w:rsidRPr="00347896">
        <w:rPr>
          <w:rStyle w:val="Enfasicorsivo"/>
          <w:lang w:val="en-GB"/>
        </w:rPr>
        <w:t xml:space="preserve">crossed </w:t>
      </w:r>
      <w:r w:rsidR="00E66FDB" w:rsidRPr="00347896">
        <w:rPr>
          <w:rStyle w:val="Enfasicorsivo"/>
          <w:lang w:val="en-GB"/>
        </w:rPr>
        <w:t>to show</w:t>
      </w:r>
      <w:r w:rsidR="00FF5630" w:rsidRPr="00347896">
        <w:rPr>
          <w:rStyle w:val="Enfasicorsivo"/>
          <w:lang w:val="en-GB"/>
        </w:rPr>
        <w:t xml:space="preserve"> it</w:t>
      </w:r>
      <w:r w:rsidR="00E66FDB" w:rsidRPr="00347896">
        <w:rPr>
          <w:rStyle w:val="Enfasicorsivo"/>
          <w:lang w:val="en-GB"/>
        </w:rPr>
        <w:t xml:space="preserve"> in the best way</w:t>
      </w:r>
      <w:r w:rsidR="00105BEB">
        <w:rPr>
          <w:rStyle w:val="Enfasicorsivo"/>
          <w:lang w:val="en-GB"/>
        </w:rPr>
        <w:t>.</w:t>
      </w:r>
    </w:p>
    <w:p w14:paraId="32F42712" w14:textId="77777777" w:rsidR="00E35AC9" w:rsidRPr="00347896" w:rsidRDefault="00E35AC9" w:rsidP="001C5DE8">
      <w:pPr>
        <w:pStyle w:val="Titolo1"/>
        <w:jc w:val="both"/>
      </w:pPr>
      <w:r w:rsidRPr="00347896">
        <w:t>Introduction</w:t>
      </w:r>
    </w:p>
    <w:p w14:paraId="31FCC853" w14:textId="0271F9C4" w:rsidR="00844AAA" w:rsidRDefault="00126139" w:rsidP="002012CE">
      <w:pPr>
        <w:jc w:val="both"/>
        <w:rPr>
          <w:lang w:val="en-GB"/>
        </w:rPr>
      </w:pPr>
      <w:r w:rsidRPr="00347896">
        <w:rPr>
          <w:lang w:val="en-GB"/>
        </w:rPr>
        <w:t xml:space="preserve">Nowadays, </w:t>
      </w:r>
      <w:r w:rsidR="002A7B48">
        <w:rPr>
          <w:lang w:val="en-GB"/>
        </w:rPr>
        <w:t xml:space="preserve">everyone uses a personal computer to </w:t>
      </w:r>
      <w:r w:rsidR="001E379D">
        <w:rPr>
          <w:lang w:val="en-GB"/>
        </w:rPr>
        <w:t xml:space="preserve">different reasons: </w:t>
      </w:r>
      <w:r w:rsidR="002A7B48">
        <w:rPr>
          <w:lang w:val="en-GB"/>
        </w:rPr>
        <w:t>search</w:t>
      </w:r>
      <w:r w:rsidR="001E379D">
        <w:rPr>
          <w:lang w:val="en-GB"/>
        </w:rPr>
        <w:t>ing</w:t>
      </w:r>
      <w:r w:rsidR="002A7B48">
        <w:rPr>
          <w:lang w:val="en-GB"/>
        </w:rPr>
        <w:t xml:space="preserve"> </w:t>
      </w:r>
      <w:r w:rsidR="00D046DA">
        <w:rPr>
          <w:lang w:val="en-GB"/>
        </w:rPr>
        <w:t>for</w:t>
      </w:r>
      <w:r w:rsidR="002A7B48">
        <w:rPr>
          <w:lang w:val="en-GB"/>
        </w:rPr>
        <w:t xml:space="preserve"> information o</w:t>
      </w:r>
      <w:r w:rsidR="001E379D">
        <w:rPr>
          <w:lang w:val="en-GB"/>
        </w:rPr>
        <w:t>n the web</w:t>
      </w:r>
      <w:r w:rsidR="00D53BEF">
        <w:rPr>
          <w:lang w:val="en-GB"/>
        </w:rPr>
        <w:t>, working at home</w:t>
      </w:r>
      <w:r w:rsidR="00223883">
        <w:rPr>
          <w:lang w:val="en-GB"/>
        </w:rPr>
        <w:t xml:space="preserve"> or using some services </w:t>
      </w:r>
      <w:r w:rsidR="008B0C18">
        <w:rPr>
          <w:lang w:val="en-GB"/>
        </w:rPr>
        <w:t xml:space="preserve">provided by </w:t>
      </w:r>
      <w:r w:rsidR="00990B5C">
        <w:rPr>
          <w:lang w:val="en-GB"/>
        </w:rPr>
        <w:t xml:space="preserve">the </w:t>
      </w:r>
      <w:r w:rsidR="00087612">
        <w:rPr>
          <w:lang w:val="en-GB"/>
        </w:rPr>
        <w:t>internet</w:t>
      </w:r>
      <w:r w:rsidR="00ED1B55">
        <w:rPr>
          <w:lang w:val="en-GB"/>
        </w:rPr>
        <w:t>.</w:t>
      </w:r>
    </w:p>
    <w:p w14:paraId="0344237F" w14:textId="43447663" w:rsidR="00592FF9" w:rsidRDefault="00EA0494" w:rsidP="00592FF9">
      <w:pPr>
        <w:jc w:val="both"/>
        <w:rPr>
          <w:lang w:val="en-GB"/>
        </w:rPr>
      </w:pPr>
      <w:r>
        <w:rPr>
          <w:lang w:val="en-GB"/>
        </w:rPr>
        <w:t xml:space="preserve">However, we should be careful when we </w:t>
      </w:r>
      <w:r w:rsidR="00D9294E">
        <w:rPr>
          <w:lang w:val="en-GB"/>
        </w:rPr>
        <w:t>surf on the net</w:t>
      </w:r>
      <w:r w:rsidR="005A3D52">
        <w:rPr>
          <w:lang w:val="en-GB"/>
        </w:rPr>
        <w:t xml:space="preserve"> because u</w:t>
      </w:r>
      <w:r w:rsidR="00292774">
        <w:rPr>
          <w:lang w:val="en-GB"/>
        </w:rPr>
        <w:t xml:space="preserve">nfortunately </w:t>
      </w:r>
      <w:r w:rsidR="005A3D52">
        <w:rPr>
          <w:lang w:val="en-GB"/>
        </w:rPr>
        <w:t xml:space="preserve">there are some </w:t>
      </w:r>
      <w:r w:rsidR="003E6C29">
        <w:rPr>
          <w:lang w:val="en-GB"/>
        </w:rPr>
        <w:t>dangerous website</w:t>
      </w:r>
      <w:r w:rsidR="00767A55">
        <w:rPr>
          <w:lang w:val="en-GB"/>
        </w:rPr>
        <w:t>s</w:t>
      </w:r>
      <w:r w:rsidR="001247FB">
        <w:rPr>
          <w:lang w:val="en-GB"/>
        </w:rPr>
        <w:t xml:space="preserve"> </w:t>
      </w:r>
      <w:r w:rsidR="009F4FCA">
        <w:rPr>
          <w:lang w:val="en-GB"/>
        </w:rPr>
        <w:t xml:space="preserve">that are able to steal </w:t>
      </w:r>
      <w:r w:rsidR="00C041B5">
        <w:rPr>
          <w:lang w:val="en-GB"/>
        </w:rPr>
        <w:t>p</w:t>
      </w:r>
      <w:r w:rsidR="00E41357">
        <w:rPr>
          <w:lang w:val="en-GB"/>
        </w:rPr>
        <w:t>re</w:t>
      </w:r>
      <w:r w:rsidR="00EE32D6">
        <w:rPr>
          <w:lang w:val="en-GB"/>
        </w:rPr>
        <w:t>cious information about the user</w:t>
      </w:r>
      <w:r w:rsidR="001C090A">
        <w:rPr>
          <w:lang w:val="en-GB"/>
        </w:rPr>
        <w:t xml:space="preserve"> or denied a </w:t>
      </w:r>
      <w:r w:rsidR="00687D08">
        <w:rPr>
          <w:lang w:val="en-GB"/>
        </w:rPr>
        <w:t>service</w:t>
      </w:r>
      <w:r w:rsidR="001C090A">
        <w:rPr>
          <w:lang w:val="en-GB"/>
        </w:rPr>
        <w:t xml:space="preserve"> </w:t>
      </w:r>
      <w:r w:rsidR="00002983">
        <w:rPr>
          <w:lang w:val="en-GB"/>
        </w:rPr>
        <w:t>sending a huge quantity of requests</w:t>
      </w:r>
      <w:r w:rsidR="00EE32D6">
        <w:rPr>
          <w:lang w:val="en-GB"/>
        </w:rPr>
        <w:t>.</w:t>
      </w:r>
    </w:p>
    <w:p w14:paraId="07EBA278" w14:textId="347E8184" w:rsidR="005E6C0A" w:rsidRDefault="00E0688A" w:rsidP="00592FF9">
      <w:pPr>
        <w:jc w:val="both"/>
        <w:rPr>
          <w:lang w:val="en-GB"/>
        </w:rPr>
      </w:pPr>
      <w:r>
        <w:rPr>
          <w:lang w:val="en-GB"/>
        </w:rPr>
        <w:t>These services</w:t>
      </w:r>
      <w:r w:rsidR="00A567C2">
        <w:rPr>
          <w:lang w:val="en-GB"/>
        </w:rPr>
        <w:t>,</w:t>
      </w:r>
      <w:r>
        <w:rPr>
          <w:lang w:val="en-GB"/>
        </w:rPr>
        <w:t xml:space="preserve"> </w:t>
      </w:r>
      <w:r w:rsidR="002E13F0">
        <w:rPr>
          <w:lang w:val="en-GB"/>
        </w:rPr>
        <w:t xml:space="preserve">that </w:t>
      </w:r>
      <w:r w:rsidR="00A567C2">
        <w:rPr>
          <w:lang w:val="en-GB"/>
        </w:rPr>
        <w:t xml:space="preserve">have been offered, should be protected </w:t>
      </w:r>
      <w:r w:rsidR="004668EC">
        <w:rPr>
          <w:lang w:val="en-GB"/>
        </w:rPr>
        <w:t>in such a way as to avoid economic hardship for those affected by the attack</w:t>
      </w:r>
      <w:r w:rsidR="00463A20">
        <w:rPr>
          <w:lang w:val="en-GB"/>
        </w:rPr>
        <w:t>.</w:t>
      </w:r>
    </w:p>
    <w:p w14:paraId="1A12B44C" w14:textId="5CCA8EE4" w:rsidR="00EE32D6" w:rsidRDefault="00461B0C" w:rsidP="002012CE">
      <w:pPr>
        <w:jc w:val="both"/>
        <w:rPr>
          <w:lang w:val="en-GB"/>
        </w:rPr>
      </w:pPr>
      <w:r>
        <w:rPr>
          <w:lang w:val="en-GB"/>
        </w:rPr>
        <w:t xml:space="preserve">More in details, we are going to </w:t>
      </w:r>
      <w:r w:rsidR="009B4E26">
        <w:rPr>
          <w:lang w:val="en-GB"/>
        </w:rPr>
        <w:t>t</w:t>
      </w:r>
      <w:r w:rsidR="00567443">
        <w:rPr>
          <w:lang w:val="en-GB"/>
        </w:rPr>
        <w:t xml:space="preserve">hresh out </w:t>
      </w:r>
      <w:r w:rsidR="00A9413F">
        <w:rPr>
          <w:lang w:val="en-GB"/>
        </w:rPr>
        <w:t xml:space="preserve">the way </w:t>
      </w:r>
      <w:r w:rsidR="00F24782">
        <w:rPr>
          <w:lang w:val="en-GB"/>
        </w:rPr>
        <w:t>in which the act to carry out the attack</w:t>
      </w:r>
      <w:r w:rsidR="00816E7F">
        <w:rPr>
          <w:lang w:val="en-GB"/>
        </w:rPr>
        <w:t xml:space="preserve"> </w:t>
      </w:r>
      <w:r w:rsidR="00D24E5D">
        <w:rPr>
          <w:lang w:val="en-GB"/>
        </w:rPr>
        <w:t>in order to prevent these attacks</w:t>
      </w:r>
      <w:r w:rsidR="00D24388">
        <w:rPr>
          <w:lang w:val="en-GB"/>
        </w:rPr>
        <w:t>.</w:t>
      </w:r>
    </w:p>
    <w:p w14:paraId="0763583A" w14:textId="77777777" w:rsidR="00E35AC9" w:rsidRPr="00347896" w:rsidRDefault="00706A06" w:rsidP="001C5DE8">
      <w:pPr>
        <w:pStyle w:val="Titolo1"/>
        <w:jc w:val="both"/>
      </w:pPr>
      <w:r w:rsidRPr="00347896">
        <w:t>D</w:t>
      </w:r>
      <w:r w:rsidR="00E35AC9" w:rsidRPr="00347896">
        <w:t>ataset</w:t>
      </w:r>
      <w:r w:rsidRPr="00347896">
        <w:t xml:space="preserve"> selected</w:t>
      </w:r>
    </w:p>
    <w:p w14:paraId="5BA233E1" w14:textId="0A445CCD" w:rsidR="00000D09" w:rsidRDefault="00126139" w:rsidP="001C5DE8">
      <w:pPr>
        <w:jc w:val="both"/>
        <w:rPr>
          <w:lang w:val="en-GB"/>
        </w:rPr>
      </w:pPr>
      <w:r w:rsidRPr="00347896">
        <w:rPr>
          <w:lang w:val="en-GB"/>
        </w:rPr>
        <w:t xml:space="preserve">The field that we have </w:t>
      </w:r>
      <w:r w:rsidR="00CF3BBE" w:rsidRPr="00347896">
        <w:rPr>
          <w:lang w:val="en-GB"/>
        </w:rPr>
        <w:t xml:space="preserve">been </w:t>
      </w:r>
      <w:r w:rsidRPr="00347896">
        <w:rPr>
          <w:lang w:val="en-GB"/>
        </w:rPr>
        <w:t xml:space="preserve">chosen to </w:t>
      </w:r>
      <w:r w:rsidR="00347896" w:rsidRPr="00347896">
        <w:rPr>
          <w:lang w:val="en-GB"/>
        </w:rPr>
        <w:t>analyse</w:t>
      </w:r>
      <w:r w:rsidRPr="00347896">
        <w:rPr>
          <w:lang w:val="en-GB"/>
        </w:rPr>
        <w:t xml:space="preserve"> is the cyber-attacks, in order to </w:t>
      </w:r>
      <w:r w:rsidR="00824C04" w:rsidRPr="00347896">
        <w:rPr>
          <w:lang w:val="en-GB"/>
        </w:rPr>
        <w:t xml:space="preserve">find a common attribute </w:t>
      </w:r>
      <w:r w:rsidR="00EC186C" w:rsidRPr="00347896">
        <w:rPr>
          <w:lang w:val="en-GB"/>
        </w:rPr>
        <w:t>to prevent attacks in our computers.</w:t>
      </w:r>
      <w:r w:rsidR="00EB5E63">
        <w:rPr>
          <w:lang w:val="en-GB"/>
        </w:rPr>
        <w:t xml:space="preserve"> </w:t>
      </w:r>
      <w:r w:rsidR="00F151A3" w:rsidRPr="00347896">
        <w:rPr>
          <w:lang w:val="en-GB"/>
        </w:rPr>
        <w:t xml:space="preserve">In this </w:t>
      </w:r>
      <w:r w:rsidR="002A4D20" w:rsidRPr="00347896">
        <w:rPr>
          <w:lang w:val="en-GB"/>
        </w:rPr>
        <w:t xml:space="preserve">website </w:t>
      </w:r>
      <w:r w:rsidR="009C0936" w:rsidRPr="00347896">
        <w:rPr>
          <w:lang w:val="en-GB"/>
        </w:rPr>
        <w:t>(</w:t>
      </w:r>
      <w:hyperlink r:id="rId11" w:history="1">
        <w:r w:rsidR="002A4D20" w:rsidRPr="00347896">
          <w:rPr>
            <w:rStyle w:val="Collegamentoipertestuale"/>
            <w:lang w:val="en-GB"/>
          </w:rPr>
          <w:t>https://www.unb.ca/cic/datasets/ids-2017.html</w:t>
        </w:r>
      </w:hyperlink>
      <w:r w:rsidR="009C0936" w:rsidRPr="00347896">
        <w:rPr>
          <w:lang w:val="en-GB"/>
        </w:rPr>
        <w:t>)</w:t>
      </w:r>
      <w:r w:rsidR="002A4D20" w:rsidRPr="00347896">
        <w:rPr>
          <w:lang w:val="en-GB"/>
        </w:rPr>
        <w:t>, we</w:t>
      </w:r>
      <w:r w:rsidR="009637F5" w:rsidRPr="00347896">
        <w:rPr>
          <w:lang w:val="en-GB"/>
        </w:rPr>
        <w:t xml:space="preserve"> </w:t>
      </w:r>
      <w:r w:rsidR="002A4D20" w:rsidRPr="00347896">
        <w:rPr>
          <w:lang w:val="en-GB"/>
        </w:rPr>
        <w:t xml:space="preserve">found </w:t>
      </w:r>
      <w:r w:rsidR="00830400" w:rsidRPr="00347896">
        <w:rPr>
          <w:lang w:val="en-GB"/>
        </w:rPr>
        <w:t>our dataset</w:t>
      </w:r>
      <w:r w:rsidR="004A68E6" w:rsidRPr="00347896">
        <w:rPr>
          <w:lang w:val="en-GB"/>
        </w:rPr>
        <w:t xml:space="preserve"> which is </w:t>
      </w:r>
      <w:r w:rsidR="00CA2BB2" w:rsidRPr="00347896">
        <w:rPr>
          <w:lang w:val="en-GB"/>
        </w:rPr>
        <w:t>in .csv extension</w:t>
      </w:r>
      <w:r w:rsidR="00F10720" w:rsidRPr="00347896">
        <w:rPr>
          <w:lang w:val="en-GB"/>
        </w:rPr>
        <w:t xml:space="preserve"> and it is</w:t>
      </w:r>
      <w:r w:rsidR="00E72737" w:rsidRPr="00347896">
        <w:rPr>
          <w:lang w:val="en-GB"/>
        </w:rPr>
        <w:t xml:space="preserve"> based on the HTTP, HTTPS, FTP, SSH, and email protocols.</w:t>
      </w:r>
    </w:p>
    <w:p w14:paraId="7BA8DCF7" w14:textId="77777777" w:rsidR="00844AAA" w:rsidRPr="00347896" w:rsidRDefault="00844AAA" w:rsidP="001C5DE8">
      <w:pPr>
        <w:jc w:val="both"/>
        <w:rPr>
          <w:lang w:val="en-GB"/>
        </w:rPr>
      </w:pPr>
    </w:p>
    <w:p w14:paraId="42D10251" w14:textId="62164127" w:rsidR="005D623A" w:rsidRPr="00347896" w:rsidRDefault="00AB480B" w:rsidP="001C5DE8">
      <w:pPr>
        <w:jc w:val="both"/>
        <w:rPr>
          <w:lang w:val="en-GB"/>
        </w:rPr>
      </w:pPr>
      <w:r w:rsidRPr="00347896">
        <w:rPr>
          <w:lang w:val="en-GB"/>
        </w:rPr>
        <w:t xml:space="preserve">As we </w:t>
      </w:r>
      <w:r w:rsidR="00F302D5" w:rsidRPr="00347896">
        <w:rPr>
          <w:lang w:val="en-GB"/>
        </w:rPr>
        <w:t>know</w:t>
      </w:r>
      <w:r w:rsidRPr="00347896">
        <w:rPr>
          <w:lang w:val="en-GB"/>
        </w:rPr>
        <w:t xml:space="preserve">, </w:t>
      </w:r>
      <w:r w:rsidR="00F42AD4" w:rsidRPr="00347896">
        <w:rPr>
          <w:lang w:val="en-GB"/>
        </w:rPr>
        <w:t xml:space="preserve">it </w:t>
      </w:r>
      <w:r w:rsidR="005A488C" w:rsidRPr="00347896">
        <w:rPr>
          <w:lang w:val="en-GB"/>
        </w:rPr>
        <w:t>is divided in days</w:t>
      </w:r>
      <w:r w:rsidR="00CF05C3" w:rsidRPr="00347896">
        <w:rPr>
          <w:lang w:val="en-GB"/>
        </w:rPr>
        <w:t xml:space="preserve"> </w:t>
      </w:r>
      <w:r w:rsidR="00F302D5" w:rsidRPr="00347896">
        <w:rPr>
          <w:lang w:val="en-GB"/>
        </w:rPr>
        <w:t xml:space="preserve">and the </w:t>
      </w:r>
      <w:r w:rsidR="00AF1621" w:rsidRPr="00347896">
        <w:rPr>
          <w:lang w:val="en-GB"/>
        </w:rPr>
        <w:t>data capturing</w:t>
      </w:r>
      <w:r w:rsidR="00F302D5" w:rsidRPr="00347896">
        <w:rPr>
          <w:lang w:val="en-GB"/>
        </w:rPr>
        <w:t xml:space="preserve"> started </w:t>
      </w:r>
      <w:r w:rsidR="0030695B">
        <w:rPr>
          <w:lang w:val="en-GB"/>
        </w:rPr>
        <w:t xml:space="preserve">on </w:t>
      </w:r>
      <w:r w:rsidR="00F302D5" w:rsidRPr="00347896">
        <w:rPr>
          <w:lang w:val="en-GB"/>
        </w:rPr>
        <w:t>the</w:t>
      </w:r>
      <w:r w:rsidR="007E2481" w:rsidRPr="00347896">
        <w:rPr>
          <w:lang w:val="en-GB"/>
        </w:rPr>
        <w:t xml:space="preserve"> </w:t>
      </w:r>
      <w:r w:rsidR="00D70A21" w:rsidRPr="00347896">
        <w:rPr>
          <w:lang w:val="en-GB"/>
        </w:rPr>
        <w:t>3</w:t>
      </w:r>
      <w:r w:rsidR="00D70A21" w:rsidRPr="00347896">
        <w:rPr>
          <w:vertAlign w:val="superscript"/>
          <w:lang w:val="en-GB"/>
        </w:rPr>
        <w:t>rd</w:t>
      </w:r>
      <w:r w:rsidR="007E2481" w:rsidRPr="00347896">
        <w:rPr>
          <w:lang w:val="en-GB"/>
        </w:rPr>
        <w:t xml:space="preserve"> of June 2017 at 9:00 (Monday</w:t>
      </w:r>
      <w:r w:rsidR="001405C1" w:rsidRPr="00347896">
        <w:rPr>
          <w:lang w:val="en-GB"/>
        </w:rPr>
        <w:t xml:space="preserve">) and finished </w:t>
      </w:r>
      <w:r w:rsidR="00DA010F">
        <w:rPr>
          <w:lang w:val="en-GB"/>
        </w:rPr>
        <w:t xml:space="preserve">on </w:t>
      </w:r>
      <w:r w:rsidR="00D70A21" w:rsidRPr="00347896">
        <w:rPr>
          <w:lang w:val="en-GB"/>
        </w:rPr>
        <w:t>the</w:t>
      </w:r>
      <w:r w:rsidR="008F1956" w:rsidRPr="00347896">
        <w:rPr>
          <w:lang w:val="en-GB"/>
        </w:rPr>
        <w:t xml:space="preserve"> </w:t>
      </w:r>
      <w:r w:rsidR="004F0487" w:rsidRPr="00347896">
        <w:rPr>
          <w:lang w:val="en-GB"/>
        </w:rPr>
        <w:t>7</w:t>
      </w:r>
      <w:r w:rsidR="00D70A21" w:rsidRPr="00347896">
        <w:rPr>
          <w:vertAlign w:val="superscript"/>
          <w:lang w:val="en-GB"/>
        </w:rPr>
        <w:t>th</w:t>
      </w:r>
      <w:r w:rsidR="00D70A21" w:rsidRPr="00347896">
        <w:rPr>
          <w:lang w:val="en-GB"/>
        </w:rPr>
        <w:t xml:space="preserve"> of June</w:t>
      </w:r>
      <w:r w:rsidR="004F0487" w:rsidRPr="00347896">
        <w:rPr>
          <w:lang w:val="en-GB"/>
        </w:rPr>
        <w:t xml:space="preserve"> </w:t>
      </w:r>
      <w:r w:rsidR="00D70A21" w:rsidRPr="00347896">
        <w:rPr>
          <w:lang w:val="en-GB"/>
        </w:rPr>
        <w:t xml:space="preserve">2017 </w:t>
      </w:r>
      <w:r w:rsidR="00AF1621" w:rsidRPr="00347896">
        <w:rPr>
          <w:lang w:val="en-GB"/>
        </w:rPr>
        <w:t>at 17:00; in total</w:t>
      </w:r>
      <w:r w:rsidR="00C71410">
        <w:rPr>
          <w:lang w:val="en-GB"/>
        </w:rPr>
        <w:t>,</w:t>
      </w:r>
      <w:r w:rsidR="00AF1621" w:rsidRPr="00347896">
        <w:rPr>
          <w:lang w:val="en-GB"/>
        </w:rPr>
        <w:t xml:space="preserve"> we have 5 days of observation </w:t>
      </w:r>
      <w:r w:rsidR="004F0487" w:rsidRPr="00347896">
        <w:rPr>
          <w:lang w:val="en-GB"/>
        </w:rPr>
        <w:t>in which</w:t>
      </w:r>
      <w:r w:rsidR="00590DEB">
        <w:rPr>
          <w:lang w:val="en-GB"/>
        </w:rPr>
        <w:t xml:space="preserve"> it is</w:t>
      </w:r>
      <w:r w:rsidR="004F0487" w:rsidRPr="00347896">
        <w:rPr>
          <w:lang w:val="en-GB"/>
        </w:rPr>
        <w:t xml:space="preserve"> possible t</w:t>
      </w:r>
      <w:r w:rsidR="00BD03B7" w:rsidRPr="00347896">
        <w:rPr>
          <w:lang w:val="en-GB"/>
        </w:rPr>
        <w:t>o consult</w:t>
      </w:r>
      <w:r w:rsidR="004F0487" w:rsidRPr="00347896">
        <w:rPr>
          <w:lang w:val="en-GB"/>
        </w:rPr>
        <w:t xml:space="preserve"> some details</w:t>
      </w:r>
      <w:r w:rsidR="00035361" w:rsidRPr="00347896">
        <w:rPr>
          <w:lang w:val="en-GB"/>
        </w:rPr>
        <w:t xml:space="preserve"> </w:t>
      </w:r>
      <w:r w:rsidR="00904ECC" w:rsidRPr="00347896">
        <w:rPr>
          <w:lang w:val="en-GB"/>
        </w:rPr>
        <w:t>like</w:t>
      </w:r>
      <w:r w:rsidR="00035361" w:rsidRPr="00347896">
        <w:rPr>
          <w:lang w:val="en-GB"/>
        </w:rPr>
        <w:t xml:space="preserve">: </w:t>
      </w:r>
    </w:p>
    <w:p w14:paraId="05A33FB6" w14:textId="3E37F8BB" w:rsidR="005D623A" w:rsidRPr="00347896" w:rsidRDefault="00C32A5F" w:rsidP="001C5DE8">
      <w:pPr>
        <w:pStyle w:val="Paragrafoelenco"/>
        <w:numPr>
          <w:ilvl w:val="0"/>
          <w:numId w:val="3"/>
        </w:numPr>
        <w:jc w:val="both"/>
        <w:rPr>
          <w:lang w:val="en-GB"/>
        </w:rPr>
      </w:pPr>
      <w:r w:rsidRPr="00347896">
        <w:rPr>
          <w:lang w:val="en-GB"/>
        </w:rPr>
        <w:t>Flow ID</w:t>
      </w:r>
      <w:r w:rsidR="00C2045F" w:rsidRPr="00347896">
        <w:rPr>
          <w:lang w:val="en-GB"/>
        </w:rPr>
        <w:t>;</w:t>
      </w:r>
    </w:p>
    <w:p w14:paraId="5A5A2FE2" w14:textId="21B1866D" w:rsidR="005D623A" w:rsidRPr="00347896" w:rsidRDefault="00C32A5F" w:rsidP="001C5DE8">
      <w:pPr>
        <w:pStyle w:val="Paragrafoelenco"/>
        <w:numPr>
          <w:ilvl w:val="0"/>
          <w:numId w:val="3"/>
        </w:numPr>
        <w:jc w:val="both"/>
        <w:rPr>
          <w:lang w:val="en-GB"/>
        </w:rPr>
      </w:pPr>
      <w:r w:rsidRPr="00347896">
        <w:rPr>
          <w:lang w:val="en-GB"/>
        </w:rPr>
        <w:t>Source IP</w:t>
      </w:r>
      <w:r w:rsidR="000A3781" w:rsidRPr="00347896">
        <w:rPr>
          <w:lang w:val="en-GB"/>
        </w:rPr>
        <w:t>;</w:t>
      </w:r>
      <w:r w:rsidRPr="00347896">
        <w:rPr>
          <w:lang w:val="en-GB"/>
        </w:rPr>
        <w:t xml:space="preserve"> </w:t>
      </w:r>
    </w:p>
    <w:p w14:paraId="0184A956" w14:textId="2B409B03" w:rsidR="005D623A" w:rsidRPr="00347896" w:rsidRDefault="00C32A5F" w:rsidP="001C5DE8">
      <w:pPr>
        <w:pStyle w:val="Paragrafoelenco"/>
        <w:numPr>
          <w:ilvl w:val="0"/>
          <w:numId w:val="3"/>
        </w:numPr>
        <w:jc w:val="both"/>
        <w:rPr>
          <w:lang w:val="en-GB"/>
        </w:rPr>
      </w:pPr>
      <w:r w:rsidRPr="00347896">
        <w:rPr>
          <w:lang w:val="en-GB"/>
        </w:rPr>
        <w:t>Source Port</w:t>
      </w:r>
      <w:r w:rsidR="000A3781" w:rsidRPr="00347896">
        <w:rPr>
          <w:lang w:val="en-GB"/>
        </w:rPr>
        <w:t>;</w:t>
      </w:r>
    </w:p>
    <w:p w14:paraId="7B2696AC" w14:textId="31AA36D9" w:rsidR="005D623A" w:rsidRPr="00347896" w:rsidRDefault="00C32A5F" w:rsidP="001C5DE8">
      <w:pPr>
        <w:pStyle w:val="Paragrafoelenco"/>
        <w:numPr>
          <w:ilvl w:val="0"/>
          <w:numId w:val="3"/>
        </w:numPr>
        <w:jc w:val="both"/>
        <w:rPr>
          <w:lang w:val="en-GB"/>
        </w:rPr>
      </w:pPr>
      <w:r w:rsidRPr="00347896">
        <w:rPr>
          <w:lang w:val="en-GB"/>
        </w:rPr>
        <w:t>Destination IP</w:t>
      </w:r>
      <w:r w:rsidR="000A3781" w:rsidRPr="00347896">
        <w:rPr>
          <w:lang w:val="en-GB"/>
        </w:rPr>
        <w:t>;</w:t>
      </w:r>
      <w:r w:rsidRPr="00347896">
        <w:rPr>
          <w:lang w:val="en-GB"/>
        </w:rPr>
        <w:t xml:space="preserve"> </w:t>
      </w:r>
    </w:p>
    <w:p w14:paraId="53938FB3" w14:textId="250D52B7" w:rsidR="005D623A" w:rsidRPr="00347896" w:rsidRDefault="00C32A5F" w:rsidP="001C5DE8">
      <w:pPr>
        <w:pStyle w:val="Paragrafoelenco"/>
        <w:numPr>
          <w:ilvl w:val="0"/>
          <w:numId w:val="3"/>
        </w:numPr>
        <w:jc w:val="both"/>
        <w:rPr>
          <w:lang w:val="en-GB"/>
        </w:rPr>
      </w:pPr>
      <w:r w:rsidRPr="00347896">
        <w:rPr>
          <w:lang w:val="en-GB"/>
        </w:rPr>
        <w:t>Destination Port</w:t>
      </w:r>
      <w:r w:rsidR="000A3781" w:rsidRPr="00347896">
        <w:rPr>
          <w:lang w:val="en-GB"/>
        </w:rPr>
        <w:t>;</w:t>
      </w:r>
      <w:r w:rsidRPr="00347896">
        <w:rPr>
          <w:lang w:val="en-GB"/>
        </w:rPr>
        <w:t xml:space="preserve"> </w:t>
      </w:r>
    </w:p>
    <w:p w14:paraId="1C06BF67" w14:textId="3902EE48" w:rsidR="005D623A" w:rsidRPr="00347896" w:rsidRDefault="00C32A5F" w:rsidP="001C5DE8">
      <w:pPr>
        <w:pStyle w:val="Paragrafoelenco"/>
        <w:numPr>
          <w:ilvl w:val="0"/>
          <w:numId w:val="3"/>
        </w:numPr>
        <w:jc w:val="both"/>
        <w:rPr>
          <w:lang w:val="en-GB"/>
        </w:rPr>
      </w:pPr>
      <w:r w:rsidRPr="00347896">
        <w:rPr>
          <w:lang w:val="en-GB"/>
        </w:rPr>
        <w:t>Protocol</w:t>
      </w:r>
      <w:r w:rsidR="000A3781" w:rsidRPr="00347896">
        <w:rPr>
          <w:lang w:val="en-GB"/>
        </w:rPr>
        <w:t>;</w:t>
      </w:r>
    </w:p>
    <w:p w14:paraId="1EF91169" w14:textId="73FB3D6F" w:rsidR="005D623A" w:rsidRPr="00347896" w:rsidRDefault="00C32A5F" w:rsidP="001C5DE8">
      <w:pPr>
        <w:pStyle w:val="Paragrafoelenco"/>
        <w:numPr>
          <w:ilvl w:val="0"/>
          <w:numId w:val="3"/>
        </w:numPr>
        <w:jc w:val="both"/>
        <w:rPr>
          <w:lang w:val="en-GB"/>
        </w:rPr>
      </w:pPr>
      <w:r w:rsidRPr="00347896">
        <w:rPr>
          <w:lang w:val="en-GB"/>
        </w:rPr>
        <w:t>Timestamp</w:t>
      </w:r>
      <w:r w:rsidR="000A3781" w:rsidRPr="00347896">
        <w:rPr>
          <w:lang w:val="en-GB"/>
        </w:rPr>
        <w:t>;</w:t>
      </w:r>
      <w:r w:rsidRPr="00347896">
        <w:rPr>
          <w:lang w:val="en-GB"/>
        </w:rPr>
        <w:t xml:space="preserve"> </w:t>
      </w:r>
    </w:p>
    <w:p w14:paraId="4CDBD7E8" w14:textId="06A04E50" w:rsidR="004F0487" w:rsidRPr="00347896" w:rsidRDefault="00506EA4" w:rsidP="001C5DE8">
      <w:pPr>
        <w:pStyle w:val="Paragrafoelenco"/>
        <w:numPr>
          <w:ilvl w:val="0"/>
          <w:numId w:val="3"/>
        </w:numPr>
        <w:jc w:val="both"/>
        <w:rPr>
          <w:lang w:val="en-GB"/>
        </w:rPr>
      </w:pPr>
      <w:r w:rsidRPr="00347896">
        <w:rPr>
          <w:lang w:val="en-GB"/>
        </w:rPr>
        <w:t>…</w:t>
      </w:r>
      <w:r w:rsidR="00C714FD">
        <w:rPr>
          <w:rStyle w:val="Rimandonotaapidipagina"/>
          <w:lang w:val="en-GB"/>
        </w:rPr>
        <w:footnoteReference w:id="2"/>
      </w:r>
    </w:p>
    <w:p w14:paraId="3E3A0C7A" w14:textId="6987947D" w:rsidR="00F41569" w:rsidRDefault="00CC11B0" w:rsidP="001C5DE8">
      <w:pPr>
        <w:jc w:val="both"/>
        <w:rPr>
          <w:lang w:val="en-GB"/>
        </w:rPr>
      </w:pPr>
      <w:r w:rsidRPr="00347896">
        <w:rPr>
          <w:lang w:val="en-GB"/>
        </w:rPr>
        <w:lastRenderedPageBreak/>
        <w:t>So,</w:t>
      </w:r>
      <w:r w:rsidR="000321CE" w:rsidRPr="00347896">
        <w:rPr>
          <w:lang w:val="en-GB"/>
        </w:rPr>
        <w:t xml:space="preserve"> each tuple inside the</w:t>
      </w:r>
      <w:r w:rsidR="00D30F3C">
        <w:rPr>
          <w:lang w:val="en-GB"/>
        </w:rPr>
        <w:t xml:space="preserve"> CSV</w:t>
      </w:r>
      <w:r w:rsidR="00753825" w:rsidRPr="00347896">
        <w:rPr>
          <w:lang w:val="en-GB"/>
        </w:rPr>
        <w:t xml:space="preserve"> file</w:t>
      </w:r>
      <w:r w:rsidR="00635589" w:rsidRPr="00347896">
        <w:rPr>
          <w:lang w:val="en-GB"/>
        </w:rPr>
        <w:t xml:space="preserve"> </w:t>
      </w:r>
      <w:r w:rsidR="00B0441C" w:rsidRPr="00347896">
        <w:rPr>
          <w:lang w:val="en-GB"/>
        </w:rPr>
        <w:t>descri</w:t>
      </w:r>
      <w:r w:rsidR="00BF7EB8" w:rsidRPr="00347896">
        <w:rPr>
          <w:lang w:val="en-GB"/>
        </w:rPr>
        <w:t>be</w:t>
      </w:r>
      <w:r w:rsidR="00185D7F">
        <w:rPr>
          <w:lang w:val="en-GB"/>
        </w:rPr>
        <w:t>s</w:t>
      </w:r>
      <w:r w:rsidR="00635589" w:rsidRPr="00347896">
        <w:rPr>
          <w:lang w:val="en-GB"/>
        </w:rPr>
        <w:t xml:space="preserve"> an </w:t>
      </w:r>
      <w:r w:rsidR="00C92999" w:rsidRPr="00347896">
        <w:rPr>
          <w:lang w:val="en-GB"/>
        </w:rPr>
        <w:t xml:space="preserve">event </w:t>
      </w:r>
      <w:r w:rsidR="006C7172" w:rsidRPr="00347896">
        <w:rPr>
          <w:lang w:val="en-GB"/>
        </w:rPr>
        <w:t xml:space="preserve">of </w:t>
      </w:r>
      <w:r w:rsidR="0082162A" w:rsidRPr="00347896">
        <w:rPr>
          <w:lang w:val="en-GB"/>
        </w:rPr>
        <w:t xml:space="preserve">the communication </w:t>
      </w:r>
      <w:r w:rsidR="00315973">
        <w:rPr>
          <w:lang w:val="en-GB"/>
        </w:rPr>
        <w:t xml:space="preserve">and information </w:t>
      </w:r>
      <w:r w:rsidR="0082162A" w:rsidRPr="00347896">
        <w:rPr>
          <w:lang w:val="en-GB"/>
        </w:rPr>
        <w:t xml:space="preserve">between </w:t>
      </w:r>
      <w:r w:rsidR="00315973">
        <w:rPr>
          <w:lang w:val="en-GB"/>
        </w:rPr>
        <w:t xml:space="preserve">the </w:t>
      </w:r>
      <w:r w:rsidR="0082162A" w:rsidRPr="00347896">
        <w:rPr>
          <w:lang w:val="en-GB"/>
        </w:rPr>
        <w:t xml:space="preserve">two </w:t>
      </w:r>
      <w:r w:rsidR="00B02A8E" w:rsidRPr="00347896">
        <w:rPr>
          <w:lang w:val="en-GB"/>
        </w:rPr>
        <w:t>parts</w:t>
      </w:r>
      <w:r w:rsidR="0081536F">
        <w:rPr>
          <w:lang w:val="en-GB"/>
        </w:rPr>
        <w:t xml:space="preserve">. </w:t>
      </w:r>
      <w:r w:rsidR="000E719F" w:rsidRPr="00347896">
        <w:rPr>
          <w:lang w:val="en-GB"/>
        </w:rPr>
        <w:t>In general,</w:t>
      </w:r>
      <w:r w:rsidR="00D35A43">
        <w:rPr>
          <w:lang w:val="en-GB"/>
        </w:rPr>
        <w:t xml:space="preserve"> on these </w:t>
      </w:r>
      <w:r w:rsidR="00F41569">
        <w:rPr>
          <w:lang w:val="en-GB"/>
        </w:rPr>
        <w:t>days’</w:t>
      </w:r>
      <w:r w:rsidR="00E2103A">
        <w:rPr>
          <w:lang w:val="en-GB"/>
        </w:rPr>
        <w:t xml:space="preserve"> </w:t>
      </w:r>
      <w:r w:rsidR="000044D1" w:rsidRPr="00347896">
        <w:rPr>
          <w:lang w:val="en-GB"/>
        </w:rPr>
        <w:t xml:space="preserve">internet traffic </w:t>
      </w:r>
      <w:r w:rsidR="00D35A43">
        <w:rPr>
          <w:lang w:val="en-GB"/>
        </w:rPr>
        <w:t xml:space="preserve">is </w:t>
      </w:r>
      <w:r w:rsidR="00D42E6B">
        <w:rPr>
          <w:lang w:val="en-GB"/>
        </w:rPr>
        <w:t>seen</w:t>
      </w:r>
      <w:r w:rsidR="007E7AED" w:rsidRPr="00347896">
        <w:rPr>
          <w:lang w:val="en-GB"/>
        </w:rPr>
        <w:t>.</w:t>
      </w:r>
    </w:p>
    <w:p w14:paraId="115879C6" w14:textId="77777777" w:rsidR="00844AAA" w:rsidRPr="00347896" w:rsidRDefault="00844AAA" w:rsidP="001C5DE8">
      <w:pPr>
        <w:jc w:val="both"/>
        <w:rPr>
          <w:lang w:val="en-GB"/>
        </w:rPr>
      </w:pPr>
    </w:p>
    <w:p w14:paraId="4EFC630D" w14:textId="458CAA29" w:rsidR="007E7AED" w:rsidRDefault="00CE46E3" w:rsidP="001C5DE8">
      <w:pPr>
        <w:jc w:val="both"/>
        <w:rPr>
          <w:lang w:val="en-GB"/>
        </w:rPr>
      </w:pPr>
      <w:r w:rsidRPr="00347896">
        <w:rPr>
          <w:lang w:val="en-GB"/>
        </w:rPr>
        <w:t xml:space="preserve">However, </w:t>
      </w:r>
      <w:r w:rsidR="00722FAD">
        <w:rPr>
          <w:lang w:val="en-GB"/>
        </w:rPr>
        <w:t>on</w:t>
      </w:r>
      <w:r w:rsidRPr="00347896">
        <w:rPr>
          <w:lang w:val="en-GB"/>
        </w:rPr>
        <w:t xml:space="preserve"> Monday</w:t>
      </w:r>
      <w:r w:rsidR="00722FAD">
        <w:rPr>
          <w:lang w:val="en-GB"/>
        </w:rPr>
        <w:t xml:space="preserve"> (</w:t>
      </w:r>
      <w:r w:rsidR="00E327F1" w:rsidRPr="00347896">
        <w:rPr>
          <w:lang w:val="en-GB"/>
        </w:rPr>
        <w:t>3</w:t>
      </w:r>
      <w:r w:rsidR="00E327F1" w:rsidRPr="00347896">
        <w:rPr>
          <w:vertAlign w:val="superscript"/>
          <w:lang w:val="en-GB"/>
        </w:rPr>
        <w:t>rd</w:t>
      </w:r>
      <w:r w:rsidR="00E327F1" w:rsidRPr="00347896">
        <w:rPr>
          <w:lang w:val="en-GB"/>
        </w:rPr>
        <w:t xml:space="preserve"> of June 2017</w:t>
      </w:r>
      <w:r w:rsidR="00722FAD">
        <w:rPr>
          <w:lang w:val="en-GB"/>
        </w:rPr>
        <w:t>)</w:t>
      </w:r>
      <w:r w:rsidRPr="00347896">
        <w:rPr>
          <w:lang w:val="en-GB"/>
        </w:rPr>
        <w:t xml:space="preserve"> no attacks</w:t>
      </w:r>
      <w:r w:rsidR="00E327F1">
        <w:rPr>
          <w:lang w:val="en-GB"/>
        </w:rPr>
        <w:t xml:space="preserve"> w</w:t>
      </w:r>
      <w:r w:rsidR="006141AA">
        <w:rPr>
          <w:lang w:val="en-GB"/>
        </w:rPr>
        <w:t>ere recorded</w:t>
      </w:r>
      <w:r w:rsidR="006763DC">
        <w:rPr>
          <w:lang w:val="en-GB"/>
        </w:rPr>
        <w:t>,</w:t>
      </w:r>
      <w:r w:rsidR="00F377FD">
        <w:rPr>
          <w:lang w:val="en-GB"/>
        </w:rPr>
        <w:t xml:space="preserve"> yet on the other days the following</w:t>
      </w:r>
      <w:r w:rsidR="004A7EEE">
        <w:rPr>
          <w:lang w:val="en-GB"/>
        </w:rPr>
        <w:t xml:space="preserve"> </w:t>
      </w:r>
      <w:r w:rsidR="00135CFC" w:rsidRPr="00347896">
        <w:rPr>
          <w:lang w:val="en-GB"/>
        </w:rPr>
        <w:t xml:space="preserve">attacks </w:t>
      </w:r>
      <w:r w:rsidR="00F377FD">
        <w:rPr>
          <w:lang w:val="en-GB"/>
        </w:rPr>
        <w:t>were</w:t>
      </w:r>
      <w:r w:rsidR="00676592">
        <w:rPr>
          <w:lang w:val="en-GB"/>
        </w:rPr>
        <w:t xml:space="preserve"> </w:t>
      </w:r>
      <w:r w:rsidR="00DA3B11">
        <w:rPr>
          <w:lang w:val="en-GB"/>
        </w:rPr>
        <w:t>registered</w:t>
      </w:r>
      <w:r w:rsidR="00135CFC" w:rsidRPr="00347896">
        <w:rPr>
          <w:lang w:val="en-GB"/>
        </w:rPr>
        <w:t xml:space="preserve">: </w:t>
      </w:r>
      <w:r w:rsidR="00135CFC" w:rsidRPr="005C18BD">
        <w:rPr>
          <w:b/>
          <w:bCs/>
          <w:lang w:val="en-GB"/>
        </w:rPr>
        <w:t>Brute Force FTP</w:t>
      </w:r>
      <w:r w:rsidR="00135CFC" w:rsidRPr="00347896">
        <w:rPr>
          <w:lang w:val="en-GB"/>
        </w:rPr>
        <w:t xml:space="preserve">, </w:t>
      </w:r>
      <w:r w:rsidR="00135CFC" w:rsidRPr="00A47505">
        <w:rPr>
          <w:b/>
          <w:bCs/>
          <w:lang w:val="en-GB"/>
        </w:rPr>
        <w:t>Brute Force SSH</w:t>
      </w:r>
      <w:r w:rsidR="00135CFC" w:rsidRPr="00347896">
        <w:rPr>
          <w:lang w:val="en-GB"/>
        </w:rPr>
        <w:t xml:space="preserve">, </w:t>
      </w:r>
      <w:r w:rsidR="00135CFC" w:rsidRPr="00A47505">
        <w:rPr>
          <w:b/>
          <w:bCs/>
          <w:lang w:val="en-GB"/>
        </w:rPr>
        <w:t>DoS</w:t>
      </w:r>
      <w:r w:rsidR="00135CFC" w:rsidRPr="00347896">
        <w:rPr>
          <w:lang w:val="en-GB"/>
        </w:rPr>
        <w:t xml:space="preserve">, </w:t>
      </w:r>
      <w:r w:rsidR="00135CFC" w:rsidRPr="00A47505">
        <w:rPr>
          <w:b/>
          <w:bCs/>
          <w:lang w:val="en-GB"/>
        </w:rPr>
        <w:t>Heartbleed</w:t>
      </w:r>
      <w:r w:rsidR="00135CFC" w:rsidRPr="00347896">
        <w:rPr>
          <w:lang w:val="en-GB"/>
        </w:rPr>
        <w:t xml:space="preserve">, </w:t>
      </w:r>
      <w:r w:rsidR="00135CFC" w:rsidRPr="00A47505">
        <w:rPr>
          <w:b/>
          <w:bCs/>
          <w:lang w:val="en-GB"/>
        </w:rPr>
        <w:t>Web Attack</w:t>
      </w:r>
      <w:r w:rsidR="00135CFC" w:rsidRPr="00347896">
        <w:rPr>
          <w:lang w:val="en-GB"/>
        </w:rPr>
        <w:t xml:space="preserve">, </w:t>
      </w:r>
      <w:r w:rsidR="00135CFC" w:rsidRPr="00A47505">
        <w:rPr>
          <w:b/>
          <w:bCs/>
          <w:lang w:val="en-GB"/>
        </w:rPr>
        <w:t>Infiltration</w:t>
      </w:r>
      <w:r w:rsidR="00135CFC" w:rsidRPr="00347896">
        <w:rPr>
          <w:lang w:val="en-GB"/>
        </w:rPr>
        <w:t xml:space="preserve">, </w:t>
      </w:r>
      <w:r w:rsidR="00135CFC" w:rsidRPr="00CA0555">
        <w:rPr>
          <w:b/>
          <w:bCs/>
          <w:lang w:val="en-GB"/>
        </w:rPr>
        <w:t>Botnet</w:t>
      </w:r>
      <w:r w:rsidR="00135CFC" w:rsidRPr="00347896">
        <w:rPr>
          <w:lang w:val="en-GB"/>
        </w:rPr>
        <w:t xml:space="preserve"> and </w:t>
      </w:r>
      <w:r w:rsidR="00135CFC" w:rsidRPr="00CA0555">
        <w:rPr>
          <w:b/>
          <w:bCs/>
          <w:lang w:val="en-GB"/>
        </w:rPr>
        <w:t>DDoS</w:t>
      </w:r>
      <w:r w:rsidR="00135CFC" w:rsidRPr="00347896">
        <w:rPr>
          <w:lang w:val="en-GB"/>
        </w:rPr>
        <w:t xml:space="preserve">. </w:t>
      </w:r>
      <w:r w:rsidR="00B707D6">
        <w:rPr>
          <w:lang w:val="en-GB"/>
        </w:rPr>
        <w:t xml:space="preserve">The attacks </w:t>
      </w:r>
      <w:r w:rsidR="003627A7">
        <w:rPr>
          <w:lang w:val="en-GB"/>
        </w:rPr>
        <w:t>were carried out</w:t>
      </w:r>
      <w:r w:rsidR="00135CFC" w:rsidRPr="00347896">
        <w:rPr>
          <w:lang w:val="en-GB"/>
        </w:rPr>
        <w:t xml:space="preserve"> </w:t>
      </w:r>
      <w:r w:rsidR="00D90A71">
        <w:rPr>
          <w:lang w:val="en-GB"/>
        </w:rPr>
        <w:t>on</w:t>
      </w:r>
      <w:r w:rsidR="00135CFC" w:rsidRPr="00347896">
        <w:rPr>
          <w:lang w:val="en-GB"/>
        </w:rPr>
        <w:t xml:space="preserve"> Tuesday, Wednesday, Thursday</w:t>
      </w:r>
      <w:r w:rsidR="00D50C6F">
        <w:rPr>
          <w:lang w:val="en-GB"/>
        </w:rPr>
        <w:t xml:space="preserve"> and </w:t>
      </w:r>
      <w:r w:rsidR="00135CFC" w:rsidRPr="00347896">
        <w:rPr>
          <w:lang w:val="en-GB"/>
        </w:rPr>
        <w:t>Friday</w:t>
      </w:r>
      <w:r w:rsidR="00D50C6F">
        <w:rPr>
          <w:lang w:val="en-GB"/>
        </w:rPr>
        <w:t xml:space="preserve"> in the</w:t>
      </w:r>
      <w:r w:rsidR="00D90A71">
        <w:rPr>
          <w:lang w:val="en-GB"/>
        </w:rPr>
        <w:t xml:space="preserve"> morning and afternoon</w:t>
      </w:r>
      <w:r w:rsidR="00135CFC" w:rsidRPr="00347896">
        <w:rPr>
          <w:lang w:val="en-GB"/>
        </w:rPr>
        <w:t>.</w:t>
      </w:r>
      <w:r w:rsidRPr="00347896">
        <w:rPr>
          <w:lang w:val="en-GB"/>
        </w:rPr>
        <w:t xml:space="preserve"> </w:t>
      </w:r>
    </w:p>
    <w:p w14:paraId="0CFE2411" w14:textId="654341BD" w:rsidR="007415CD" w:rsidRDefault="00041D08" w:rsidP="001C5DE8">
      <w:pPr>
        <w:jc w:val="both"/>
        <w:rPr>
          <w:lang w:val="en-GB"/>
        </w:rPr>
      </w:pPr>
      <w:r>
        <w:rPr>
          <w:lang w:val="en-GB"/>
        </w:rPr>
        <w:t xml:space="preserve">A possible tuple has </w:t>
      </w:r>
      <w:r w:rsidR="0021296A">
        <w:rPr>
          <w:lang w:val="en-GB"/>
        </w:rPr>
        <w:t>the following</w:t>
      </w:r>
      <w:r>
        <w:rPr>
          <w:lang w:val="en-GB"/>
        </w:rPr>
        <w:t xml:space="preserve"> pattern:</w:t>
      </w:r>
    </w:p>
    <w:p w14:paraId="5D99E3B6" w14:textId="77777777" w:rsidR="007415CD" w:rsidRPr="00F74993" w:rsidRDefault="007415CD" w:rsidP="00105BEB">
      <w:pPr>
        <w:jc w:val="center"/>
        <w:rPr>
          <w:rFonts w:ascii="Consolas" w:hAnsi="Consolas" w:cs="Consolas"/>
          <w:sz w:val="15"/>
          <w:szCs w:val="13"/>
          <w:lang w:val="en-GB"/>
        </w:rPr>
      </w:pPr>
    </w:p>
    <w:p w14:paraId="6A0FC39B" w14:textId="0F1BC883" w:rsidR="00041D08" w:rsidRPr="005F4350" w:rsidRDefault="00EB4C9E" w:rsidP="00105BEB">
      <w:pPr>
        <w:jc w:val="center"/>
        <w:rPr>
          <w:rFonts w:ascii="Consolas" w:hAnsi="Consolas" w:cs="Consolas"/>
          <w:color w:val="0070C0"/>
          <w:sz w:val="18"/>
          <w:szCs w:val="16"/>
        </w:rPr>
      </w:pPr>
      <w:r w:rsidRPr="005F4350">
        <w:rPr>
          <w:rFonts w:ascii="Consolas" w:hAnsi="Consolas" w:cs="Consolas"/>
          <w:color w:val="0070C0"/>
          <w:sz w:val="18"/>
          <w:szCs w:val="16"/>
        </w:rPr>
        <w:t>192.168.10.5-104.16.207.165-54865-443-6,104.16.207.165,443,192.168.10.5,54865,6,7/7/2017 3:30,3,2,0,12,0,6,6,6,0,0,0,0,0,4000000,666666.6667,3,0,3,3,3,3,0,3,3,0,0,0,0,0,0,0,0,0,40,0,666666.6667,0,6,6,6,0,0,0,0,0,0,1,0,0,0,0,9,6,0,40,0,0,0,0,0,0,2,12,0,0,33,-1,1,20,0,0,0,0,0,0,0,0,BENIGN</w:t>
      </w:r>
    </w:p>
    <w:p w14:paraId="37E8121F" w14:textId="5D0C0281" w:rsidR="00A43D83" w:rsidRPr="005F4350" w:rsidRDefault="00A43D83" w:rsidP="00105BEB">
      <w:pPr>
        <w:jc w:val="center"/>
        <w:rPr>
          <w:rFonts w:ascii="Consolas" w:hAnsi="Consolas" w:cs="Consolas"/>
          <w:color w:val="0070C0"/>
          <w:sz w:val="18"/>
          <w:szCs w:val="16"/>
        </w:rPr>
      </w:pPr>
    </w:p>
    <w:p w14:paraId="30C90780" w14:textId="3EB47A4F" w:rsidR="00A43D83" w:rsidRPr="005F4350" w:rsidRDefault="00A43D83" w:rsidP="00105BEB">
      <w:pPr>
        <w:jc w:val="center"/>
        <w:rPr>
          <w:rFonts w:ascii="Consolas" w:hAnsi="Consolas" w:cs="Consolas"/>
          <w:color w:val="0070C0"/>
          <w:sz w:val="18"/>
          <w:szCs w:val="16"/>
        </w:rPr>
      </w:pPr>
      <w:r w:rsidRPr="005F4350">
        <w:rPr>
          <w:rFonts w:ascii="Consolas" w:hAnsi="Consolas" w:cs="Consolas"/>
          <w:color w:val="0070C0"/>
          <w:sz w:val="18"/>
          <w:szCs w:val="16"/>
        </w:rPr>
        <w:t>172.16.0.1-192.168.10.50-53266-843-6,172.16.0.1,53266,192.168.10.50,843,6,7/7/2017 2:54,36794774,2,2,0,12,0,0,0,0,6,6,6,0,0.326133271,0.10871109,1.23E+07,2.12E+07,3.68E+07,19,3.68E+07,3.68E+07,0,3.68E+07,3.68E+07,3.68E+07,3.68E+07,0,3.68E+07,3.68E+07,0,0,0,0,80,40,0.054355545,0.054355545,0,6,2.4,3.286335345,10.8,0,0,0,1,0,0,0,0,1,3,0,6,80,0,0,0,0,0,0,2,0,2,12,29200,0,0,40,19,0,19,19,3.68E+07,0,3.68E+07,3.68E+07,PortScan</w:t>
      </w:r>
    </w:p>
    <w:p w14:paraId="5FAF3EC2" w14:textId="77777777" w:rsidR="00F74993" w:rsidRPr="00A43D83" w:rsidRDefault="00F74993" w:rsidP="00105BEB">
      <w:pPr>
        <w:jc w:val="center"/>
        <w:rPr>
          <w:rFonts w:ascii="Consolas" w:hAnsi="Consolas" w:cs="Consolas"/>
          <w:color w:val="0070C0"/>
          <w:sz w:val="15"/>
          <w:szCs w:val="13"/>
        </w:rPr>
      </w:pPr>
    </w:p>
    <w:p w14:paraId="2E0FDFD0" w14:textId="1D03A61C" w:rsidR="007C1301" w:rsidRDefault="002D3032" w:rsidP="0037507D">
      <w:pPr>
        <w:pStyle w:val="Nessunaspaziatura"/>
        <w:rPr>
          <w:lang w:val="en-GB"/>
        </w:rPr>
      </w:pPr>
      <w:r>
        <w:rPr>
          <w:lang w:val="en-GB"/>
        </w:rPr>
        <w:t xml:space="preserve">Where the first </w:t>
      </w:r>
      <w:r w:rsidR="001D2327">
        <w:rPr>
          <w:lang w:val="en-GB"/>
        </w:rPr>
        <w:t>par</w:t>
      </w:r>
      <w:r w:rsidR="000C03EB">
        <w:rPr>
          <w:lang w:val="en-GB"/>
        </w:rPr>
        <w:t xml:space="preserve">ameter </w:t>
      </w:r>
      <w:r w:rsidR="001014C0">
        <w:rPr>
          <w:lang w:val="en-GB"/>
        </w:rPr>
        <w:t>represents</w:t>
      </w:r>
      <w:r w:rsidR="00BB222D">
        <w:rPr>
          <w:lang w:val="en-GB"/>
        </w:rPr>
        <w:t xml:space="preserve"> the </w:t>
      </w:r>
      <w:r w:rsidR="00BB222D" w:rsidRPr="00CA0555">
        <w:rPr>
          <w:b/>
          <w:bCs/>
          <w:lang w:val="en-GB"/>
        </w:rPr>
        <w:t>Flow ID</w:t>
      </w:r>
      <w:r w:rsidR="00BB222D">
        <w:rPr>
          <w:lang w:val="en-GB"/>
        </w:rPr>
        <w:t xml:space="preserve">, </w:t>
      </w:r>
      <w:r w:rsidR="00CD5E0B">
        <w:rPr>
          <w:lang w:val="en-GB"/>
        </w:rPr>
        <w:t xml:space="preserve">the second </w:t>
      </w:r>
      <w:r w:rsidR="00BB510B">
        <w:rPr>
          <w:lang w:val="en-GB"/>
        </w:rPr>
        <w:t xml:space="preserve">the </w:t>
      </w:r>
      <w:r w:rsidR="00BB510B" w:rsidRPr="00C604BB">
        <w:rPr>
          <w:b/>
          <w:bCs/>
          <w:lang w:val="en-GB"/>
        </w:rPr>
        <w:t>Source IP</w:t>
      </w:r>
      <w:r w:rsidR="00F94D8D">
        <w:rPr>
          <w:lang w:val="en-GB"/>
        </w:rPr>
        <w:t xml:space="preserve">, the third </w:t>
      </w:r>
      <w:r w:rsidR="00564331">
        <w:rPr>
          <w:lang w:val="en-GB"/>
        </w:rPr>
        <w:t xml:space="preserve">the </w:t>
      </w:r>
      <w:r w:rsidR="008C4A67" w:rsidRPr="00C604BB">
        <w:rPr>
          <w:b/>
          <w:bCs/>
          <w:lang w:val="en-GB"/>
        </w:rPr>
        <w:t>Source Port</w:t>
      </w:r>
      <w:r w:rsidR="00867CD1" w:rsidRPr="00C604BB">
        <w:rPr>
          <w:b/>
          <w:bCs/>
          <w:lang w:val="en-GB"/>
        </w:rPr>
        <w:t xml:space="preserve"> </w:t>
      </w:r>
      <w:r w:rsidR="00867CD1">
        <w:rPr>
          <w:lang w:val="en-GB"/>
        </w:rPr>
        <w:t>and so on</w:t>
      </w:r>
      <w:r w:rsidR="00E47F92">
        <w:rPr>
          <w:lang w:val="en-GB"/>
        </w:rPr>
        <w:t>…</w:t>
      </w:r>
    </w:p>
    <w:p w14:paraId="3D9502E2" w14:textId="7E5684EF" w:rsidR="007C1301" w:rsidRDefault="007C1301" w:rsidP="0037507D">
      <w:pPr>
        <w:pStyle w:val="Nessunaspaziatura"/>
        <w:rPr>
          <w:lang w:val="en-GB"/>
        </w:rPr>
      </w:pPr>
    </w:p>
    <w:tbl>
      <w:tblPr>
        <w:tblStyle w:val="Grigliatabella"/>
        <w:tblW w:w="0" w:type="auto"/>
        <w:tblLook w:val="04A0" w:firstRow="1" w:lastRow="0" w:firstColumn="1" w:lastColumn="0" w:noHBand="0" w:noVBand="1"/>
      </w:tblPr>
      <w:tblGrid>
        <w:gridCol w:w="1838"/>
        <w:gridCol w:w="4111"/>
        <w:gridCol w:w="3781"/>
      </w:tblGrid>
      <w:tr w:rsidR="00A31A65" w14:paraId="044891C1" w14:textId="7C083E0F" w:rsidTr="00BC32B6">
        <w:tc>
          <w:tcPr>
            <w:tcW w:w="1838" w:type="dxa"/>
          </w:tcPr>
          <w:p w14:paraId="6469CC86" w14:textId="02CEA492" w:rsidR="00A31A65" w:rsidRPr="00BC32B6" w:rsidRDefault="00A31A65" w:rsidP="00A31A65">
            <w:pPr>
              <w:pStyle w:val="Nessunaspaziatura"/>
              <w:rPr>
                <w:b/>
                <w:bCs/>
                <w:sz w:val="22"/>
                <w:szCs w:val="22"/>
                <w:lang w:val="en-GB"/>
              </w:rPr>
            </w:pPr>
            <w:r w:rsidRPr="00BC32B6">
              <w:rPr>
                <w:b/>
                <w:bCs/>
                <w:sz w:val="22"/>
                <w:szCs w:val="22"/>
                <w:lang w:val="en-GB"/>
              </w:rPr>
              <w:t>Flow ID</w:t>
            </w:r>
          </w:p>
        </w:tc>
        <w:tc>
          <w:tcPr>
            <w:tcW w:w="4111" w:type="dxa"/>
          </w:tcPr>
          <w:p w14:paraId="49D82677" w14:textId="50BD177B" w:rsidR="00A31A65" w:rsidRPr="00BC32B6" w:rsidRDefault="00A31A65" w:rsidP="00A31A65">
            <w:pPr>
              <w:pStyle w:val="Nessunaspaziatura"/>
              <w:rPr>
                <w:sz w:val="22"/>
                <w:szCs w:val="22"/>
                <w:lang w:val="en-GB"/>
              </w:rPr>
            </w:pPr>
            <w:r w:rsidRPr="00BC32B6">
              <w:rPr>
                <w:sz w:val="22"/>
                <w:szCs w:val="22"/>
                <w:lang w:val="en-GB"/>
              </w:rPr>
              <w:t>192.168.10.5-104.16.207.165-54865-443-6</w:t>
            </w:r>
          </w:p>
        </w:tc>
        <w:tc>
          <w:tcPr>
            <w:tcW w:w="3781" w:type="dxa"/>
          </w:tcPr>
          <w:p w14:paraId="6341AFFF" w14:textId="688754D1" w:rsidR="00A31A65" w:rsidRPr="00BC32B6" w:rsidRDefault="00A43D83" w:rsidP="00A31A65">
            <w:pPr>
              <w:pStyle w:val="Nessunaspaziatura"/>
              <w:rPr>
                <w:sz w:val="22"/>
                <w:szCs w:val="22"/>
                <w:lang w:val="en-GB"/>
              </w:rPr>
            </w:pPr>
            <w:r w:rsidRPr="00A43D83">
              <w:rPr>
                <w:sz w:val="22"/>
                <w:szCs w:val="22"/>
              </w:rPr>
              <w:t>172.16.0.1-192.168.10.50-53266-843-6</w:t>
            </w:r>
          </w:p>
        </w:tc>
      </w:tr>
      <w:tr w:rsidR="00A31A65" w14:paraId="096A34FE" w14:textId="08EBD90C" w:rsidTr="00BC32B6">
        <w:tc>
          <w:tcPr>
            <w:tcW w:w="1838" w:type="dxa"/>
          </w:tcPr>
          <w:p w14:paraId="6F0C4984" w14:textId="194D8A3D" w:rsidR="00A31A65" w:rsidRPr="00BC32B6" w:rsidRDefault="00A31A65" w:rsidP="00A31A65">
            <w:pPr>
              <w:pStyle w:val="Nessunaspaziatura"/>
              <w:rPr>
                <w:b/>
                <w:bCs/>
                <w:sz w:val="22"/>
                <w:szCs w:val="22"/>
                <w:lang w:val="en-GB"/>
              </w:rPr>
            </w:pPr>
            <w:r w:rsidRPr="00BC32B6">
              <w:rPr>
                <w:b/>
                <w:bCs/>
                <w:sz w:val="22"/>
                <w:szCs w:val="22"/>
                <w:lang w:val="en-GB"/>
              </w:rPr>
              <w:t>Source IP</w:t>
            </w:r>
          </w:p>
        </w:tc>
        <w:tc>
          <w:tcPr>
            <w:tcW w:w="4111" w:type="dxa"/>
          </w:tcPr>
          <w:p w14:paraId="456D33D4" w14:textId="7036F4C8" w:rsidR="00A31A65" w:rsidRPr="00BC32B6" w:rsidRDefault="004B5DE0" w:rsidP="00A31A65">
            <w:pPr>
              <w:pStyle w:val="Nessunaspaziatura"/>
              <w:rPr>
                <w:sz w:val="22"/>
                <w:szCs w:val="22"/>
                <w:lang w:val="en-GB"/>
              </w:rPr>
            </w:pPr>
            <w:r w:rsidRPr="004B5DE0">
              <w:rPr>
                <w:sz w:val="22"/>
                <w:szCs w:val="22"/>
                <w:lang w:val="en-GB"/>
              </w:rPr>
              <w:t>104.16.207.165</w:t>
            </w:r>
          </w:p>
        </w:tc>
        <w:tc>
          <w:tcPr>
            <w:tcW w:w="3781" w:type="dxa"/>
          </w:tcPr>
          <w:p w14:paraId="5AF25BCD" w14:textId="220A6165" w:rsidR="00A31A65" w:rsidRPr="00BC32B6" w:rsidRDefault="004248FF" w:rsidP="00A31A65">
            <w:pPr>
              <w:pStyle w:val="Nessunaspaziatura"/>
              <w:rPr>
                <w:sz w:val="22"/>
                <w:szCs w:val="22"/>
                <w:lang w:val="en-GB"/>
              </w:rPr>
            </w:pPr>
            <w:r>
              <w:rPr>
                <w:sz w:val="22"/>
                <w:szCs w:val="22"/>
                <w:lang w:val="en-GB"/>
              </w:rPr>
              <w:t>192.168.10.50</w:t>
            </w:r>
          </w:p>
        </w:tc>
      </w:tr>
      <w:tr w:rsidR="00A31A65" w14:paraId="048B59D7" w14:textId="164B36A4" w:rsidTr="00BC32B6">
        <w:tc>
          <w:tcPr>
            <w:tcW w:w="1838" w:type="dxa"/>
          </w:tcPr>
          <w:p w14:paraId="4A7FBA1B" w14:textId="2922FB22" w:rsidR="00A31A65" w:rsidRPr="00BC32B6" w:rsidRDefault="00A31A65" w:rsidP="00A31A65">
            <w:pPr>
              <w:pStyle w:val="Nessunaspaziatura"/>
              <w:rPr>
                <w:b/>
                <w:bCs/>
                <w:sz w:val="22"/>
                <w:szCs w:val="22"/>
                <w:lang w:val="en-GB"/>
              </w:rPr>
            </w:pPr>
            <w:r w:rsidRPr="00BC32B6">
              <w:rPr>
                <w:b/>
                <w:bCs/>
                <w:sz w:val="22"/>
                <w:szCs w:val="22"/>
                <w:lang w:val="en-GB"/>
              </w:rPr>
              <w:t>Source Port</w:t>
            </w:r>
          </w:p>
        </w:tc>
        <w:tc>
          <w:tcPr>
            <w:tcW w:w="4111" w:type="dxa"/>
          </w:tcPr>
          <w:p w14:paraId="211382BD" w14:textId="3722A667" w:rsidR="00A31A65" w:rsidRPr="00BC32B6" w:rsidRDefault="004B5DE0" w:rsidP="00A31A65">
            <w:pPr>
              <w:pStyle w:val="Nessunaspaziatura"/>
              <w:rPr>
                <w:sz w:val="22"/>
                <w:szCs w:val="22"/>
                <w:lang w:val="en-GB"/>
              </w:rPr>
            </w:pPr>
            <w:r>
              <w:rPr>
                <w:sz w:val="22"/>
                <w:szCs w:val="22"/>
                <w:lang w:val="en-GB"/>
              </w:rPr>
              <w:t>443</w:t>
            </w:r>
          </w:p>
        </w:tc>
        <w:tc>
          <w:tcPr>
            <w:tcW w:w="3781" w:type="dxa"/>
          </w:tcPr>
          <w:p w14:paraId="5E7BE8B9" w14:textId="4E7EBB43" w:rsidR="00A31A65" w:rsidRPr="00BC32B6" w:rsidRDefault="000A17F7" w:rsidP="00A31A65">
            <w:pPr>
              <w:pStyle w:val="Nessunaspaziatura"/>
              <w:rPr>
                <w:sz w:val="22"/>
                <w:szCs w:val="22"/>
                <w:lang w:val="en-GB"/>
              </w:rPr>
            </w:pPr>
            <w:r>
              <w:rPr>
                <w:sz w:val="22"/>
                <w:szCs w:val="22"/>
                <w:lang w:val="en-GB"/>
              </w:rPr>
              <w:t>843</w:t>
            </w:r>
          </w:p>
        </w:tc>
      </w:tr>
      <w:tr w:rsidR="00A31A65" w14:paraId="231949D6" w14:textId="0DB0FED0" w:rsidTr="00BC32B6">
        <w:tc>
          <w:tcPr>
            <w:tcW w:w="1838" w:type="dxa"/>
          </w:tcPr>
          <w:p w14:paraId="71024406" w14:textId="5932C61F" w:rsidR="00A31A65" w:rsidRPr="00BC32B6" w:rsidRDefault="00A31A65" w:rsidP="00A31A65">
            <w:pPr>
              <w:pStyle w:val="Nessunaspaziatura"/>
              <w:rPr>
                <w:b/>
                <w:bCs/>
                <w:sz w:val="22"/>
                <w:szCs w:val="22"/>
                <w:lang w:val="en-GB"/>
              </w:rPr>
            </w:pPr>
            <w:r w:rsidRPr="00BC32B6">
              <w:rPr>
                <w:b/>
                <w:bCs/>
                <w:sz w:val="22"/>
                <w:szCs w:val="22"/>
                <w:lang w:val="en-GB"/>
              </w:rPr>
              <w:t>Destination IP</w:t>
            </w:r>
          </w:p>
        </w:tc>
        <w:tc>
          <w:tcPr>
            <w:tcW w:w="4111" w:type="dxa"/>
          </w:tcPr>
          <w:p w14:paraId="7EF89FD9" w14:textId="090B9747" w:rsidR="00A31A65" w:rsidRPr="00BC32B6" w:rsidRDefault="004248FF" w:rsidP="00A31A65">
            <w:pPr>
              <w:pStyle w:val="Nessunaspaziatura"/>
              <w:rPr>
                <w:sz w:val="22"/>
                <w:szCs w:val="22"/>
                <w:lang w:val="en-GB"/>
              </w:rPr>
            </w:pPr>
            <w:r>
              <w:rPr>
                <w:sz w:val="22"/>
                <w:szCs w:val="22"/>
                <w:lang w:val="en-GB"/>
              </w:rPr>
              <w:t>192.168.10.5</w:t>
            </w:r>
          </w:p>
        </w:tc>
        <w:tc>
          <w:tcPr>
            <w:tcW w:w="3781" w:type="dxa"/>
          </w:tcPr>
          <w:p w14:paraId="5A2C2A35" w14:textId="061B3C6D" w:rsidR="00A31A65" w:rsidRPr="00BC32B6" w:rsidRDefault="000A17F7" w:rsidP="00A31A65">
            <w:pPr>
              <w:pStyle w:val="Nessunaspaziatura"/>
              <w:rPr>
                <w:sz w:val="22"/>
                <w:szCs w:val="22"/>
                <w:lang w:val="en-GB"/>
              </w:rPr>
            </w:pPr>
            <w:r>
              <w:rPr>
                <w:sz w:val="22"/>
                <w:szCs w:val="22"/>
                <w:lang w:val="en-GB"/>
              </w:rPr>
              <w:t>172.16.0.1</w:t>
            </w:r>
          </w:p>
        </w:tc>
      </w:tr>
      <w:tr w:rsidR="00A31A65" w14:paraId="4ECB9A88" w14:textId="78C962EF" w:rsidTr="00BC32B6">
        <w:tc>
          <w:tcPr>
            <w:tcW w:w="1838" w:type="dxa"/>
          </w:tcPr>
          <w:p w14:paraId="1C324FEA" w14:textId="7366B5C7" w:rsidR="00A31A65" w:rsidRPr="00BC32B6" w:rsidRDefault="00A31A65" w:rsidP="00A31A65">
            <w:pPr>
              <w:pStyle w:val="Nessunaspaziatura"/>
              <w:rPr>
                <w:b/>
                <w:bCs/>
                <w:sz w:val="22"/>
                <w:szCs w:val="22"/>
                <w:lang w:val="en-GB"/>
              </w:rPr>
            </w:pPr>
            <w:r w:rsidRPr="00BC32B6">
              <w:rPr>
                <w:b/>
                <w:bCs/>
                <w:sz w:val="22"/>
                <w:szCs w:val="22"/>
                <w:lang w:val="en-GB"/>
              </w:rPr>
              <w:t>Destination Port</w:t>
            </w:r>
          </w:p>
        </w:tc>
        <w:tc>
          <w:tcPr>
            <w:tcW w:w="4111" w:type="dxa"/>
          </w:tcPr>
          <w:p w14:paraId="51308E30" w14:textId="5F631956" w:rsidR="00A31A65" w:rsidRPr="00BC32B6" w:rsidRDefault="00B736CB" w:rsidP="00A31A65">
            <w:pPr>
              <w:pStyle w:val="Nessunaspaziatura"/>
              <w:rPr>
                <w:sz w:val="22"/>
                <w:szCs w:val="22"/>
                <w:lang w:val="en-GB"/>
              </w:rPr>
            </w:pPr>
            <w:r>
              <w:rPr>
                <w:sz w:val="22"/>
                <w:szCs w:val="22"/>
                <w:lang w:val="en-GB"/>
              </w:rPr>
              <w:t>548</w:t>
            </w:r>
            <w:r w:rsidR="003508E5">
              <w:rPr>
                <w:sz w:val="22"/>
                <w:szCs w:val="22"/>
                <w:lang w:val="en-GB"/>
              </w:rPr>
              <w:t>65</w:t>
            </w:r>
          </w:p>
        </w:tc>
        <w:tc>
          <w:tcPr>
            <w:tcW w:w="3781" w:type="dxa"/>
          </w:tcPr>
          <w:p w14:paraId="60E55E10" w14:textId="7A23C560" w:rsidR="00A31A65" w:rsidRPr="00BC32B6" w:rsidRDefault="003508E5" w:rsidP="00A31A65">
            <w:pPr>
              <w:pStyle w:val="Nessunaspaziatura"/>
              <w:rPr>
                <w:sz w:val="22"/>
                <w:szCs w:val="22"/>
                <w:lang w:val="en-GB"/>
              </w:rPr>
            </w:pPr>
            <w:r>
              <w:rPr>
                <w:sz w:val="22"/>
                <w:szCs w:val="22"/>
                <w:lang w:val="en-GB"/>
              </w:rPr>
              <w:t>53266</w:t>
            </w:r>
          </w:p>
        </w:tc>
      </w:tr>
      <w:tr w:rsidR="00A31A65" w14:paraId="0ED7A7D1" w14:textId="23056B71" w:rsidTr="00BC32B6">
        <w:tc>
          <w:tcPr>
            <w:tcW w:w="1838" w:type="dxa"/>
          </w:tcPr>
          <w:p w14:paraId="73F43E1A" w14:textId="71973FB9" w:rsidR="00A31A65" w:rsidRPr="00BC32B6" w:rsidRDefault="00A31A65" w:rsidP="00A31A65">
            <w:pPr>
              <w:pStyle w:val="Nessunaspaziatura"/>
              <w:rPr>
                <w:b/>
                <w:bCs/>
                <w:sz w:val="22"/>
                <w:szCs w:val="22"/>
                <w:lang w:val="en-GB"/>
              </w:rPr>
            </w:pPr>
            <w:r w:rsidRPr="00BC32B6">
              <w:rPr>
                <w:b/>
                <w:bCs/>
                <w:sz w:val="22"/>
                <w:szCs w:val="22"/>
                <w:lang w:val="en-GB"/>
              </w:rPr>
              <w:t>Protocol</w:t>
            </w:r>
          </w:p>
        </w:tc>
        <w:tc>
          <w:tcPr>
            <w:tcW w:w="4111" w:type="dxa"/>
          </w:tcPr>
          <w:p w14:paraId="7BFF5E75" w14:textId="57212A95" w:rsidR="00A31A65" w:rsidRPr="00BC32B6" w:rsidRDefault="00EB31A2" w:rsidP="00A31A65">
            <w:pPr>
              <w:pStyle w:val="Nessunaspaziatura"/>
              <w:rPr>
                <w:sz w:val="22"/>
                <w:szCs w:val="22"/>
                <w:lang w:val="en-GB"/>
              </w:rPr>
            </w:pPr>
            <w:r>
              <w:rPr>
                <w:sz w:val="22"/>
                <w:szCs w:val="22"/>
                <w:lang w:val="en-GB"/>
              </w:rPr>
              <w:t>6</w:t>
            </w:r>
          </w:p>
        </w:tc>
        <w:tc>
          <w:tcPr>
            <w:tcW w:w="3781" w:type="dxa"/>
          </w:tcPr>
          <w:p w14:paraId="21F795FC" w14:textId="2E6B86AC" w:rsidR="00A31A65" w:rsidRPr="00BC32B6" w:rsidRDefault="00EB31A2" w:rsidP="00A31A65">
            <w:pPr>
              <w:pStyle w:val="Nessunaspaziatura"/>
              <w:rPr>
                <w:sz w:val="22"/>
                <w:szCs w:val="22"/>
                <w:lang w:val="en-GB"/>
              </w:rPr>
            </w:pPr>
            <w:r>
              <w:rPr>
                <w:sz w:val="22"/>
                <w:szCs w:val="22"/>
                <w:lang w:val="en-GB"/>
              </w:rPr>
              <w:t>6</w:t>
            </w:r>
          </w:p>
        </w:tc>
      </w:tr>
      <w:tr w:rsidR="00A31A65" w14:paraId="5AE9A45F" w14:textId="77DAC297" w:rsidTr="00BC32B6">
        <w:tc>
          <w:tcPr>
            <w:tcW w:w="1838" w:type="dxa"/>
          </w:tcPr>
          <w:p w14:paraId="024DB367" w14:textId="65300DF2" w:rsidR="00A31A65" w:rsidRPr="00BC32B6" w:rsidRDefault="00BC32B6" w:rsidP="00A31A65">
            <w:pPr>
              <w:pStyle w:val="Nessunaspaziatura"/>
              <w:rPr>
                <w:b/>
                <w:bCs/>
                <w:sz w:val="22"/>
                <w:szCs w:val="22"/>
                <w:lang w:val="en-GB"/>
              </w:rPr>
            </w:pPr>
            <w:r w:rsidRPr="00BC32B6">
              <w:rPr>
                <w:b/>
                <w:bCs/>
                <w:sz w:val="22"/>
                <w:szCs w:val="22"/>
                <w:lang w:val="en-GB"/>
              </w:rPr>
              <w:t>Timestamp</w:t>
            </w:r>
          </w:p>
        </w:tc>
        <w:tc>
          <w:tcPr>
            <w:tcW w:w="4111" w:type="dxa"/>
          </w:tcPr>
          <w:p w14:paraId="79E82BEA" w14:textId="380A7E5D" w:rsidR="00A31A65" w:rsidRPr="00BC32B6" w:rsidRDefault="003508E5" w:rsidP="00A31A65">
            <w:pPr>
              <w:pStyle w:val="Nessunaspaziatura"/>
              <w:rPr>
                <w:sz w:val="22"/>
                <w:szCs w:val="22"/>
                <w:lang w:val="en-GB"/>
              </w:rPr>
            </w:pPr>
            <w:r w:rsidRPr="003508E5">
              <w:rPr>
                <w:sz w:val="22"/>
                <w:szCs w:val="22"/>
                <w:lang w:val="en-GB"/>
              </w:rPr>
              <w:t>7/7/2017 3:30</w:t>
            </w:r>
          </w:p>
        </w:tc>
        <w:tc>
          <w:tcPr>
            <w:tcW w:w="3781" w:type="dxa"/>
          </w:tcPr>
          <w:p w14:paraId="1E680AA7" w14:textId="520955C0" w:rsidR="00A31A65" w:rsidRPr="00BC32B6" w:rsidRDefault="003508E5" w:rsidP="00A31A65">
            <w:pPr>
              <w:pStyle w:val="Nessunaspaziatura"/>
              <w:rPr>
                <w:sz w:val="22"/>
                <w:szCs w:val="22"/>
                <w:lang w:val="en-GB"/>
              </w:rPr>
            </w:pPr>
            <w:r>
              <w:rPr>
                <w:sz w:val="22"/>
                <w:szCs w:val="22"/>
                <w:lang w:val="en-GB"/>
              </w:rPr>
              <w:t>7</w:t>
            </w:r>
            <w:r w:rsidRPr="003508E5">
              <w:rPr>
                <w:sz w:val="22"/>
                <w:szCs w:val="22"/>
              </w:rPr>
              <w:t>/7/2017 2:54</w:t>
            </w:r>
          </w:p>
        </w:tc>
      </w:tr>
      <w:tr w:rsidR="00A31A65" w14:paraId="2841590E" w14:textId="726DDE7C" w:rsidTr="00BC32B6">
        <w:tc>
          <w:tcPr>
            <w:tcW w:w="1838" w:type="dxa"/>
          </w:tcPr>
          <w:p w14:paraId="5053C4BA" w14:textId="1F24F5A7" w:rsidR="00A31A65" w:rsidRPr="00BC32B6" w:rsidRDefault="00BC32B6" w:rsidP="00A31A65">
            <w:pPr>
              <w:pStyle w:val="Nessunaspaziatura"/>
              <w:rPr>
                <w:b/>
                <w:bCs/>
                <w:sz w:val="22"/>
                <w:szCs w:val="22"/>
                <w:lang w:val="en-GB"/>
              </w:rPr>
            </w:pPr>
            <w:r w:rsidRPr="00BC32B6">
              <w:rPr>
                <w:b/>
                <w:bCs/>
                <w:sz w:val="22"/>
                <w:szCs w:val="22"/>
                <w:lang w:val="en-GB"/>
              </w:rPr>
              <w:t>…</w:t>
            </w:r>
          </w:p>
        </w:tc>
        <w:tc>
          <w:tcPr>
            <w:tcW w:w="4111" w:type="dxa"/>
          </w:tcPr>
          <w:p w14:paraId="38AEE2D8" w14:textId="64EC605B" w:rsidR="00A31A65" w:rsidRPr="00BC32B6" w:rsidRDefault="00BC32B6" w:rsidP="00A31A65">
            <w:pPr>
              <w:pStyle w:val="Nessunaspaziatura"/>
              <w:rPr>
                <w:sz w:val="22"/>
                <w:szCs w:val="22"/>
                <w:lang w:val="en-GB"/>
              </w:rPr>
            </w:pPr>
            <w:r w:rsidRPr="00BC32B6">
              <w:rPr>
                <w:sz w:val="22"/>
                <w:szCs w:val="22"/>
                <w:lang w:val="en-GB"/>
              </w:rPr>
              <w:t>…</w:t>
            </w:r>
          </w:p>
        </w:tc>
        <w:tc>
          <w:tcPr>
            <w:tcW w:w="3781" w:type="dxa"/>
          </w:tcPr>
          <w:p w14:paraId="7BFD3121" w14:textId="448E5CF3" w:rsidR="00A31A65" w:rsidRPr="00BC32B6" w:rsidRDefault="00BC32B6" w:rsidP="00A31A65">
            <w:pPr>
              <w:pStyle w:val="Nessunaspaziatura"/>
              <w:rPr>
                <w:sz w:val="22"/>
                <w:szCs w:val="22"/>
                <w:lang w:val="en-GB"/>
              </w:rPr>
            </w:pPr>
            <w:r w:rsidRPr="00BC32B6">
              <w:rPr>
                <w:sz w:val="22"/>
                <w:szCs w:val="22"/>
                <w:lang w:val="en-GB"/>
              </w:rPr>
              <w:t>…</w:t>
            </w:r>
          </w:p>
        </w:tc>
      </w:tr>
    </w:tbl>
    <w:p w14:paraId="7F0BC076" w14:textId="4E826FDA" w:rsidR="004D0DD8" w:rsidRDefault="004D0DD8">
      <w:pPr>
        <w:rPr>
          <w:lang w:val="en-GB"/>
        </w:rPr>
      </w:pPr>
    </w:p>
    <w:p w14:paraId="6C72101F" w14:textId="77777777" w:rsidR="00E35AC9" w:rsidRPr="00347896" w:rsidRDefault="00E35AC9" w:rsidP="001C5DE8">
      <w:pPr>
        <w:pStyle w:val="Titolo1"/>
        <w:jc w:val="both"/>
      </w:pPr>
      <w:r w:rsidRPr="00347896">
        <w:t>Problems and Solution proposed</w:t>
      </w:r>
    </w:p>
    <w:p w14:paraId="51D9A148" w14:textId="1831EE4A" w:rsidR="00CC3F62" w:rsidRDefault="005A1F4F" w:rsidP="001C5DE8">
      <w:pPr>
        <w:jc w:val="both"/>
        <w:rPr>
          <w:lang w:val="en-GB"/>
        </w:rPr>
      </w:pPr>
      <w:r>
        <w:rPr>
          <w:lang w:val="en-GB"/>
        </w:rPr>
        <w:t xml:space="preserve">Given the fact that </w:t>
      </w:r>
      <w:r w:rsidR="008A6678">
        <w:rPr>
          <w:lang w:val="en-GB"/>
        </w:rPr>
        <w:t>we have a report for each day</w:t>
      </w:r>
      <w:r w:rsidR="00E11A5C">
        <w:rPr>
          <w:lang w:val="en-GB"/>
        </w:rPr>
        <w:t xml:space="preserve"> </w:t>
      </w:r>
      <w:r w:rsidR="00C47D13">
        <w:rPr>
          <w:lang w:val="en-GB"/>
        </w:rPr>
        <w:t xml:space="preserve">means </w:t>
      </w:r>
      <w:r w:rsidR="00C061CF">
        <w:rPr>
          <w:lang w:val="en-GB"/>
        </w:rPr>
        <w:t xml:space="preserve">that </w:t>
      </w:r>
      <w:r w:rsidR="00C47D13">
        <w:rPr>
          <w:lang w:val="en-GB"/>
        </w:rPr>
        <w:t>we have a lot of information</w:t>
      </w:r>
      <w:r w:rsidR="00DE19F5">
        <w:rPr>
          <w:lang w:val="en-GB"/>
        </w:rPr>
        <w:t xml:space="preserve"> </w:t>
      </w:r>
      <w:r w:rsidR="00B76089">
        <w:rPr>
          <w:lang w:val="en-GB"/>
        </w:rPr>
        <w:t>about the communication</w:t>
      </w:r>
      <w:r w:rsidR="005E017D">
        <w:rPr>
          <w:lang w:val="en-GB"/>
        </w:rPr>
        <w:t>.</w:t>
      </w:r>
      <w:r w:rsidR="00C47D13">
        <w:rPr>
          <w:lang w:val="en-GB"/>
        </w:rPr>
        <w:t xml:space="preserve"> </w:t>
      </w:r>
      <w:r w:rsidR="00E80FA3">
        <w:rPr>
          <w:lang w:val="en-GB"/>
        </w:rPr>
        <w:t>T</w:t>
      </w:r>
      <w:r w:rsidR="00B0039F">
        <w:rPr>
          <w:lang w:val="en-GB"/>
        </w:rPr>
        <w:t>herefore</w:t>
      </w:r>
      <w:r w:rsidR="00674569">
        <w:rPr>
          <w:lang w:val="en-GB"/>
        </w:rPr>
        <w:t>,</w:t>
      </w:r>
      <w:r w:rsidR="00B0039F">
        <w:rPr>
          <w:lang w:val="en-GB"/>
        </w:rPr>
        <w:t xml:space="preserve"> it is impossible</w:t>
      </w:r>
      <w:r w:rsidR="00C47D13">
        <w:rPr>
          <w:lang w:val="en-GB"/>
        </w:rPr>
        <w:t xml:space="preserve"> </w:t>
      </w:r>
      <w:r w:rsidR="00B0039F">
        <w:rPr>
          <w:lang w:val="en-GB"/>
        </w:rPr>
        <w:t>to register</w:t>
      </w:r>
      <w:r w:rsidR="00763C9F">
        <w:rPr>
          <w:lang w:val="en-GB"/>
        </w:rPr>
        <w:t xml:space="preserve"> everything</w:t>
      </w:r>
      <w:r w:rsidR="00954E3A">
        <w:rPr>
          <w:lang w:val="en-GB"/>
        </w:rPr>
        <w:t>.</w:t>
      </w:r>
      <w:r w:rsidR="00B76089">
        <w:rPr>
          <w:lang w:val="en-GB"/>
        </w:rPr>
        <w:t xml:space="preserve"> </w:t>
      </w:r>
      <w:r w:rsidR="005E6CE9">
        <w:rPr>
          <w:lang w:val="en-GB"/>
        </w:rPr>
        <w:t>I</w:t>
      </w:r>
      <w:r w:rsidR="00AA3CC3">
        <w:rPr>
          <w:lang w:val="en-GB"/>
        </w:rPr>
        <w:t>n order to</w:t>
      </w:r>
      <w:r w:rsidR="002E16C0">
        <w:rPr>
          <w:lang w:val="en-GB"/>
        </w:rPr>
        <w:t xml:space="preserve"> </w:t>
      </w:r>
      <w:r w:rsidR="00774C3D">
        <w:rPr>
          <w:lang w:val="en-GB"/>
        </w:rPr>
        <w:t xml:space="preserve">visualize </w:t>
      </w:r>
      <w:r w:rsidR="00CD7C3C">
        <w:rPr>
          <w:lang w:val="en-GB"/>
        </w:rPr>
        <w:t>this data</w:t>
      </w:r>
      <w:r w:rsidR="002A1876">
        <w:rPr>
          <w:lang w:val="en-GB"/>
        </w:rPr>
        <w:t>,</w:t>
      </w:r>
      <w:r w:rsidR="00CD7C3C">
        <w:rPr>
          <w:lang w:val="en-GB"/>
        </w:rPr>
        <w:t xml:space="preserve"> we had to filter</w:t>
      </w:r>
      <w:r w:rsidR="00126139" w:rsidRPr="00347896">
        <w:rPr>
          <w:lang w:val="en-GB"/>
        </w:rPr>
        <w:t xml:space="preserve"> it </w:t>
      </w:r>
      <w:r w:rsidR="00971B66">
        <w:rPr>
          <w:lang w:val="en-GB"/>
        </w:rPr>
        <w:t xml:space="preserve">out </w:t>
      </w:r>
      <w:r w:rsidR="00126139" w:rsidRPr="00347896">
        <w:rPr>
          <w:lang w:val="en-GB"/>
        </w:rPr>
        <w:t>to reduce the number of tuples</w:t>
      </w:r>
      <w:r w:rsidR="00BB6F3B">
        <w:rPr>
          <w:lang w:val="en-GB"/>
        </w:rPr>
        <w:t xml:space="preserve"> (this w</w:t>
      </w:r>
      <w:r w:rsidR="002C4EC2">
        <w:rPr>
          <w:lang w:val="en-GB"/>
        </w:rPr>
        <w:t>as</w:t>
      </w:r>
      <w:r w:rsidR="00BB6F3B">
        <w:rPr>
          <w:lang w:val="en-GB"/>
        </w:rPr>
        <w:t xml:space="preserve"> possible thanks to</w:t>
      </w:r>
      <w:r w:rsidR="0006256C">
        <w:rPr>
          <w:lang w:val="en-GB"/>
        </w:rPr>
        <w:t xml:space="preserve"> some scripts </w:t>
      </w:r>
      <w:r w:rsidR="00A1358B">
        <w:rPr>
          <w:lang w:val="en-GB"/>
        </w:rPr>
        <w:t>written in</w:t>
      </w:r>
      <w:r w:rsidR="00BB6F3B">
        <w:rPr>
          <w:lang w:val="en-GB"/>
        </w:rPr>
        <w:t xml:space="preserve"> Python</w:t>
      </w:r>
      <w:r w:rsidR="00A54F30">
        <w:rPr>
          <w:lang w:val="en-GB"/>
        </w:rPr>
        <w:t>).</w:t>
      </w:r>
    </w:p>
    <w:p w14:paraId="5D3B6B42" w14:textId="77777777" w:rsidR="006A51E9" w:rsidRDefault="006A51E9" w:rsidP="001C5DE8">
      <w:pPr>
        <w:jc w:val="both"/>
        <w:rPr>
          <w:lang w:val="en-GB"/>
        </w:rPr>
      </w:pPr>
    </w:p>
    <w:p w14:paraId="4E8F386A" w14:textId="77777777" w:rsidR="00844AAA" w:rsidRDefault="00844AAA" w:rsidP="001C5DE8">
      <w:pPr>
        <w:jc w:val="both"/>
        <w:rPr>
          <w:lang w:val="en-GB"/>
        </w:rPr>
      </w:pPr>
    </w:p>
    <w:p w14:paraId="0661E8D1" w14:textId="591E736A" w:rsidR="008D74B5" w:rsidRPr="00DB7B2C" w:rsidRDefault="00B01589" w:rsidP="001C5DE8">
      <w:pPr>
        <w:jc w:val="both"/>
        <w:rPr>
          <w:lang w:val="en-GB"/>
        </w:rPr>
      </w:pPr>
      <w:r>
        <w:rPr>
          <w:lang w:val="en-GB"/>
        </w:rPr>
        <w:lastRenderedPageBreak/>
        <w:t>First</w:t>
      </w:r>
      <w:r w:rsidR="000C19E1">
        <w:rPr>
          <w:lang w:val="en-GB"/>
        </w:rPr>
        <w:t xml:space="preserve">, </w:t>
      </w:r>
      <w:r w:rsidR="00595323">
        <w:rPr>
          <w:lang w:val="en-GB"/>
        </w:rPr>
        <w:t xml:space="preserve">to reduce the </w:t>
      </w:r>
      <w:r w:rsidR="00AB009B">
        <w:rPr>
          <w:lang w:val="en-GB"/>
        </w:rPr>
        <w:t>cardinality</w:t>
      </w:r>
      <w:r w:rsidR="00595323">
        <w:rPr>
          <w:lang w:val="en-GB"/>
        </w:rPr>
        <w:t xml:space="preserve"> of </w:t>
      </w:r>
      <w:r>
        <w:rPr>
          <w:lang w:val="en-GB"/>
        </w:rPr>
        <w:t>instances we</w:t>
      </w:r>
      <w:r w:rsidR="00F139A7">
        <w:rPr>
          <w:lang w:val="en-GB"/>
        </w:rPr>
        <w:t xml:space="preserve"> select</w:t>
      </w:r>
      <w:r w:rsidR="00740C6E">
        <w:rPr>
          <w:lang w:val="en-GB"/>
        </w:rPr>
        <w:t>ed</w:t>
      </w:r>
      <w:r w:rsidR="00F139A7">
        <w:rPr>
          <w:lang w:val="en-GB"/>
        </w:rPr>
        <w:t xml:space="preserve"> </w:t>
      </w:r>
      <w:r w:rsidR="00B5160D">
        <w:rPr>
          <w:lang w:val="en-GB"/>
        </w:rPr>
        <w:t xml:space="preserve">only </w:t>
      </w:r>
      <w:r w:rsidR="008D74B5">
        <w:rPr>
          <w:lang w:val="en-GB"/>
        </w:rPr>
        <w:t>7 of</w:t>
      </w:r>
      <w:r w:rsidR="002D34FC">
        <w:rPr>
          <w:lang w:val="en-GB"/>
        </w:rPr>
        <w:t xml:space="preserve"> the most significant</w:t>
      </w:r>
      <w:r w:rsidR="00D73B9D">
        <w:rPr>
          <w:lang w:val="en-GB"/>
        </w:rPr>
        <w:t xml:space="preserve"> out of </w:t>
      </w:r>
      <w:r w:rsidR="008D74B5">
        <w:rPr>
          <w:lang w:val="en-GB"/>
        </w:rPr>
        <w:t xml:space="preserve">85 parameters, </w:t>
      </w:r>
      <w:r w:rsidR="002D34FC">
        <w:rPr>
          <w:lang w:val="en-GB"/>
        </w:rPr>
        <w:t xml:space="preserve">which </w:t>
      </w:r>
      <w:r w:rsidR="0031365B">
        <w:rPr>
          <w:lang w:val="en-GB"/>
        </w:rPr>
        <w:t>a</w:t>
      </w:r>
      <w:r w:rsidR="002D34FC">
        <w:rPr>
          <w:lang w:val="en-GB"/>
        </w:rPr>
        <w:t>re</w:t>
      </w:r>
      <w:r w:rsidR="008D74B5">
        <w:rPr>
          <w:lang w:val="en-GB"/>
        </w:rPr>
        <w:t>:</w:t>
      </w:r>
      <w:r w:rsidR="008D74B5" w:rsidRPr="00347896">
        <w:rPr>
          <w:lang w:val="en-GB"/>
        </w:rPr>
        <w:t xml:space="preserve"> </w:t>
      </w:r>
    </w:p>
    <w:p w14:paraId="752D5830" w14:textId="0627554C" w:rsidR="008D74B5" w:rsidRPr="00347896" w:rsidRDefault="008D74B5" w:rsidP="001C5DE8">
      <w:pPr>
        <w:pStyle w:val="Paragrafoelenco"/>
        <w:numPr>
          <w:ilvl w:val="0"/>
          <w:numId w:val="3"/>
        </w:numPr>
        <w:jc w:val="both"/>
        <w:rPr>
          <w:lang w:val="en-GB"/>
        </w:rPr>
      </w:pPr>
      <w:r w:rsidRPr="00347896">
        <w:rPr>
          <w:lang w:val="en-GB"/>
        </w:rPr>
        <w:t xml:space="preserve">Source IP; </w:t>
      </w:r>
    </w:p>
    <w:p w14:paraId="679D2777" w14:textId="076B7FF2" w:rsidR="008D74B5" w:rsidRPr="00347896" w:rsidRDefault="00B4182E" w:rsidP="001C5DE8">
      <w:pPr>
        <w:pStyle w:val="Paragrafoelenco"/>
        <w:numPr>
          <w:ilvl w:val="0"/>
          <w:numId w:val="3"/>
        </w:numPr>
        <w:jc w:val="both"/>
        <w:rPr>
          <w:lang w:val="en-GB"/>
        </w:rPr>
      </w:pPr>
      <w:r>
        <w:rPr>
          <w:lang w:val="en-GB"/>
        </w:rPr>
        <w:t>Destination</w:t>
      </w:r>
      <w:r w:rsidR="008D74B5" w:rsidRPr="00347896">
        <w:rPr>
          <w:lang w:val="en-GB"/>
        </w:rPr>
        <w:t xml:space="preserve"> Port</w:t>
      </w:r>
      <w:r w:rsidR="00C362F6">
        <w:rPr>
          <w:lang w:val="en-GB"/>
        </w:rPr>
        <w:t>;</w:t>
      </w:r>
    </w:p>
    <w:p w14:paraId="23DAE9B5" w14:textId="1B932AF5" w:rsidR="008D74B5" w:rsidRDefault="008D74B5" w:rsidP="001C5DE8">
      <w:pPr>
        <w:pStyle w:val="Paragrafoelenco"/>
        <w:numPr>
          <w:ilvl w:val="0"/>
          <w:numId w:val="3"/>
        </w:numPr>
        <w:jc w:val="both"/>
        <w:rPr>
          <w:lang w:val="en-GB"/>
        </w:rPr>
      </w:pPr>
      <w:r w:rsidRPr="00347896">
        <w:rPr>
          <w:lang w:val="en-GB"/>
        </w:rPr>
        <w:t xml:space="preserve">Destination IP; </w:t>
      </w:r>
    </w:p>
    <w:p w14:paraId="5D4006A9" w14:textId="4420F8DA" w:rsidR="00AD4528" w:rsidRDefault="00AD4528" w:rsidP="001C5DE8">
      <w:pPr>
        <w:pStyle w:val="Paragrafoelenco"/>
        <w:numPr>
          <w:ilvl w:val="0"/>
          <w:numId w:val="3"/>
        </w:numPr>
        <w:jc w:val="both"/>
        <w:rPr>
          <w:lang w:val="en-GB"/>
        </w:rPr>
      </w:pPr>
      <w:bookmarkStart w:id="0" w:name="_Hlk8385163"/>
      <w:r w:rsidRPr="00AD4528">
        <w:rPr>
          <w:lang w:val="en-GB"/>
        </w:rPr>
        <w:t>Total</w:t>
      </w:r>
      <w:r w:rsidR="00560F45">
        <w:rPr>
          <w:lang w:val="en-GB"/>
        </w:rPr>
        <w:t xml:space="preserve"> </w:t>
      </w:r>
      <w:r w:rsidRPr="00AD4528">
        <w:rPr>
          <w:lang w:val="en-GB"/>
        </w:rPr>
        <w:t>Fwd</w:t>
      </w:r>
      <w:r w:rsidR="00560F45">
        <w:rPr>
          <w:lang w:val="en-GB"/>
        </w:rPr>
        <w:t xml:space="preserve"> </w:t>
      </w:r>
      <w:r w:rsidRPr="00AD4528">
        <w:rPr>
          <w:lang w:val="en-GB"/>
        </w:rPr>
        <w:t>Packets</w:t>
      </w:r>
      <w:r w:rsidR="00C362F6">
        <w:rPr>
          <w:lang w:val="en-GB"/>
        </w:rPr>
        <w:t>;</w:t>
      </w:r>
    </w:p>
    <w:p w14:paraId="2A4D259F" w14:textId="3B964B60" w:rsidR="00AD4528" w:rsidRPr="00DB7B2C" w:rsidRDefault="00AD4528" w:rsidP="001C5DE8">
      <w:pPr>
        <w:pStyle w:val="Paragrafoelenco"/>
        <w:numPr>
          <w:ilvl w:val="0"/>
          <w:numId w:val="3"/>
        </w:numPr>
        <w:jc w:val="both"/>
        <w:rPr>
          <w:lang w:val="en-GB"/>
        </w:rPr>
      </w:pPr>
      <w:r w:rsidRPr="00AD4528">
        <w:rPr>
          <w:lang w:val="en-GB"/>
        </w:rPr>
        <w:t>Total</w:t>
      </w:r>
      <w:r w:rsidR="00560F45">
        <w:rPr>
          <w:lang w:val="en-GB"/>
        </w:rPr>
        <w:t xml:space="preserve"> Length </w:t>
      </w:r>
      <w:r w:rsidR="00590F24" w:rsidRPr="00AD4528">
        <w:rPr>
          <w:lang w:val="en-GB"/>
        </w:rPr>
        <w:t>of</w:t>
      </w:r>
      <w:r w:rsidR="00560F45">
        <w:rPr>
          <w:lang w:val="en-GB"/>
        </w:rPr>
        <w:t xml:space="preserve"> </w:t>
      </w:r>
      <w:proofErr w:type="spellStart"/>
      <w:r w:rsidRPr="00AD4528">
        <w:rPr>
          <w:lang w:val="en-GB"/>
        </w:rPr>
        <w:t>Fwd</w:t>
      </w:r>
      <w:proofErr w:type="spellEnd"/>
      <w:r w:rsidR="00560F45">
        <w:rPr>
          <w:lang w:val="en-GB"/>
        </w:rPr>
        <w:t xml:space="preserve"> </w:t>
      </w:r>
      <w:r w:rsidRPr="00AD4528">
        <w:rPr>
          <w:lang w:val="en-GB"/>
        </w:rPr>
        <w:t>Packets</w:t>
      </w:r>
      <w:r w:rsidR="00C362F6">
        <w:rPr>
          <w:lang w:val="en-GB"/>
        </w:rPr>
        <w:t>;</w:t>
      </w:r>
    </w:p>
    <w:p w14:paraId="2044845F" w14:textId="325A4443" w:rsidR="008D74B5" w:rsidRPr="00347896" w:rsidRDefault="008D74B5" w:rsidP="001C5DE8">
      <w:pPr>
        <w:pStyle w:val="Paragrafoelenco"/>
        <w:numPr>
          <w:ilvl w:val="0"/>
          <w:numId w:val="3"/>
        </w:numPr>
        <w:jc w:val="both"/>
        <w:rPr>
          <w:lang w:val="en-GB"/>
        </w:rPr>
      </w:pPr>
      <w:r w:rsidRPr="00347896">
        <w:rPr>
          <w:lang w:val="en-GB"/>
        </w:rPr>
        <w:t>Timestamp</w:t>
      </w:r>
      <w:r w:rsidR="0065065C">
        <w:rPr>
          <w:lang w:val="en-GB"/>
        </w:rPr>
        <w:t>;</w:t>
      </w:r>
    </w:p>
    <w:p w14:paraId="7F96EC27" w14:textId="04EBB206" w:rsidR="008D74B5" w:rsidRPr="00347896" w:rsidRDefault="00DB7B2C" w:rsidP="001C5DE8">
      <w:pPr>
        <w:pStyle w:val="Paragrafoelenco"/>
        <w:numPr>
          <w:ilvl w:val="0"/>
          <w:numId w:val="3"/>
        </w:numPr>
        <w:jc w:val="both"/>
        <w:rPr>
          <w:lang w:val="en-GB"/>
        </w:rPr>
      </w:pPr>
      <w:r>
        <w:rPr>
          <w:lang w:val="en-GB"/>
        </w:rPr>
        <w:t>Label.</w:t>
      </w:r>
    </w:p>
    <w:bookmarkEnd w:id="0"/>
    <w:p w14:paraId="3D611645" w14:textId="677428CD" w:rsidR="00A43F82" w:rsidRDefault="00D36EA7" w:rsidP="001C5DE8">
      <w:pPr>
        <w:jc w:val="both"/>
        <w:rPr>
          <w:lang w:val="en-GB"/>
        </w:rPr>
      </w:pPr>
      <w:r>
        <w:rPr>
          <w:lang w:val="en-GB"/>
        </w:rPr>
        <w:t>However, even if we used only a few parameters</w:t>
      </w:r>
      <w:r w:rsidR="00E95CD6">
        <w:rPr>
          <w:lang w:val="en-GB"/>
        </w:rPr>
        <w:t xml:space="preserve">, we noticed </w:t>
      </w:r>
      <w:r w:rsidR="0086013B">
        <w:rPr>
          <w:lang w:val="en-GB"/>
        </w:rPr>
        <w:t xml:space="preserve">that it took too much time to </w:t>
      </w:r>
      <w:r w:rsidR="005643D4">
        <w:rPr>
          <w:lang w:val="en-GB"/>
        </w:rPr>
        <w:t>p</w:t>
      </w:r>
      <w:r w:rsidR="0086013B">
        <w:rPr>
          <w:lang w:val="en-GB"/>
        </w:rPr>
        <w:t>rocess the data.</w:t>
      </w:r>
      <w:r w:rsidR="00A40787">
        <w:rPr>
          <w:lang w:val="en-GB"/>
        </w:rPr>
        <w:t xml:space="preserve"> </w:t>
      </w:r>
      <w:r w:rsidR="008D10DF">
        <w:rPr>
          <w:lang w:val="en-GB"/>
        </w:rPr>
        <w:t>Therefore,</w:t>
      </w:r>
      <w:r w:rsidR="00A40787">
        <w:rPr>
          <w:lang w:val="en-GB"/>
        </w:rPr>
        <w:t xml:space="preserve"> we decided to remove all the </w:t>
      </w:r>
      <w:r w:rsidR="00A3452C">
        <w:rPr>
          <w:lang w:val="en-GB"/>
        </w:rPr>
        <w:t>samples</w:t>
      </w:r>
      <w:r w:rsidR="00CC6793">
        <w:rPr>
          <w:lang w:val="en-GB"/>
        </w:rPr>
        <w:t xml:space="preserve"> with the </w:t>
      </w:r>
      <w:r w:rsidR="00CC6793" w:rsidRPr="00320713">
        <w:rPr>
          <w:b/>
          <w:bCs/>
          <w:lang w:val="en-GB"/>
        </w:rPr>
        <w:t>Label</w:t>
      </w:r>
      <w:r w:rsidR="00320713">
        <w:rPr>
          <w:lang w:val="en-GB"/>
        </w:rPr>
        <w:t xml:space="preserve"> </w:t>
      </w:r>
      <w:r w:rsidR="00CC6793">
        <w:rPr>
          <w:lang w:val="en-GB"/>
        </w:rPr>
        <w:t xml:space="preserve">equal to </w:t>
      </w:r>
      <w:r w:rsidR="00CC6793" w:rsidRPr="00320713">
        <w:rPr>
          <w:b/>
          <w:bCs/>
          <w:lang w:val="en-GB"/>
        </w:rPr>
        <w:t>BE</w:t>
      </w:r>
      <w:r w:rsidR="00B02C3D" w:rsidRPr="00320713">
        <w:rPr>
          <w:b/>
          <w:bCs/>
          <w:lang w:val="en-GB"/>
        </w:rPr>
        <w:t>NIGN</w:t>
      </w:r>
      <w:r w:rsidR="005643D4">
        <w:rPr>
          <w:lang w:val="en-GB"/>
        </w:rPr>
        <w:t xml:space="preserve"> so that we</w:t>
      </w:r>
      <w:r w:rsidR="00795DBD">
        <w:rPr>
          <w:lang w:val="en-GB"/>
        </w:rPr>
        <w:t xml:space="preserve"> could</w:t>
      </w:r>
      <w:r w:rsidR="00C07596">
        <w:rPr>
          <w:lang w:val="en-GB"/>
        </w:rPr>
        <w:t xml:space="preserve"> focus on </w:t>
      </w:r>
      <w:r w:rsidR="00795DBD">
        <w:rPr>
          <w:lang w:val="en-GB"/>
        </w:rPr>
        <w:t xml:space="preserve">the </w:t>
      </w:r>
      <w:r w:rsidR="00BC5C3A">
        <w:rPr>
          <w:lang w:val="en-GB"/>
        </w:rPr>
        <w:t>attacks in order to prevent t</w:t>
      </w:r>
      <w:r w:rsidR="00795DBD">
        <w:rPr>
          <w:lang w:val="en-GB"/>
        </w:rPr>
        <w:t>hem from happening</w:t>
      </w:r>
      <w:r w:rsidR="00B02C3D">
        <w:rPr>
          <w:lang w:val="en-GB"/>
        </w:rPr>
        <w:t>. In this way</w:t>
      </w:r>
      <w:r w:rsidR="006C1E32">
        <w:rPr>
          <w:lang w:val="en-GB"/>
        </w:rPr>
        <w:t>,</w:t>
      </w:r>
      <w:r w:rsidR="00B02C3D">
        <w:rPr>
          <w:lang w:val="en-GB"/>
        </w:rPr>
        <w:t xml:space="preserve"> we </w:t>
      </w:r>
      <w:r w:rsidR="00CF5F4C">
        <w:rPr>
          <w:lang w:val="en-GB"/>
        </w:rPr>
        <w:t>red</w:t>
      </w:r>
      <w:r w:rsidR="009D6889">
        <w:rPr>
          <w:lang w:val="en-GB"/>
        </w:rPr>
        <w:t>uced</w:t>
      </w:r>
      <w:r w:rsidR="00E811FE">
        <w:rPr>
          <w:lang w:val="en-GB"/>
        </w:rPr>
        <w:t xml:space="preserve"> the size of our dataset</w:t>
      </w:r>
      <w:r w:rsidR="00E838D1">
        <w:rPr>
          <w:lang w:val="en-GB"/>
        </w:rPr>
        <w:t xml:space="preserve"> </w:t>
      </w:r>
      <w:r w:rsidR="007F3167">
        <w:rPr>
          <w:lang w:val="en-GB"/>
        </w:rPr>
        <w:t xml:space="preserve">but in terms of </w:t>
      </w:r>
      <w:r w:rsidR="006C1E32">
        <w:rPr>
          <w:lang w:val="en-GB"/>
        </w:rPr>
        <w:t xml:space="preserve">the </w:t>
      </w:r>
      <w:r w:rsidR="007F3167">
        <w:rPr>
          <w:lang w:val="en-GB"/>
        </w:rPr>
        <w:t>information</w:t>
      </w:r>
      <w:r w:rsidR="006C1E32">
        <w:rPr>
          <w:lang w:val="en-GB"/>
        </w:rPr>
        <w:t>,</w:t>
      </w:r>
      <w:r w:rsidR="007F3167">
        <w:rPr>
          <w:lang w:val="en-GB"/>
        </w:rPr>
        <w:t xml:space="preserve"> we ha</w:t>
      </w:r>
      <w:r w:rsidR="0001396F">
        <w:rPr>
          <w:lang w:val="en-GB"/>
        </w:rPr>
        <w:t>d</w:t>
      </w:r>
      <w:r w:rsidR="007F3167">
        <w:rPr>
          <w:lang w:val="en-GB"/>
        </w:rPr>
        <w:t xml:space="preserve"> </w:t>
      </w:r>
      <w:r w:rsidR="004B21D3">
        <w:rPr>
          <w:lang w:val="en-GB"/>
        </w:rPr>
        <w:t>lost</w:t>
      </w:r>
      <w:r w:rsidR="000E4349">
        <w:rPr>
          <w:lang w:val="en-GB"/>
        </w:rPr>
        <w:t xml:space="preserve"> </w:t>
      </w:r>
      <w:r w:rsidR="00855B40">
        <w:rPr>
          <w:lang w:val="en-GB"/>
        </w:rPr>
        <w:t xml:space="preserve">the percentage of benign </w:t>
      </w:r>
      <w:r w:rsidR="002A5E67">
        <w:rPr>
          <w:lang w:val="en-GB"/>
        </w:rPr>
        <w:t>against the</w:t>
      </w:r>
      <w:r w:rsidR="00855B40">
        <w:rPr>
          <w:lang w:val="en-GB"/>
        </w:rPr>
        <w:t xml:space="preserve"> </w:t>
      </w:r>
      <w:r w:rsidR="007A7C9B">
        <w:rPr>
          <w:lang w:val="en-GB"/>
        </w:rPr>
        <w:t>attacks.</w:t>
      </w:r>
    </w:p>
    <w:p w14:paraId="6E4E28B2" w14:textId="77777777" w:rsidR="00844AAA" w:rsidRDefault="00844AAA" w:rsidP="001C5DE8">
      <w:pPr>
        <w:jc w:val="both"/>
        <w:rPr>
          <w:lang w:val="en-GB"/>
        </w:rPr>
      </w:pPr>
    </w:p>
    <w:p w14:paraId="435C0131" w14:textId="1162E4AB" w:rsidR="00C83845" w:rsidRDefault="00FF2C86" w:rsidP="001C5DE8">
      <w:pPr>
        <w:jc w:val="both"/>
        <w:rPr>
          <w:lang w:val="en-GB"/>
        </w:rPr>
      </w:pPr>
      <w:r>
        <w:rPr>
          <w:lang w:val="en-GB"/>
        </w:rPr>
        <w:t xml:space="preserve">Third, </w:t>
      </w:r>
      <w:r w:rsidR="00A62B7D">
        <w:rPr>
          <w:lang w:val="en-GB"/>
        </w:rPr>
        <w:t xml:space="preserve">while we </w:t>
      </w:r>
      <w:r w:rsidR="00823328">
        <w:rPr>
          <w:lang w:val="en-GB"/>
        </w:rPr>
        <w:t xml:space="preserve">were trying to </w:t>
      </w:r>
      <w:r w:rsidR="005F0952">
        <w:rPr>
          <w:lang w:val="en-GB"/>
        </w:rPr>
        <w:t xml:space="preserve">show </w:t>
      </w:r>
      <w:r w:rsidR="00800635">
        <w:rPr>
          <w:lang w:val="en-GB"/>
        </w:rPr>
        <w:t>the resulted dataset</w:t>
      </w:r>
      <w:r w:rsidR="00DD03DC">
        <w:rPr>
          <w:lang w:val="en-GB"/>
        </w:rPr>
        <w:t>,</w:t>
      </w:r>
      <w:r w:rsidR="00BC7165">
        <w:rPr>
          <w:lang w:val="en-GB"/>
        </w:rPr>
        <w:t xml:space="preserve"> it was</w:t>
      </w:r>
      <w:r w:rsidR="00B700F4">
        <w:rPr>
          <w:lang w:val="en-GB"/>
        </w:rPr>
        <w:t xml:space="preserve"> </w:t>
      </w:r>
      <w:r w:rsidR="00CB5411">
        <w:rPr>
          <w:lang w:val="en-GB"/>
        </w:rPr>
        <w:t xml:space="preserve">impossible to observe the </w:t>
      </w:r>
      <w:r w:rsidR="00475C48">
        <w:rPr>
          <w:lang w:val="en-GB"/>
        </w:rPr>
        <w:t xml:space="preserve">high number of </w:t>
      </w:r>
      <w:r w:rsidR="00C94E07">
        <w:rPr>
          <w:lang w:val="en-GB"/>
        </w:rPr>
        <w:t xml:space="preserve">links between a couple of addresses. </w:t>
      </w:r>
      <w:r w:rsidR="00E27231">
        <w:rPr>
          <w:lang w:val="en-GB"/>
        </w:rPr>
        <w:t>Also,</w:t>
      </w:r>
      <w:r w:rsidR="00C94E07">
        <w:rPr>
          <w:lang w:val="en-GB"/>
        </w:rPr>
        <w:t xml:space="preserve"> in this case with Python</w:t>
      </w:r>
      <w:r w:rsidR="006C1E32">
        <w:rPr>
          <w:lang w:val="en-GB"/>
        </w:rPr>
        <w:t>,</w:t>
      </w:r>
      <w:r w:rsidR="00ED1775">
        <w:rPr>
          <w:lang w:val="en-GB"/>
        </w:rPr>
        <w:t xml:space="preserve"> we were able to</w:t>
      </w:r>
      <w:r w:rsidR="003F269C">
        <w:rPr>
          <w:lang w:val="en-GB"/>
        </w:rPr>
        <w:t xml:space="preserve"> “sel</w:t>
      </w:r>
      <w:r w:rsidR="00FC58A3">
        <w:rPr>
          <w:lang w:val="en-GB"/>
        </w:rPr>
        <w:t>ect” some characteristics</w:t>
      </w:r>
      <w:r w:rsidR="00125C1E">
        <w:rPr>
          <w:lang w:val="en-GB"/>
        </w:rPr>
        <w:t>,</w:t>
      </w:r>
      <w:r w:rsidR="00E426A8">
        <w:rPr>
          <w:lang w:val="en-GB"/>
        </w:rPr>
        <w:t xml:space="preserve"> that </w:t>
      </w:r>
      <w:r w:rsidR="00125C1E">
        <w:rPr>
          <w:lang w:val="en-GB"/>
        </w:rPr>
        <w:t>had something in common with other</w:t>
      </w:r>
      <w:r w:rsidR="00FE2230">
        <w:rPr>
          <w:lang w:val="en-GB"/>
        </w:rPr>
        <w:t xml:space="preserve"> </w:t>
      </w:r>
      <w:r w:rsidR="00553E5C">
        <w:rPr>
          <w:lang w:val="en-GB"/>
        </w:rPr>
        <w:t xml:space="preserve">specs. </w:t>
      </w:r>
      <w:r w:rsidR="00E9703D" w:rsidRPr="00F3282C">
        <w:rPr>
          <w:lang w:val="en-GB"/>
        </w:rPr>
        <w:t>We</w:t>
      </w:r>
      <w:r w:rsidR="00E27231">
        <w:rPr>
          <w:lang w:val="en-GB"/>
        </w:rPr>
        <w:t xml:space="preserve"> worked on the </w:t>
      </w:r>
      <w:r w:rsidR="00E27231" w:rsidRPr="00320713">
        <w:rPr>
          <w:b/>
          <w:bCs/>
          <w:lang w:val="en-GB"/>
        </w:rPr>
        <w:t>Destination Port</w:t>
      </w:r>
      <w:r w:rsidR="002C5F8A">
        <w:rPr>
          <w:lang w:val="en-GB"/>
        </w:rPr>
        <w:t xml:space="preserve">, </w:t>
      </w:r>
      <w:r w:rsidR="002C5F8A" w:rsidRPr="00320713">
        <w:rPr>
          <w:b/>
          <w:bCs/>
          <w:lang w:val="en-GB"/>
        </w:rPr>
        <w:t>Source IP</w:t>
      </w:r>
      <w:r w:rsidR="002C5F8A">
        <w:rPr>
          <w:lang w:val="en-GB"/>
        </w:rPr>
        <w:t xml:space="preserve"> and </w:t>
      </w:r>
      <w:r w:rsidR="002C5F8A" w:rsidRPr="00320713">
        <w:rPr>
          <w:b/>
          <w:bCs/>
          <w:lang w:val="en-GB"/>
        </w:rPr>
        <w:t>Destination IP</w:t>
      </w:r>
      <w:r w:rsidR="002C5F8A">
        <w:rPr>
          <w:lang w:val="en-GB"/>
        </w:rPr>
        <w:t xml:space="preserve"> </w:t>
      </w:r>
      <w:r w:rsidR="00137049">
        <w:rPr>
          <w:lang w:val="en-GB"/>
        </w:rPr>
        <w:t xml:space="preserve">and we selected the most </w:t>
      </w:r>
      <w:r w:rsidR="00E40BC9">
        <w:rPr>
          <w:lang w:val="en-GB"/>
        </w:rPr>
        <w:t>frequently used</w:t>
      </w:r>
      <w:r w:rsidR="000F50CE">
        <w:rPr>
          <w:lang w:val="en-GB"/>
        </w:rPr>
        <w:t xml:space="preserve"> because there are a lot of parameters that are used </w:t>
      </w:r>
      <w:r w:rsidR="00E10F2A">
        <w:rPr>
          <w:lang w:val="en-GB"/>
        </w:rPr>
        <w:t>ra</w:t>
      </w:r>
      <w:r w:rsidR="004B6F81">
        <w:rPr>
          <w:lang w:val="en-GB"/>
        </w:rPr>
        <w:t>rely</w:t>
      </w:r>
      <w:r w:rsidR="00A52136">
        <w:rPr>
          <w:lang w:val="en-GB"/>
        </w:rPr>
        <w:t xml:space="preserve"> and increases the noise of the dataset.</w:t>
      </w:r>
    </w:p>
    <w:p w14:paraId="2644A5E0" w14:textId="3BB0102A" w:rsidR="00165AEA" w:rsidRDefault="00145ACC" w:rsidP="001C5DE8">
      <w:pPr>
        <w:jc w:val="both"/>
        <w:rPr>
          <w:lang w:val="en-GB"/>
        </w:rPr>
      </w:pPr>
      <w:r>
        <w:rPr>
          <w:lang w:val="en-GB"/>
        </w:rPr>
        <w:t>Finally,</w:t>
      </w:r>
      <w:r w:rsidR="00C44666">
        <w:rPr>
          <w:lang w:val="en-GB"/>
        </w:rPr>
        <w:t xml:space="preserve"> we </w:t>
      </w:r>
      <w:r w:rsidR="00A2267B">
        <w:rPr>
          <w:lang w:val="en-GB"/>
        </w:rPr>
        <w:t xml:space="preserve">obtained a good </w:t>
      </w:r>
      <w:r w:rsidR="004412EF">
        <w:rPr>
          <w:lang w:val="en-GB"/>
        </w:rPr>
        <w:t xml:space="preserve">compromise </w:t>
      </w:r>
      <w:r w:rsidR="003201AF">
        <w:rPr>
          <w:lang w:val="en-GB"/>
        </w:rPr>
        <w:t>where</w:t>
      </w:r>
      <w:r w:rsidR="007F365A">
        <w:rPr>
          <w:lang w:val="en-GB"/>
        </w:rPr>
        <w:t xml:space="preserve"> </w:t>
      </w:r>
      <w:r w:rsidR="003201AF">
        <w:rPr>
          <w:lang w:val="en-GB"/>
        </w:rPr>
        <w:t>we reduce</w:t>
      </w:r>
      <w:r w:rsidR="00E50C7E">
        <w:rPr>
          <w:lang w:val="en-GB"/>
        </w:rPr>
        <w:t>d</w:t>
      </w:r>
      <w:r w:rsidR="003201AF">
        <w:rPr>
          <w:lang w:val="en-GB"/>
        </w:rPr>
        <w:t xml:space="preserve"> the size of the dataset maintaining </w:t>
      </w:r>
      <w:r w:rsidR="009319C8">
        <w:rPr>
          <w:lang w:val="en-GB"/>
        </w:rPr>
        <w:t xml:space="preserve">the </w:t>
      </w:r>
      <w:r w:rsidR="00A026E8">
        <w:rPr>
          <w:lang w:val="en-GB"/>
        </w:rPr>
        <w:t xml:space="preserve">correct </w:t>
      </w:r>
      <w:r w:rsidR="00ED6DC8">
        <w:rPr>
          <w:lang w:val="en-GB"/>
        </w:rPr>
        <w:t>proportion</w:t>
      </w:r>
      <w:r w:rsidR="001E198E">
        <w:rPr>
          <w:lang w:val="en-GB"/>
        </w:rPr>
        <w:t xml:space="preserve"> of information.</w:t>
      </w:r>
    </w:p>
    <w:p w14:paraId="6C68F445" w14:textId="3365093D" w:rsidR="00224019" w:rsidRDefault="00224019" w:rsidP="001C5DE8">
      <w:pPr>
        <w:jc w:val="both"/>
        <w:rPr>
          <w:lang w:val="en-GB"/>
        </w:rPr>
      </w:pPr>
      <w:r>
        <w:rPr>
          <w:lang w:val="en-GB"/>
        </w:rPr>
        <w:t>Example:</w:t>
      </w:r>
    </w:p>
    <w:p w14:paraId="16E0C3D8" w14:textId="77777777" w:rsidR="003A6069" w:rsidRDefault="003A6069" w:rsidP="003A6069">
      <w:pPr>
        <w:rPr>
          <w:rFonts w:ascii="Consolas" w:hAnsi="Consolas" w:cs="Consolas"/>
          <w:sz w:val="13"/>
          <w:szCs w:val="13"/>
          <w:lang w:val="en-GB"/>
        </w:rPr>
      </w:pPr>
    </w:p>
    <w:p w14:paraId="13C8E244" w14:textId="6706D2B6" w:rsidR="005C44C6" w:rsidRPr="005F4350" w:rsidRDefault="005C44C6" w:rsidP="00AC3BE9">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w:t>
      </w:r>
      <w:r w:rsidR="00CB37F8" w:rsidRPr="005F4350">
        <w:rPr>
          <w:rFonts w:ascii="Consolas" w:hAnsi="Consolas" w:cs="Consolas"/>
          <w:color w:val="0070C0"/>
          <w:sz w:val="18"/>
          <w:szCs w:val="16"/>
          <w:lang w:val="en-GB"/>
        </w:rPr>
        <w:t>S</w:t>
      </w:r>
      <w:r w:rsidRPr="005F4350">
        <w:rPr>
          <w:rFonts w:ascii="Consolas" w:hAnsi="Consolas" w:cs="Consolas"/>
          <w:color w:val="0070C0"/>
          <w:sz w:val="18"/>
          <w:szCs w:val="16"/>
          <w:lang w:val="en-GB"/>
        </w:rPr>
        <w:t>ource": "172.16.0.1",</w:t>
      </w:r>
    </w:p>
    <w:p w14:paraId="1C9CF650" w14:textId="348E71D6" w:rsidR="005C44C6" w:rsidRPr="005F4350" w:rsidRDefault="005C44C6" w:rsidP="00590F24">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w:t>
      </w:r>
      <w:proofErr w:type="spellStart"/>
      <w:r w:rsidRPr="005F4350">
        <w:rPr>
          <w:rFonts w:ascii="Consolas" w:hAnsi="Consolas" w:cs="Consolas"/>
          <w:color w:val="0070C0"/>
          <w:sz w:val="18"/>
          <w:szCs w:val="16"/>
          <w:lang w:val="en-GB"/>
        </w:rPr>
        <w:t>DestinationPort</w:t>
      </w:r>
      <w:proofErr w:type="spellEnd"/>
      <w:r w:rsidRPr="005F4350">
        <w:rPr>
          <w:rFonts w:ascii="Consolas" w:hAnsi="Consolas" w:cs="Consolas"/>
          <w:color w:val="0070C0"/>
          <w:sz w:val="18"/>
          <w:szCs w:val="16"/>
          <w:lang w:val="en-GB"/>
        </w:rPr>
        <w:t>": "80",</w:t>
      </w:r>
    </w:p>
    <w:p w14:paraId="4CA229F6" w14:textId="57B1DF41" w:rsidR="005C44C6" w:rsidRPr="005F4350" w:rsidRDefault="005C44C6" w:rsidP="00590F24">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w:t>
      </w:r>
      <w:r w:rsidR="00CB37F8" w:rsidRPr="005F4350">
        <w:rPr>
          <w:rFonts w:ascii="Consolas" w:hAnsi="Consolas" w:cs="Consolas"/>
          <w:color w:val="0070C0"/>
          <w:sz w:val="18"/>
          <w:szCs w:val="16"/>
          <w:lang w:val="en-GB"/>
        </w:rPr>
        <w:t>T</w:t>
      </w:r>
      <w:r w:rsidRPr="005F4350">
        <w:rPr>
          <w:rFonts w:ascii="Consolas" w:hAnsi="Consolas" w:cs="Consolas"/>
          <w:color w:val="0070C0"/>
          <w:sz w:val="18"/>
          <w:szCs w:val="16"/>
          <w:lang w:val="en-GB"/>
        </w:rPr>
        <w:t>arget": "192.168.10.50",</w:t>
      </w:r>
    </w:p>
    <w:p w14:paraId="0430A67A" w14:textId="5DCEA983" w:rsidR="005C44C6" w:rsidRPr="005F4350" w:rsidRDefault="005C44C6" w:rsidP="00590F24">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Timestamp": "7/7/2017 15:58",</w:t>
      </w:r>
    </w:p>
    <w:p w14:paraId="596F3D35" w14:textId="5C49EBD1" w:rsidR="005C44C6" w:rsidRPr="005F4350" w:rsidRDefault="005C44C6" w:rsidP="00590F24">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w:t>
      </w:r>
      <w:proofErr w:type="spellStart"/>
      <w:r w:rsidRPr="005F4350">
        <w:rPr>
          <w:rFonts w:ascii="Consolas" w:hAnsi="Consolas" w:cs="Consolas"/>
          <w:color w:val="0070C0"/>
          <w:sz w:val="18"/>
          <w:szCs w:val="16"/>
          <w:lang w:val="en-GB"/>
        </w:rPr>
        <w:t>TotalFwdPackets</w:t>
      </w:r>
      <w:proofErr w:type="spellEnd"/>
      <w:r w:rsidRPr="005F4350">
        <w:rPr>
          <w:rFonts w:ascii="Consolas" w:hAnsi="Consolas" w:cs="Consolas"/>
          <w:color w:val="0070C0"/>
          <w:sz w:val="18"/>
          <w:szCs w:val="16"/>
          <w:lang w:val="en-GB"/>
        </w:rPr>
        <w:t>": "3",</w:t>
      </w:r>
    </w:p>
    <w:p w14:paraId="1B8BFE83" w14:textId="1AE899FA" w:rsidR="005C44C6" w:rsidRPr="005F4350" w:rsidRDefault="005C44C6" w:rsidP="00590F24">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w:t>
      </w:r>
      <w:proofErr w:type="spellStart"/>
      <w:r w:rsidRPr="005F4350">
        <w:rPr>
          <w:rFonts w:ascii="Consolas" w:hAnsi="Consolas" w:cs="Consolas"/>
          <w:color w:val="0070C0"/>
          <w:sz w:val="18"/>
          <w:szCs w:val="16"/>
          <w:lang w:val="en-GB"/>
        </w:rPr>
        <w:t>TotalLengt</w:t>
      </w:r>
      <w:r w:rsidR="00560F45" w:rsidRPr="005F4350">
        <w:rPr>
          <w:rFonts w:ascii="Consolas" w:hAnsi="Consolas" w:cs="Consolas"/>
          <w:color w:val="0070C0"/>
          <w:sz w:val="18"/>
          <w:szCs w:val="16"/>
          <w:lang w:val="en-GB"/>
        </w:rPr>
        <w:t>h</w:t>
      </w:r>
      <w:r w:rsidRPr="005F4350">
        <w:rPr>
          <w:rFonts w:ascii="Consolas" w:hAnsi="Consolas" w:cs="Consolas"/>
          <w:color w:val="0070C0"/>
          <w:sz w:val="18"/>
          <w:szCs w:val="16"/>
          <w:lang w:val="en-GB"/>
        </w:rPr>
        <w:t>OfFwdPackets</w:t>
      </w:r>
      <w:proofErr w:type="spellEnd"/>
      <w:r w:rsidRPr="005F4350">
        <w:rPr>
          <w:rFonts w:ascii="Consolas" w:hAnsi="Consolas" w:cs="Consolas"/>
          <w:color w:val="0070C0"/>
          <w:sz w:val="18"/>
          <w:szCs w:val="16"/>
          <w:lang w:val="en-GB"/>
        </w:rPr>
        <w:t>": "26",</w:t>
      </w:r>
    </w:p>
    <w:p w14:paraId="20F9A4FF" w14:textId="11C2536A" w:rsidR="0047183B" w:rsidRPr="005F4350" w:rsidRDefault="005C44C6" w:rsidP="00AC3BE9">
      <w:pPr>
        <w:ind w:left="3402"/>
        <w:rPr>
          <w:rFonts w:ascii="Consolas" w:hAnsi="Consolas" w:cs="Consolas"/>
          <w:color w:val="0070C0"/>
          <w:sz w:val="18"/>
          <w:szCs w:val="16"/>
          <w:lang w:val="en-GB"/>
        </w:rPr>
      </w:pPr>
      <w:r w:rsidRPr="005F4350">
        <w:rPr>
          <w:rFonts w:ascii="Consolas" w:hAnsi="Consolas" w:cs="Consolas"/>
          <w:color w:val="0070C0"/>
          <w:sz w:val="18"/>
          <w:szCs w:val="16"/>
          <w:lang w:val="en-GB"/>
        </w:rPr>
        <w:t>"Label": "DDoS"</w:t>
      </w:r>
    </w:p>
    <w:p w14:paraId="4620422D" w14:textId="3630AA97" w:rsidR="00224019" w:rsidRDefault="00224019" w:rsidP="00590F24">
      <w:pPr>
        <w:ind w:left="3402"/>
        <w:rPr>
          <w:rFonts w:ascii="Consolas" w:hAnsi="Consolas" w:cs="Consolas"/>
          <w:color w:val="0070C0"/>
          <w:sz w:val="13"/>
          <w:szCs w:val="13"/>
          <w:lang w:val="en-GB"/>
        </w:rPr>
      </w:pPr>
    </w:p>
    <w:p w14:paraId="00947CC6" w14:textId="344E2621" w:rsidR="0047183B" w:rsidRPr="003A6069" w:rsidRDefault="006A0EE6" w:rsidP="007D12FD">
      <w:pPr>
        <w:jc w:val="both"/>
        <w:rPr>
          <w:lang w:val="en-GB"/>
        </w:rPr>
      </w:pPr>
      <w:r>
        <w:rPr>
          <w:lang w:val="en-GB"/>
        </w:rPr>
        <w:t>As we can see</w:t>
      </w:r>
      <w:r w:rsidR="009176F4">
        <w:rPr>
          <w:lang w:val="en-GB"/>
        </w:rPr>
        <w:t xml:space="preserve">, we have changed the pattern </w:t>
      </w:r>
      <w:r w:rsidR="00D100A3">
        <w:rPr>
          <w:lang w:val="en-GB"/>
        </w:rPr>
        <w:t xml:space="preserve">and format </w:t>
      </w:r>
      <w:r w:rsidR="009176F4">
        <w:rPr>
          <w:lang w:val="en-GB"/>
        </w:rPr>
        <w:t>of the dataset</w:t>
      </w:r>
      <w:r w:rsidR="00D100A3">
        <w:rPr>
          <w:lang w:val="en-GB"/>
        </w:rPr>
        <w:t>: from CSV to JSON</w:t>
      </w:r>
      <w:r w:rsidR="00636910">
        <w:rPr>
          <w:lang w:val="en-GB"/>
        </w:rPr>
        <w:t xml:space="preserve">. The reason is given the fact that </w:t>
      </w:r>
      <w:r w:rsidR="002A303C">
        <w:rPr>
          <w:lang w:val="en-GB"/>
        </w:rPr>
        <w:t xml:space="preserve">to use D3.js </w:t>
      </w:r>
      <w:r w:rsidR="008E098C" w:rsidRPr="008E098C">
        <w:rPr>
          <w:lang w:val="en-GB"/>
        </w:rPr>
        <w:t xml:space="preserve">(we will discuss it in the next chapter) </w:t>
      </w:r>
      <w:r w:rsidR="001F47EF">
        <w:rPr>
          <w:lang w:val="en-GB"/>
        </w:rPr>
        <w:t xml:space="preserve">and it </w:t>
      </w:r>
      <w:r w:rsidR="002A303C">
        <w:rPr>
          <w:lang w:val="en-GB"/>
        </w:rPr>
        <w:t>is required to use a file in JSON format</w:t>
      </w:r>
      <w:r w:rsidR="003E7C86">
        <w:rPr>
          <w:lang w:val="en-GB"/>
        </w:rPr>
        <w:t xml:space="preserve">: </w:t>
      </w:r>
      <w:r w:rsidR="004E4619">
        <w:rPr>
          <w:lang w:val="en-GB"/>
        </w:rPr>
        <w:t>we were interested in some</w:t>
      </w:r>
      <w:r w:rsidR="004C07DC">
        <w:rPr>
          <w:lang w:val="en-GB"/>
        </w:rPr>
        <w:t xml:space="preserve"> features of the dataset so we decided to select only the most relevant</w:t>
      </w:r>
      <w:r w:rsidR="002A303C">
        <w:rPr>
          <w:lang w:val="en-GB"/>
        </w:rPr>
        <w:t xml:space="preserve"> and we were </w:t>
      </w:r>
      <w:r w:rsidR="004F5D7B">
        <w:rPr>
          <w:lang w:val="en-GB"/>
        </w:rPr>
        <w:t>able to do that thanks to a script wr</w:t>
      </w:r>
      <w:r w:rsidR="00D046DA">
        <w:rPr>
          <w:lang w:val="en-GB"/>
        </w:rPr>
        <w:t>itten</w:t>
      </w:r>
      <w:r w:rsidR="004F5D7B">
        <w:rPr>
          <w:lang w:val="en-GB"/>
        </w:rPr>
        <w:t xml:space="preserve"> in Python</w:t>
      </w:r>
      <w:r w:rsidR="00636910">
        <w:rPr>
          <w:lang w:val="en-GB"/>
        </w:rPr>
        <w:t>. Finally</w:t>
      </w:r>
      <w:r w:rsidR="00664859">
        <w:rPr>
          <w:lang w:val="en-GB"/>
        </w:rPr>
        <w:t xml:space="preserve">, </w:t>
      </w:r>
      <w:r w:rsidR="002F7055">
        <w:rPr>
          <w:lang w:val="en-GB"/>
        </w:rPr>
        <w:t xml:space="preserve">by </w:t>
      </w:r>
      <w:r w:rsidR="00A4236A">
        <w:rPr>
          <w:lang w:val="en-GB"/>
        </w:rPr>
        <w:t xml:space="preserve">a function </w:t>
      </w:r>
      <w:r w:rsidR="002F7055">
        <w:rPr>
          <w:lang w:val="en-GB"/>
        </w:rPr>
        <w:t xml:space="preserve">of D3.js, we can catch </w:t>
      </w:r>
      <w:r w:rsidR="002D05BD">
        <w:rPr>
          <w:lang w:val="en-GB"/>
        </w:rPr>
        <w:t>all the instances of the dataset</w:t>
      </w:r>
      <w:r w:rsidR="00F64126">
        <w:rPr>
          <w:lang w:val="en-GB"/>
        </w:rPr>
        <w:t xml:space="preserve"> </w:t>
      </w:r>
      <w:r w:rsidR="005E0CEA">
        <w:rPr>
          <w:lang w:val="en-GB"/>
        </w:rPr>
        <w:t>created</w:t>
      </w:r>
      <w:r w:rsidR="00F64126">
        <w:rPr>
          <w:lang w:val="en-GB"/>
        </w:rPr>
        <w:t>.</w:t>
      </w:r>
    </w:p>
    <w:p w14:paraId="5264BA04" w14:textId="77777777" w:rsidR="006C734D" w:rsidRPr="00D6606D" w:rsidRDefault="006C734D">
      <w:pPr>
        <w:rPr>
          <w:sz w:val="22"/>
          <w:szCs w:val="22"/>
          <w:lang w:val="en-GB"/>
        </w:rPr>
      </w:pPr>
    </w:p>
    <w:tbl>
      <w:tblPr>
        <w:tblStyle w:val="Grigliatabella"/>
        <w:tblW w:w="0" w:type="auto"/>
        <w:jc w:val="center"/>
        <w:tblLook w:val="04A0" w:firstRow="1" w:lastRow="0" w:firstColumn="1" w:lastColumn="0" w:noHBand="0" w:noVBand="1"/>
      </w:tblPr>
      <w:tblGrid>
        <w:gridCol w:w="2830"/>
        <w:gridCol w:w="1701"/>
      </w:tblGrid>
      <w:tr w:rsidR="006C734D" w:rsidRPr="00D6606D" w14:paraId="6422F286" w14:textId="77777777" w:rsidTr="00D6606D">
        <w:trPr>
          <w:jc w:val="center"/>
        </w:trPr>
        <w:tc>
          <w:tcPr>
            <w:tcW w:w="2830" w:type="dxa"/>
          </w:tcPr>
          <w:p w14:paraId="679E53D9" w14:textId="3E308309" w:rsidR="006C734D" w:rsidRPr="00D6606D" w:rsidRDefault="006C734D">
            <w:pPr>
              <w:rPr>
                <w:b/>
                <w:bCs/>
                <w:sz w:val="22"/>
                <w:szCs w:val="22"/>
                <w:lang w:val="en-GB"/>
              </w:rPr>
            </w:pPr>
            <w:r w:rsidRPr="00D6606D">
              <w:rPr>
                <w:b/>
                <w:bCs/>
                <w:sz w:val="22"/>
                <w:szCs w:val="22"/>
                <w:lang w:val="en-GB"/>
              </w:rPr>
              <w:t>Source</w:t>
            </w:r>
          </w:p>
        </w:tc>
        <w:tc>
          <w:tcPr>
            <w:tcW w:w="1701" w:type="dxa"/>
          </w:tcPr>
          <w:p w14:paraId="400392C9" w14:textId="33F0558D" w:rsidR="006C734D" w:rsidRPr="00D6606D" w:rsidRDefault="006C734D">
            <w:pPr>
              <w:rPr>
                <w:sz w:val="22"/>
                <w:szCs w:val="22"/>
                <w:lang w:val="en-GB"/>
              </w:rPr>
            </w:pPr>
            <w:r w:rsidRPr="00D6606D">
              <w:rPr>
                <w:sz w:val="22"/>
                <w:szCs w:val="22"/>
                <w:lang w:val="en-GB"/>
              </w:rPr>
              <w:t>172.</w:t>
            </w:r>
            <w:r w:rsidR="0093134A" w:rsidRPr="00D6606D">
              <w:rPr>
                <w:sz w:val="22"/>
                <w:szCs w:val="22"/>
                <w:lang w:val="en-GB"/>
              </w:rPr>
              <w:t>16.0.1</w:t>
            </w:r>
          </w:p>
        </w:tc>
      </w:tr>
      <w:tr w:rsidR="006C734D" w:rsidRPr="00D6606D" w14:paraId="016FDDB3" w14:textId="77777777" w:rsidTr="00D6606D">
        <w:trPr>
          <w:jc w:val="center"/>
        </w:trPr>
        <w:tc>
          <w:tcPr>
            <w:tcW w:w="2830" w:type="dxa"/>
          </w:tcPr>
          <w:p w14:paraId="2BBEDFCA" w14:textId="4D22F2BC" w:rsidR="006C734D" w:rsidRPr="00D6606D" w:rsidRDefault="0093134A">
            <w:pPr>
              <w:rPr>
                <w:b/>
                <w:bCs/>
                <w:sz w:val="22"/>
                <w:szCs w:val="22"/>
                <w:lang w:val="en-GB"/>
              </w:rPr>
            </w:pPr>
            <w:r w:rsidRPr="00D6606D">
              <w:rPr>
                <w:b/>
                <w:bCs/>
                <w:sz w:val="22"/>
                <w:szCs w:val="22"/>
                <w:lang w:val="en-GB"/>
              </w:rPr>
              <w:t>Destination Port</w:t>
            </w:r>
          </w:p>
        </w:tc>
        <w:tc>
          <w:tcPr>
            <w:tcW w:w="1701" w:type="dxa"/>
          </w:tcPr>
          <w:p w14:paraId="549C0B71" w14:textId="7BAC583C" w:rsidR="006C734D" w:rsidRPr="00D6606D" w:rsidRDefault="0093134A">
            <w:pPr>
              <w:rPr>
                <w:sz w:val="22"/>
                <w:szCs w:val="22"/>
                <w:lang w:val="en-GB"/>
              </w:rPr>
            </w:pPr>
            <w:r w:rsidRPr="00D6606D">
              <w:rPr>
                <w:sz w:val="22"/>
                <w:szCs w:val="22"/>
                <w:lang w:val="en-GB"/>
              </w:rPr>
              <w:t>80</w:t>
            </w:r>
          </w:p>
        </w:tc>
      </w:tr>
      <w:tr w:rsidR="006C734D" w:rsidRPr="00D6606D" w14:paraId="62317985" w14:textId="77777777" w:rsidTr="00D6606D">
        <w:trPr>
          <w:jc w:val="center"/>
        </w:trPr>
        <w:tc>
          <w:tcPr>
            <w:tcW w:w="2830" w:type="dxa"/>
          </w:tcPr>
          <w:p w14:paraId="3B98C1DE" w14:textId="47AEAFB7" w:rsidR="006C734D" w:rsidRPr="00D6606D" w:rsidRDefault="0093134A">
            <w:pPr>
              <w:rPr>
                <w:b/>
                <w:bCs/>
                <w:sz w:val="22"/>
                <w:szCs w:val="22"/>
                <w:lang w:val="en-GB"/>
              </w:rPr>
            </w:pPr>
            <w:r w:rsidRPr="00D6606D">
              <w:rPr>
                <w:b/>
                <w:bCs/>
                <w:sz w:val="22"/>
                <w:szCs w:val="22"/>
                <w:lang w:val="en-GB"/>
              </w:rPr>
              <w:t>Target</w:t>
            </w:r>
          </w:p>
        </w:tc>
        <w:tc>
          <w:tcPr>
            <w:tcW w:w="1701" w:type="dxa"/>
          </w:tcPr>
          <w:p w14:paraId="6E523112" w14:textId="68299E02" w:rsidR="006C734D" w:rsidRPr="00D6606D" w:rsidRDefault="0093134A">
            <w:pPr>
              <w:rPr>
                <w:sz w:val="22"/>
                <w:szCs w:val="22"/>
                <w:lang w:val="en-GB"/>
              </w:rPr>
            </w:pPr>
            <w:r w:rsidRPr="00D6606D">
              <w:rPr>
                <w:sz w:val="22"/>
                <w:szCs w:val="22"/>
                <w:lang w:val="en-GB"/>
              </w:rPr>
              <w:t>192.168.10.50</w:t>
            </w:r>
          </w:p>
        </w:tc>
      </w:tr>
      <w:tr w:rsidR="006C734D" w:rsidRPr="00D6606D" w14:paraId="0CCD297C" w14:textId="77777777" w:rsidTr="00D6606D">
        <w:trPr>
          <w:jc w:val="center"/>
        </w:trPr>
        <w:tc>
          <w:tcPr>
            <w:tcW w:w="2830" w:type="dxa"/>
          </w:tcPr>
          <w:p w14:paraId="1F0FD86F" w14:textId="0C398FFD" w:rsidR="006C734D" w:rsidRPr="00D6606D" w:rsidRDefault="0093134A">
            <w:pPr>
              <w:rPr>
                <w:b/>
                <w:bCs/>
                <w:sz w:val="22"/>
                <w:szCs w:val="22"/>
                <w:lang w:val="en-GB"/>
              </w:rPr>
            </w:pPr>
            <w:r w:rsidRPr="00D6606D">
              <w:rPr>
                <w:b/>
                <w:bCs/>
                <w:sz w:val="22"/>
                <w:szCs w:val="22"/>
                <w:lang w:val="en-GB"/>
              </w:rPr>
              <w:t>Timestamp</w:t>
            </w:r>
          </w:p>
        </w:tc>
        <w:tc>
          <w:tcPr>
            <w:tcW w:w="1701" w:type="dxa"/>
          </w:tcPr>
          <w:p w14:paraId="3DEECA21" w14:textId="5900535D" w:rsidR="006C734D" w:rsidRPr="00D6606D" w:rsidRDefault="0093134A">
            <w:pPr>
              <w:rPr>
                <w:sz w:val="22"/>
                <w:szCs w:val="22"/>
                <w:lang w:val="en-GB"/>
              </w:rPr>
            </w:pPr>
            <w:r w:rsidRPr="00D6606D">
              <w:rPr>
                <w:sz w:val="22"/>
                <w:szCs w:val="22"/>
                <w:lang w:val="en-GB"/>
              </w:rPr>
              <w:t xml:space="preserve">7/7/2017 </w:t>
            </w:r>
            <w:r w:rsidR="00320713" w:rsidRPr="00D6606D">
              <w:rPr>
                <w:sz w:val="22"/>
                <w:szCs w:val="22"/>
                <w:lang w:val="en-GB"/>
              </w:rPr>
              <w:t>15:58</w:t>
            </w:r>
          </w:p>
        </w:tc>
      </w:tr>
      <w:tr w:rsidR="006C734D" w:rsidRPr="00D6606D" w14:paraId="586E94FB" w14:textId="77777777" w:rsidTr="00D6606D">
        <w:trPr>
          <w:jc w:val="center"/>
        </w:trPr>
        <w:tc>
          <w:tcPr>
            <w:tcW w:w="2830" w:type="dxa"/>
          </w:tcPr>
          <w:p w14:paraId="35BD3730" w14:textId="33253461" w:rsidR="006C734D" w:rsidRPr="00D6606D" w:rsidRDefault="00320713">
            <w:pPr>
              <w:rPr>
                <w:b/>
                <w:bCs/>
                <w:sz w:val="22"/>
                <w:szCs w:val="22"/>
                <w:lang w:val="en-GB"/>
              </w:rPr>
            </w:pPr>
            <w:r w:rsidRPr="00D6606D">
              <w:rPr>
                <w:b/>
                <w:bCs/>
                <w:sz w:val="22"/>
                <w:szCs w:val="22"/>
                <w:lang w:val="en-GB"/>
              </w:rPr>
              <w:t>Total Fwd Packets</w:t>
            </w:r>
          </w:p>
        </w:tc>
        <w:tc>
          <w:tcPr>
            <w:tcW w:w="1701" w:type="dxa"/>
          </w:tcPr>
          <w:p w14:paraId="36FB0EAB" w14:textId="798C732B" w:rsidR="006C734D" w:rsidRPr="00D6606D" w:rsidRDefault="00D6606D">
            <w:pPr>
              <w:rPr>
                <w:sz w:val="22"/>
                <w:szCs w:val="22"/>
                <w:lang w:val="en-GB"/>
              </w:rPr>
            </w:pPr>
            <w:r w:rsidRPr="00D6606D">
              <w:rPr>
                <w:sz w:val="22"/>
                <w:szCs w:val="22"/>
                <w:lang w:val="en-GB"/>
              </w:rPr>
              <w:t>3</w:t>
            </w:r>
          </w:p>
        </w:tc>
      </w:tr>
      <w:tr w:rsidR="006C734D" w:rsidRPr="00D6606D" w14:paraId="7D8938FD" w14:textId="77777777" w:rsidTr="00D6606D">
        <w:trPr>
          <w:jc w:val="center"/>
        </w:trPr>
        <w:tc>
          <w:tcPr>
            <w:tcW w:w="2830" w:type="dxa"/>
          </w:tcPr>
          <w:p w14:paraId="25563960" w14:textId="5AEFE1B0" w:rsidR="006C734D" w:rsidRPr="00D6606D" w:rsidRDefault="00D6606D">
            <w:pPr>
              <w:rPr>
                <w:b/>
                <w:bCs/>
                <w:sz w:val="22"/>
                <w:szCs w:val="22"/>
                <w:lang w:val="en-GB"/>
              </w:rPr>
            </w:pPr>
            <w:r w:rsidRPr="00D6606D">
              <w:rPr>
                <w:b/>
                <w:bCs/>
                <w:sz w:val="22"/>
                <w:szCs w:val="22"/>
                <w:lang w:val="en-GB"/>
              </w:rPr>
              <w:t xml:space="preserve">Total Length </w:t>
            </w:r>
            <w:r w:rsidR="009F5F9C" w:rsidRPr="00D6606D">
              <w:rPr>
                <w:b/>
                <w:bCs/>
                <w:sz w:val="22"/>
                <w:szCs w:val="22"/>
                <w:lang w:val="en-GB"/>
              </w:rPr>
              <w:t>of</w:t>
            </w:r>
            <w:r w:rsidRPr="00D6606D">
              <w:rPr>
                <w:b/>
                <w:bCs/>
                <w:sz w:val="22"/>
                <w:szCs w:val="22"/>
                <w:lang w:val="en-GB"/>
              </w:rPr>
              <w:t xml:space="preserve"> Fwd Packets</w:t>
            </w:r>
          </w:p>
        </w:tc>
        <w:tc>
          <w:tcPr>
            <w:tcW w:w="1701" w:type="dxa"/>
          </w:tcPr>
          <w:p w14:paraId="77E3E9B2" w14:textId="135827C0" w:rsidR="006C734D" w:rsidRPr="00D6606D" w:rsidRDefault="00D6606D">
            <w:pPr>
              <w:rPr>
                <w:sz w:val="22"/>
                <w:szCs w:val="22"/>
                <w:lang w:val="en-GB"/>
              </w:rPr>
            </w:pPr>
            <w:r w:rsidRPr="00D6606D">
              <w:rPr>
                <w:sz w:val="22"/>
                <w:szCs w:val="22"/>
                <w:lang w:val="en-GB"/>
              </w:rPr>
              <w:t>26</w:t>
            </w:r>
          </w:p>
        </w:tc>
      </w:tr>
      <w:tr w:rsidR="006C734D" w:rsidRPr="00D6606D" w14:paraId="1B1C8B62" w14:textId="77777777" w:rsidTr="00D6606D">
        <w:trPr>
          <w:trHeight w:val="77"/>
          <w:jc w:val="center"/>
        </w:trPr>
        <w:tc>
          <w:tcPr>
            <w:tcW w:w="2830" w:type="dxa"/>
          </w:tcPr>
          <w:p w14:paraId="145C2E56" w14:textId="09604AE6" w:rsidR="006C734D" w:rsidRPr="00D6606D" w:rsidRDefault="00D6606D">
            <w:pPr>
              <w:rPr>
                <w:b/>
                <w:bCs/>
                <w:sz w:val="22"/>
                <w:szCs w:val="22"/>
                <w:lang w:val="en-GB"/>
              </w:rPr>
            </w:pPr>
            <w:r w:rsidRPr="00D6606D">
              <w:rPr>
                <w:b/>
                <w:bCs/>
                <w:sz w:val="22"/>
                <w:szCs w:val="22"/>
                <w:lang w:val="en-GB"/>
              </w:rPr>
              <w:t>Label</w:t>
            </w:r>
          </w:p>
        </w:tc>
        <w:tc>
          <w:tcPr>
            <w:tcW w:w="1701" w:type="dxa"/>
          </w:tcPr>
          <w:p w14:paraId="2F6A466D" w14:textId="0BDD8A83" w:rsidR="006C734D" w:rsidRPr="00D6606D" w:rsidRDefault="00D6606D">
            <w:pPr>
              <w:rPr>
                <w:sz w:val="22"/>
                <w:szCs w:val="22"/>
                <w:lang w:val="en-GB"/>
              </w:rPr>
            </w:pPr>
            <w:r w:rsidRPr="00D6606D">
              <w:rPr>
                <w:sz w:val="22"/>
                <w:szCs w:val="22"/>
                <w:lang w:val="en-GB"/>
              </w:rPr>
              <w:t>DDoS</w:t>
            </w:r>
          </w:p>
        </w:tc>
      </w:tr>
    </w:tbl>
    <w:p w14:paraId="08070B7E" w14:textId="61FDDCFA" w:rsidR="004D0DD8" w:rsidRDefault="004D0DD8">
      <w:pPr>
        <w:rPr>
          <w:lang w:val="en-GB"/>
        </w:rPr>
      </w:pPr>
    </w:p>
    <w:p w14:paraId="63134A98" w14:textId="76219902" w:rsidR="00C96E4D" w:rsidRDefault="00C96E4D">
      <w:pPr>
        <w:rPr>
          <w:lang w:val="en-GB"/>
        </w:rPr>
      </w:pPr>
    </w:p>
    <w:p w14:paraId="01F7E23C" w14:textId="77777777" w:rsidR="00C96E4D" w:rsidRDefault="00C96E4D">
      <w:pPr>
        <w:rPr>
          <w:lang w:val="en-GB"/>
        </w:rPr>
      </w:pPr>
      <w:bookmarkStart w:id="1" w:name="_GoBack"/>
      <w:bookmarkEnd w:id="1"/>
    </w:p>
    <w:p w14:paraId="01B3823C" w14:textId="3B17EF22" w:rsidR="00524087" w:rsidRDefault="004E1B57" w:rsidP="001C5DE8">
      <w:pPr>
        <w:pStyle w:val="Titolo1"/>
        <w:jc w:val="both"/>
      </w:pPr>
      <w:r>
        <w:lastRenderedPageBreak/>
        <w:t>Technolog</w:t>
      </w:r>
      <w:r w:rsidR="00175613">
        <w:t>ies</w:t>
      </w:r>
    </w:p>
    <w:p w14:paraId="10A897CC" w14:textId="25320F90" w:rsidR="007D02A8" w:rsidRDefault="00B66EB5" w:rsidP="001C5DE8">
      <w:pPr>
        <w:jc w:val="both"/>
        <w:rPr>
          <w:lang w:val="en-GB"/>
        </w:rPr>
      </w:pPr>
      <w:r>
        <w:rPr>
          <w:lang w:val="en-GB"/>
        </w:rPr>
        <w:t xml:space="preserve">To realize this </w:t>
      </w:r>
      <w:r w:rsidR="007D02A8">
        <w:rPr>
          <w:lang w:val="en-GB"/>
        </w:rPr>
        <w:t>project,</w:t>
      </w:r>
      <w:r>
        <w:rPr>
          <w:lang w:val="en-GB"/>
        </w:rPr>
        <w:t xml:space="preserve"> we </w:t>
      </w:r>
      <w:r w:rsidR="007D02A8">
        <w:rPr>
          <w:lang w:val="en-GB"/>
        </w:rPr>
        <w:t>must</w:t>
      </w:r>
      <w:r>
        <w:rPr>
          <w:lang w:val="en-GB"/>
        </w:rPr>
        <w:t xml:space="preserve"> mention two </w:t>
      </w:r>
      <w:r w:rsidR="00E65E6A">
        <w:rPr>
          <w:lang w:val="en-GB"/>
        </w:rPr>
        <w:t>t</w:t>
      </w:r>
      <w:r w:rsidR="007D02A8">
        <w:rPr>
          <w:lang w:val="en-GB"/>
        </w:rPr>
        <w:t>echnologies that ha</w:t>
      </w:r>
      <w:r w:rsidR="00B666AE">
        <w:rPr>
          <w:lang w:val="en-GB"/>
        </w:rPr>
        <w:t>ve</w:t>
      </w:r>
      <w:r w:rsidR="007D02A8">
        <w:rPr>
          <w:lang w:val="en-GB"/>
        </w:rPr>
        <w:t xml:space="preserve"> been used:</w:t>
      </w:r>
    </w:p>
    <w:p w14:paraId="3737D257" w14:textId="4D1A916B" w:rsidR="004E1B57" w:rsidRDefault="00C6287F" w:rsidP="001C5DE8">
      <w:pPr>
        <w:pStyle w:val="Paragrafoelenco"/>
        <w:numPr>
          <w:ilvl w:val="0"/>
          <w:numId w:val="11"/>
        </w:numPr>
        <w:jc w:val="both"/>
        <w:rPr>
          <w:lang w:val="en-GB"/>
        </w:rPr>
      </w:pPr>
      <w:r w:rsidRPr="00C6287F">
        <w:rPr>
          <w:lang w:val="en-GB"/>
        </w:rPr>
        <w:t>Python</w:t>
      </w:r>
      <w:r>
        <w:rPr>
          <w:lang w:val="en-GB"/>
        </w:rPr>
        <w:t>;</w:t>
      </w:r>
    </w:p>
    <w:p w14:paraId="0F499EB3" w14:textId="6036D200" w:rsidR="00105A02" w:rsidRPr="00C6287F" w:rsidRDefault="00105A02" w:rsidP="001C5DE8">
      <w:pPr>
        <w:pStyle w:val="Paragrafoelenco"/>
        <w:numPr>
          <w:ilvl w:val="0"/>
          <w:numId w:val="11"/>
        </w:numPr>
        <w:jc w:val="both"/>
        <w:rPr>
          <w:lang w:val="en-GB"/>
        </w:rPr>
      </w:pPr>
      <w:r>
        <w:rPr>
          <w:lang w:val="en-GB"/>
        </w:rPr>
        <w:t>JavaScript;</w:t>
      </w:r>
    </w:p>
    <w:p w14:paraId="6E3DE30F" w14:textId="11ED67B2" w:rsidR="00C6287F" w:rsidRDefault="00C6287F" w:rsidP="001C5DE8">
      <w:pPr>
        <w:pStyle w:val="Paragrafoelenco"/>
        <w:numPr>
          <w:ilvl w:val="0"/>
          <w:numId w:val="11"/>
        </w:numPr>
        <w:jc w:val="both"/>
        <w:rPr>
          <w:lang w:val="en-GB"/>
        </w:rPr>
      </w:pPr>
      <w:r w:rsidRPr="00C6287F">
        <w:rPr>
          <w:lang w:val="en-GB"/>
        </w:rPr>
        <w:t>D3.js</w:t>
      </w:r>
      <w:r>
        <w:rPr>
          <w:lang w:val="en-GB"/>
        </w:rPr>
        <w:t>.</w:t>
      </w:r>
    </w:p>
    <w:p w14:paraId="36D4C1B2" w14:textId="627EA944" w:rsidR="009421B8" w:rsidRPr="009421B8" w:rsidRDefault="007C3C3B" w:rsidP="001C5DE8">
      <w:pPr>
        <w:jc w:val="both"/>
        <w:rPr>
          <w:lang w:val="en-GB"/>
        </w:rPr>
      </w:pPr>
      <w:r w:rsidRPr="0019732F">
        <w:rPr>
          <w:b/>
          <w:bCs/>
          <w:lang w:val="en-GB"/>
        </w:rPr>
        <w:t>Python</w:t>
      </w:r>
      <w:r>
        <w:rPr>
          <w:lang w:val="en-GB"/>
        </w:rPr>
        <w:t xml:space="preserve"> </w:t>
      </w:r>
      <w:r w:rsidR="009421B8" w:rsidRPr="009421B8">
        <w:rPr>
          <w:lang w:val="en-GB"/>
        </w:rPr>
        <w:t>is a general-purpose programming language which can be used for a wide variety of applications. A great language for beginners because of its readability and other structural elements designed to make it easy to understand, Python is not limited to basic usage. In fact, it powers some of the world's most complex applications and website.</w:t>
      </w:r>
    </w:p>
    <w:p w14:paraId="5BAFC871" w14:textId="30F2462C" w:rsidR="008508B5" w:rsidRDefault="009421B8" w:rsidP="001C5DE8">
      <w:pPr>
        <w:jc w:val="both"/>
        <w:rPr>
          <w:lang w:val="en-GB"/>
        </w:rPr>
      </w:pPr>
      <w:r w:rsidRPr="009421B8">
        <w:rPr>
          <w:lang w:val="en-GB"/>
        </w:rPr>
        <w:t>Python is an interpreted language, meaning that programs written in Python do</w:t>
      </w:r>
      <w:r w:rsidR="00844AAA">
        <w:rPr>
          <w:lang w:val="en-GB"/>
        </w:rPr>
        <w:t xml:space="preserve"> not</w:t>
      </w:r>
      <w:r w:rsidRPr="009421B8">
        <w:rPr>
          <w:lang w:val="en-GB"/>
        </w:rPr>
        <w:t xml:space="preserve"> need to be compiled in advance in order to run, making it easy to test small snippets of code and making code written in Python easier to move between platforms. Since Python is most operating systems in common use, Python is a universal language found in a variety of different applications</w:t>
      </w:r>
      <w:r w:rsidR="000F7B92">
        <w:rPr>
          <w:rStyle w:val="Rimandonotaapidipagina"/>
          <w:lang w:val="en-GB"/>
        </w:rPr>
        <w:footnoteReference w:id="3"/>
      </w:r>
      <w:r w:rsidRPr="009421B8">
        <w:rPr>
          <w:lang w:val="en-GB"/>
        </w:rPr>
        <w:t>.</w:t>
      </w:r>
    </w:p>
    <w:p w14:paraId="329DF17A" w14:textId="477C27E7" w:rsidR="00EC0791" w:rsidRDefault="00EC0791" w:rsidP="001C5DE8">
      <w:pPr>
        <w:jc w:val="both"/>
        <w:rPr>
          <w:lang w:val="en-GB"/>
        </w:rPr>
      </w:pPr>
      <w:r w:rsidRPr="00EC0791">
        <w:rPr>
          <w:lang w:val="en-GB"/>
        </w:rPr>
        <w:t xml:space="preserve">With Python has been possible to modify and work on the dataset since we have seen previously, filtering it in order to show </w:t>
      </w:r>
      <w:r w:rsidR="00202514">
        <w:rPr>
          <w:lang w:val="en-GB"/>
        </w:rPr>
        <w:t>the da</w:t>
      </w:r>
      <w:r w:rsidR="00401E42">
        <w:rPr>
          <w:lang w:val="en-GB"/>
        </w:rPr>
        <w:t xml:space="preserve">taset </w:t>
      </w:r>
      <w:r w:rsidR="00C25DC1">
        <w:rPr>
          <w:lang w:val="en-GB"/>
        </w:rPr>
        <w:t>created</w:t>
      </w:r>
      <w:r>
        <w:rPr>
          <w:lang w:val="en-GB"/>
        </w:rPr>
        <w:t>.</w:t>
      </w:r>
    </w:p>
    <w:p w14:paraId="0113B0D9" w14:textId="77777777" w:rsidR="00844AAA" w:rsidRDefault="00844AAA" w:rsidP="001C5DE8">
      <w:pPr>
        <w:jc w:val="both"/>
        <w:rPr>
          <w:lang w:val="en-GB"/>
        </w:rPr>
      </w:pPr>
    </w:p>
    <w:p w14:paraId="7E779032" w14:textId="4903A2E0" w:rsidR="007C3C3B" w:rsidRDefault="00A447A9" w:rsidP="001C5DE8">
      <w:pPr>
        <w:jc w:val="both"/>
        <w:rPr>
          <w:lang w:val="en-GB"/>
        </w:rPr>
      </w:pPr>
      <w:r w:rsidRPr="0019732F">
        <w:rPr>
          <w:b/>
          <w:bCs/>
          <w:lang w:val="en-GB"/>
        </w:rPr>
        <w:t>JavaScript</w:t>
      </w:r>
      <w:r w:rsidR="00982833">
        <w:rPr>
          <w:lang w:val="en-GB"/>
        </w:rPr>
        <w:t xml:space="preserve"> </w:t>
      </w:r>
      <w:r w:rsidR="00982833" w:rsidRPr="00982833">
        <w:rPr>
          <w:lang w:val="en-GB"/>
        </w:rPr>
        <w:t>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14:paraId="62ED5BD4" w14:textId="77777777" w:rsidR="002E0082" w:rsidRDefault="009554E9" w:rsidP="001C5DE8">
      <w:pPr>
        <w:jc w:val="both"/>
        <w:rPr>
          <w:lang w:val="en-GB"/>
        </w:rPr>
      </w:pPr>
      <w:r>
        <w:rPr>
          <w:lang w:val="en-GB"/>
        </w:rPr>
        <w:t xml:space="preserve">In addition, we used </w:t>
      </w:r>
      <w:r w:rsidR="007C3C3B">
        <w:rPr>
          <w:lang w:val="en-GB"/>
        </w:rPr>
        <w:t>D3.js</w:t>
      </w:r>
      <w:r>
        <w:rPr>
          <w:lang w:val="en-GB"/>
        </w:rPr>
        <w:t>, which</w:t>
      </w:r>
      <w:r w:rsidR="00FB6DBF">
        <w:rPr>
          <w:lang w:val="en-GB"/>
        </w:rPr>
        <w:t xml:space="preserve"> </w:t>
      </w:r>
      <w:r w:rsidR="007B36D8" w:rsidRPr="007B36D8">
        <w:rPr>
          <w:lang w:val="en-GB"/>
        </w:rPr>
        <w:t xml:space="preserve">is a JavaScript library for manipulating documents based on data. </w:t>
      </w:r>
    </w:p>
    <w:p w14:paraId="62C81F3E" w14:textId="77777777" w:rsidR="002E0082" w:rsidRDefault="002E0082" w:rsidP="001C5DE8">
      <w:pPr>
        <w:jc w:val="both"/>
        <w:rPr>
          <w:lang w:val="en-GB"/>
        </w:rPr>
      </w:pPr>
    </w:p>
    <w:p w14:paraId="3F1DA3DF" w14:textId="1C2C1902" w:rsidR="00FB6DBF" w:rsidRPr="008508B5" w:rsidRDefault="007B36D8" w:rsidP="001C5DE8">
      <w:pPr>
        <w:jc w:val="both"/>
        <w:rPr>
          <w:lang w:val="en-GB"/>
        </w:rPr>
      </w:pPr>
      <w:r w:rsidRPr="0019732F">
        <w:rPr>
          <w:b/>
          <w:bCs/>
          <w:lang w:val="en-GB"/>
        </w:rPr>
        <w:t>D3</w:t>
      </w:r>
      <w:r w:rsidRPr="007B36D8">
        <w:rPr>
          <w:lang w:val="en-GB"/>
        </w:rPr>
        <w:t xml:space="preserve"> helps you bring data to life using HTML, SVG, and CSS. D3’s emphasis on web standards gives you the full capabilities of modern browsers without tying yourself to a proprietary framework, combining powerful visualization components and a data-driven approach to DOM manipulation</w:t>
      </w:r>
      <w:r w:rsidR="003E1632">
        <w:rPr>
          <w:rStyle w:val="Rimandonotaapidipagina"/>
          <w:lang w:val="en-GB"/>
        </w:rPr>
        <w:footnoteReference w:id="4"/>
      </w:r>
      <w:r w:rsidRPr="007B36D8">
        <w:rPr>
          <w:lang w:val="en-GB"/>
        </w:rPr>
        <w:t>.</w:t>
      </w:r>
    </w:p>
    <w:p w14:paraId="538E733C" w14:textId="560C3F41" w:rsidR="004D0DD8" w:rsidRDefault="00EC0791" w:rsidP="005535D1">
      <w:pPr>
        <w:jc w:val="both"/>
        <w:rPr>
          <w:lang w:val="en-GB"/>
        </w:rPr>
      </w:pPr>
      <w:r w:rsidRPr="00EC0791">
        <w:rPr>
          <w:lang w:val="en-GB"/>
        </w:rPr>
        <w:t>Instead, thanks to this tool, we were able to illustrate our data using some</w:t>
      </w:r>
      <w:r w:rsidR="005A4A7D">
        <w:rPr>
          <w:lang w:val="en-GB"/>
        </w:rPr>
        <w:t xml:space="preserve"> techniques which we are going to discu</w:t>
      </w:r>
      <w:r w:rsidR="00045C56">
        <w:rPr>
          <w:lang w:val="en-GB"/>
        </w:rPr>
        <w:t>ss sooner.</w:t>
      </w:r>
    </w:p>
    <w:p w14:paraId="6F126C09" w14:textId="30EB0DEF" w:rsidR="00F808FC" w:rsidRPr="00EB0427" w:rsidRDefault="51548B7A" w:rsidP="00F808FC">
      <w:pPr>
        <w:pStyle w:val="Titolo1"/>
        <w:spacing w:line="259" w:lineRule="auto"/>
        <w:jc w:val="both"/>
      </w:pPr>
      <w:r>
        <w:t>Visualizations</w:t>
      </w:r>
    </w:p>
    <w:p w14:paraId="6E96C8A9" w14:textId="6F3B8DEB" w:rsidR="00EB0427" w:rsidRDefault="00EB0427" w:rsidP="001C5DE8">
      <w:pPr>
        <w:jc w:val="both"/>
      </w:pPr>
    </w:p>
    <w:p w14:paraId="045EE5ED" w14:textId="5AC06B07" w:rsidR="00EB0427" w:rsidRDefault="00EB0427" w:rsidP="001C5DE8">
      <w:pPr>
        <w:jc w:val="both"/>
      </w:pPr>
      <w:r>
        <w:rPr>
          <w:noProof/>
        </w:rPr>
        <w:lastRenderedPageBreak/>
        <w:drawing>
          <wp:inline distT="0" distB="0" distL="0" distR="0" wp14:anchorId="22D6D2B9" wp14:editId="265EBB41">
            <wp:extent cx="6133465" cy="3103880"/>
            <wp:effectExtent l="0" t="0" r="635"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2">
                      <a:extLst>
                        <a:ext uri="{28A0092B-C50C-407E-A947-70E740481C1C}">
                          <a14:useLocalDpi xmlns:a14="http://schemas.microsoft.com/office/drawing/2010/main" val="0"/>
                        </a:ext>
                      </a:extLst>
                    </a:blip>
                    <a:srcRect l="3443" t="6648" r="4041" b="6648"/>
                    <a:stretch>
                      <a:fillRect/>
                    </a:stretch>
                  </pic:blipFill>
                  <pic:spPr bwMode="auto">
                    <a:xfrm>
                      <a:off x="0" y="0"/>
                      <a:ext cx="6133465" cy="3103880"/>
                    </a:xfrm>
                    <a:prstGeom prst="rect">
                      <a:avLst/>
                    </a:prstGeom>
                    <a:noFill/>
                  </pic:spPr>
                </pic:pic>
              </a:graphicData>
            </a:graphic>
          </wp:inline>
        </w:drawing>
      </w:r>
    </w:p>
    <w:p w14:paraId="451BFDBB" w14:textId="299CEDE3" w:rsidR="00F85E36" w:rsidRPr="00A21999" w:rsidRDefault="00490087" w:rsidP="001C5DE8">
      <w:pPr>
        <w:jc w:val="both"/>
        <w:rPr>
          <w:lang w:val="en-GB"/>
        </w:rPr>
      </w:pPr>
      <w:r>
        <w:rPr>
          <w:lang w:val="en-GB"/>
        </w:rPr>
        <w:t>To</w:t>
      </w:r>
      <w:r w:rsidR="00487049">
        <w:rPr>
          <w:lang w:val="en-GB"/>
        </w:rPr>
        <w:t xml:space="preserve"> </w:t>
      </w:r>
      <w:r w:rsidR="00D568A8">
        <w:rPr>
          <w:lang w:val="en-GB"/>
        </w:rPr>
        <w:t>demonstrate</w:t>
      </w:r>
      <w:r w:rsidR="00487049">
        <w:rPr>
          <w:lang w:val="en-GB"/>
        </w:rPr>
        <w:t xml:space="preserve"> in an efficient way our dataset, we have </w:t>
      </w:r>
      <w:r w:rsidR="00577FF6">
        <w:rPr>
          <w:lang w:val="en-GB"/>
        </w:rPr>
        <w:t xml:space="preserve">decided to use </w:t>
      </w:r>
      <w:r w:rsidR="00531395">
        <w:rPr>
          <w:lang w:val="en-GB"/>
        </w:rPr>
        <w:t>some nodes to indicate the IP ad</w:t>
      </w:r>
      <w:r w:rsidR="00D40A54">
        <w:rPr>
          <w:lang w:val="en-GB"/>
        </w:rPr>
        <w:t>dresses</w:t>
      </w:r>
      <w:r w:rsidR="002D754E">
        <w:rPr>
          <w:lang w:val="en-GB"/>
        </w:rPr>
        <w:t xml:space="preserve">: </w:t>
      </w:r>
      <w:r w:rsidR="00604759">
        <w:rPr>
          <w:lang w:val="en-GB"/>
        </w:rPr>
        <w:t>so,</w:t>
      </w:r>
      <w:r w:rsidR="008317E0">
        <w:rPr>
          <w:lang w:val="en-GB"/>
        </w:rPr>
        <w:t xml:space="preserve"> we created a graph</w:t>
      </w:r>
      <w:r w:rsidR="00CC1373">
        <w:rPr>
          <w:lang w:val="en-GB"/>
        </w:rPr>
        <w:t xml:space="preserve"> where the links </w:t>
      </w:r>
      <w:r w:rsidR="00D34A23">
        <w:rPr>
          <w:lang w:val="en-GB"/>
        </w:rPr>
        <w:t xml:space="preserve">are the communication between two </w:t>
      </w:r>
      <w:r w:rsidR="00E610A6">
        <w:rPr>
          <w:lang w:val="en-GB"/>
        </w:rPr>
        <w:t>nodes</w:t>
      </w:r>
      <w:r w:rsidR="00D34A23">
        <w:rPr>
          <w:lang w:val="en-GB"/>
        </w:rPr>
        <w:t>.</w:t>
      </w:r>
    </w:p>
    <w:p w14:paraId="48BBA733" w14:textId="6F73F318" w:rsidR="00302850" w:rsidRDefault="00502599" w:rsidP="001C5DE8">
      <w:pPr>
        <w:jc w:val="both"/>
        <w:rPr>
          <w:lang w:val="en-GB"/>
        </w:rPr>
      </w:pPr>
      <w:r>
        <w:rPr>
          <w:lang w:val="en-GB"/>
        </w:rPr>
        <w:t xml:space="preserve">In the same time, </w:t>
      </w:r>
      <w:r w:rsidR="003C2F45">
        <w:rPr>
          <w:lang w:val="en-GB"/>
        </w:rPr>
        <w:t>we can have an overview</w:t>
      </w:r>
      <w:r w:rsidR="00E55729">
        <w:rPr>
          <w:lang w:val="en-GB"/>
        </w:rPr>
        <w:t>,</w:t>
      </w:r>
      <w:r w:rsidR="003C2F45">
        <w:rPr>
          <w:lang w:val="en-GB"/>
        </w:rPr>
        <w:t xml:space="preserve"> </w:t>
      </w:r>
      <w:r w:rsidR="00E55729">
        <w:rPr>
          <w:lang w:val="en-GB"/>
        </w:rPr>
        <w:t>like a picture, o</w:t>
      </w:r>
      <w:r w:rsidR="00D9496E">
        <w:rPr>
          <w:lang w:val="en-GB"/>
        </w:rPr>
        <w:t>f what is happening time by time, day by day</w:t>
      </w:r>
      <w:r w:rsidR="00515B2A">
        <w:rPr>
          <w:lang w:val="en-GB"/>
        </w:rPr>
        <w:t xml:space="preserve">. </w:t>
      </w:r>
      <w:r w:rsidR="004233FE">
        <w:rPr>
          <w:lang w:val="en-GB"/>
        </w:rPr>
        <w:t xml:space="preserve">In order to </w:t>
      </w:r>
      <w:r w:rsidR="008834B1">
        <w:rPr>
          <w:lang w:val="en-GB"/>
        </w:rPr>
        <w:t xml:space="preserve">have </w:t>
      </w:r>
      <w:r w:rsidR="0044185D">
        <w:rPr>
          <w:lang w:val="en-GB"/>
        </w:rPr>
        <w:t xml:space="preserve">a </w:t>
      </w:r>
      <w:r w:rsidR="00D568A8">
        <w:rPr>
          <w:lang w:val="en-GB"/>
        </w:rPr>
        <w:t>representation of each paramete</w:t>
      </w:r>
      <w:r w:rsidR="00E2475A">
        <w:rPr>
          <w:lang w:val="en-GB"/>
        </w:rPr>
        <w:t xml:space="preserve">r, we have </w:t>
      </w:r>
      <w:r w:rsidR="008C5F10">
        <w:rPr>
          <w:lang w:val="en-GB"/>
        </w:rPr>
        <w:t>built</w:t>
      </w:r>
      <w:r w:rsidR="00E2475A">
        <w:rPr>
          <w:lang w:val="en-GB"/>
        </w:rPr>
        <w:t xml:space="preserve"> </w:t>
      </w:r>
      <w:r w:rsidR="000269B8">
        <w:rPr>
          <w:lang w:val="en-GB"/>
        </w:rPr>
        <w:t>a PCA</w:t>
      </w:r>
      <w:r w:rsidR="004F7387">
        <w:rPr>
          <w:lang w:val="en-GB"/>
        </w:rPr>
        <w:t>,</w:t>
      </w:r>
      <w:r w:rsidR="004477B4">
        <w:rPr>
          <w:lang w:val="en-GB"/>
        </w:rPr>
        <w:t xml:space="preserve"> which</w:t>
      </w:r>
      <w:r w:rsidR="00583AF3">
        <w:rPr>
          <w:lang w:val="en-GB"/>
        </w:rPr>
        <w:t xml:space="preserve"> will</w:t>
      </w:r>
      <w:r w:rsidR="004477B4">
        <w:rPr>
          <w:lang w:val="en-GB"/>
        </w:rPr>
        <w:t xml:space="preserve"> be</w:t>
      </w:r>
      <w:r w:rsidR="00583AF3">
        <w:rPr>
          <w:lang w:val="en-GB"/>
        </w:rPr>
        <w:t xml:space="preserve"> discuss</w:t>
      </w:r>
      <w:r w:rsidR="004477B4">
        <w:rPr>
          <w:lang w:val="en-GB"/>
        </w:rPr>
        <w:t>ed</w:t>
      </w:r>
      <w:r w:rsidR="00583AF3">
        <w:rPr>
          <w:lang w:val="en-GB"/>
        </w:rPr>
        <w:t xml:space="preserve"> </w:t>
      </w:r>
      <w:r w:rsidR="004477B4">
        <w:rPr>
          <w:lang w:val="en-GB"/>
        </w:rPr>
        <w:t>later</w:t>
      </w:r>
      <w:r w:rsidR="008C5F10">
        <w:rPr>
          <w:lang w:val="en-GB"/>
        </w:rPr>
        <w:t>.</w:t>
      </w:r>
    </w:p>
    <w:p w14:paraId="4E41DEA6" w14:textId="77777777" w:rsidR="00515B2A" w:rsidRDefault="00515B2A" w:rsidP="001C5DE8">
      <w:pPr>
        <w:jc w:val="both"/>
        <w:rPr>
          <w:lang w:val="en-GB"/>
        </w:rPr>
      </w:pPr>
    </w:p>
    <w:p w14:paraId="5610B792" w14:textId="66F45253" w:rsidR="008C5F10" w:rsidRDefault="00737618" w:rsidP="001C5DE8">
      <w:pPr>
        <w:jc w:val="both"/>
        <w:rPr>
          <w:lang w:val="en-GB"/>
        </w:rPr>
      </w:pPr>
      <w:r>
        <w:rPr>
          <w:lang w:val="en-GB"/>
        </w:rPr>
        <w:t>W</w:t>
      </w:r>
      <w:r w:rsidR="003B1697">
        <w:rPr>
          <w:lang w:val="en-GB"/>
        </w:rPr>
        <w:t xml:space="preserve">e have </w:t>
      </w:r>
      <w:r w:rsidR="00AB521E">
        <w:rPr>
          <w:lang w:val="en-GB"/>
        </w:rPr>
        <w:t xml:space="preserve">four </w:t>
      </w:r>
      <w:r w:rsidR="001C2702">
        <w:rPr>
          <w:lang w:val="en-GB"/>
        </w:rPr>
        <w:t>checkboxes</w:t>
      </w:r>
      <w:r w:rsidR="00F70DAE">
        <w:rPr>
          <w:lang w:val="en-GB"/>
        </w:rPr>
        <w:t>, through them we can select the day of the attack</w:t>
      </w:r>
      <w:r w:rsidR="00840002">
        <w:rPr>
          <w:lang w:val="en-GB"/>
        </w:rPr>
        <w:t>s</w:t>
      </w:r>
      <w:r w:rsidR="00F70DAE">
        <w:rPr>
          <w:lang w:val="en-GB"/>
        </w:rPr>
        <w:t xml:space="preserve"> an</w:t>
      </w:r>
      <w:r w:rsidR="00840002">
        <w:rPr>
          <w:lang w:val="en-GB"/>
        </w:rPr>
        <w:t>d</w:t>
      </w:r>
      <w:r w:rsidR="00F70DAE">
        <w:rPr>
          <w:lang w:val="en-GB"/>
        </w:rPr>
        <w:t xml:space="preserve"> </w:t>
      </w:r>
      <w:r w:rsidR="001C2702">
        <w:rPr>
          <w:lang w:val="en-GB"/>
        </w:rPr>
        <w:t>for each of them</w:t>
      </w:r>
      <w:r w:rsidR="00240E97">
        <w:rPr>
          <w:lang w:val="en-GB"/>
        </w:rPr>
        <w:t xml:space="preserve">, </w:t>
      </w:r>
      <w:r w:rsidR="001C2702">
        <w:rPr>
          <w:lang w:val="en-GB"/>
        </w:rPr>
        <w:t xml:space="preserve">we </w:t>
      </w:r>
      <w:r w:rsidR="00B75476">
        <w:rPr>
          <w:lang w:val="en-GB"/>
        </w:rPr>
        <w:t xml:space="preserve">have </w:t>
      </w:r>
      <w:r w:rsidR="001C2702">
        <w:rPr>
          <w:lang w:val="en-GB"/>
        </w:rPr>
        <w:t xml:space="preserve">placed a slider to choose </w:t>
      </w:r>
      <w:r w:rsidR="00F65AF5">
        <w:rPr>
          <w:lang w:val="en-GB"/>
        </w:rPr>
        <w:t xml:space="preserve">also </w:t>
      </w:r>
      <w:r w:rsidR="001C2702">
        <w:rPr>
          <w:lang w:val="en-GB"/>
        </w:rPr>
        <w:t>the range hour.</w:t>
      </w:r>
      <w:r w:rsidR="00F65AF5">
        <w:rPr>
          <w:lang w:val="en-GB"/>
        </w:rPr>
        <w:t xml:space="preserve"> On their left, </w:t>
      </w:r>
      <w:r w:rsidR="00240E97">
        <w:rPr>
          <w:lang w:val="en-GB"/>
        </w:rPr>
        <w:t>we have</w:t>
      </w:r>
      <w:r w:rsidR="00F65AF5">
        <w:rPr>
          <w:lang w:val="en-GB"/>
        </w:rPr>
        <w:t xml:space="preserve"> present</w:t>
      </w:r>
      <w:r w:rsidR="00176232">
        <w:rPr>
          <w:lang w:val="en-GB"/>
        </w:rPr>
        <w:t>ed</w:t>
      </w:r>
      <w:r w:rsidR="00F65AF5">
        <w:rPr>
          <w:lang w:val="en-GB"/>
        </w:rPr>
        <w:t xml:space="preserve"> </w:t>
      </w:r>
      <w:r w:rsidR="0013762C">
        <w:rPr>
          <w:lang w:val="en-GB"/>
        </w:rPr>
        <w:t xml:space="preserve">a </w:t>
      </w:r>
      <w:r w:rsidR="00A531CD">
        <w:rPr>
          <w:lang w:val="en-GB"/>
        </w:rPr>
        <w:t xml:space="preserve">bar chart, </w:t>
      </w:r>
      <w:r w:rsidR="00240E97">
        <w:rPr>
          <w:lang w:val="en-GB"/>
        </w:rPr>
        <w:t>indicating</w:t>
      </w:r>
      <w:r w:rsidR="00A531CD">
        <w:rPr>
          <w:lang w:val="en-GB"/>
        </w:rPr>
        <w:t xml:space="preserve"> the number of attack</w:t>
      </w:r>
      <w:r w:rsidR="002A3538">
        <w:rPr>
          <w:lang w:val="en-GB"/>
        </w:rPr>
        <w:t>s</w:t>
      </w:r>
      <w:r w:rsidR="00A531CD">
        <w:rPr>
          <w:lang w:val="en-GB"/>
        </w:rPr>
        <w:t xml:space="preserve"> for each </w:t>
      </w:r>
      <w:r w:rsidR="002A3538">
        <w:rPr>
          <w:lang w:val="en-GB"/>
        </w:rPr>
        <w:t>attack for that day.</w:t>
      </w:r>
    </w:p>
    <w:p w14:paraId="52774003" w14:textId="2739C2C4" w:rsidR="00C05B69" w:rsidRPr="00A21999" w:rsidRDefault="402F9C0C" w:rsidP="402F9C0C">
      <w:pPr>
        <w:jc w:val="both"/>
        <w:rPr>
          <w:lang w:val="en-GB"/>
        </w:rPr>
      </w:pPr>
      <w:r w:rsidRPr="402F9C0C">
        <w:rPr>
          <w:lang w:val="en-GB"/>
        </w:rPr>
        <w:t xml:space="preserve">Lastly, we can observe a scatterplot, where we want to </w:t>
      </w:r>
      <w:r w:rsidR="00BB5BC9">
        <w:rPr>
          <w:lang w:val="en-GB"/>
        </w:rPr>
        <w:t>highlight</w:t>
      </w:r>
      <w:r w:rsidRPr="402F9C0C">
        <w:rPr>
          <w:lang w:val="en-GB"/>
        </w:rPr>
        <w:t xml:space="preserve"> th</w:t>
      </w:r>
      <w:r w:rsidR="00732A38">
        <w:rPr>
          <w:lang w:val="en-GB"/>
        </w:rPr>
        <w:t>e</w:t>
      </w:r>
      <w:r w:rsidRPr="402F9C0C">
        <w:rPr>
          <w:lang w:val="en-GB"/>
        </w:rPr>
        <w:t xml:space="preserve"> IP address attacked and in which port.</w:t>
      </w:r>
    </w:p>
    <w:p w14:paraId="372884E6" w14:textId="7DFB8301" w:rsidR="00F85E36" w:rsidRPr="00A21999" w:rsidRDefault="00F85E36" w:rsidP="001C5DE8">
      <w:pPr>
        <w:pStyle w:val="Titolo2"/>
        <w:jc w:val="both"/>
        <w:rPr>
          <w:lang w:val="en-GB"/>
        </w:rPr>
      </w:pPr>
      <w:r w:rsidRPr="00BD5793">
        <w:rPr>
          <w:lang w:val="en-GB"/>
        </w:rPr>
        <w:t>Graph</w:t>
      </w:r>
    </w:p>
    <w:p w14:paraId="03C04C68" w14:textId="500754C1" w:rsidR="00810A63" w:rsidRDefault="00C05B69" w:rsidP="001C5DE8">
      <w:pPr>
        <w:ind w:left="567"/>
        <w:jc w:val="both"/>
        <w:rPr>
          <w:lang w:val="en-GB"/>
        </w:rPr>
      </w:pPr>
      <w:r w:rsidRPr="00C05B69">
        <w:rPr>
          <w:lang w:val="en-GB"/>
        </w:rPr>
        <w:t xml:space="preserve">As we </w:t>
      </w:r>
      <w:r w:rsidR="00C77A5A">
        <w:rPr>
          <w:lang w:val="en-GB"/>
        </w:rPr>
        <w:t xml:space="preserve">stated </w:t>
      </w:r>
      <w:r w:rsidR="00CC7D48">
        <w:rPr>
          <w:lang w:val="en-GB"/>
        </w:rPr>
        <w:t>previously,</w:t>
      </w:r>
      <w:r w:rsidRPr="00C05B69">
        <w:rPr>
          <w:lang w:val="en-GB"/>
        </w:rPr>
        <w:t xml:space="preserve"> </w:t>
      </w:r>
      <w:r w:rsidR="004A3679">
        <w:rPr>
          <w:lang w:val="en-GB"/>
        </w:rPr>
        <w:t xml:space="preserve">in the graph </w:t>
      </w:r>
      <w:r w:rsidR="00051BDC">
        <w:rPr>
          <w:lang w:val="en-GB"/>
        </w:rPr>
        <w:t xml:space="preserve">we can see </w:t>
      </w:r>
      <w:r w:rsidR="00DA5D4E">
        <w:rPr>
          <w:lang w:val="en-GB"/>
        </w:rPr>
        <w:t>the nodes where they identify an IP address</w:t>
      </w:r>
      <w:r w:rsidR="00EB5A13">
        <w:rPr>
          <w:lang w:val="en-GB"/>
        </w:rPr>
        <w:t xml:space="preserve">. </w:t>
      </w:r>
      <w:r w:rsidR="008E4E2B">
        <w:rPr>
          <w:lang w:val="en-GB"/>
        </w:rPr>
        <w:t>We have decided to represent the dataset in th</w:t>
      </w:r>
      <w:r w:rsidR="00EF27AD">
        <w:rPr>
          <w:lang w:val="en-GB"/>
        </w:rPr>
        <w:t>is</w:t>
      </w:r>
      <w:r w:rsidR="008E4E2B">
        <w:rPr>
          <w:lang w:val="en-GB"/>
        </w:rPr>
        <w:t xml:space="preserve"> way because</w:t>
      </w:r>
      <w:r w:rsidR="00A77C38">
        <w:rPr>
          <w:lang w:val="en-GB"/>
        </w:rPr>
        <w:t xml:space="preserve"> </w:t>
      </w:r>
      <w:r w:rsidR="00890192">
        <w:rPr>
          <w:lang w:val="en-GB"/>
        </w:rPr>
        <w:t>personally</w:t>
      </w:r>
      <w:r w:rsidR="00A90281">
        <w:rPr>
          <w:lang w:val="en-GB"/>
        </w:rPr>
        <w:t>,</w:t>
      </w:r>
      <w:r w:rsidR="00890192">
        <w:rPr>
          <w:lang w:val="en-GB"/>
        </w:rPr>
        <w:t xml:space="preserve"> we thought</w:t>
      </w:r>
      <w:r w:rsidR="00792BB7">
        <w:rPr>
          <w:lang w:val="en-GB"/>
        </w:rPr>
        <w:t xml:space="preserve"> it was the best solution</w:t>
      </w:r>
      <w:r w:rsidR="00267AC8">
        <w:rPr>
          <w:lang w:val="en-GB"/>
        </w:rPr>
        <w:t xml:space="preserve">: using a </w:t>
      </w:r>
      <w:r w:rsidR="00066BFB">
        <w:rPr>
          <w:lang w:val="en-GB"/>
        </w:rPr>
        <w:t>bipartite</w:t>
      </w:r>
      <w:r w:rsidR="00267AC8">
        <w:rPr>
          <w:lang w:val="en-GB"/>
        </w:rPr>
        <w:t xml:space="preserve"> graph </w:t>
      </w:r>
      <w:r w:rsidR="00796A8A">
        <w:rPr>
          <w:lang w:val="en-GB"/>
        </w:rPr>
        <w:t xml:space="preserve">enables us to </w:t>
      </w:r>
      <w:r w:rsidR="00535A1E">
        <w:rPr>
          <w:lang w:val="en-GB"/>
        </w:rPr>
        <w:t>identify</w:t>
      </w:r>
      <w:r w:rsidR="00267AC8">
        <w:rPr>
          <w:lang w:val="en-GB"/>
        </w:rPr>
        <w:t xml:space="preserve"> who are the attackers and who are the victims</w:t>
      </w:r>
      <w:r w:rsidR="00670C34">
        <w:rPr>
          <w:lang w:val="en-GB"/>
        </w:rPr>
        <w:t xml:space="preserve">. </w:t>
      </w:r>
      <w:r w:rsidR="00CC00D9">
        <w:rPr>
          <w:lang w:val="en-GB"/>
        </w:rPr>
        <w:t>In general, a</w:t>
      </w:r>
      <w:r w:rsidR="00EF27AD">
        <w:rPr>
          <w:lang w:val="en-GB"/>
        </w:rPr>
        <w:t xml:space="preserve">ll the networks are represented by </w:t>
      </w:r>
      <w:r w:rsidR="00FD0425">
        <w:rPr>
          <w:lang w:val="en-GB"/>
        </w:rPr>
        <w:t>a union of nodes and links</w:t>
      </w:r>
      <w:r w:rsidR="00FA069F">
        <w:rPr>
          <w:lang w:val="en-GB"/>
        </w:rPr>
        <w:t xml:space="preserve"> which </w:t>
      </w:r>
      <w:r w:rsidR="00D3087A">
        <w:rPr>
          <w:lang w:val="en-GB"/>
        </w:rPr>
        <w:t>we can eas</w:t>
      </w:r>
      <w:r w:rsidR="00754754">
        <w:rPr>
          <w:lang w:val="en-GB"/>
        </w:rPr>
        <w:t>ily</w:t>
      </w:r>
      <w:r w:rsidR="00D7694C">
        <w:rPr>
          <w:lang w:val="en-GB"/>
        </w:rPr>
        <w:t xml:space="preserve"> pinpoint</w:t>
      </w:r>
      <w:r w:rsidR="000960B1">
        <w:rPr>
          <w:lang w:val="en-GB"/>
        </w:rPr>
        <w:t xml:space="preserve"> </w:t>
      </w:r>
      <w:r w:rsidR="00294121">
        <w:rPr>
          <w:lang w:val="en-GB"/>
        </w:rPr>
        <w:t>a source and a target in the communication</w:t>
      </w:r>
      <w:r w:rsidR="00EF1C2F">
        <w:rPr>
          <w:lang w:val="en-GB"/>
        </w:rPr>
        <w:t>;</w:t>
      </w:r>
      <w:r w:rsidR="00294121">
        <w:rPr>
          <w:lang w:val="en-GB"/>
        </w:rPr>
        <w:t xml:space="preserve"> the link</w:t>
      </w:r>
      <w:r w:rsidR="00EF1C2F">
        <w:rPr>
          <w:lang w:val="en-GB"/>
        </w:rPr>
        <w:t>s</w:t>
      </w:r>
      <w:r w:rsidR="005B2834">
        <w:rPr>
          <w:lang w:val="en-GB"/>
        </w:rPr>
        <w:t xml:space="preserve"> demonstrate </w:t>
      </w:r>
      <w:r w:rsidR="002666D0">
        <w:rPr>
          <w:lang w:val="en-GB"/>
        </w:rPr>
        <w:t>the dialogue between the two parties</w:t>
      </w:r>
      <w:r w:rsidR="002F3677">
        <w:rPr>
          <w:lang w:val="en-GB"/>
        </w:rPr>
        <w:t>.</w:t>
      </w:r>
      <w:r w:rsidR="002666D0">
        <w:rPr>
          <w:lang w:val="en-GB"/>
        </w:rPr>
        <w:t xml:space="preserve"> In our case, we</w:t>
      </w:r>
      <w:r w:rsidR="005B2834">
        <w:rPr>
          <w:lang w:val="en-GB"/>
        </w:rPr>
        <w:t xml:space="preserve"> have</w:t>
      </w:r>
      <w:r w:rsidR="002666D0">
        <w:rPr>
          <w:lang w:val="en-GB"/>
        </w:rPr>
        <w:t xml:space="preserve"> draw</w:t>
      </w:r>
      <w:r w:rsidR="00DF16E3">
        <w:rPr>
          <w:lang w:val="en-GB"/>
        </w:rPr>
        <w:t>n</w:t>
      </w:r>
      <w:r w:rsidR="00EB5A13">
        <w:rPr>
          <w:lang w:val="en-GB"/>
        </w:rPr>
        <w:t xml:space="preserve"> three layers: </w:t>
      </w:r>
      <w:r w:rsidR="00492C11">
        <w:rPr>
          <w:lang w:val="en-GB"/>
        </w:rPr>
        <w:t>in the first one, we</w:t>
      </w:r>
      <w:r w:rsidR="005B47B7">
        <w:rPr>
          <w:lang w:val="en-GB"/>
        </w:rPr>
        <w:t xml:space="preserve"> have</w:t>
      </w:r>
      <w:r w:rsidR="00492C11">
        <w:rPr>
          <w:lang w:val="en-GB"/>
        </w:rPr>
        <w:t xml:space="preserve"> assigned the attackers; in the second one, we notice</w:t>
      </w:r>
      <w:r w:rsidR="005B47B7">
        <w:rPr>
          <w:lang w:val="en-GB"/>
        </w:rPr>
        <w:t>d</w:t>
      </w:r>
      <w:r w:rsidR="00492C11">
        <w:rPr>
          <w:lang w:val="en-GB"/>
        </w:rPr>
        <w:t xml:space="preserve"> that </w:t>
      </w:r>
      <w:r w:rsidR="00986443">
        <w:rPr>
          <w:lang w:val="en-GB"/>
        </w:rPr>
        <w:t>some IP address</w:t>
      </w:r>
      <w:r w:rsidR="00084F68">
        <w:rPr>
          <w:lang w:val="en-GB"/>
        </w:rPr>
        <w:t>es</w:t>
      </w:r>
      <w:r w:rsidR="0084737A">
        <w:rPr>
          <w:lang w:val="en-GB"/>
        </w:rPr>
        <w:t xml:space="preserve"> </w:t>
      </w:r>
      <w:r w:rsidR="00986443">
        <w:rPr>
          <w:lang w:val="en-GB"/>
        </w:rPr>
        <w:t>receive packets</w:t>
      </w:r>
      <w:r w:rsidR="0084737A">
        <w:rPr>
          <w:lang w:val="en-GB"/>
        </w:rPr>
        <w:t xml:space="preserve"> but also distributes</w:t>
      </w:r>
      <w:r w:rsidR="004705FE">
        <w:rPr>
          <w:lang w:val="en-GB"/>
        </w:rPr>
        <w:t xml:space="preserve"> them</w:t>
      </w:r>
      <w:r w:rsidR="008C0BB6">
        <w:rPr>
          <w:lang w:val="en-GB"/>
        </w:rPr>
        <w:t xml:space="preserve">, </w:t>
      </w:r>
      <w:r w:rsidR="00986443">
        <w:rPr>
          <w:lang w:val="en-GB"/>
        </w:rPr>
        <w:t>w</w:t>
      </w:r>
      <w:r w:rsidR="00DF16E3">
        <w:rPr>
          <w:lang w:val="en-GB"/>
        </w:rPr>
        <w:t xml:space="preserve">hich clearly states a </w:t>
      </w:r>
      <w:r w:rsidR="005C574B">
        <w:rPr>
          <w:lang w:val="en-GB"/>
        </w:rPr>
        <w:t>firewall; the third one, we</w:t>
      </w:r>
      <w:r w:rsidR="008C0BB6">
        <w:rPr>
          <w:lang w:val="en-GB"/>
        </w:rPr>
        <w:t xml:space="preserve"> have</w:t>
      </w:r>
      <w:r w:rsidR="005C574B">
        <w:rPr>
          <w:lang w:val="en-GB"/>
        </w:rPr>
        <w:t xml:space="preserve"> placed the target of the attacks.</w:t>
      </w:r>
    </w:p>
    <w:p w14:paraId="444B50C5" w14:textId="77777777" w:rsidR="00515B2A" w:rsidRDefault="00515B2A" w:rsidP="001C5DE8">
      <w:pPr>
        <w:ind w:left="567"/>
        <w:jc w:val="both"/>
        <w:rPr>
          <w:lang w:val="en-GB"/>
        </w:rPr>
      </w:pPr>
    </w:p>
    <w:p w14:paraId="713CBBF2" w14:textId="4021CD46" w:rsidR="00D35610" w:rsidRDefault="402F9C0C" w:rsidP="402F9C0C">
      <w:pPr>
        <w:ind w:left="567"/>
        <w:jc w:val="both"/>
        <w:rPr>
          <w:lang w:val="en-GB"/>
        </w:rPr>
      </w:pPr>
      <w:r w:rsidRPr="402F9C0C">
        <w:rPr>
          <w:lang w:val="en-GB"/>
        </w:rPr>
        <w:t xml:space="preserve">These nodes assume a colour (from violet to yellow) </w:t>
      </w:r>
      <w:r w:rsidR="008C0BB6">
        <w:rPr>
          <w:lang w:val="en-GB"/>
        </w:rPr>
        <w:t>which</w:t>
      </w:r>
      <w:r w:rsidRPr="402F9C0C">
        <w:rPr>
          <w:lang w:val="en-GB"/>
        </w:rPr>
        <w:t xml:space="preserve"> change </w:t>
      </w:r>
      <w:r w:rsidR="008C0BB6">
        <w:rPr>
          <w:lang w:val="en-GB"/>
        </w:rPr>
        <w:t xml:space="preserve">depending </w:t>
      </w:r>
      <w:r w:rsidRPr="402F9C0C">
        <w:rPr>
          <w:lang w:val="en-GB"/>
        </w:rPr>
        <w:t>on how many packets they send</w:t>
      </w:r>
      <w:r w:rsidR="0024756D">
        <w:rPr>
          <w:lang w:val="en-GB"/>
        </w:rPr>
        <w:t xml:space="preserve"> </w:t>
      </w:r>
      <w:r w:rsidR="00FE45D8">
        <w:rPr>
          <w:lang w:val="en-GB"/>
        </w:rPr>
        <w:t xml:space="preserve">and </w:t>
      </w:r>
      <w:r w:rsidR="00050F15">
        <w:rPr>
          <w:lang w:val="en-GB"/>
        </w:rPr>
        <w:t>receive</w:t>
      </w:r>
      <w:r w:rsidR="00D876E6">
        <w:rPr>
          <w:lang w:val="en-GB"/>
        </w:rPr>
        <w:t>.</w:t>
      </w:r>
      <w:r w:rsidR="00ED4025">
        <w:rPr>
          <w:lang w:val="en-GB"/>
        </w:rPr>
        <w:t xml:space="preserve"> </w:t>
      </w:r>
      <w:r w:rsidR="00D876E6">
        <w:rPr>
          <w:lang w:val="en-GB"/>
        </w:rPr>
        <w:t>If</w:t>
      </w:r>
      <w:r w:rsidR="00ED4025">
        <w:rPr>
          <w:lang w:val="en-GB"/>
        </w:rPr>
        <w:t xml:space="preserve"> one scroll over the</w:t>
      </w:r>
      <w:r w:rsidR="00D13C0B">
        <w:rPr>
          <w:lang w:val="en-GB"/>
        </w:rPr>
        <w:t>m</w:t>
      </w:r>
      <w:r w:rsidR="002A4B2A">
        <w:rPr>
          <w:lang w:val="en-GB"/>
        </w:rPr>
        <w:t xml:space="preserve"> they can</w:t>
      </w:r>
      <w:r w:rsidR="00F05E10">
        <w:rPr>
          <w:lang w:val="en-GB"/>
        </w:rPr>
        <w:t xml:space="preserve"> understand</w:t>
      </w:r>
      <w:r w:rsidR="003B1A43">
        <w:rPr>
          <w:lang w:val="en-GB"/>
        </w:rPr>
        <w:t xml:space="preserve"> that there is a </w:t>
      </w:r>
      <w:r w:rsidR="00674C67">
        <w:rPr>
          <w:lang w:val="en-GB"/>
        </w:rPr>
        <w:t xml:space="preserve">clear </w:t>
      </w:r>
      <w:r w:rsidR="003B1A43">
        <w:rPr>
          <w:lang w:val="en-GB"/>
        </w:rPr>
        <w:t>line of communication</w:t>
      </w:r>
      <w:r w:rsidR="00192373">
        <w:rPr>
          <w:lang w:val="en-GB"/>
        </w:rPr>
        <w:t xml:space="preserve"> between</w:t>
      </w:r>
      <w:r w:rsidR="004A0F7D">
        <w:rPr>
          <w:lang w:val="en-GB"/>
        </w:rPr>
        <w:t xml:space="preserve"> the</w:t>
      </w:r>
      <w:r w:rsidR="00D13C0B">
        <w:rPr>
          <w:lang w:val="en-GB"/>
        </w:rPr>
        <w:t xml:space="preserve"> nodes</w:t>
      </w:r>
      <w:r w:rsidR="00674C67">
        <w:rPr>
          <w:lang w:val="en-GB"/>
        </w:rPr>
        <w:t>.</w:t>
      </w:r>
    </w:p>
    <w:p w14:paraId="2A5EFC3C" w14:textId="56E5D2F9" w:rsidR="008B79A1" w:rsidRPr="00C05B69" w:rsidRDefault="402F9C0C" w:rsidP="402F9C0C">
      <w:pPr>
        <w:ind w:left="567"/>
        <w:jc w:val="both"/>
        <w:rPr>
          <w:lang w:val="en-GB"/>
        </w:rPr>
      </w:pPr>
      <w:r w:rsidRPr="402F9C0C">
        <w:rPr>
          <w:lang w:val="en-GB"/>
        </w:rPr>
        <w:t>They are connected by a link, which describe</w:t>
      </w:r>
      <w:r w:rsidR="00520E39">
        <w:rPr>
          <w:lang w:val="en-GB"/>
        </w:rPr>
        <w:t>s</w:t>
      </w:r>
      <w:r w:rsidRPr="402F9C0C">
        <w:rPr>
          <w:lang w:val="en-GB"/>
        </w:rPr>
        <w:t xml:space="preserve"> the</w:t>
      </w:r>
      <w:r w:rsidR="00E97061">
        <w:rPr>
          <w:lang w:val="en-GB"/>
        </w:rPr>
        <w:t xml:space="preserve"> link</w:t>
      </w:r>
      <w:r w:rsidRPr="402F9C0C">
        <w:rPr>
          <w:lang w:val="en-GB"/>
        </w:rPr>
        <w:t xml:space="preserve"> between</w:t>
      </w:r>
      <w:r w:rsidR="00E97061">
        <w:rPr>
          <w:lang w:val="en-GB"/>
        </w:rPr>
        <w:t xml:space="preserve"> the</w:t>
      </w:r>
      <w:r w:rsidRPr="402F9C0C">
        <w:rPr>
          <w:lang w:val="en-GB"/>
        </w:rPr>
        <w:t xml:space="preserve"> t</w:t>
      </w:r>
      <w:r w:rsidR="00E97061">
        <w:rPr>
          <w:lang w:val="en-GB"/>
        </w:rPr>
        <w:t>wo</w:t>
      </w:r>
      <w:r w:rsidRPr="402F9C0C">
        <w:rPr>
          <w:lang w:val="en-GB"/>
        </w:rPr>
        <w:t xml:space="preserve"> IP addresses and </w:t>
      </w:r>
      <w:r w:rsidR="006D4E2A">
        <w:rPr>
          <w:lang w:val="en-GB"/>
        </w:rPr>
        <w:t>the</w:t>
      </w:r>
      <w:r w:rsidRPr="402F9C0C">
        <w:rPr>
          <w:lang w:val="en-GB"/>
        </w:rPr>
        <w:t xml:space="preserve"> </w:t>
      </w:r>
      <w:r w:rsidR="003978E6">
        <w:rPr>
          <w:lang w:val="en-GB"/>
        </w:rPr>
        <w:t>results</w:t>
      </w:r>
      <w:r w:rsidRPr="402F9C0C">
        <w:rPr>
          <w:lang w:val="en-GB"/>
        </w:rPr>
        <w:t>.</w:t>
      </w:r>
    </w:p>
    <w:p w14:paraId="539D7869" w14:textId="676AB576" w:rsidR="0053349C" w:rsidRDefault="00040129" w:rsidP="001C5DE8">
      <w:pPr>
        <w:pStyle w:val="Titolo2"/>
        <w:jc w:val="both"/>
        <w:rPr>
          <w:lang w:val="en-GB"/>
        </w:rPr>
      </w:pPr>
      <w:r>
        <w:rPr>
          <w:lang w:val="en-GB"/>
        </w:rPr>
        <w:lastRenderedPageBreak/>
        <w:t>PCA</w:t>
      </w:r>
    </w:p>
    <w:p w14:paraId="73096E42" w14:textId="18667B8C" w:rsidR="00810A63" w:rsidRDefault="009E0A61" w:rsidP="001C5DE8">
      <w:pPr>
        <w:ind w:left="567"/>
        <w:jc w:val="both"/>
        <w:rPr>
          <w:lang w:val="en-GB"/>
        </w:rPr>
      </w:pPr>
      <w:r>
        <w:rPr>
          <w:lang w:val="en-GB"/>
        </w:rPr>
        <w:t>Given that we have seven features</w:t>
      </w:r>
      <w:r w:rsidR="00581C73">
        <w:rPr>
          <w:lang w:val="en-GB"/>
        </w:rPr>
        <w:t>, we draw th</w:t>
      </w:r>
      <w:r w:rsidR="00FF72CC">
        <w:rPr>
          <w:lang w:val="en-GB"/>
        </w:rPr>
        <w:t xml:space="preserve">is plot </w:t>
      </w:r>
      <w:r w:rsidR="00F84541">
        <w:rPr>
          <w:lang w:val="en-GB"/>
        </w:rPr>
        <w:t>to</w:t>
      </w:r>
      <w:r w:rsidR="004023C6">
        <w:rPr>
          <w:lang w:val="en-GB"/>
        </w:rPr>
        <w:t xml:space="preserve"> have an overview of the </w:t>
      </w:r>
      <w:r w:rsidR="0001492D">
        <w:rPr>
          <w:lang w:val="en-GB"/>
        </w:rPr>
        <w:t>situation</w:t>
      </w:r>
      <w:r w:rsidR="00F276C0">
        <w:rPr>
          <w:lang w:val="en-GB"/>
        </w:rPr>
        <w:t xml:space="preserve">. </w:t>
      </w:r>
      <w:r w:rsidR="00F3282C" w:rsidRPr="00F3282C">
        <w:rPr>
          <w:lang w:val="en-GB"/>
        </w:rPr>
        <w:t>We</w:t>
      </w:r>
      <w:r w:rsidR="009B5493">
        <w:rPr>
          <w:lang w:val="en-GB"/>
        </w:rPr>
        <w:t xml:space="preserve"> have four </w:t>
      </w:r>
      <w:r w:rsidR="00A66CEA">
        <w:rPr>
          <w:lang w:val="en-GB"/>
        </w:rPr>
        <w:t>axes</w:t>
      </w:r>
      <w:r w:rsidR="00060056">
        <w:rPr>
          <w:lang w:val="en-GB"/>
        </w:rPr>
        <w:t>,</w:t>
      </w:r>
      <w:r w:rsidR="009B5493">
        <w:rPr>
          <w:lang w:val="en-GB"/>
        </w:rPr>
        <w:t xml:space="preserve"> one of them describe</w:t>
      </w:r>
      <w:r w:rsidR="00060056">
        <w:rPr>
          <w:lang w:val="en-GB"/>
        </w:rPr>
        <w:t>s</w:t>
      </w:r>
      <w:r w:rsidR="009B5493">
        <w:rPr>
          <w:lang w:val="en-GB"/>
        </w:rPr>
        <w:t xml:space="preserve"> the</w:t>
      </w:r>
      <w:r w:rsidR="00060056">
        <w:rPr>
          <w:lang w:val="en-GB"/>
        </w:rPr>
        <w:t xml:space="preserve"> following</w:t>
      </w:r>
      <w:r w:rsidR="009B5493">
        <w:rPr>
          <w:lang w:val="en-GB"/>
        </w:rPr>
        <w:t xml:space="preserve"> f</w:t>
      </w:r>
      <w:r w:rsidR="00060056">
        <w:rPr>
          <w:lang w:val="en-GB"/>
        </w:rPr>
        <w:t>eatures</w:t>
      </w:r>
      <w:r w:rsidR="000F154F">
        <w:rPr>
          <w:lang w:val="en-GB"/>
        </w:rPr>
        <w:t xml:space="preserve">: </w:t>
      </w:r>
      <w:r w:rsidR="000F154F" w:rsidRPr="0079145C">
        <w:rPr>
          <w:b/>
          <w:bCs/>
          <w:lang w:val="en-GB"/>
        </w:rPr>
        <w:t>Source</w:t>
      </w:r>
      <w:r w:rsidR="000F154F">
        <w:rPr>
          <w:lang w:val="en-GB"/>
        </w:rPr>
        <w:t xml:space="preserve">, </w:t>
      </w:r>
      <w:r w:rsidR="000F154F" w:rsidRPr="0079145C">
        <w:rPr>
          <w:b/>
          <w:bCs/>
          <w:lang w:val="en-GB"/>
        </w:rPr>
        <w:t>Destination Port</w:t>
      </w:r>
      <w:r w:rsidR="000F154F" w:rsidRPr="0079145C">
        <w:rPr>
          <w:lang w:val="en-GB"/>
        </w:rPr>
        <w:t>,</w:t>
      </w:r>
      <w:r w:rsidR="000F154F">
        <w:rPr>
          <w:lang w:val="en-GB"/>
        </w:rPr>
        <w:t xml:space="preserve"> </w:t>
      </w:r>
      <w:r w:rsidR="000F154F" w:rsidRPr="0090376C">
        <w:rPr>
          <w:b/>
          <w:bCs/>
          <w:lang w:val="en-GB"/>
        </w:rPr>
        <w:t>Target</w:t>
      </w:r>
      <w:r w:rsidR="000F154F">
        <w:rPr>
          <w:lang w:val="en-GB"/>
        </w:rPr>
        <w:t xml:space="preserve"> and </w:t>
      </w:r>
      <w:r w:rsidR="000F154F" w:rsidRPr="0090376C">
        <w:rPr>
          <w:b/>
          <w:bCs/>
          <w:lang w:val="en-GB"/>
        </w:rPr>
        <w:t>Label</w:t>
      </w:r>
      <w:r w:rsidR="000F154F">
        <w:rPr>
          <w:lang w:val="en-GB"/>
        </w:rPr>
        <w:t>.</w:t>
      </w:r>
    </w:p>
    <w:p w14:paraId="2E9E6581" w14:textId="77777777" w:rsidR="00515B2A" w:rsidRDefault="00515B2A" w:rsidP="001C5DE8">
      <w:pPr>
        <w:ind w:left="567"/>
        <w:jc w:val="both"/>
        <w:rPr>
          <w:lang w:val="en-GB"/>
        </w:rPr>
      </w:pPr>
    </w:p>
    <w:p w14:paraId="63D6ACEE" w14:textId="4331DB6B" w:rsidR="00A66CEA" w:rsidRDefault="007878AC" w:rsidP="001C5DE8">
      <w:pPr>
        <w:ind w:left="567"/>
        <w:jc w:val="both"/>
        <w:rPr>
          <w:lang w:val="en-GB"/>
        </w:rPr>
      </w:pPr>
      <w:r>
        <w:rPr>
          <w:lang w:val="en-GB"/>
        </w:rPr>
        <w:t xml:space="preserve">Each tuple in the dataset has been represented by </w:t>
      </w:r>
      <w:r w:rsidR="003D04A9">
        <w:rPr>
          <w:lang w:val="en-GB"/>
        </w:rPr>
        <w:t xml:space="preserve">a line, where this line </w:t>
      </w:r>
      <w:r w:rsidR="006C021C">
        <w:rPr>
          <w:lang w:val="en-GB"/>
        </w:rPr>
        <w:t>intersects</w:t>
      </w:r>
      <w:r w:rsidR="00D85547">
        <w:rPr>
          <w:lang w:val="en-GB"/>
        </w:rPr>
        <w:t xml:space="preserve"> a specific value of these four </w:t>
      </w:r>
      <w:r w:rsidR="00F020A4">
        <w:rPr>
          <w:lang w:val="en-GB"/>
        </w:rPr>
        <w:t>axes</w:t>
      </w:r>
      <w:r w:rsidR="00D85547">
        <w:rPr>
          <w:lang w:val="en-GB"/>
        </w:rPr>
        <w:t>.</w:t>
      </w:r>
    </w:p>
    <w:p w14:paraId="6ABB7AED" w14:textId="77777777" w:rsidR="00515B2A" w:rsidRPr="00A21999" w:rsidRDefault="00515B2A" w:rsidP="001C5DE8">
      <w:pPr>
        <w:ind w:left="567"/>
        <w:jc w:val="both"/>
        <w:rPr>
          <w:lang w:val="en-GB"/>
        </w:rPr>
      </w:pPr>
    </w:p>
    <w:p w14:paraId="0B5BC20D" w14:textId="1F9DC82F" w:rsidR="00040129" w:rsidRDefault="00A3145C" w:rsidP="001C5DE8">
      <w:pPr>
        <w:pStyle w:val="Titolo2"/>
        <w:jc w:val="both"/>
        <w:rPr>
          <w:lang w:val="en-GB"/>
        </w:rPr>
      </w:pPr>
      <w:r>
        <w:rPr>
          <w:lang w:val="en-GB"/>
        </w:rPr>
        <w:t>T</w:t>
      </w:r>
      <w:r w:rsidR="00810A63">
        <w:rPr>
          <w:lang w:val="en-GB"/>
        </w:rPr>
        <w:t>imestamp</w:t>
      </w:r>
      <w:r w:rsidR="00AC1348">
        <w:rPr>
          <w:lang w:val="en-GB"/>
        </w:rPr>
        <w:t xml:space="preserve"> &amp; Bar Chart</w:t>
      </w:r>
    </w:p>
    <w:p w14:paraId="300B48CA" w14:textId="55906461" w:rsidR="00810A63" w:rsidRDefault="000B72E5" w:rsidP="001C5DE8">
      <w:pPr>
        <w:ind w:left="567"/>
        <w:jc w:val="both"/>
        <w:rPr>
          <w:lang w:val="en-GB"/>
        </w:rPr>
      </w:pPr>
      <w:r>
        <w:rPr>
          <w:lang w:val="en-GB"/>
        </w:rPr>
        <w:t>The</w:t>
      </w:r>
      <w:r w:rsidR="00896B76">
        <w:rPr>
          <w:lang w:val="en-GB"/>
        </w:rPr>
        <w:t xml:space="preserve"> dataset</w:t>
      </w:r>
      <w:r>
        <w:rPr>
          <w:lang w:val="en-GB"/>
        </w:rPr>
        <w:t xml:space="preserve"> we have used demonstra</w:t>
      </w:r>
      <w:r w:rsidR="00ED3C6C">
        <w:rPr>
          <w:lang w:val="en-GB"/>
        </w:rPr>
        <w:t xml:space="preserve">tes </w:t>
      </w:r>
      <w:r w:rsidR="002F6BE9">
        <w:rPr>
          <w:lang w:val="en-GB"/>
        </w:rPr>
        <w:t xml:space="preserve">two </w:t>
      </w:r>
      <w:r w:rsidR="00C763D0">
        <w:rPr>
          <w:lang w:val="en-GB"/>
        </w:rPr>
        <w:t xml:space="preserve">elements: </w:t>
      </w:r>
      <w:r w:rsidR="00744020">
        <w:rPr>
          <w:lang w:val="en-GB"/>
        </w:rPr>
        <w:t xml:space="preserve">a </w:t>
      </w:r>
      <w:r w:rsidR="00790000">
        <w:rPr>
          <w:lang w:val="en-GB"/>
        </w:rPr>
        <w:t>slider</w:t>
      </w:r>
      <w:r w:rsidR="00C763D0">
        <w:rPr>
          <w:lang w:val="en-GB"/>
        </w:rPr>
        <w:t>,</w:t>
      </w:r>
      <w:r w:rsidR="00744020">
        <w:rPr>
          <w:lang w:val="en-GB"/>
        </w:rPr>
        <w:t xml:space="preserve"> where </w:t>
      </w:r>
      <w:r w:rsidR="00C763D0">
        <w:rPr>
          <w:lang w:val="en-GB"/>
        </w:rPr>
        <w:t xml:space="preserve">it </w:t>
      </w:r>
      <w:r w:rsidR="009D5F62">
        <w:rPr>
          <w:lang w:val="en-GB"/>
        </w:rPr>
        <w:t>reveals</w:t>
      </w:r>
      <w:r w:rsidR="002E6FFC">
        <w:rPr>
          <w:lang w:val="en-GB"/>
        </w:rPr>
        <w:t xml:space="preserve"> the </w:t>
      </w:r>
      <w:r w:rsidR="00183264">
        <w:rPr>
          <w:lang w:val="en-GB"/>
        </w:rPr>
        <w:t xml:space="preserve">beginning of the attacks and the </w:t>
      </w:r>
      <w:r w:rsidR="0024761F">
        <w:rPr>
          <w:lang w:val="en-GB"/>
        </w:rPr>
        <w:t>ending</w:t>
      </w:r>
      <w:r w:rsidR="002A7DCC">
        <w:rPr>
          <w:lang w:val="en-GB"/>
        </w:rPr>
        <w:t>. The slider</w:t>
      </w:r>
      <w:r w:rsidR="004A692C">
        <w:rPr>
          <w:lang w:val="en-GB"/>
        </w:rPr>
        <w:t xml:space="preserve"> highlights the</w:t>
      </w:r>
      <w:r w:rsidR="00F10142">
        <w:rPr>
          <w:lang w:val="en-GB"/>
        </w:rPr>
        <w:t xml:space="preserve"> precise moment</w:t>
      </w:r>
      <w:r w:rsidR="006559C9">
        <w:rPr>
          <w:lang w:val="en-GB"/>
        </w:rPr>
        <w:t xml:space="preserve"> </w:t>
      </w:r>
      <w:r w:rsidR="001228FC">
        <w:rPr>
          <w:lang w:val="en-GB"/>
        </w:rPr>
        <w:t xml:space="preserve">when a node in the graph has been selected, </w:t>
      </w:r>
      <w:r w:rsidR="00007561">
        <w:rPr>
          <w:lang w:val="en-GB"/>
        </w:rPr>
        <w:t xml:space="preserve">once these have been </w:t>
      </w:r>
      <w:r w:rsidR="00515B2A">
        <w:rPr>
          <w:lang w:val="en-GB"/>
        </w:rPr>
        <w:t>pinpointed,</w:t>
      </w:r>
      <w:r w:rsidR="009022E5">
        <w:rPr>
          <w:lang w:val="en-GB"/>
        </w:rPr>
        <w:t xml:space="preserve"> they</w:t>
      </w:r>
      <w:r w:rsidR="001228FC">
        <w:rPr>
          <w:lang w:val="en-GB"/>
        </w:rPr>
        <w:t xml:space="preserve"> are</w:t>
      </w:r>
      <w:r w:rsidR="00C17F90">
        <w:rPr>
          <w:lang w:val="en-GB"/>
        </w:rPr>
        <w:t xml:space="preserve"> lighter than the others</w:t>
      </w:r>
      <w:r w:rsidR="002A3A90">
        <w:rPr>
          <w:lang w:val="en-GB"/>
        </w:rPr>
        <w:t xml:space="preserve">. </w:t>
      </w:r>
    </w:p>
    <w:p w14:paraId="673DDF43" w14:textId="3567B4E2" w:rsidR="00534838" w:rsidRDefault="402F9C0C" w:rsidP="402F9C0C">
      <w:pPr>
        <w:ind w:left="567"/>
        <w:jc w:val="both"/>
        <w:rPr>
          <w:lang w:val="en-GB"/>
        </w:rPr>
      </w:pPr>
      <w:r w:rsidRPr="402F9C0C">
        <w:rPr>
          <w:lang w:val="en-GB"/>
        </w:rPr>
        <w:t>The second element is a bar chart, wh</w:t>
      </w:r>
      <w:r w:rsidR="00BB4BEF">
        <w:rPr>
          <w:lang w:val="en-GB"/>
        </w:rPr>
        <w:t>ich</w:t>
      </w:r>
      <w:r w:rsidR="0001544B">
        <w:rPr>
          <w:lang w:val="en-GB"/>
        </w:rPr>
        <w:t xml:space="preserve"> </w:t>
      </w:r>
      <w:r w:rsidR="00BB4BEF">
        <w:rPr>
          <w:lang w:val="en-GB"/>
        </w:rPr>
        <w:t>describe</w:t>
      </w:r>
      <w:r w:rsidR="0059040E">
        <w:rPr>
          <w:lang w:val="en-GB"/>
        </w:rPr>
        <w:t xml:space="preserve">s </w:t>
      </w:r>
      <w:r w:rsidR="0046054B">
        <w:rPr>
          <w:lang w:val="en-GB"/>
        </w:rPr>
        <w:t xml:space="preserve">the </w:t>
      </w:r>
      <w:r w:rsidR="00B45790">
        <w:rPr>
          <w:lang w:val="en-GB"/>
        </w:rPr>
        <w:t xml:space="preserve">attacks that are present </w:t>
      </w:r>
      <w:r w:rsidR="00520E39">
        <w:rPr>
          <w:lang w:val="en-GB"/>
        </w:rPr>
        <w:t>o</w:t>
      </w:r>
      <w:r w:rsidR="00F808FC">
        <w:rPr>
          <w:lang w:val="en-GB"/>
        </w:rPr>
        <w:t xml:space="preserve">n </w:t>
      </w:r>
      <w:r w:rsidR="0018771A">
        <w:rPr>
          <w:lang w:val="en-GB"/>
        </w:rPr>
        <w:t xml:space="preserve">a specific day and how many packets are sent </w:t>
      </w:r>
      <w:r w:rsidR="00216F2F">
        <w:rPr>
          <w:lang w:val="en-GB"/>
        </w:rPr>
        <w:t xml:space="preserve">with that </w:t>
      </w:r>
      <w:r w:rsidR="00216F2F" w:rsidRPr="00234852">
        <w:rPr>
          <w:b/>
          <w:bCs/>
          <w:lang w:val="en-GB"/>
        </w:rPr>
        <w:t>Label</w:t>
      </w:r>
      <w:r w:rsidR="00216F2F">
        <w:rPr>
          <w:lang w:val="en-GB"/>
        </w:rPr>
        <w:t>.</w:t>
      </w:r>
    </w:p>
    <w:p w14:paraId="66931352" w14:textId="77777777" w:rsidR="00515B2A" w:rsidRPr="00A21999" w:rsidRDefault="00515B2A" w:rsidP="402F9C0C">
      <w:pPr>
        <w:ind w:left="567"/>
        <w:jc w:val="both"/>
        <w:rPr>
          <w:lang w:val="en-GB"/>
        </w:rPr>
      </w:pPr>
    </w:p>
    <w:p w14:paraId="2E47F902" w14:textId="33592D19" w:rsidR="00A3145C" w:rsidRDefault="00810A63" w:rsidP="001C5DE8">
      <w:pPr>
        <w:pStyle w:val="Titolo2"/>
        <w:jc w:val="both"/>
        <w:rPr>
          <w:lang w:val="en-GB"/>
        </w:rPr>
      </w:pPr>
      <w:r>
        <w:rPr>
          <w:lang w:val="en-GB"/>
        </w:rPr>
        <w:t>Scatterplot</w:t>
      </w:r>
    </w:p>
    <w:p w14:paraId="300F21B1" w14:textId="1ADD9F38" w:rsidR="00C34253" w:rsidRDefault="003A362B" w:rsidP="001C5DE8">
      <w:pPr>
        <w:ind w:left="567"/>
        <w:jc w:val="both"/>
        <w:rPr>
          <w:lang w:val="en-GB"/>
        </w:rPr>
      </w:pPr>
      <w:r>
        <w:rPr>
          <w:lang w:val="en-GB"/>
        </w:rPr>
        <w:t>Here we have a</w:t>
      </w:r>
      <w:r w:rsidR="00E80B5F">
        <w:rPr>
          <w:lang w:val="en-GB"/>
        </w:rPr>
        <w:t xml:space="preserve"> cartesian </w:t>
      </w:r>
      <w:r w:rsidR="00515B2A">
        <w:rPr>
          <w:lang w:val="en-GB"/>
        </w:rPr>
        <w:t>plane where</w:t>
      </w:r>
      <w:r w:rsidR="003F6EDC">
        <w:rPr>
          <w:lang w:val="en-GB"/>
        </w:rPr>
        <w:t xml:space="preserve"> the</w:t>
      </w:r>
      <w:r w:rsidR="00200F23">
        <w:rPr>
          <w:lang w:val="en-GB"/>
        </w:rPr>
        <w:t xml:space="preserve"> vertical axis show</w:t>
      </w:r>
      <w:r w:rsidR="003F6EDC">
        <w:rPr>
          <w:lang w:val="en-GB"/>
        </w:rPr>
        <w:t>s</w:t>
      </w:r>
      <w:r w:rsidR="00200F23">
        <w:rPr>
          <w:lang w:val="en-GB"/>
        </w:rPr>
        <w:t xml:space="preserve"> all the IP addresses that suffered an attack and </w:t>
      </w:r>
      <w:r w:rsidR="003F6EDC">
        <w:rPr>
          <w:lang w:val="en-GB"/>
        </w:rPr>
        <w:t>on</w:t>
      </w:r>
      <w:r w:rsidR="00200F23">
        <w:rPr>
          <w:lang w:val="en-GB"/>
        </w:rPr>
        <w:t xml:space="preserve"> the horizontal axis the number of destination port</w:t>
      </w:r>
      <w:r w:rsidR="00A33725">
        <w:rPr>
          <w:lang w:val="en-GB"/>
        </w:rPr>
        <w:t>s</w:t>
      </w:r>
      <w:r w:rsidR="00200F23">
        <w:rPr>
          <w:lang w:val="en-GB"/>
        </w:rPr>
        <w:t>.</w:t>
      </w:r>
      <w:r w:rsidR="00203D09">
        <w:rPr>
          <w:lang w:val="en-GB"/>
        </w:rPr>
        <w:t xml:space="preserve"> The dot </w:t>
      </w:r>
      <w:r w:rsidR="00C34253">
        <w:rPr>
          <w:lang w:val="en-GB"/>
        </w:rPr>
        <w:t>changes</w:t>
      </w:r>
      <w:r w:rsidR="00D6688C">
        <w:rPr>
          <w:lang w:val="en-GB"/>
        </w:rPr>
        <w:t xml:space="preserve"> size</w:t>
      </w:r>
      <w:r w:rsidR="00203D09">
        <w:rPr>
          <w:lang w:val="en-GB"/>
        </w:rPr>
        <w:t xml:space="preserve"> based on how many attacks </w:t>
      </w:r>
      <w:r w:rsidR="00B56E79">
        <w:rPr>
          <w:lang w:val="en-GB"/>
        </w:rPr>
        <w:t>ha</w:t>
      </w:r>
      <w:r w:rsidR="00000220">
        <w:rPr>
          <w:lang w:val="en-GB"/>
        </w:rPr>
        <w:t>ve</w:t>
      </w:r>
      <w:r w:rsidR="00B56E79">
        <w:rPr>
          <w:lang w:val="en-GB"/>
        </w:rPr>
        <w:t xml:space="preserve"> been taken </w:t>
      </w:r>
      <w:r w:rsidR="00C34253">
        <w:rPr>
          <w:lang w:val="en-GB"/>
        </w:rPr>
        <w:t xml:space="preserve">by </w:t>
      </w:r>
      <w:r w:rsidR="00B56E79">
        <w:rPr>
          <w:lang w:val="en-GB"/>
        </w:rPr>
        <w:t>the couple IP</w:t>
      </w:r>
      <w:r w:rsidR="00C34253">
        <w:rPr>
          <w:lang w:val="en-GB"/>
        </w:rPr>
        <w:t xml:space="preserve"> address</w:t>
      </w:r>
      <w:r w:rsidR="00B56E79">
        <w:rPr>
          <w:lang w:val="en-GB"/>
        </w:rPr>
        <w:t>-Port</w:t>
      </w:r>
      <w:r w:rsidR="00672EA9">
        <w:rPr>
          <w:lang w:val="en-GB"/>
        </w:rPr>
        <w:t>.</w:t>
      </w:r>
    </w:p>
    <w:p w14:paraId="3E28E9C4" w14:textId="77777777" w:rsidR="00D357E5" w:rsidRDefault="00D357E5" w:rsidP="001C5DE8">
      <w:pPr>
        <w:jc w:val="both"/>
        <w:rPr>
          <w:lang w:val="en-GB"/>
        </w:rPr>
      </w:pPr>
    </w:p>
    <w:p w14:paraId="4B36775D" w14:textId="078C0F30" w:rsidR="00C34253" w:rsidRPr="00F3282C" w:rsidRDefault="0022136D" w:rsidP="001C5DE8">
      <w:pPr>
        <w:jc w:val="both"/>
        <w:rPr>
          <w:lang w:val="en-GB"/>
        </w:rPr>
      </w:pPr>
      <w:r>
        <w:rPr>
          <w:lang w:val="en-GB"/>
        </w:rPr>
        <w:t>Above</w:t>
      </w:r>
      <w:r w:rsidR="00AF39DB">
        <w:rPr>
          <w:lang w:val="en-GB"/>
        </w:rPr>
        <w:t>-</w:t>
      </w:r>
      <w:r>
        <w:rPr>
          <w:lang w:val="en-GB"/>
        </w:rPr>
        <w:t>mentioned</w:t>
      </w:r>
      <w:r w:rsidR="00AF39DB">
        <w:rPr>
          <w:lang w:val="en-GB"/>
        </w:rPr>
        <w:t xml:space="preserve"> we have </w:t>
      </w:r>
      <w:r w:rsidR="00C34253" w:rsidRPr="00F3282C">
        <w:rPr>
          <w:lang w:val="en-GB"/>
        </w:rPr>
        <w:t xml:space="preserve">introduced a preview of our </w:t>
      </w:r>
      <w:r w:rsidR="004A4088" w:rsidRPr="00F3282C">
        <w:rPr>
          <w:lang w:val="en-GB"/>
        </w:rPr>
        <w:t>application;</w:t>
      </w:r>
      <w:r w:rsidR="00C34253" w:rsidRPr="00F3282C">
        <w:rPr>
          <w:lang w:val="en-GB"/>
        </w:rPr>
        <w:t xml:space="preserve"> in the next chapter we </w:t>
      </w:r>
      <w:r w:rsidR="00AF39DB">
        <w:rPr>
          <w:lang w:val="en-GB"/>
        </w:rPr>
        <w:t>will</w:t>
      </w:r>
      <w:r w:rsidR="00C34253" w:rsidRPr="00F3282C">
        <w:rPr>
          <w:lang w:val="en-GB"/>
        </w:rPr>
        <w:t xml:space="preserve"> explain the functionality of these elements</w:t>
      </w:r>
      <w:r w:rsidR="00D357E5">
        <w:rPr>
          <w:lang w:val="en-GB"/>
        </w:rPr>
        <w:t>.</w:t>
      </w:r>
    </w:p>
    <w:p w14:paraId="55E10B21" w14:textId="77777777" w:rsidR="00C34253" w:rsidRDefault="00C34253" w:rsidP="001C5DE8">
      <w:pPr>
        <w:pStyle w:val="Titolo1"/>
        <w:jc w:val="both"/>
      </w:pPr>
      <w:r>
        <w:t>Functionality</w:t>
      </w:r>
    </w:p>
    <w:p w14:paraId="702FE84A" w14:textId="232F670D" w:rsidR="00BE28E0" w:rsidRDefault="003F1472" w:rsidP="001C5DE8">
      <w:pPr>
        <w:jc w:val="both"/>
        <w:rPr>
          <w:lang w:val="en-GB"/>
        </w:rPr>
      </w:pPr>
      <w:r>
        <w:rPr>
          <w:lang w:val="en-GB"/>
        </w:rPr>
        <w:t>T</w:t>
      </w:r>
      <w:r w:rsidR="006906A7" w:rsidRPr="00F3282C">
        <w:rPr>
          <w:lang w:val="en-GB"/>
        </w:rPr>
        <w:t>he grap</w:t>
      </w:r>
      <w:r>
        <w:rPr>
          <w:lang w:val="en-GB"/>
        </w:rPr>
        <w:t>h</w:t>
      </w:r>
      <w:r w:rsidR="00C12873">
        <w:rPr>
          <w:lang w:val="en-GB"/>
        </w:rPr>
        <w:t xml:space="preserve"> give</w:t>
      </w:r>
      <w:r>
        <w:rPr>
          <w:lang w:val="en-GB"/>
        </w:rPr>
        <w:t>s</w:t>
      </w:r>
      <w:r w:rsidR="00C12873">
        <w:rPr>
          <w:lang w:val="en-GB"/>
        </w:rPr>
        <w:t xml:space="preserve"> </w:t>
      </w:r>
      <w:r w:rsidR="00A730FC">
        <w:rPr>
          <w:lang w:val="en-GB"/>
        </w:rPr>
        <w:t xml:space="preserve">the user </w:t>
      </w:r>
      <w:r w:rsidR="00C12873">
        <w:rPr>
          <w:lang w:val="en-GB"/>
        </w:rPr>
        <w:t>a</w:t>
      </w:r>
      <w:r w:rsidR="00071ED6">
        <w:rPr>
          <w:lang w:val="en-GB"/>
        </w:rPr>
        <w:t xml:space="preserve"> visual</w:t>
      </w:r>
      <w:r w:rsidR="00C12873">
        <w:rPr>
          <w:lang w:val="en-GB"/>
        </w:rPr>
        <w:t xml:space="preserve"> impact</w:t>
      </w:r>
      <w:r w:rsidR="00071ED6">
        <w:rPr>
          <w:lang w:val="en-GB"/>
        </w:rPr>
        <w:t xml:space="preserve"> of what it is happening</w:t>
      </w:r>
      <w:r w:rsidR="00FB6294">
        <w:rPr>
          <w:lang w:val="en-GB"/>
        </w:rPr>
        <w:t xml:space="preserve"> and also gives</w:t>
      </w:r>
      <w:r w:rsidR="008310E3">
        <w:rPr>
          <w:lang w:val="en-GB"/>
        </w:rPr>
        <w:t xml:space="preserve"> us</w:t>
      </w:r>
      <w:r w:rsidR="0003432C" w:rsidRPr="00F3282C">
        <w:rPr>
          <w:lang w:val="en-GB"/>
        </w:rPr>
        <w:t xml:space="preserve"> </w:t>
      </w:r>
      <w:r w:rsidR="0026054D" w:rsidRPr="00F3282C">
        <w:rPr>
          <w:lang w:val="en-GB"/>
        </w:rPr>
        <w:t xml:space="preserve">an idea </w:t>
      </w:r>
      <w:r w:rsidR="00B86A75">
        <w:rPr>
          <w:lang w:val="en-GB"/>
        </w:rPr>
        <w:t>of what the</w:t>
      </w:r>
      <w:r w:rsidR="0026054D" w:rsidRPr="00F3282C">
        <w:rPr>
          <w:lang w:val="en-GB"/>
        </w:rPr>
        <w:t xml:space="preserve"> outcome</w:t>
      </w:r>
      <w:r w:rsidR="009F6F1A">
        <w:rPr>
          <w:lang w:val="en-GB"/>
        </w:rPr>
        <w:t xml:space="preserve"> will be</w:t>
      </w:r>
      <w:r w:rsidR="00E746AC" w:rsidRPr="00F3282C">
        <w:rPr>
          <w:lang w:val="en-GB"/>
        </w:rPr>
        <w:t>.</w:t>
      </w:r>
      <w:r w:rsidR="00284D8B">
        <w:rPr>
          <w:lang w:val="en-GB"/>
        </w:rPr>
        <w:t xml:space="preserve"> O</w:t>
      </w:r>
      <w:r w:rsidR="000418DF" w:rsidRPr="00F3282C">
        <w:rPr>
          <w:lang w:val="en-GB"/>
        </w:rPr>
        <w:t>nce w</w:t>
      </w:r>
      <w:r w:rsidR="00950BE7" w:rsidRPr="00F3282C">
        <w:rPr>
          <w:lang w:val="en-GB"/>
        </w:rPr>
        <w:t xml:space="preserve">e have chosen </w:t>
      </w:r>
      <w:r w:rsidR="005F1AF3" w:rsidRPr="00F3282C">
        <w:rPr>
          <w:lang w:val="en-GB"/>
        </w:rPr>
        <w:t>our target</w:t>
      </w:r>
      <w:r w:rsidR="00341B15">
        <w:rPr>
          <w:lang w:val="en-GB"/>
        </w:rPr>
        <w:t xml:space="preserve"> </w:t>
      </w:r>
      <w:r w:rsidR="00654AAD" w:rsidRPr="00F3282C">
        <w:rPr>
          <w:lang w:val="en-GB"/>
        </w:rPr>
        <w:t>the PCA</w:t>
      </w:r>
      <w:r w:rsidR="00341B15">
        <w:rPr>
          <w:lang w:val="en-GB"/>
        </w:rPr>
        <w:t xml:space="preserve"> gives a</w:t>
      </w:r>
      <w:r w:rsidR="00654AAD" w:rsidRPr="00F3282C">
        <w:rPr>
          <w:lang w:val="en-GB"/>
        </w:rPr>
        <w:t xml:space="preserve"> brief overview of the communication. </w:t>
      </w:r>
    </w:p>
    <w:p w14:paraId="6C91238E" w14:textId="77777777" w:rsidR="004A4088" w:rsidRPr="00F3282C" w:rsidRDefault="004A4088" w:rsidP="001C5DE8">
      <w:pPr>
        <w:jc w:val="both"/>
        <w:rPr>
          <w:lang w:val="en-GB"/>
        </w:rPr>
      </w:pPr>
    </w:p>
    <w:p w14:paraId="088B3166" w14:textId="1F77063D" w:rsidR="00C214D5" w:rsidRDefault="00770160" w:rsidP="001C5DE8">
      <w:pPr>
        <w:jc w:val="both"/>
        <w:rPr>
          <w:lang w:val="en-GB"/>
        </w:rPr>
      </w:pPr>
      <w:r>
        <w:rPr>
          <w:lang w:val="en-GB"/>
        </w:rPr>
        <w:t>T</w:t>
      </w:r>
      <w:r w:rsidR="00E64066" w:rsidRPr="00F3282C">
        <w:rPr>
          <w:lang w:val="en-GB"/>
        </w:rPr>
        <w:t>he bar chart</w:t>
      </w:r>
      <w:r>
        <w:rPr>
          <w:lang w:val="en-GB"/>
        </w:rPr>
        <w:t xml:space="preserve"> changes to </w:t>
      </w:r>
      <w:r w:rsidR="000861CB" w:rsidRPr="00F3282C">
        <w:rPr>
          <w:lang w:val="en-GB"/>
        </w:rPr>
        <w:t xml:space="preserve">orange </w:t>
      </w:r>
      <w:r w:rsidR="004A46AF">
        <w:rPr>
          <w:lang w:val="en-GB"/>
        </w:rPr>
        <w:t xml:space="preserve">when indicating </w:t>
      </w:r>
      <w:r w:rsidR="00F3282C" w:rsidRPr="00F3282C">
        <w:rPr>
          <w:lang w:val="en-GB"/>
        </w:rPr>
        <w:t xml:space="preserve">how many </w:t>
      </w:r>
      <w:r w:rsidR="00506D13">
        <w:rPr>
          <w:lang w:val="en-GB"/>
        </w:rPr>
        <w:t xml:space="preserve">and which packets </w:t>
      </w:r>
      <w:r w:rsidR="00D04DDD">
        <w:rPr>
          <w:lang w:val="en-GB"/>
        </w:rPr>
        <w:t>ha</w:t>
      </w:r>
      <w:r w:rsidR="00290FE7">
        <w:rPr>
          <w:lang w:val="en-GB"/>
        </w:rPr>
        <w:t>ve</w:t>
      </w:r>
      <w:r w:rsidR="00D04DDD">
        <w:rPr>
          <w:lang w:val="en-GB"/>
        </w:rPr>
        <w:t xml:space="preserve"> been </w:t>
      </w:r>
      <w:r w:rsidR="00C214D5">
        <w:rPr>
          <w:lang w:val="en-GB"/>
        </w:rPr>
        <w:t>sent</w:t>
      </w:r>
      <w:r w:rsidR="00290FE7">
        <w:rPr>
          <w:lang w:val="en-GB"/>
        </w:rPr>
        <w:t xml:space="preserve"> or received. </w:t>
      </w:r>
      <w:r w:rsidR="003B3429">
        <w:rPr>
          <w:lang w:val="en-GB"/>
        </w:rPr>
        <w:t>Finally</w:t>
      </w:r>
      <w:r w:rsidR="00194319">
        <w:rPr>
          <w:lang w:val="en-GB"/>
        </w:rPr>
        <w:t xml:space="preserve">, </w:t>
      </w:r>
      <w:r w:rsidR="00596014">
        <w:rPr>
          <w:lang w:val="en-GB"/>
        </w:rPr>
        <w:t>in the scatterplot</w:t>
      </w:r>
      <w:r w:rsidR="00520E39">
        <w:rPr>
          <w:lang w:val="en-GB"/>
        </w:rPr>
        <w:t>,</w:t>
      </w:r>
      <w:r w:rsidR="00596014">
        <w:rPr>
          <w:lang w:val="en-GB"/>
        </w:rPr>
        <w:t xml:space="preserve"> we </w:t>
      </w:r>
      <w:r w:rsidR="00CC6B2F">
        <w:rPr>
          <w:lang w:val="en-GB"/>
        </w:rPr>
        <w:t>ci</w:t>
      </w:r>
      <w:r w:rsidR="008E4E2B">
        <w:rPr>
          <w:lang w:val="en-GB"/>
        </w:rPr>
        <w:t>rcle the selected element</w:t>
      </w:r>
      <w:r w:rsidR="002263B3">
        <w:rPr>
          <w:lang w:val="en-GB"/>
        </w:rPr>
        <w:t>s</w:t>
      </w:r>
      <w:r w:rsidR="008E4E2B">
        <w:rPr>
          <w:lang w:val="en-GB"/>
        </w:rPr>
        <w:t xml:space="preserve"> to visualize them.</w:t>
      </w:r>
    </w:p>
    <w:p w14:paraId="2E6EA9F6" w14:textId="647C463D" w:rsidR="008E4E2B" w:rsidRDefault="008E4E2B" w:rsidP="001C5DE8">
      <w:pPr>
        <w:jc w:val="both"/>
        <w:rPr>
          <w:lang w:val="en-GB"/>
        </w:rPr>
      </w:pPr>
    </w:p>
    <w:p w14:paraId="5A7FCD20" w14:textId="7B89DAF0" w:rsidR="007F4EAA" w:rsidRDefault="00A008B9" w:rsidP="001C5DE8">
      <w:pPr>
        <w:jc w:val="both"/>
        <w:rPr>
          <w:lang w:val="en-GB"/>
        </w:rPr>
      </w:pPr>
      <w:r>
        <w:rPr>
          <w:lang w:val="en-GB"/>
        </w:rPr>
        <w:t>O</w:t>
      </w:r>
      <w:r w:rsidR="004B3204">
        <w:rPr>
          <w:lang w:val="en-GB"/>
        </w:rPr>
        <w:t xml:space="preserve">n the </w:t>
      </w:r>
      <w:r w:rsidR="00700B27">
        <w:rPr>
          <w:lang w:val="en-GB"/>
        </w:rPr>
        <w:t>left of the graph, we can</w:t>
      </w:r>
      <w:r w:rsidR="002456FE">
        <w:rPr>
          <w:lang w:val="en-GB"/>
        </w:rPr>
        <w:t xml:space="preserve"> select a range of packets; </w:t>
      </w:r>
      <w:r w:rsidR="004320A1">
        <w:rPr>
          <w:lang w:val="en-GB"/>
        </w:rPr>
        <w:t>o</w:t>
      </w:r>
      <w:r w:rsidR="002456FE">
        <w:rPr>
          <w:lang w:val="en-GB"/>
        </w:rPr>
        <w:t xml:space="preserve">n the PCA the axes </w:t>
      </w:r>
      <w:r w:rsidR="00772415">
        <w:rPr>
          <w:lang w:val="en-GB"/>
        </w:rPr>
        <w:t>can</w:t>
      </w:r>
      <w:r w:rsidR="00C811BD">
        <w:rPr>
          <w:lang w:val="en-GB"/>
        </w:rPr>
        <w:t xml:space="preserve"> also</w:t>
      </w:r>
      <w:r w:rsidR="00772415">
        <w:rPr>
          <w:lang w:val="en-GB"/>
        </w:rPr>
        <w:t xml:space="preserve"> be </w:t>
      </w:r>
      <w:r w:rsidR="003A5FD4">
        <w:rPr>
          <w:lang w:val="en-GB"/>
        </w:rPr>
        <w:t>used to filter elements</w:t>
      </w:r>
      <w:r w:rsidR="008035AA">
        <w:rPr>
          <w:lang w:val="en-GB"/>
        </w:rPr>
        <w:t xml:space="preserve">, </w:t>
      </w:r>
      <w:r w:rsidR="00C811BD">
        <w:rPr>
          <w:lang w:val="en-GB"/>
        </w:rPr>
        <w:t>however,</w:t>
      </w:r>
      <w:r w:rsidR="008035AA">
        <w:rPr>
          <w:lang w:val="en-GB"/>
        </w:rPr>
        <w:t xml:space="preserve"> if we want to filter</w:t>
      </w:r>
      <w:r w:rsidR="009D4DF5">
        <w:rPr>
          <w:lang w:val="en-GB"/>
        </w:rPr>
        <w:t xml:space="preserve"> </w:t>
      </w:r>
      <w:r w:rsidR="008035AA">
        <w:rPr>
          <w:lang w:val="en-GB"/>
        </w:rPr>
        <w:t>the time</w:t>
      </w:r>
      <w:r w:rsidR="009E2464">
        <w:rPr>
          <w:lang w:val="en-GB"/>
        </w:rPr>
        <w:t xml:space="preserve"> or day</w:t>
      </w:r>
      <w:r w:rsidR="00C811BD">
        <w:rPr>
          <w:lang w:val="en-GB"/>
        </w:rPr>
        <w:t xml:space="preserve"> </w:t>
      </w:r>
      <w:r w:rsidR="009E2464">
        <w:rPr>
          <w:lang w:val="en-GB"/>
        </w:rPr>
        <w:t>we can use checkboxes and sliders.</w:t>
      </w:r>
      <w:r w:rsidR="008F0C2C">
        <w:rPr>
          <w:lang w:val="en-GB"/>
        </w:rPr>
        <w:t xml:space="preserve"> Although as aforementioned</w:t>
      </w:r>
      <w:r w:rsidR="00C21CB7">
        <w:rPr>
          <w:lang w:val="en-GB"/>
        </w:rPr>
        <w:t xml:space="preserve">, when a filter </w:t>
      </w:r>
      <w:r w:rsidR="00C811BD">
        <w:rPr>
          <w:lang w:val="en-GB"/>
        </w:rPr>
        <w:t>is</w:t>
      </w:r>
      <w:r w:rsidR="00C21CB7">
        <w:rPr>
          <w:lang w:val="en-GB"/>
        </w:rPr>
        <w:t xml:space="preserve"> applied</w:t>
      </w:r>
      <w:r w:rsidR="007C66CE">
        <w:rPr>
          <w:lang w:val="en-GB"/>
        </w:rPr>
        <w:t xml:space="preserve">, </w:t>
      </w:r>
      <w:r w:rsidR="009D0305">
        <w:rPr>
          <w:lang w:val="en-GB"/>
        </w:rPr>
        <w:t>all the elements</w:t>
      </w:r>
      <w:r w:rsidR="008F0C2C">
        <w:rPr>
          <w:lang w:val="en-GB"/>
        </w:rPr>
        <w:t xml:space="preserve"> change</w:t>
      </w:r>
      <w:r w:rsidR="00BC114F">
        <w:rPr>
          <w:lang w:val="en-GB"/>
        </w:rPr>
        <w:t xml:space="preserve"> dynamically.</w:t>
      </w:r>
    </w:p>
    <w:p w14:paraId="6CC897C5" w14:textId="2E0AC2A8" w:rsidR="001E1496" w:rsidRDefault="001E1496" w:rsidP="00C824F2">
      <w:pPr>
        <w:pStyle w:val="Titolo2"/>
        <w:rPr>
          <w:lang w:val="en-GB"/>
        </w:rPr>
      </w:pPr>
      <w:r>
        <w:rPr>
          <w:lang w:val="en-GB"/>
        </w:rPr>
        <w:t>Graph</w:t>
      </w:r>
    </w:p>
    <w:p w14:paraId="47E3D648" w14:textId="74125B88" w:rsidR="004A4088" w:rsidRDefault="00703821" w:rsidP="00C824F2">
      <w:pPr>
        <w:ind w:left="567"/>
        <w:jc w:val="both"/>
        <w:rPr>
          <w:lang w:val="en-GB"/>
        </w:rPr>
      </w:pPr>
      <w:r>
        <w:rPr>
          <w:lang w:val="en-GB"/>
        </w:rPr>
        <w:t xml:space="preserve"> </w:t>
      </w:r>
    </w:p>
    <w:p w14:paraId="442A38D6" w14:textId="7F4E6704" w:rsidR="004A4088" w:rsidRDefault="004A4088" w:rsidP="00C824F2">
      <w:pPr>
        <w:ind w:left="567"/>
        <w:jc w:val="both"/>
        <w:rPr>
          <w:lang w:val="en-GB"/>
        </w:rPr>
      </w:pPr>
      <w:r w:rsidRPr="006C32D5">
        <w:rPr>
          <w:noProof/>
        </w:rPr>
        <w:lastRenderedPageBreak/>
        <w:drawing>
          <wp:inline distT="0" distB="0" distL="0" distR="0" wp14:anchorId="7DD2F2F8" wp14:editId="20C0114D">
            <wp:extent cx="5671107" cy="3344499"/>
            <wp:effectExtent l="0" t="0" r="6350" b="8890"/>
            <wp:docPr id="10" name="Immagine 3">
              <a:extLst xmlns:a="http://schemas.openxmlformats.org/drawingml/2006/main">
                <a:ext uri="{FF2B5EF4-FFF2-40B4-BE49-F238E27FC236}">
                  <a16:creationId xmlns:a16="http://schemas.microsoft.com/office/drawing/2014/main" id="{D8072273-8B56-46B9-AE44-6025A9DF39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a16="http://schemas.microsoft.com/office/drawing/2014/main" id="{D8072273-8B56-46B9-AE44-6025A9DF39B3}"/>
                        </a:ext>
                      </a:extLst>
                    </pic:cNvPr>
                    <pic:cNvPicPr>
                      <a:picLocks noChangeAspect="1"/>
                    </pic:cNvPicPr>
                  </pic:nvPicPr>
                  <pic:blipFill>
                    <a:blip r:embed="rId13"/>
                    <a:stretch>
                      <a:fillRect/>
                    </a:stretch>
                  </pic:blipFill>
                  <pic:spPr>
                    <a:xfrm>
                      <a:off x="0" y="0"/>
                      <a:ext cx="5671107" cy="3344499"/>
                    </a:xfrm>
                    <a:prstGeom prst="rect">
                      <a:avLst/>
                    </a:prstGeom>
                  </pic:spPr>
                </pic:pic>
              </a:graphicData>
            </a:graphic>
          </wp:inline>
        </w:drawing>
      </w:r>
    </w:p>
    <w:p w14:paraId="6EFA1E2F" w14:textId="77777777" w:rsidR="004A4088" w:rsidRDefault="004A4088" w:rsidP="00C824F2">
      <w:pPr>
        <w:ind w:left="567"/>
        <w:jc w:val="both"/>
        <w:rPr>
          <w:lang w:val="en-GB"/>
        </w:rPr>
      </w:pPr>
    </w:p>
    <w:p w14:paraId="5BE8538A" w14:textId="3EC6E2DD" w:rsidR="00C824F2" w:rsidRDefault="00C873F6" w:rsidP="00C824F2">
      <w:pPr>
        <w:ind w:left="567"/>
        <w:jc w:val="both"/>
        <w:rPr>
          <w:lang w:val="en-GB"/>
        </w:rPr>
      </w:pPr>
      <w:r>
        <w:rPr>
          <w:lang w:val="en-GB"/>
        </w:rPr>
        <w:t>One</w:t>
      </w:r>
      <w:r w:rsidR="00B02F1A" w:rsidRPr="00B02F1A">
        <w:rPr>
          <w:lang w:val="en-GB"/>
        </w:rPr>
        <w:t xml:space="preserve"> c</w:t>
      </w:r>
      <w:r w:rsidR="00B02F1A">
        <w:rPr>
          <w:lang w:val="en-GB"/>
        </w:rPr>
        <w:t>an ob</w:t>
      </w:r>
      <w:r w:rsidR="00ED0083">
        <w:rPr>
          <w:lang w:val="en-GB"/>
        </w:rPr>
        <w:t xml:space="preserve">serve </w:t>
      </w:r>
      <w:r w:rsidR="004030E7">
        <w:rPr>
          <w:lang w:val="en-GB"/>
        </w:rPr>
        <w:t>on the left a bar</w:t>
      </w:r>
      <w:r w:rsidR="00264779">
        <w:rPr>
          <w:lang w:val="en-GB"/>
        </w:rPr>
        <w:t xml:space="preserve">, which </w:t>
      </w:r>
      <w:r w:rsidR="006668BB">
        <w:rPr>
          <w:lang w:val="en-GB"/>
        </w:rPr>
        <w:t>show</w:t>
      </w:r>
      <w:r w:rsidR="004A64AC">
        <w:rPr>
          <w:lang w:val="en-GB"/>
        </w:rPr>
        <w:t>s how many malicious packets</w:t>
      </w:r>
      <w:r w:rsidR="00F13D31">
        <w:rPr>
          <w:lang w:val="en-GB"/>
        </w:rPr>
        <w:t xml:space="preserve"> </w:t>
      </w:r>
      <w:r w:rsidR="00E776CC">
        <w:rPr>
          <w:lang w:val="en-GB"/>
        </w:rPr>
        <w:t>ha</w:t>
      </w:r>
      <w:r w:rsidR="00E2755E">
        <w:rPr>
          <w:lang w:val="en-GB"/>
        </w:rPr>
        <w:t>ve</w:t>
      </w:r>
      <w:r w:rsidR="00E776CC">
        <w:rPr>
          <w:lang w:val="en-GB"/>
        </w:rPr>
        <w:t xml:space="preserve"> been</w:t>
      </w:r>
      <w:r w:rsidR="00E2755E">
        <w:rPr>
          <w:lang w:val="en-GB"/>
        </w:rPr>
        <w:t xml:space="preserve"> sent</w:t>
      </w:r>
      <w:r w:rsidR="000C66E3">
        <w:rPr>
          <w:lang w:val="en-GB"/>
        </w:rPr>
        <w:t xml:space="preserve"> </w:t>
      </w:r>
      <w:r w:rsidR="001C56DF">
        <w:rPr>
          <w:lang w:val="en-GB"/>
        </w:rPr>
        <w:t>by all the nodes</w:t>
      </w:r>
      <w:r w:rsidR="00CC72B9">
        <w:rPr>
          <w:lang w:val="en-GB"/>
        </w:rPr>
        <w:t>.</w:t>
      </w:r>
      <w:r w:rsidR="00E2755E">
        <w:rPr>
          <w:lang w:val="en-GB"/>
        </w:rPr>
        <w:t xml:space="preserve"> </w:t>
      </w:r>
      <w:r w:rsidR="000C66E3">
        <w:rPr>
          <w:lang w:val="en-GB"/>
        </w:rPr>
        <w:t>They</w:t>
      </w:r>
      <w:r w:rsidR="00B12A82">
        <w:rPr>
          <w:lang w:val="en-GB"/>
        </w:rPr>
        <w:t xml:space="preserve"> are </w:t>
      </w:r>
      <w:r w:rsidR="00CC72B9">
        <w:rPr>
          <w:lang w:val="en-GB"/>
        </w:rPr>
        <w:t>highlighte</w:t>
      </w:r>
      <w:r w:rsidR="00E4313B">
        <w:rPr>
          <w:lang w:val="en-GB"/>
        </w:rPr>
        <w:t>d</w:t>
      </w:r>
      <w:r w:rsidR="00FC1382">
        <w:rPr>
          <w:lang w:val="en-GB"/>
        </w:rPr>
        <w:t xml:space="preserve"> </w:t>
      </w:r>
      <w:r w:rsidR="00AF22FE">
        <w:rPr>
          <w:lang w:val="en-GB"/>
        </w:rPr>
        <w:t xml:space="preserve">based on </w:t>
      </w:r>
      <w:r w:rsidR="00C958B0">
        <w:rPr>
          <w:lang w:val="en-GB"/>
        </w:rPr>
        <w:t>how many of t</w:t>
      </w:r>
      <w:r w:rsidR="007B56B9">
        <w:rPr>
          <w:lang w:val="en-GB"/>
        </w:rPr>
        <w:t xml:space="preserve">hese packets </w:t>
      </w:r>
      <w:r w:rsidR="001E7DB7">
        <w:rPr>
          <w:lang w:val="en-GB"/>
        </w:rPr>
        <w:t>have</w:t>
      </w:r>
      <w:r w:rsidR="00E4313B">
        <w:rPr>
          <w:lang w:val="en-GB"/>
        </w:rPr>
        <w:t xml:space="preserve"> been</w:t>
      </w:r>
      <w:r w:rsidR="001E7DB7">
        <w:rPr>
          <w:lang w:val="en-GB"/>
        </w:rPr>
        <w:t xml:space="preserve"> </w:t>
      </w:r>
      <w:r w:rsidR="00C40534">
        <w:rPr>
          <w:lang w:val="en-GB"/>
        </w:rPr>
        <w:t>delivered</w:t>
      </w:r>
      <w:r w:rsidR="00BD23FC">
        <w:rPr>
          <w:lang w:val="en-GB"/>
        </w:rPr>
        <w:t>.</w:t>
      </w:r>
    </w:p>
    <w:p w14:paraId="0ADE0C35" w14:textId="77777777" w:rsidR="004A4088" w:rsidRDefault="004A4088" w:rsidP="00C824F2">
      <w:pPr>
        <w:ind w:left="567"/>
        <w:jc w:val="both"/>
        <w:rPr>
          <w:lang w:val="en-GB"/>
        </w:rPr>
      </w:pPr>
    </w:p>
    <w:p w14:paraId="7FBF262B" w14:textId="03870B26" w:rsidR="00D13DBA" w:rsidRDefault="00D13DBA" w:rsidP="00C824F2">
      <w:pPr>
        <w:ind w:left="567"/>
        <w:jc w:val="both"/>
        <w:rPr>
          <w:lang w:val="en-GB"/>
        </w:rPr>
      </w:pPr>
      <w:r>
        <w:rPr>
          <w:lang w:val="en-GB"/>
        </w:rPr>
        <w:t xml:space="preserve">The links </w:t>
      </w:r>
      <w:r w:rsidR="00D919F4">
        <w:rPr>
          <w:lang w:val="en-GB"/>
        </w:rPr>
        <w:t>represent a</w:t>
      </w:r>
      <w:r w:rsidR="00893C93">
        <w:rPr>
          <w:lang w:val="en-GB"/>
        </w:rPr>
        <w:t xml:space="preserve"> co</w:t>
      </w:r>
      <w:r w:rsidR="00433581">
        <w:rPr>
          <w:lang w:val="en-GB"/>
        </w:rPr>
        <w:t>nnection between two nodes and</w:t>
      </w:r>
      <w:r w:rsidR="004103D8">
        <w:rPr>
          <w:lang w:val="en-GB"/>
        </w:rPr>
        <w:t xml:space="preserve"> what’s more</w:t>
      </w:r>
      <w:r w:rsidR="00B235CA">
        <w:rPr>
          <w:lang w:val="en-GB"/>
        </w:rPr>
        <w:t xml:space="preserve"> </w:t>
      </w:r>
      <w:r w:rsidR="00DA5114">
        <w:rPr>
          <w:lang w:val="en-GB"/>
        </w:rPr>
        <w:t>their size</w:t>
      </w:r>
      <w:r w:rsidR="00B235CA">
        <w:rPr>
          <w:lang w:val="en-GB"/>
        </w:rPr>
        <w:t>s</w:t>
      </w:r>
      <w:r w:rsidR="0044034D">
        <w:rPr>
          <w:lang w:val="en-GB"/>
        </w:rPr>
        <w:t xml:space="preserve"> change based on</w:t>
      </w:r>
      <w:r w:rsidR="00DA5114">
        <w:rPr>
          <w:lang w:val="en-GB"/>
        </w:rPr>
        <w:t xml:space="preserve"> </w:t>
      </w:r>
      <w:r w:rsidR="007D0D64">
        <w:rPr>
          <w:lang w:val="en-GB"/>
        </w:rPr>
        <w:t xml:space="preserve">how many packets </w:t>
      </w:r>
      <w:r w:rsidR="00645B9D">
        <w:rPr>
          <w:lang w:val="en-GB"/>
        </w:rPr>
        <w:t>have been exchanged</w:t>
      </w:r>
      <w:r w:rsidR="00FF0A01">
        <w:rPr>
          <w:lang w:val="en-GB"/>
        </w:rPr>
        <w:t>.</w:t>
      </w:r>
    </w:p>
    <w:p w14:paraId="6EC365A0" w14:textId="77777777" w:rsidR="004A4088" w:rsidRDefault="004A4088" w:rsidP="00C824F2">
      <w:pPr>
        <w:ind w:left="567"/>
        <w:jc w:val="both"/>
        <w:rPr>
          <w:lang w:val="en-GB"/>
        </w:rPr>
      </w:pPr>
    </w:p>
    <w:p w14:paraId="22544ECA" w14:textId="187083DE" w:rsidR="00C26015" w:rsidRPr="00405A51" w:rsidRDefault="00B42BA0" w:rsidP="00986C14">
      <w:pPr>
        <w:ind w:left="567"/>
        <w:jc w:val="both"/>
        <w:rPr>
          <w:lang w:val="en-GB"/>
        </w:rPr>
      </w:pPr>
      <w:r>
        <w:rPr>
          <w:lang w:val="en-GB"/>
        </w:rPr>
        <w:t>Furthermore</w:t>
      </w:r>
      <w:r w:rsidR="008963CB" w:rsidRPr="00405A51">
        <w:rPr>
          <w:lang w:val="en-GB"/>
        </w:rPr>
        <w:t xml:space="preserve">, </w:t>
      </w:r>
      <w:r w:rsidR="00875209" w:rsidRPr="00405A51">
        <w:rPr>
          <w:lang w:val="en-GB"/>
        </w:rPr>
        <w:t xml:space="preserve">if we go on </w:t>
      </w:r>
      <w:r w:rsidR="00405A51" w:rsidRPr="00405A51">
        <w:rPr>
          <w:lang w:val="en-GB"/>
        </w:rPr>
        <w:t>a node or on</w:t>
      </w:r>
      <w:r w:rsidR="00405A51">
        <w:rPr>
          <w:lang w:val="en-GB"/>
        </w:rPr>
        <w:t xml:space="preserve"> a link, we have a preview of the </w:t>
      </w:r>
      <w:r w:rsidR="00814EE5">
        <w:rPr>
          <w:lang w:val="en-GB"/>
        </w:rPr>
        <w:t>communication</w:t>
      </w:r>
      <w:r w:rsidR="00EE53F3">
        <w:rPr>
          <w:lang w:val="en-GB"/>
        </w:rPr>
        <w:t xml:space="preserve"> and in particular some details</w:t>
      </w:r>
      <w:r w:rsidR="00A318B4">
        <w:rPr>
          <w:lang w:val="en-GB"/>
        </w:rPr>
        <w:t xml:space="preserve"> relating to them</w:t>
      </w:r>
      <w:r w:rsidR="00D943BA">
        <w:rPr>
          <w:lang w:val="en-GB"/>
        </w:rPr>
        <w:t>, for example</w:t>
      </w:r>
      <w:r w:rsidR="007648E4">
        <w:rPr>
          <w:lang w:val="en-GB"/>
        </w:rPr>
        <w:t xml:space="preserve"> </w:t>
      </w:r>
      <w:r w:rsidR="005B7D79">
        <w:rPr>
          <w:lang w:val="en-GB"/>
        </w:rPr>
        <w:t>IP address</w:t>
      </w:r>
      <w:r>
        <w:rPr>
          <w:lang w:val="en-GB"/>
        </w:rPr>
        <w:t xml:space="preserve">, </w:t>
      </w:r>
      <w:r w:rsidR="005B7D79">
        <w:rPr>
          <w:lang w:val="en-GB"/>
        </w:rPr>
        <w:t>forwarded packets,</w:t>
      </w:r>
      <w:r w:rsidR="005B7D79" w:rsidRPr="005B7D79">
        <w:rPr>
          <w:lang w:val="en-GB"/>
        </w:rPr>
        <w:t xml:space="preserve"> </w:t>
      </w:r>
      <w:r w:rsidR="00B83705">
        <w:rPr>
          <w:lang w:val="en-GB"/>
        </w:rPr>
        <w:t xml:space="preserve">packets </w:t>
      </w:r>
      <w:r w:rsidR="00404106">
        <w:rPr>
          <w:lang w:val="en-GB"/>
        </w:rPr>
        <w:t>exchanged,</w:t>
      </w:r>
      <w:r w:rsidR="00030FD8">
        <w:rPr>
          <w:lang w:val="en-GB"/>
        </w:rPr>
        <w:t xml:space="preserve"> </w:t>
      </w:r>
      <w:r w:rsidR="00377369">
        <w:rPr>
          <w:lang w:val="en-GB"/>
        </w:rPr>
        <w:t>total length of forwarded packets</w:t>
      </w:r>
      <w:r w:rsidR="0019439A">
        <w:rPr>
          <w:lang w:val="en-GB"/>
        </w:rPr>
        <w:t xml:space="preserve"> (in bytes)</w:t>
      </w:r>
      <w:r w:rsidR="00B64CAC">
        <w:rPr>
          <w:lang w:val="en-GB"/>
        </w:rPr>
        <w:t xml:space="preserve">, </w:t>
      </w:r>
      <w:r w:rsidR="006B12B7">
        <w:rPr>
          <w:lang w:val="en-GB"/>
        </w:rPr>
        <w:t xml:space="preserve">source </w:t>
      </w:r>
      <w:r w:rsidR="00B64CAC">
        <w:rPr>
          <w:lang w:val="en-GB"/>
        </w:rPr>
        <w:t xml:space="preserve">and </w:t>
      </w:r>
      <w:r w:rsidR="006B12B7">
        <w:rPr>
          <w:lang w:val="en-GB"/>
        </w:rPr>
        <w:t>destination</w:t>
      </w:r>
      <w:r w:rsidR="005E1610">
        <w:rPr>
          <w:lang w:val="en-GB"/>
        </w:rPr>
        <w:t>.</w:t>
      </w:r>
      <w:r w:rsidR="00EE53F3">
        <w:rPr>
          <w:lang w:val="en-GB"/>
        </w:rPr>
        <w:t xml:space="preserve"> </w:t>
      </w:r>
      <w:r w:rsidR="00BA6046">
        <w:rPr>
          <w:lang w:val="en-GB"/>
        </w:rPr>
        <w:t>However</w:t>
      </w:r>
      <w:r w:rsidR="003F71B2">
        <w:rPr>
          <w:lang w:val="en-GB"/>
        </w:rPr>
        <w:t>, if one needs more information</w:t>
      </w:r>
      <w:r w:rsidR="00F60AD2">
        <w:rPr>
          <w:lang w:val="en-GB"/>
        </w:rPr>
        <w:t xml:space="preserve"> relating to the nodes we can simply click on the node and all the information</w:t>
      </w:r>
      <w:r w:rsidR="003B4B97">
        <w:rPr>
          <w:lang w:val="en-GB"/>
        </w:rPr>
        <w:t xml:space="preserve"> automatically changes to orange</w:t>
      </w:r>
      <w:r w:rsidR="00F65EF8">
        <w:rPr>
          <w:lang w:val="en-GB"/>
        </w:rPr>
        <w:t>.</w:t>
      </w:r>
      <w:r w:rsidR="008963CB" w:rsidRPr="00405A51">
        <w:rPr>
          <w:lang w:val="en-GB"/>
        </w:rPr>
        <w:t xml:space="preserve"> </w:t>
      </w:r>
    </w:p>
    <w:p w14:paraId="0C25D79D" w14:textId="6BD5E856" w:rsidR="00C824F2" w:rsidRDefault="009E36F0" w:rsidP="009E36F0">
      <w:pPr>
        <w:pStyle w:val="Titolo2"/>
        <w:rPr>
          <w:lang w:val="en-GB"/>
        </w:rPr>
      </w:pPr>
      <w:r>
        <w:rPr>
          <w:lang w:val="en-GB"/>
        </w:rPr>
        <w:lastRenderedPageBreak/>
        <w:t>PCA</w:t>
      </w:r>
    </w:p>
    <w:p w14:paraId="495B3FE2" w14:textId="184254E8" w:rsidR="00BC33F9" w:rsidRDefault="00EB0427" w:rsidP="009E36F0">
      <w:pPr>
        <w:ind w:left="567"/>
        <w:rPr>
          <w:lang w:val="en-GB"/>
        </w:rPr>
      </w:pPr>
      <w:r w:rsidRPr="00E95669">
        <w:rPr>
          <w:noProof/>
        </w:rPr>
        <w:drawing>
          <wp:inline distT="0" distB="0" distL="0" distR="0" wp14:anchorId="3220F68F" wp14:editId="359FA950">
            <wp:extent cx="5670550" cy="2623185"/>
            <wp:effectExtent l="165100" t="165100" r="171450" b="170815"/>
            <wp:docPr id="4" name="Immagine 3">
              <a:extLst xmlns:a="http://schemas.openxmlformats.org/drawingml/2006/main">
                <a:ext uri="{FF2B5EF4-FFF2-40B4-BE49-F238E27FC236}">
                  <a16:creationId xmlns:a16="http://schemas.microsoft.com/office/drawing/2014/main" id="{7F58D152-5DC3-492C-A548-DDEC409AE6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3">
                      <a:extLst>
                        <a:ext uri="{FF2B5EF4-FFF2-40B4-BE49-F238E27FC236}">
                          <a16:creationId xmlns:a16="http://schemas.microsoft.com/office/drawing/2014/main" id="{7F58D152-5DC3-492C-A548-DDEC409AE610}"/>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670550" cy="2623185"/>
                    </a:xfrm>
                    <a:prstGeom prst="rect">
                      <a:avLst/>
                    </a:prstGeom>
                    <a:ln>
                      <a:noFill/>
                    </a:ln>
                    <a:effectLst>
                      <a:outerShdw blurRad="190500" algn="tl" rotWithShape="0">
                        <a:srgbClr val="000000">
                          <a:alpha val="70000"/>
                        </a:srgbClr>
                      </a:outerShdw>
                    </a:effectLst>
                  </pic:spPr>
                </pic:pic>
              </a:graphicData>
            </a:graphic>
          </wp:inline>
        </w:drawing>
      </w:r>
      <w:r w:rsidR="002F5313">
        <w:rPr>
          <w:lang w:val="en-GB"/>
        </w:rPr>
        <w:t xml:space="preserve">The goal of this </w:t>
      </w:r>
      <w:r w:rsidR="00182385">
        <w:rPr>
          <w:lang w:val="en-GB"/>
        </w:rPr>
        <w:t xml:space="preserve">representation </w:t>
      </w:r>
      <w:r w:rsidR="00DD4D4E">
        <w:rPr>
          <w:lang w:val="en-GB"/>
        </w:rPr>
        <w:t>is to visualize multidimensional data</w:t>
      </w:r>
      <w:r w:rsidR="00385A32">
        <w:rPr>
          <w:lang w:val="en-GB"/>
        </w:rPr>
        <w:t xml:space="preserve"> </w:t>
      </w:r>
      <w:r w:rsidR="00A331FE">
        <w:rPr>
          <w:lang w:val="en-GB"/>
        </w:rPr>
        <w:t xml:space="preserve">and </w:t>
      </w:r>
      <w:r w:rsidR="00125677">
        <w:rPr>
          <w:lang w:val="en-GB"/>
        </w:rPr>
        <w:t>show</w:t>
      </w:r>
      <w:r w:rsidR="00D55D67">
        <w:rPr>
          <w:lang w:val="en-GB"/>
        </w:rPr>
        <w:t xml:space="preserve"> relationships</w:t>
      </w:r>
      <w:r w:rsidR="00521EDF">
        <w:rPr>
          <w:lang w:val="en-GB"/>
        </w:rPr>
        <w:t xml:space="preserve"> between</w:t>
      </w:r>
      <w:r w:rsidR="00125677">
        <w:rPr>
          <w:lang w:val="en-GB"/>
        </w:rPr>
        <w:t xml:space="preserve"> </w:t>
      </w:r>
      <w:r w:rsidR="00D56FD0">
        <w:rPr>
          <w:lang w:val="en-GB"/>
        </w:rPr>
        <w:t>our parameters</w:t>
      </w:r>
      <w:r w:rsidR="00F420EF">
        <w:rPr>
          <w:lang w:val="en-GB"/>
        </w:rPr>
        <w:t>, to</w:t>
      </w:r>
      <w:r w:rsidR="009A76C8">
        <w:rPr>
          <w:lang w:val="en-GB"/>
        </w:rPr>
        <w:t xml:space="preserve"> achieve</w:t>
      </w:r>
      <w:r w:rsidR="00F420EF">
        <w:rPr>
          <w:lang w:val="en-GB"/>
        </w:rPr>
        <w:t xml:space="preserve"> this we</w:t>
      </w:r>
      <w:r w:rsidR="00641819">
        <w:rPr>
          <w:lang w:val="en-GB"/>
        </w:rPr>
        <w:t xml:space="preserve"> used</w:t>
      </w:r>
      <w:r w:rsidR="00F420EF">
        <w:rPr>
          <w:lang w:val="en-GB"/>
        </w:rPr>
        <w:t xml:space="preserve"> </w:t>
      </w:r>
      <w:r w:rsidR="00EF135B">
        <w:rPr>
          <w:lang w:val="en-GB"/>
        </w:rPr>
        <w:t>Principal Component Analysis</w:t>
      </w:r>
      <w:r w:rsidR="00BC33F9">
        <w:rPr>
          <w:lang w:val="en-GB"/>
        </w:rPr>
        <w:t xml:space="preserve"> (PCA).</w:t>
      </w:r>
    </w:p>
    <w:p w14:paraId="4C8C0734" w14:textId="0C64F27B" w:rsidR="009E36F0" w:rsidRDefault="009E0714" w:rsidP="009E36F0">
      <w:pPr>
        <w:ind w:left="567"/>
        <w:rPr>
          <w:lang w:val="en-GB"/>
        </w:rPr>
      </w:pPr>
      <w:r>
        <w:rPr>
          <w:lang w:val="en-GB"/>
        </w:rPr>
        <w:t>Firstly, w</w:t>
      </w:r>
      <w:r w:rsidR="007713DE">
        <w:rPr>
          <w:lang w:val="en-GB"/>
        </w:rPr>
        <w:t>e mov</w:t>
      </w:r>
      <w:r w:rsidR="006B3BAC">
        <w:rPr>
          <w:lang w:val="en-GB"/>
        </w:rPr>
        <w:t>e</w:t>
      </w:r>
      <w:r w:rsidR="00E82D90">
        <w:rPr>
          <w:lang w:val="en-GB"/>
        </w:rPr>
        <w:t>d</w:t>
      </w:r>
      <w:r w:rsidR="007713DE">
        <w:rPr>
          <w:lang w:val="en-GB"/>
        </w:rPr>
        <w:t xml:space="preserve"> from n dimensions to k dimensions and </w:t>
      </w:r>
      <w:r w:rsidR="00E82D90">
        <w:rPr>
          <w:lang w:val="en-GB"/>
        </w:rPr>
        <w:t xml:space="preserve">we found it </w:t>
      </w:r>
      <w:r w:rsidR="002F3A23">
        <w:rPr>
          <w:lang w:val="en-GB"/>
        </w:rPr>
        <w:t>useful for compressing data and using simple visualizations.</w:t>
      </w:r>
      <w:r w:rsidR="000120D3">
        <w:rPr>
          <w:lang w:val="en-GB"/>
        </w:rPr>
        <w:t xml:space="preserve"> </w:t>
      </w:r>
      <w:r w:rsidR="009C044C">
        <w:rPr>
          <w:lang w:val="en-GB"/>
        </w:rPr>
        <w:t>What w</w:t>
      </w:r>
      <w:r w:rsidR="000120D3">
        <w:rPr>
          <w:lang w:val="en-GB"/>
        </w:rPr>
        <w:t>e noticed</w:t>
      </w:r>
      <w:r w:rsidR="002F3A23">
        <w:rPr>
          <w:lang w:val="en-GB"/>
        </w:rPr>
        <w:t xml:space="preserve"> </w:t>
      </w:r>
      <w:r w:rsidR="00C41407">
        <w:rPr>
          <w:lang w:val="en-GB"/>
        </w:rPr>
        <w:t>is</w:t>
      </w:r>
      <w:r w:rsidR="009C044C">
        <w:rPr>
          <w:lang w:val="en-GB"/>
        </w:rPr>
        <w:t xml:space="preserve"> that n</w:t>
      </w:r>
      <w:r w:rsidR="00C41407">
        <w:rPr>
          <w:lang w:val="en-GB"/>
        </w:rPr>
        <w:t xml:space="preserve"> </w:t>
      </w:r>
      <w:r w:rsidR="009C044C">
        <w:rPr>
          <w:lang w:val="en-GB"/>
        </w:rPr>
        <w:t xml:space="preserve">is </w:t>
      </w:r>
      <w:r w:rsidR="00C41407">
        <w:rPr>
          <w:lang w:val="en-GB"/>
        </w:rPr>
        <w:t xml:space="preserve">equal to </w:t>
      </w:r>
      <w:r w:rsidR="00575C9A">
        <w:rPr>
          <w:lang w:val="en-GB"/>
        </w:rPr>
        <w:t xml:space="preserve">7 and k is equal to </w:t>
      </w:r>
      <w:r w:rsidR="0016515D">
        <w:rPr>
          <w:lang w:val="en-GB"/>
        </w:rPr>
        <w:t>1</w:t>
      </w:r>
      <w:r w:rsidR="002F557B">
        <w:rPr>
          <w:lang w:val="en-GB"/>
        </w:rPr>
        <w:t>.</w:t>
      </w:r>
    </w:p>
    <w:p w14:paraId="17B70079" w14:textId="77777777" w:rsidR="004A4088" w:rsidRPr="009E36F0" w:rsidRDefault="004A4088" w:rsidP="009E36F0">
      <w:pPr>
        <w:ind w:left="567"/>
        <w:rPr>
          <w:lang w:val="en-GB"/>
        </w:rPr>
      </w:pPr>
    </w:p>
    <w:p w14:paraId="27F0A85F" w14:textId="5EB9F1ED" w:rsidR="00B35F08" w:rsidRDefault="00BE16D2" w:rsidP="009E36F0">
      <w:pPr>
        <w:ind w:left="567"/>
        <w:rPr>
          <w:lang w:val="en-GB"/>
        </w:rPr>
      </w:pPr>
      <w:r>
        <w:rPr>
          <w:lang w:val="en-GB"/>
        </w:rPr>
        <w:t>F</w:t>
      </w:r>
      <w:r w:rsidR="00FA448B">
        <w:rPr>
          <w:lang w:val="en-GB"/>
        </w:rPr>
        <w:t>or</w:t>
      </w:r>
      <w:r w:rsidR="00930160">
        <w:rPr>
          <w:lang w:val="en-GB"/>
        </w:rPr>
        <w:t xml:space="preserve"> each parameter</w:t>
      </w:r>
      <w:r w:rsidR="00F51C15">
        <w:rPr>
          <w:lang w:val="en-GB"/>
        </w:rPr>
        <w:t xml:space="preserve">, </w:t>
      </w:r>
      <w:r>
        <w:rPr>
          <w:lang w:val="en-GB"/>
        </w:rPr>
        <w:t>we created</w:t>
      </w:r>
      <w:r w:rsidR="00930160">
        <w:rPr>
          <w:lang w:val="en-GB"/>
        </w:rPr>
        <w:t xml:space="preserve"> </w:t>
      </w:r>
      <w:r w:rsidR="007C1BE3">
        <w:rPr>
          <w:lang w:val="en-GB"/>
        </w:rPr>
        <w:t xml:space="preserve">an axis </w:t>
      </w:r>
      <w:r w:rsidR="00DC5EBA">
        <w:rPr>
          <w:lang w:val="en-GB"/>
        </w:rPr>
        <w:t xml:space="preserve">with their </w:t>
      </w:r>
      <w:r w:rsidR="00150DAF">
        <w:rPr>
          <w:lang w:val="en-GB"/>
        </w:rPr>
        <w:t>corresponding</w:t>
      </w:r>
      <w:r w:rsidR="00DC5EBA">
        <w:rPr>
          <w:lang w:val="en-GB"/>
        </w:rPr>
        <w:t xml:space="preserve"> values</w:t>
      </w:r>
      <w:r w:rsidR="007C0A4C">
        <w:rPr>
          <w:lang w:val="en-GB"/>
        </w:rPr>
        <w:t xml:space="preserve"> </w:t>
      </w:r>
      <w:r w:rsidR="00834C91">
        <w:rPr>
          <w:lang w:val="en-GB"/>
        </w:rPr>
        <w:t xml:space="preserve">and each link </w:t>
      </w:r>
      <w:r w:rsidR="00FA448B">
        <w:rPr>
          <w:lang w:val="en-GB"/>
        </w:rPr>
        <w:t xml:space="preserve">that crosses </w:t>
      </w:r>
      <w:r w:rsidR="0052553E">
        <w:rPr>
          <w:lang w:val="en-GB"/>
        </w:rPr>
        <w:t>this axis</w:t>
      </w:r>
      <w:r w:rsidR="009F5BB5">
        <w:rPr>
          <w:lang w:val="en-GB"/>
        </w:rPr>
        <w:t xml:space="preserve"> an </w:t>
      </w:r>
      <w:r w:rsidR="00DC2B80">
        <w:rPr>
          <w:lang w:val="en-GB"/>
        </w:rPr>
        <w:t>instance of our dataset</w:t>
      </w:r>
      <w:r w:rsidR="005576B2">
        <w:rPr>
          <w:lang w:val="en-GB"/>
        </w:rPr>
        <w:t>.</w:t>
      </w:r>
    </w:p>
    <w:p w14:paraId="7AAD9DC7" w14:textId="17B88A18" w:rsidR="00C34D93" w:rsidRDefault="00F51C15" w:rsidP="009E36F0">
      <w:pPr>
        <w:ind w:left="567"/>
        <w:rPr>
          <w:lang w:val="en-GB"/>
        </w:rPr>
      </w:pPr>
      <w:r>
        <w:rPr>
          <w:lang w:val="en-GB"/>
        </w:rPr>
        <w:t>Therefore</w:t>
      </w:r>
      <w:r w:rsidR="00C34D93">
        <w:rPr>
          <w:lang w:val="en-GB"/>
        </w:rPr>
        <w:t>, in the first axis</w:t>
      </w:r>
      <w:r w:rsidR="00A93B23">
        <w:rPr>
          <w:lang w:val="en-GB"/>
        </w:rPr>
        <w:t>,</w:t>
      </w:r>
      <w:r w:rsidR="00C34D93">
        <w:rPr>
          <w:lang w:val="en-GB"/>
        </w:rPr>
        <w:t xml:space="preserve"> </w:t>
      </w:r>
      <w:r w:rsidR="001355A7">
        <w:rPr>
          <w:lang w:val="en-GB"/>
        </w:rPr>
        <w:t xml:space="preserve">we have the main character </w:t>
      </w:r>
      <w:r w:rsidR="009359D5">
        <w:rPr>
          <w:lang w:val="en-GB"/>
        </w:rPr>
        <w:t>of the attacks</w:t>
      </w:r>
      <w:r w:rsidR="00600818">
        <w:rPr>
          <w:lang w:val="en-GB"/>
        </w:rPr>
        <w:t xml:space="preserve">, in the second </w:t>
      </w:r>
      <w:r w:rsidR="00A340C3">
        <w:rPr>
          <w:lang w:val="en-GB"/>
        </w:rPr>
        <w:t>which port they attacked the victim</w:t>
      </w:r>
      <w:r w:rsidR="008B3AAE">
        <w:rPr>
          <w:lang w:val="en-GB"/>
        </w:rPr>
        <w:t xml:space="preserve"> in the third </w:t>
      </w:r>
      <w:r w:rsidR="00AB39EE">
        <w:rPr>
          <w:lang w:val="en-GB"/>
        </w:rPr>
        <w:t xml:space="preserve">the IP </w:t>
      </w:r>
      <w:r w:rsidR="00162583">
        <w:rPr>
          <w:lang w:val="en-GB"/>
        </w:rPr>
        <w:t>a</w:t>
      </w:r>
      <w:r w:rsidR="00AB39EE">
        <w:rPr>
          <w:lang w:val="en-GB"/>
        </w:rPr>
        <w:t>ddress of the victim</w:t>
      </w:r>
      <w:r w:rsidR="00764B89">
        <w:rPr>
          <w:lang w:val="en-GB"/>
        </w:rPr>
        <w:t xml:space="preserve"> and</w:t>
      </w:r>
      <w:r w:rsidR="00DE2842">
        <w:rPr>
          <w:lang w:val="en-GB"/>
        </w:rPr>
        <w:t xml:space="preserve"> in</w:t>
      </w:r>
      <w:r w:rsidR="008A5F00">
        <w:rPr>
          <w:lang w:val="en-GB"/>
        </w:rPr>
        <w:t xml:space="preserve"> the last axis</w:t>
      </w:r>
      <w:r w:rsidR="00A93B23">
        <w:rPr>
          <w:lang w:val="en-GB"/>
        </w:rPr>
        <w:t>,</w:t>
      </w:r>
      <w:r w:rsidR="008A5F00">
        <w:rPr>
          <w:lang w:val="en-GB"/>
        </w:rPr>
        <w:t xml:space="preserve"> we can see </w:t>
      </w:r>
      <w:r w:rsidR="00D903EF">
        <w:rPr>
          <w:lang w:val="en-GB"/>
        </w:rPr>
        <w:t xml:space="preserve">which </w:t>
      </w:r>
      <w:r w:rsidR="00645E3A">
        <w:rPr>
          <w:lang w:val="en-GB"/>
        </w:rPr>
        <w:t>attack ha</w:t>
      </w:r>
      <w:r>
        <w:rPr>
          <w:lang w:val="en-GB"/>
        </w:rPr>
        <w:t>d</w:t>
      </w:r>
      <w:r w:rsidR="00645E3A">
        <w:rPr>
          <w:lang w:val="en-GB"/>
        </w:rPr>
        <w:t xml:space="preserve"> been implemented.</w:t>
      </w:r>
    </w:p>
    <w:p w14:paraId="1D9678D6" w14:textId="77777777" w:rsidR="004629D5" w:rsidRDefault="004629D5" w:rsidP="009E36F0">
      <w:pPr>
        <w:ind w:left="567"/>
        <w:rPr>
          <w:lang w:val="en-GB"/>
        </w:rPr>
      </w:pPr>
    </w:p>
    <w:p w14:paraId="524F4BC5" w14:textId="30A67379" w:rsidR="007C1301" w:rsidRDefault="003D3CC7" w:rsidP="005535D1">
      <w:pPr>
        <w:ind w:left="567"/>
        <w:rPr>
          <w:lang w:val="en-GB"/>
        </w:rPr>
      </w:pPr>
      <w:r>
        <w:rPr>
          <w:lang w:val="en-GB"/>
        </w:rPr>
        <w:t>T</w:t>
      </w:r>
      <w:r w:rsidR="003F22B1">
        <w:rPr>
          <w:lang w:val="en-GB"/>
        </w:rPr>
        <w:t>o</w:t>
      </w:r>
      <w:r>
        <w:rPr>
          <w:lang w:val="en-GB"/>
        </w:rPr>
        <w:t xml:space="preserve"> obtain</w:t>
      </w:r>
      <w:r w:rsidR="001055A7">
        <w:rPr>
          <w:lang w:val="en-GB"/>
        </w:rPr>
        <w:t xml:space="preserve"> further information</w:t>
      </w:r>
      <w:r w:rsidR="0049662A">
        <w:rPr>
          <w:lang w:val="en-GB"/>
        </w:rPr>
        <w:t xml:space="preserve"> we simply </w:t>
      </w:r>
      <w:r w:rsidR="00EE5441">
        <w:rPr>
          <w:lang w:val="en-GB"/>
        </w:rPr>
        <w:t>select</w:t>
      </w:r>
      <w:r w:rsidR="002F557B">
        <w:rPr>
          <w:lang w:val="en-GB"/>
        </w:rPr>
        <w:t>ed</w:t>
      </w:r>
      <w:r w:rsidR="00F2601E">
        <w:rPr>
          <w:lang w:val="en-GB"/>
        </w:rPr>
        <w:t xml:space="preserve"> a range</w:t>
      </w:r>
      <w:r w:rsidR="00A0721C">
        <w:rPr>
          <w:lang w:val="en-GB"/>
        </w:rPr>
        <w:t>,</w:t>
      </w:r>
      <w:r w:rsidR="00F2601E">
        <w:rPr>
          <w:lang w:val="en-GB"/>
        </w:rPr>
        <w:t xml:space="preserve"> </w:t>
      </w:r>
      <w:r w:rsidR="00A75541">
        <w:rPr>
          <w:lang w:val="en-GB"/>
        </w:rPr>
        <w:t xml:space="preserve">or </w:t>
      </w:r>
      <w:r w:rsidR="007D5D0C">
        <w:rPr>
          <w:lang w:val="en-GB"/>
        </w:rPr>
        <w:t xml:space="preserve">the </w:t>
      </w:r>
      <w:r w:rsidR="00AD16C4">
        <w:rPr>
          <w:lang w:val="en-GB"/>
        </w:rPr>
        <w:t>particular parameter needed</w:t>
      </w:r>
      <w:r w:rsidR="002537ED">
        <w:rPr>
          <w:lang w:val="en-GB"/>
        </w:rPr>
        <w:t xml:space="preserve">, </w:t>
      </w:r>
      <w:r w:rsidR="001E4310">
        <w:rPr>
          <w:lang w:val="en-GB"/>
        </w:rPr>
        <w:t>the</w:t>
      </w:r>
      <w:r w:rsidR="002537ED">
        <w:rPr>
          <w:lang w:val="en-GB"/>
        </w:rPr>
        <w:t xml:space="preserve"> information</w:t>
      </w:r>
      <w:r w:rsidR="00476267">
        <w:rPr>
          <w:lang w:val="en-GB"/>
        </w:rPr>
        <w:t xml:space="preserve"> required</w:t>
      </w:r>
      <w:r w:rsidR="002537ED">
        <w:rPr>
          <w:lang w:val="en-GB"/>
        </w:rPr>
        <w:t xml:space="preserve"> is then</w:t>
      </w:r>
      <w:r w:rsidR="00476267">
        <w:rPr>
          <w:lang w:val="en-GB"/>
        </w:rPr>
        <w:t xml:space="preserve"> automatically</w:t>
      </w:r>
      <w:r w:rsidR="002537ED">
        <w:rPr>
          <w:lang w:val="en-GB"/>
        </w:rPr>
        <w:t xml:space="preserve"> highlighted</w:t>
      </w:r>
      <w:r w:rsidR="00872A36">
        <w:rPr>
          <w:lang w:val="en-GB"/>
        </w:rPr>
        <w:t>.</w:t>
      </w:r>
    </w:p>
    <w:p w14:paraId="7CA8B89A" w14:textId="77777777" w:rsidR="004629D5" w:rsidRDefault="004629D5" w:rsidP="005535D1">
      <w:pPr>
        <w:ind w:left="567"/>
        <w:rPr>
          <w:lang w:val="en-GB"/>
        </w:rPr>
      </w:pPr>
    </w:p>
    <w:p w14:paraId="30DB5464" w14:textId="3007976E" w:rsidR="00483D30" w:rsidRDefault="00BD3206" w:rsidP="005535D1">
      <w:pPr>
        <w:ind w:left="567"/>
        <w:rPr>
          <w:lang w:val="en-GB"/>
        </w:rPr>
      </w:pPr>
      <w:r>
        <w:rPr>
          <w:lang w:val="en-GB"/>
        </w:rPr>
        <w:t>Lastly</w:t>
      </w:r>
      <w:r w:rsidR="005A3BB8">
        <w:rPr>
          <w:lang w:val="en-GB"/>
        </w:rPr>
        <w:t>,</w:t>
      </w:r>
      <w:r>
        <w:rPr>
          <w:lang w:val="en-GB"/>
        </w:rPr>
        <w:t xml:space="preserve"> to be able to anal</w:t>
      </w:r>
      <w:r w:rsidR="00BD058A">
        <w:rPr>
          <w:lang w:val="en-GB"/>
        </w:rPr>
        <w:t>ys</w:t>
      </w:r>
      <w:r w:rsidR="0098665E">
        <w:rPr>
          <w:lang w:val="en-GB"/>
        </w:rPr>
        <w:t>e in depth certain data</w:t>
      </w:r>
      <w:r w:rsidR="00414930">
        <w:rPr>
          <w:lang w:val="en-GB"/>
        </w:rPr>
        <w:t xml:space="preserve"> and eventual relationships</w:t>
      </w:r>
      <w:r w:rsidR="00A32FBD">
        <w:rPr>
          <w:lang w:val="en-GB"/>
        </w:rPr>
        <w:t xml:space="preserve"> </w:t>
      </w:r>
      <w:r w:rsidR="004317A3">
        <w:rPr>
          <w:lang w:val="en-GB"/>
        </w:rPr>
        <w:t>between them</w:t>
      </w:r>
      <w:r w:rsidR="00A07193">
        <w:rPr>
          <w:lang w:val="en-GB"/>
        </w:rPr>
        <w:t>,</w:t>
      </w:r>
      <w:r w:rsidR="00E53817">
        <w:rPr>
          <w:lang w:val="en-GB"/>
        </w:rPr>
        <w:t xml:space="preserve"> we simply </w:t>
      </w:r>
      <w:r w:rsidR="00A07193">
        <w:rPr>
          <w:lang w:val="en-GB"/>
        </w:rPr>
        <w:t xml:space="preserve">zoomed, </w:t>
      </w:r>
      <w:r w:rsidR="00E53817">
        <w:rPr>
          <w:lang w:val="en-GB"/>
        </w:rPr>
        <w:t>dragged and swapped</w:t>
      </w:r>
      <w:r w:rsidR="00BD058A">
        <w:rPr>
          <w:lang w:val="en-GB"/>
        </w:rPr>
        <w:t xml:space="preserve"> the axis</w:t>
      </w:r>
      <w:r w:rsidR="006E29F2">
        <w:rPr>
          <w:lang w:val="en-GB"/>
        </w:rPr>
        <w:t>.</w:t>
      </w:r>
    </w:p>
    <w:p w14:paraId="2C7072A7" w14:textId="6147B4DA" w:rsidR="009E36F0" w:rsidRDefault="009E36F0" w:rsidP="009E36F0">
      <w:pPr>
        <w:pStyle w:val="Titolo2"/>
        <w:rPr>
          <w:lang w:val="en-GB"/>
        </w:rPr>
      </w:pPr>
      <w:r>
        <w:rPr>
          <w:lang w:val="en-GB"/>
        </w:rPr>
        <w:lastRenderedPageBreak/>
        <w:t>Timestamp &amp; Bar Chart</w:t>
      </w:r>
    </w:p>
    <w:p w14:paraId="3A859BF3" w14:textId="3F75CBC0" w:rsidR="00B53D01" w:rsidRDefault="00EB0427" w:rsidP="008F45F5">
      <w:pPr>
        <w:ind w:left="567"/>
        <w:jc w:val="both"/>
        <w:rPr>
          <w:lang w:val="en-GB"/>
        </w:rPr>
      </w:pPr>
      <w:r>
        <w:rPr>
          <w:noProof/>
          <w:lang w:val="en-GB"/>
        </w:rPr>
        <mc:AlternateContent>
          <mc:Choice Requires="wpg">
            <w:drawing>
              <wp:inline distT="0" distB="0" distL="0" distR="0" wp14:anchorId="61F7FAED" wp14:editId="01624C1D">
                <wp:extent cx="5124671" cy="2992755"/>
                <wp:effectExtent l="165100" t="177800" r="196850" b="182245"/>
                <wp:docPr id="7" name="Gruppo 7"/>
                <wp:cNvGraphicFramePr/>
                <a:graphic xmlns:a="http://schemas.openxmlformats.org/drawingml/2006/main">
                  <a:graphicData uri="http://schemas.microsoft.com/office/word/2010/wordprocessingGroup">
                    <wpg:wgp>
                      <wpg:cNvGrpSpPr/>
                      <wpg:grpSpPr>
                        <a:xfrm>
                          <a:off x="0" y="0"/>
                          <a:ext cx="5124671" cy="2992755"/>
                          <a:chOff x="0" y="0"/>
                          <a:chExt cx="5124671" cy="2992755"/>
                        </a:xfrm>
                      </wpg:grpSpPr>
                      <pic:pic xmlns:pic="http://schemas.openxmlformats.org/drawingml/2006/picture">
                        <pic:nvPicPr>
                          <pic:cNvPr id="6" name="Immagine 3">
                            <a:extLst>
                              <a:ext uri="{FF2B5EF4-FFF2-40B4-BE49-F238E27FC236}">
                                <a16:creationId xmlns:a16="http://schemas.microsoft.com/office/drawing/2014/main" id="{7926EF92-5637-4DEC-9C9C-4043187D9636}"/>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019646" y="0"/>
                            <a:ext cx="2105025" cy="2992120"/>
                          </a:xfrm>
                          <a:prstGeom prst="rect">
                            <a:avLst/>
                          </a:prstGeom>
                          <a:ln>
                            <a:noFill/>
                          </a:ln>
                          <a:effectLst>
                            <a:outerShdw blurRad="190500" algn="tl" rotWithShape="0">
                              <a:srgbClr val="000000">
                                <a:alpha val="70000"/>
                              </a:srgbClr>
                            </a:outerShdw>
                          </a:effectLst>
                        </pic:spPr>
                      </pic:pic>
                      <pic:pic xmlns:pic="http://schemas.openxmlformats.org/drawingml/2006/picture">
                        <pic:nvPicPr>
                          <pic:cNvPr id="2" name="Immagine 4">
                            <a:extLst>
                              <a:ext uri="{FF2B5EF4-FFF2-40B4-BE49-F238E27FC236}">
                                <a16:creationId xmlns:a16="http://schemas.microsoft.com/office/drawing/2014/main" id="{F14E16A0-6ADB-44A3-AE20-5EA10488C03B}"/>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2936875" cy="2992755"/>
                          </a:xfrm>
                          <a:prstGeom prst="rect">
                            <a:avLst/>
                          </a:prstGeom>
                          <a:ln>
                            <a:noFill/>
                          </a:ln>
                          <a:effectLst>
                            <a:outerShdw blurRad="190500" algn="tl" rotWithShape="0">
                              <a:srgbClr val="000000">
                                <a:alpha val="70000"/>
                              </a:srgbClr>
                            </a:outerShdw>
                          </a:effectLst>
                        </pic:spPr>
                      </pic:pic>
                    </wpg:wgp>
                  </a:graphicData>
                </a:graphic>
              </wp:inline>
            </w:drawing>
          </mc:Choice>
          <mc:Fallback xmlns:arto="http://schemas.microsoft.com/office/word/2006/arto" xmlns:w16="http://schemas.microsoft.com/office/word/2018/wordml" xmlns:w16cex="http://schemas.microsoft.com/office/word/2018/wordml/cex">
            <w:pict>
              <v:group w14:anchorId="2AD3E357" id="Gruppo 7" o:spid="_x0000_s1026" style="width:403.5pt;height:235.65pt;mso-position-horizontal-relative:char;mso-position-vertical-relative:line" coordsize="51246,29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magine 3" o:spid="_x0000_s1027" type="#_x0000_t75" style="position:absolute;left:30196;width:21050;height:29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">
                  <v:imagedata r:id="rId17" o:title=""/>
                  <v:shadow on="t" color="black" opacity="45875f" origin="-.5,-.5" offset="0,0"/>
                </v:shape>
                <v:shape id="Immagine 4" o:spid="_x0000_s1028" type="#_x0000_t75" style="position:absolute;width:29368;height:29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">
                  <v:imagedata r:id="rId18" o:title=""/>
                  <v:shadow on="t" color="black" opacity="45875f" origin="-.5,-.5" offset="0,0"/>
                </v:shape>
                <w10:anchorlock/>
              </v:group>
            </w:pict>
          </mc:Fallback>
        </mc:AlternateContent>
      </w:r>
      <w:r w:rsidR="006C543C">
        <w:rPr>
          <w:lang w:val="en-GB"/>
        </w:rPr>
        <w:t xml:space="preserve">Continuing the </w:t>
      </w:r>
      <w:r w:rsidR="007455CC">
        <w:rPr>
          <w:lang w:val="en-GB"/>
        </w:rPr>
        <w:t xml:space="preserve">analysis of our functionality, </w:t>
      </w:r>
      <w:r w:rsidR="00C13943">
        <w:rPr>
          <w:lang w:val="en-GB"/>
        </w:rPr>
        <w:t xml:space="preserve">we decided to </w:t>
      </w:r>
      <w:r w:rsidR="00CB56CF">
        <w:rPr>
          <w:lang w:val="en-GB"/>
        </w:rPr>
        <w:t>work on the hour of these attacks, because we ha</w:t>
      </w:r>
      <w:r w:rsidR="00167846">
        <w:rPr>
          <w:lang w:val="en-GB"/>
        </w:rPr>
        <w:t>d</w:t>
      </w:r>
      <w:r w:rsidR="00CB56CF">
        <w:rPr>
          <w:lang w:val="en-GB"/>
        </w:rPr>
        <w:t xml:space="preserve"> the opportunity </w:t>
      </w:r>
      <w:r w:rsidR="00167846">
        <w:rPr>
          <w:lang w:val="en-GB"/>
        </w:rPr>
        <w:t xml:space="preserve">to analyse </w:t>
      </w:r>
      <w:r w:rsidR="00E47E1E">
        <w:rPr>
          <w:lang w:val="en-GB"/>
        </w:rPr>
        <w:t xml:space="preserve">and understand when </w:t>
      </w:r>
      <w:r w:rsidR="00C21C75">
        <w:rPr>
          <w:lang w:val="en-GB"/>
        </w:rPr>
        <w:t>they usually happened</w:t>
      </w:r>
      <w:r w:rsidR="00167846">
        <w:rPr>
          <w:lang w:val="en-GB"/>
        </w:rPr>
        <w:t>. W</w:t>
      </w:r>
      <w:r w:rsidR="007455CC">
        <w:rPr>
          <w:lang w:val="en-GB"/>
        </w:rPr>
        <w:t>e can</w:t>
      </w:r>
      <w:r w:rsidR="007715AB">
        <w:rPr>
          <w:lang w:val="en-GB"/>
        </w:rPr>
        <w:t xml:space="preserve"> see </w:t>
      </w:r>
      <w:r w:rsidR="008B125F">
        <w:rPr>
          <w:lang w:val="en-GB"/>
        </w:rPr>
        <w:t>four checkboxes</w:t>
      </w:r>
      <w:r w:rsidR="00043C24">
        <w:rPr>
          <w:lang w:val="en-GB"/>
        </w:rPr>
        <w:t>, one for each day</w:t>
      </w:r>
      <w:r w:rsidR="009F5CEA">
        <w:rPr>
          <w:lang w:val="en-GB"/>
        </w:rPr>
        <w:t>,</w:t>
      </w:r>
      <w:r w:rsidR="00BB47BD">
        <w:rPr>
          <w:lang w:val="en-GB"/>
        </w:rPr>
        <w:t xml:space="preserve"> and on the right</w:t>
      </w:r>
      <w:r w:rsidR="009F5CEA">
        <w:rPr>
          <w:lang w:val="en-GB"/>
        </w:rPr>
        <w:t xml:space="preserve"> </w:t>
      </w:r>
      <w:r w:rsidR="00BB47BD">
        <w:rPr>
          <w:lang w:val="en-GB"/>
        </w:rPr>
        <w:t>a</w:t>
      </w:r>
      <w:r w:rsidR="00036293">
        <w:rPr>
          <w:lang w:val="en-GB"/>
        </w:rPr>
        <w:t xml:space="preserve"> bar chart plot that represent</w:t>
      </w:r>
      <w:r w:rsidR="00582500">
        <w:rPr>
          <w:lang w:val="en-GB"/>
        </w:rPr>
        <w:t>s</w:t>
      </w:r>
      <w:r w:rsidR="00036293">
        <w:rPr>
          <w:lang w:val="en-GB"/>
        </w:rPr>
        <w:t xml:space="preserve"> </w:t>
      </w:r>
      <w:r w:rsidR="00A9735A">
        <w:rPr>
          <w:lang w:val="en-GB"/>
        </w:rPr>
        <w:t xml:space="preserve">in </w:t>
      </w:r>
      <w:r w:rsidR="00750F37">
        <w:rPr>
          <w:lang w:val="en-GB"/>
        </w:rPr>
        <w:t xml:space="preserve">a </w:t>
      </w:r>
      <w:r w:rsidR="00A9735A">
        <w:rPr>
          <w:lang w:val="en-GB"/>
        </w:rPr>
        <w:t xml:space="preserve">descending way </w:t>
      </w:r>
      <w:r w:rsidR="00036293">
        <w:rPr>
          <w:lang w:val="en-GB"/>
        </w:rPr>
        <w:t>the attack</w:t>
      </w:r>
      <w:r w:rsidR="00E3738B">
        <w:rPr>
          <w:lang w:val="en-GB"/>
        </w:rPr>
        <w:t xml:space="preserve">s </w:t>
      </w:r>
      <w:r w:rsidR="00750F37">
        <w:rPr>
          <w:lang w:val="en-GB"/>
        </w:rPr>
        <w:t>on</w:t>
      </w:r>
      <w:r w:rsidR="00F1380C">
        <w:rPr>
          <w:lang w:val="en-GB"/>
        </w:rPr>
        <w:t xml:space="preserve"> that day and the total number of packets sent</w:t>
      </w:r>
      <w:r w:rsidR="00997BED">
        <w:rPr>
          <w:lang w:val="en-GB"/>
        </w:rPr>
        <w:t>.</w:t>
      </w:r>
      <w:r w:rsidR="007455CC">
        <w:rPr>
          <w:lang w:val="en-GB"/>
        </w:rPr>
        <w:t xml:space="preserve"> </w:t>
      </w:r>
    </w:p>
    <w:p w14:paraId="2516536D" w14:textId="77777777" w:rsidR="00421B80" w:rsidRDefault="00421B80" w:rsidP="008F45F5">
      <w:pPr>
        <w:ind w:left="567"/>
        <w:jc w:val="both"/>
        <w:rPr>
          <w:lang w:val="en-GB"/>
        </w:rPr>
      </w:pPr>
    </w:p>
    <w:p w14:paraId="65B38ABB" w14:textId="648B4BCC" w:rsidR="007877AE" w:rsidRDefault="00B53D01" w:rsidP="008F45F5">
      <w:pPr>
        <w:ind w:left="567"/>
        <w:jc w:val="both"/>
        <w:rPr>
          <w:lang w:val="en-GB"/>
        </w:rPr>
      </w:pPr>
      <w:r>
        <w:rPr>
          <w:lang w:val="en-GB"/>
        </w:rPr>
        <w:t>We notice</w:t>
      </w:r>
      <w:r w:rsidR="00750F37">
        <w:rPr>
          <w:lang w:val="en-GB"/>
        </w:rPr>
        <w:t>d</w:t>
      </w:r>
      <w:r>
        <w:rPr>
          <w:lang w:val="en-GB"/>
        </w:rPr>
        <w:t xml:space="preserve"> a chroma scale that </w:t>
      </w:r>
      <w:r w:rsidR="00FE22A2">
        <w:rPr>
          <w:lang w:val="en-GB"/>
        </w:rPr>
        <w:t>intuitively shows</w:t>
      </w:r>
      <w:r w:rsidR="005456FE">
        <w:rPr>
          <w:lang w:val="en-GB"/>
        </w:rPr>
        <w:t xml:space="preserve"> with the </w:t>
      </w:r>
      <w:r w:rsidR="00445EBF">
        <w:rPr>
          <w:lang w:val="en-GB"/>
        </w:rPr>
        <w:t>assistance of dots</w:t>
      </w:r>
      <w:r w:rsidR="00DD785B">
        <w:rPr>
          <w:lang w:val="en-GB"/>
        </w:rPr>
        <w:t xml:space="preserve"> which are coloured </w:t>
      </w:r>
      <w:r w:rsidR="00FC23A8">
        <w:rPr>
          <w:lang w:val="en-GB"/>
        </w:rPr>
        <w:t>how many and</w:t>
      </w:r>
      <w:r w:rsidR="00FE22A2">
        <w:rPr>
          <w:lang w:val="en-GB"/>
        </w:rPr>
        <w:t xml:space="preserve"> when the attacks happened</w:t>
      </w:r>
      <w:r w:rsidR="00FD709F">
        <w:rPr>
          <w:lang w:val="en-GB"/>
        </w:rPr>
        <w:t>.</w:t>
      </w:r>
      <w:r w:rsidR="00541B47">
        <w:rPr>
          <w:lang w:val="en-GB"/>
        </w:rPr>
        <w:t xml:space="preserve"> Also, we can work on the slider if we want to filter a </w:t>
      </w:r>
      <w:r w:rsidR="00697EFA">
        <w:rPr>
          <w:lang w:val="en-GB"/>
        </w:rPr>
        <w:t>range o</w:t>
      </w:r>
      <w:r w:rsidR="002E6462">
        <w:rPr>
          <w:lang w:val="en-GB"/>
        </w:rPr>
        <w:t>f</w:t>
      </w:r>
      <w:r w:rsidR="00697EFA">
        <w:rPr>
          <w:lang w:val="en-GB"/>
        </w:rPr>
        <w:t xml:space="preserve"> </w:t>
      </w:r>
      <w:r w:rsidR="00BE677E">
        <w:rPr>
          <w:lang w:val="en-GB"/>
        </w:rPr>
        <w:t>hours</w:t>
      </w:r>
      <w:r w:rsidR="00697EFA">
        <w:rPr>
          <w:lang w:val="en-GB"/>
        </w:rPr>
        <w:t xml:space="preserve"> </w:t>
      </w:r>
      <w:r w:rsidR="00105FE9">
        <w:rPr>
          <w:lang w:val="en-GB"/>
        </w:rPr>
        <w:t xml:space="preserve">or if we are not interested </w:t>
      </w:r>
      <w:r w:rsidR="0081457A">
        <w:rPr>
          <w:lang w:val="en-GB"/>
        </w:rPr>
        <w:t>on</w:t>
      </w:r>
      <w:r w:rsidR="003C3007">
        <w:rPr>
          <w:lang w:val="en-GB"/>
        </w:rPr>
        <w:t xml:space="preserve"> a specific day, we can easily</w:t>
      </w:r>
      <w:r w:rsidR="00BE677E">
        <w:rPr>
          <w:lang w:val="en-GB"/>
        </w:rPr>
        <w:t xml:space="preserve"> remove</w:t>
      </w:r>
      <w:r w:rsidR="003C3007">
        <w:rPr>
          <w:lang w:val="en-GB"/>
        </w:rPr>
        <w:t xml:space="preserve"> the tick on the checkbox</w:t>
      </w:r>
      <w:r w:rsidR="00D21F3F">
        <w:rPr>
          <w:lang w:val="en-GB"/>
        </w:rPr>
        <w:t>.</w:t>
      </w:r>
    </w:p>
    <w:p w14:paraId="4EE7AAB9" w14:textId="77777777" w:rsidR="00421B80" w:rsidRDefault="00421B80" w:rsidP="008F45F5">
      <w:pPr>
        <w:ind w:left="567"/>
        <w:jc w:val="both"/>
        <w:rPr>
          <w:lang w:val="en-GB"/>
        </w:rPr>
      </w:pPr>
    </w:p>
    <w:p w14:paraId="38F09E34" w14:textId="32078F0C" w:rsidR="00D21F3F" w:rsidRDefault="00E275C3" w:rsidP="00C11C8A">
      <w:pPr>
        <w:ind w:left="567"/>
        <w:jc w:val="both"/>
        <w:rPr>
          <w:lang w:val="en-GB"/>
        </w:rPr>
      </w:pPr>
      <w:r>
        <w:rPr>
          <w:lang w:val="en-GB"/>
        </w:rPr>
        <w:t xml:space="preserve">Like the PCA, if we select a node on the graph, the dots will </w:t>
      </w:r>
      <w:r w:rsidR="006371EC">
        <w:rPr>
          <w:lang w:val="en-GB"/>
        </w:rPr>
        <w:t>automatically stand out</w:t>
      </w:r>
      <w:r w:rsidR="00033CDD">
        <w:rPr>
          <w:lang w:val="en-GB"/>
        </w:rPr>
        <w:t xml:space="preserve"> and the bars </w:t>
      </w:r>
      <w:r w:rsidR="008A7D4A">
        <w:rPr>
          <w:lang w:val="en-GB"/>
        </w:rPr>
        <w:t xml:space="preserve">will be </w:t>
      </w:r>
      <w:r w:rsidR="00E050C8">
        <w:rPr>
          <w:lang w:val="en-GB"/>
        </w:rPr>
        <w:t>partially</w:t>
      </w:r>
      <w:r w:rsidR="008A7D4A">
        <w:rPr>
          <w:lang w:val="en-GB"/>
        </w:rPr>
        <w:t xml:space="preserve"> coloured in orange </w:t>
      </w:r>
      <w:r w:rsidR="005D488C">
        <w:rPr>
          <w:lang w:val="en-GB"/>
        </w:rPr>
        <w:t>(or totally) based on how many packets the selected node has been sent</w:t>
      </w:r>
      <w:r w:rsidR="00A33E75">
        <w:rPr>
          <w:lang w:val="en-GB"/>
        </w:rPr>
        <w:t xml:space="preserve">. </w:t>
      </w:r>
      <w:r w:rsidR="00A92D85">
        <w:rPr>
          <w:lang w:val="en-GB"/>
        </w:rPr>
        <w:t xml:space="preserve">Furthermore, when we </w:t>
      </w:r>
      <w:r w:rsidR="00F15C20">
        <w:rPr>
          <w:lang w:val="en-GB"/>
        </w:rPr>
        <w:t>pick out the hour range</w:t>
      </w:r>
      <w:r w:rsidR="00BC2E25">
        <w:rPr>
          <w:lang w:val="en-GB"/>
        </w:rPr>
        <w:t>, the graph</w:t>
      </w:r>
      <w:r w:rsidR="008F4C93">
        <w:rPr>
          <w:lang w:val="en-GB"/>
        </w:rPr>
        <w:t xml:space="preserve"> and the PCA </w:t>
      </w:r>
      <w:r w:rsidR="00BC2E25">
        <w:rPr>
          <w:lang w:val="en-GB"/>
        </w:rPr>
        <w:t xml:space="preserve">changed </w:t>
      </w:r>
      <w:r w:rsidR="003E1662">
        <w:rPr>
          <w:lang w:val="en-GB"/>
        </w:rPr>
        <w:t>depending</w:t>
      </w:r>
      <w:r w:rsidR="007D45D0">
        <w:rPr>
          <w:lang w:val="en-GB"/>
        </w:rPr>
        <w:t xml:space="preserve"> on what we h</w:t>
      </w:r>
      <w:r w:rsidR="00EB50BA">
        <w:rPr>
          <w:lang w:val="en-GB"/>
        </w:rPr>
        <w:t>ad</w:t>
      </w:r>
      <w:r w:rsidR="007D45D0">
        <w:rPr>
          <w:lang w:val="en-GB"/>
        </w:rPr>
        <w:t xml:space="preserve"> </w:t>
      </w:r>
      <w:r w:rsidR="00F720A7">
        <w:rPr>
          <w:lang w:val="en-GB"/>
        </w:rPr>
        <w:t>filtered,</w:t>
      </w:r>
      <w:r w:rsidR="007D45D0">
        <w:rPr>
          <w:lang w:val="en-GB"/>
        </w:rPr>
        <w:t xml:space="preserve"> and the </w:t>
      </w:r>
      <w:r w:rsidR="00C11C8A">
        <w:rPr>
          <w:lang w:val="en-GB"/>
        </w:rPr>
        <w:t>graph’s bar</w:t>
      </w:r>
      <w:r w:rsidR="005535D1">
        <w:rPr>
          <w:lang w:val="en-GB"/>
        </w:rPr>
        <w:t xml:space="preserve"> changed</w:t>
      </w:r>
      <w:r w:rsidR="006F5857">
        <w:rPr>
          <w:lang w:val="en-GB"/>
        </w:rPr>
        <w:t xml:space="preserve"> providing on</w:t>
      </w:r>
      <w:r w:rsidR="005535D1">
        <w:rPr>
          <w:lang w:val="en-GB"/>
        </w:rPr>
        <w:t xml:space="preserve"> the total number of </w:t>
      </w:r>
      <w:r w:rsidR="00E17275">
        <w:rPr>
          <w:lang w:val="en-GB"/>
        </w:rPr>
        <w:t>malicious</w:t>
      </w:r>
      <w:r w:rsidR="005535D1">
        <w:rPr>
          <w:lang w:val="en-GB"/>
        </w:rPr>
        <w:t xml:space="preserve"> packets.</w:t>
      </w:r>
    </w:p>
    <w:p w14:paraId="770D4F5A" w14:textId="06E78670" w:rsidR="009E36F0" w:rsidRDefault="009E36F0" w:rsidP="009E36F0">
      <w:pPr>
        <w:pStyle w:val="Titolo2"/>
        <w:rPr>
          <w:lang w:val="en-GB"/>
        </w:rPr>
      </w:pPr>
      <w:r>
        <w:rPr>
          <w:lang w:val="en-GB"/>
        </w:rPr>
        <w:lastRenderedPageBreak/>
        <w:t>Scatterplot</w:t>
      </w:r>
    </w:p>
    <w:p w14:paraId="3A89FE4B" w14:textId="1710C51D" w:rsidR="00935AD8" w:rsidRDefault="00935AD8" w:rsidP="007877AE">
      <w:pPr>
        <w:ind w:left="567"/>
        <w:jc w:val="both"/>
        <w:rPr>
          <w:lang w:val="en-GB"/>
        </w:rPr>
      </w:pPr>
      <w:r w:rsidRPr="00935AD8">
        <w:rPr>
          <w:noProof/>
        </w:rPr>
        <w:drawing>
          <wp:inline distT="0" distB="0" distL="0" distR="0" wp14:anchorId="7966985D" wp14:editId="01A3306B">
            <wp:extent cx="5815248" cy="2569028"/>
            <wp:effectExtent l="165100" t="165100" r="167005" b="161925"/>
            <wp:docPr id="11" name="Immagine 4">
              <a:extLst xmlns:a="http://schemas.openxmlformats.org/drawingml/2006/main">
                <a:ext uri="{FF2B5EF4-FFF2-40B4-BE49-F238E27FC236}">
                  <a16:creationId xmlns:a16="http://schemas.microsoft.com/office/drawing/2014/main" id="{750A6CD3-5FB4-4484-94D8-ED2C12C42C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4">
                      <a:extLst>
                        <a:ext uri="{FF2B5EF4-FFF2-40B4-BE49-F238E27FC236}">
                          <a16:creationId xmlns:a16="http://schemas.microsoft.com/office/drawing/2014/main" id="{750A6CD3-5FB4-4484-94D8-ED2C12C42C17}"/>
                        </a:ext>
                      </a:extLst>
                    </pic:cNvPr>
                    <pic:cNvPicPr>
                      <a:picLocks noChangeAspect="1"/>
                    </pic:cNvPicPr>
                  </pic:nvPicPr>
                  <pic:blipFill>
                    <a:blip r:embed="rId19"/>
                    <a:stretch>
                      <a:fillRect/>
                    </a:stretch>
                  </pic:blipFill>
                  <pic:spPr>
                    <a:xfrm>
                      <a:off x="0" y="0"/>
                      <a:ext cx="5815248" cy="2569028"/>
                    </a:xfrm>
                    <a:prstGeom prst="rect">
                      <a:avLst/>
                    </a:prstGeom>
                    <a:ln>
                      <a:noFill/>
                    </a:ln>
                    <a:effectLst>
                      <a:outerShdw blurRad="190500" algn="tl" rotWithShape="0">
                        <a:srgbClr val="000000">
                          <a:alpha val="70000"/>
                        </a:srgbClr>
                      </a:outerShdw>
                    </a:effectLst>
                  </pic:spPr>
                </pic:pic>
              </a:graphicData>
            </a:graphic>
          </wp:inline>
        </w:drawing>
      </w:r>
    </w:p>
    <w:p w14:paraId="2E4B8FAB" w14:textId="41FB4E6C" w:rsidR="009E36F0" w:rsidRDefault="00177B7A" w:rsidP="00796D2E">
      <w:pPr>
        <w:ind w:left="567"/>
        <w:jc w:val="both"/>
        <w:rPr>
          <w:lang w:val="en-GB"/>
        </w:rPr>
      </w:pPr>
      <w:r>
        <w:rPr>
          <w:lang w:val="en-GB"/>
        </w:rPr>
        <w:t xml:space="preserve">On the </w:t>
      </w:r>
      <w:r w:rsidR="002F1E61">
        <w:rPr>
          <w:lang w:val="en-GB"/>
        </w:rPr>
        <w:t>X</w:t>
      </w:r>
      <w:r>
        <w:rPr>
          <w:lang w:val="en-GB"/>
        </w:rPr>
        <w:t xml:space="preserve">-axis, we </w:t>
      </w:r>
      <w:r w:rsidR="00226832">
        <w:rPr>
          <w:lang w:val="en-GB"/>
        </w:rPr>
        <w:t>can see</w:t>
      </w:r>
      <w:r>
        <w:rPr>
          <w:lang w:val="en-GB"/>
        </w:rPr>
        <w:t xml:space="preserve"> the IP addresses </w:t>
      </w:r>
      <w:r w:rsidR="00796D2E">
        <w:rPr>
          <w:lang w:val="en-GB"/>
        </w:rPr>
        <w:t xml:space="preserve">while in the </w:t>
      </w:r>
      <w:r w:rsidR="002F1E61">
        <w:rPr>
          <w:lang w:val="en-GB"/>
        </w:rPr>
        <w:t>Y</w:t>
      </w:r>
      <w:r w:rsidR="00796D2E">
        <w:rPr>
          <w:lang w:val="en-GB"/>
        </w:rPr>
        <w:t>-axis</w:t>
      </w:r>
      <w:r w:rsidR="002D0F16">
        <w:rPr>
          <w:lang w:val="en-GB"/>
        </w:rPr>
        <w:t xml:space="preserve"> the ports that we have </w:t>
      </w:r>
      <w:r w:rsidR="008C1816">
        <w:rPr>
          <w:lang w:val="en-GB"/>
        </w:rPr>
        <w:t>chosen</w:t>
      </w:r>
      <w:r w:rsidR="002D0F16">
        <w:rPr>
          <w:lang w:val="en-GB"/>
        </w:rPr>
        <w:t xml:space="preserve"> by </w:t>
      </w:r>
      <w:r w:rsidR="000D4DB1">
        <w:rPr>
          <w:lang w:val="en-GB"/>
        </w:rPr>
        <w:t>a select (on that</w:t>
      </w:r>
      <w:r w:rsidR="001917CA">
        <w:rPr>
          <w:lang w:val="en-GB"/>
        </w:rPr>
        <w:t xml:space="preserve"> note</w:t>
      </w:r>
      <w:r w:rsidR="000D4DB1">
        <w:rPr>
          <w:lang w:val="en-GB"/>
        </w:rPr>
        <w:t>, we are also able to search a certain port</w:t>
      </w:r>
      <w:r w:rsidR="002D0170">
        <w:rPr>
          <w:lang w:val="en-GB"/>
        </w:rPr>
        <w:t xml:space="preserve">). It is also possible to </w:t>
      </w:r>
      <w:r w:rsidR="00D14F08">
        <w:rPr>
          <w:lang w:val="en-GB"/>
        </w:rPr>
        <w:t>interact with this plot</w:t>
      </w:r>
      <w:r w:rsidR="004C58DB">
        <w:rPr>
          <w:lang w:val="en-GB"/>
        </w:rPr>
        <w:t xml:space="preserve"> by</w:t>
      </w:r>
      <w:r w:rsidR="00D14F08">
        <w:rPr>
          <w:lang w:val="en-GB"/>
        </w:rPr>
        <w:t xml:space="preserve"> </w:t>
      </w:r>
      <w:r w:rsidR="002A62D8">
        <w:rPr>
          <w:lang w:val="en-GB"/>
        </w:rPr>
        <w:t>going on a dot (wh</w:t>
      </w:r>
      <w:r w:rsidR="00C03E53">
        <w:rPr>
          <w:lang w:val="en-GB"/>
        </w:rPr>
        <w:t>ere we visualised that the</w:t>
      </w:r>
      <w:r w:rsidR="002A62D8">
        <w:rPr>
          <w:lang w:val="en-GB"/>
        </w:rPr>
        <w:t xml:space="preserve"> size changes based on </w:t>
      </w:r>
      <w:r w:rsidR="003134D4">
        <w:rPr>
          <w:lang w:val="en-GB"/>
        </w:rPr>
        <w:t>how many packets</w:t>
      </w:r>
      <w:r w:rsidR="00A51B7F">
        <w:rPr>
          <w:lang w:val="en-GB"/>
        </w:rPr>
        <w:t xml:space="preserve"> the couple IP address-Port</w:t>
      </w:r>
      <w:r w:rsidR="003134D4">
        <w:rPr>
          <w:lang w:val="en-GB"/>
        </w:rPr>
        <w:t xml:space="preserve"> received)</w:t>
      </w:r>
      <w:r w:rsidR="00783544">
        <w:rPr>
          <w:lang w:val="en-GB"/>
        </w:rPr>
        <w:t xml:space="preserve"> and on this over action we visuali</w:t>
      </w:r>
      <w:r w:rsidR="006F189C">
        <w:rPr>
          <w:lang w:val="en-GB"/>
        </w:rPr>
        <w:t>sed</w:t>
      </w:r>
      <w:r w:rsidR="00783544">
        <w:rPr>
          <w:lang w:val="en-GB"/>
        </w:rPr>
        <w:t xml:space="preserve"> on the graph the communication and the timestamp slider when it </w:t>
      </w:r>
      <w:r w:rsidR="00663902">
        <w:rPr>
          <w:lang w:val="en-GB"/>
        </w:rPr>
        <w:t>happened</w:t>
      </w:r>
      <w:r w:rsidR="00783544">
        <w:rPr>
          <w:lang w:val="en-GB"/>
        </w:rPr>
        <w:t>.</w:t>
      </w:r>
    </w:p>
    <w:p w14:paraId="056D20ED" w14:textId="64783869" w:rsidR="003F4EFA" w:rsidRDefault="003F4EFA" w:rsidP="001C5DE8">
      <w:pPr>
        <w:pStyle w:val="Titolo1"/>
        <w:jc w:val="both"/>
      </w:pPr>
      <w:r>
        <w:t>Examples</w:t>
      </w:r>
    </w:p>
    <w:p w14:paraId="107B9365" w14:textId="6D02CFD4" w:rsidR="003F4EFA" w:rsidRDefault="00001BE9" w:rsidP="001C5DE8">
      <w:pPr>
        <w:jc w:val="both"/>
        <w:rPr>
          <w:lang w:val="en-GB"/>
        </w:rPr>
      </w:pPr>
      <w:r>
        <w:rPr>
          <w:lang w:val="en-GB"/>
        </w:rPr>
        <w:t xml:space="preserve">This is </w:t>
      </w:r>
      <w:r w:rsidR="0026361D">
        <w:rPr>
          <w:lang w:val="en-GB"/>
        </w:rPr>
        <w:t>how our application works</w:t>
      </w:r>
      <w:r w:rsidR="00033F5D">
        <w:rPr>
          <w:lang w:val="en-GB"/>
        </w:rPr>
        <w:t>.</w:t>
      </w:r>
    </w:p>
    <w:p w14:paraId="15BFC4EB" w14:textId="2BD17809" w:rsidR="009330C5" w:rsidRDefault="009330C5" w:rsidP="001C5DE8">
      <w:pPr>
        <w:jc w:val="both"/>
        <w:rPr>
          <w:lang w:val="en-GB"/>
        </w:rPr>
      </w:pPr>
      <w:r w:rsidRPr="009330C5">
        <w:rPr>
          <w:noProof/>
        </w:rPr>
        <w:drawing>
          <wp:inline distT="0" distB="0" distL="0" distR="0" wp14:anchorId="1DF6BFB9" wp14:editId="5F30665F">
            <wp:extent cx="6184900" cy="3145790"/>
            <wp:effectExtent l="165100" t="165100" r="165100" b="168910"/>
            <wp:docPr id="8" name="Immagine 6">
              <a:extLst xmlns:a="http://schemas.openxmlformats.org/drawingml/2006/main">
                <a:ext uri="{FF2B5EF4-FFF2-40B4-BE49-F238E27FC236}">
                  <a16:creationId xmlns:a16="http://schemas.microsoft.com/office/drawing/2014/main" id="{B95FD5AB-066E-44C9-82B0-470E632A100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6">
                      <a:extLst>
                        <a:ext uri="{FF2B5EF4-FFF2-40B4-BE49-F238E27FC236}">
                          <a16:creationId xmlns:a16="http://schemas.microsoft.com/office/drawing/2014/main" id="{B95FD5AB-066E-44C9-82B0-470E632A100D}"/>
                        </a:ext>
                      </a:extLst>
                    </pic:cNvPr>
                    <pic:cNvPicPr>
                      <a:picLocks noChangeAspect="1"/>
                    </pic:cNvPicPr>
                  </pic:nvPicPr>
                  <pic:blipFill>
                    <a:blip r:embed="rId20"/>
                    <a:stretch>
                      <a:fillRect/>
                    </a:stretch>
                  </pic:blipFill>
                  <pic:spPr>
                    <a:xfrm>
                      <a:off x="0" y="0"/>
                      <a:ext cx="6184900" cy="3145790"/>
                    </a:xfrm>
                    <a:prstGeom prst="rect">
                      <a:avLst/>
                    </a:prstGeom>
                    <a:ln>
                      <a:noFill/>
                    </a:ln>
                    <a:effectLst>
                      <a:outerShdw blurRad="190500" algn="tl" rotWithShape="0">
                        <a:srgbClr val="000000">
                          <a:alpha val="70000"/>
                        </a:srgbClr>
                      </a:outerShdw>
                    </a:effectLst>
                  </pic:spPr>
                </pic:pic>
              </a:graphicData>
            </a:graphic>
          </wp:inline>
        </w:drawing>
      </w:r>
    </w:p>
    <w:p w14:paraId="5971A209" w14:textId="73C90617" w:rsidR="00B47706" w:rsidRDefault="00667E53" w:rsidP="001C5DE8">
      <w:pPr>
        <w:jc w:val="both"/>
        <w:rPr>
          <w:lang w:val="en-GB"/>
        </w:rPr>
      </w:pPr>
      <w:r>
        <w:rPr>
          <w:lang w:val="en-GB"/>
        </w:rPr>
        <w:t>One wants to analyse</w:t>
      </w:r>
      <w:r w:rsidR="00681A2E">
        <w:rPr>
          <w:lang w:val="en-GB"/>
        </w:rPr>
        <w:t xml:space="preserve"> </w:t>
      </w:r>
      <w:r w:rsidR="003632E7">
        <w:rPr>
          <w:lang w:val="en-GB"/>
        </w:rPr>
        <w:t>a range hour of each day, so we filter</w:t>
      </w:r>
      <w:r>
        <w:rPr>
          <w:lang w:val="en-GB"/>
        </w:rPr>
        <w:t>ed</w:t>
      </w:r>
      <w:r w:rsidR="003632E7">
        <w:rPr>
          <w:lang w:val="en-GB"/>
        </w:rPr>
        <w:t xml:space="preserve"> on a range that start</w:t>
      </w:r>
      <w:r>
        <w:rPr>
          <w:lang w:val="en-GB"/>
        </w:rPr>
        <w:t>ed</w:t>
      </w:r>
      <w:r w:rsidR="003632E7">
        <w:rPr>
          <w:lang w:val="en-GB"/>
        </w:rPr>
        <w:t xml:space="preserve"> from </w:t>
      </w:r>
      <w:r w:rsidR="00823846">
        <w:rPr>
          <w:lang w:val="en-GB"/>
        </w:rPr>
        <w:t>8</w:t>
      </w:r>
      <w:r w:rsidR="003632E7">
        <w:rPr>
          <w:lang w:val="en-GB"/>
        </w:rPr>
        <w:t>:00 to 1</w:t>
      </w:r>
      <w:r w:rsidR="00AE20AD">
        <w:rPr>
          <w:lang w:val="en-GB"/>
        </w:rPr>
        <w:t>3</w:t>
      </w:r>
      <w:r w:rsidR="003632E7">
        <w:rPr>
          <w:lang w:val="en-GB"/>
        </w:rPr>
        <w:t>:00</w:t>
      </w:r>
      <w:r w:rsidR="001C5916">
        <w:rPr>
          <w:lang w:val="en-GB"/>
        </w:rPr>
        <w:t>.</w:t>
      </w:r>
      <w:r w:rsidR="00823846">
        <w:rPr>
          <w:lang w:val="en-GB"/>
        </w:rPr>
        <w:t xml:space="preserve"> </w:t>
      </w:r>
      <w:r w:rsidR="00D5252B">
        <w:rPr>
          <w:lang w:val="en-GB"/>
        </w:rPr>
        <w:t>Then, we want</w:t>
      </w:r>
      <w:r>
        <w:rPr>
          <w:lang w:val="en-GB"/>
        </w:rPr>
        <w:t>ed</w:t>
      </w:r>
      <w:r w:rsidR="00D5252B">
        <w:rPr>
          <w:lang w:val="en-GB"/>
        </w:rPr>
        <w:t xml:space="preserve"> to get </w:t>
      </w:r>
      <w:r w:rsidR="009A004A">
        <w:rPr>
          <w:lang w:val="en-GB"/>
        </w:rPr>
        <w:t xml:space="preserve">a </w:t>
      </w:r>
      <w:r w:rsidR="00D5252B">
        <w:rPr>
          <w:lang w:val="en-GB"/>
        </w:rPr>
        <w:t xml:space="preserve">focus on </w:t>
      </w:r>
      <w:r w:rsidR="0056371B">
        <w:rPr>
          <w:lang w:val="en-GB"/>
        </w:rPr>
        <w:t xml:space="preserve">the </w:t>
      </w:r>
      <w:r w:rsidR="00EA1B6A">
        <w:rPr>
          <w:lang w:val="en-GB"/>
        </w:rPr>
        <w:t xml:space="preserve">nodes that </w:t>
      </w:r>
      <w:r w:rsidR="005028D6">
        <w:rPr>
          <w:lang w:val="en-GB"/>
        </w:rPr>
        <w:t>attack</w:t>
      </w:r>
      <w:r w:rsidR="009A004A">
        <w:rPr>
          <w:lang w:val="en-GB"/>
        </w:rPr>
        <w:t>ed</w:t>
      </w:r>
      <w:r w:rsidR="005028D6">
        <w:rPr>
          <w:lang w:val="en-GB"/>
        </w:rPr>
        <w:t xml:space="preserve"> the firewall.</w:t>
      </w:r>
      <w:r w:rsidR="00DA13EB">
        <w:rPr>
          <w:lang w:val="en-GB"/>
        </w:rPr>
        <w:t xml:space="preserve"> </w:t>
      </w:r>
      <w:r w:rsidR="00FC0F81">
        <w:rPr>
          <w:lang w:val="en-GB"/>
        </w:rPr>
        <w:t>We notice</w:t>
      </w:r>
      <w:r w:rsidR="009A004A">
        <w:rPr>
          <w:lang w:val="en-GB"/>
        </w:rPr>
        <w:t>d</w:t>
      </w:r>
      <w:r w:rsidR="00FC0F81">
        <w:rPr>
          <w:lang w:val="en-GB"/>
        </w:rPr>
        <w:t xml:space="preserve"> that most</w:t>
      </w:r>
      <w:r w:rsidR="006A0A58">
        <w:rPr>
          <w:lang w:val="en-GB"/>
        </w:rPr>
        <w:t xml:space="preserve"> of</w:t>
      </w:r>
      <w:r w:rsidR="00FC0F81">
        <w:rPr>
          <w:lang w:val="en-GB"/>
        </w:rPr>
        <w:t xml:space="preserve"> the attacks </w:t>
      </w:r>
      <w:r w:rsidR="009A004A">
        <w:rPr>
          <w:lang w:val="en-GB"/>
        </w:rPr>
        <w:t>were</w:t>
      </w:r>
      <w:r w:rsidR="00FC0F81">
        <w:rPr>
          <w:lang w:val="en-GB"/>
        </w:rPr>
        <w:t xml:space="preserve"> </w:t>
      </w:r>
      <w:r w:rsidR="00EC1334">
        <w:rPr>
          <w:lang w:val="en-GB"/>
        </w:rPr>
        <w:t xml:space="preserve">labelled by </w:t>
      </w:r>
      <w:r w:rsidR="00E77520" w:rsidRPr="00E77520">
        <w:rPr>
          <w:b/>
          <w:bCs/>
          <w:lang w:val="en-GB"/>
        </w:rPr>
        <w:t>Bot</w:t>
      </w:r>
      <w:r w:rsidR="00E77520">
        <w:rPr>
          <w:lang w:val="en-GB"/>
        </w:rPr>
        <w:t>, so</w:t>
      </w:r>
      <w:r w:rsidR="00FE392B">
        <w:rPr>
          <w:lang w:val="en-GB"/>
        </w:rPr>
        <w:t xml:space="preserve"> we</w:t>
      </w:r>
      <w:r w:rsidR="005D371A">
        <w:rPr>
          <w:lang w:val="en-GB"/>
        </w:rPr>
        <w:t xml:space="preserve"> </w:t>
      </w:r>
      <w:r w:rsidR="00E56F9E">
        <w:rPr>
          <w:lang w:val="en-GB"/>
        </w:rPr>
        <w:t>select</w:t>
      </w:r>
      <w:r w:rsidR="005D371A">
        <w:rPr>
          <w:lang w:val="en-GB"/>
        </w:rPr>
        <w:t>ed</w:t>
      </w:r>
      <w:r w:rsidR="00E56F9E">
        <w:rPr>
          <w:lang w:val="en-GB"/>
        </w:rPr>
        <w:t xml:space="preserve"> </w:t>
      </w:r>
      <w:r w:rsidR="00D32732">
        <w:rPr>
          <w:lang w:val="en-GB"/>
        </w:rPr>
        <w:t xml:space="preserve">it from the PCA </w:t>
      </w:r>
      <w:r w:rsidR="00904DAA">
        <w:rPr>
          <w:lang w:val="en-GB"/>
        </w:rPr>
        <w:t>in order to remove noise and</w:t>
      </w:r>
      <w:r w:rsidR="00E77520">
        <w:rPr>
          <w:lang w:val="en-GB"/>
        </w:rPr>
        <w:t xml:space="preserve"> we</w:t>
      </w:r>
      <w:r w:rsidR="006A0A58">
        <w:rPr>
          <w:lang w:val="en-GB"/>
        </w:rPr>
        <w:t xml:space="preserve"> </w:t>
      </w:r>
      <w:r w:rsidR="006A0A58">
        <w:rPr>
          <w:lang w:val="en-GB"/>
        </w:rPr>
        <w:lastRenderedPageBreak/>
        <w:t>unders</w:t>
      </w:r>
      <w:r w:rsidR="005D371A">
        <w:rPr>
          <w:lang w:val="en-GB"/>
        </w:rPr>
        <w:t>tood</w:t>
      </w:r>
      <w:r w:rsidR="006A0A58">
        <w:rPr>
          <w:lang w:val="en-GB"/>
        </w:rPr>
        <w:t xml:space="preserve"> that the firewall </w:t>
      </w:r>
      <w:r w:rsidR="00D2757B">
        <w:rPr>
          <w:lang w:val="en-GB"/>
        </w:rPr>
        <w:t xml:space="preserve">suffered </w:t>
      </w:r>
      <w:r w:rsidR="00D863A9">
        <w:rPr>
          <w:lang w:val="en-GB"/>
        </w:rPr>
        <w:t xml:space="preserve">this kind of attack and </w:t>
      </w:r>
      <w:r w:rsidR="005D371A">
        <w:rPr>
          <w:lang w:val="en-GB"/>
        </w:rPr>
        <w:t>furthermore</w:t>
      </w:r>
      <w:r w:rsidR="00D863A9">
        <w:rPr>
          <w:lang w:val="en-GB"/>
        </w:rPr>
        <w:t xml:space="preserve"> </w:t>
      </w:r>
      <w:r w:rsidR="00834423">
        <w:rPr>
          <w:lang w:val="en-GB"/>
        </w:rPr>
        <w:t xml:space="preserve">it </w:t>
      </w:r>
      <w:r w:rsidR="005D371A">
        <w:rPr>
          <w:lang w:val="en-GB"/>
        </w:rPr>
        <w:t>wa</w:t>
      </w:r>
      <w:r w:rsidR="00834423">
        <w:rPr>
          <w:lang w:val="en-GB"/>
        </w:rPr>
        <w:t xml:space="preserve">s attacked by the port </w:t>
      </w:r>
      <w:r w:rsidR="00616E2D">
        <w:rPr>
          <w:lang w:val="en-GB"/>
        </w:rPr>
        <w:t>8080.</w:t>
      </w:r>
      <w:r w:rsidR="009330C5" w:rsidRPr="009330C5">
        <w:rPr>
          <w:lang w:val="en-US"/>
        </w:rPr>
        <w:t xml:space="preserve"> </w:t>
      </w:r>
    </w:p>
    <w:p w14:paraId="7866B6E8" w14:textId="05C52C6B" w:rsidR="003A18F8" w:rsidRDefault="003A18F8" w:rsidP="001C5DE8">
      <w:pPr>
        <w:jc w:val="both"/>
        <w:rPr>
          <w:lang w:val="en-GB"/>
        </w:rPr>
      </w:pPr>
    </w:p>
    <w:p w14:paraId="41F730B6" w14:textId="0327BBFB" w:rsidR="00C62A85" w:rsidRDefault="0018272C" w:rsidP="00C62A85">
      <w:pPr>
        <w:jc w:val="both"/>
        <w:rPr>
          <w:lang w:val="en-GB"/>
        </w:rPr>
      </w:pPr>
      <w:r>
        <w:rPr>
          <w:lang w:val="en-GB"/>
        </w:rPr>
        <w:t xml:space="preserve">Another </w:t>
      </w:r>
      <w:r w:rsidR="00AC3EFE">
        <w:rPr>
          <w:lang w:val="en-GB"/>
        </w:rPr>
        <w:t xml:space="preserve">sample </w:t>
      </w:r>
      <w:r w:rsidR="00D63765">
        <w:rPr>
          <w:lang w:val="en-GB"/>
        </w:rPr>
        <w:t>is the following:</w:t>
      </w:r>
    </w:p>
    <w:p w14:paraId="098295FD" w14:textId="31BA9E11" w:rsidR="00863266" w:rsidRPr="00C62A85" w:rsidRDefault="00863266" w:rsidP="00C62A85">
      <w:pPr>
        <w:jc w:val="both"/>
        <w:rPr>
          <w:lang w:val="en-GB"/>
        </w:rPr>
      </w:pPr>
      <w:r w:rsidRPr="0030169B">
        <w:rPr>
          <w:noProof/>
        </w:rPr>
        <w:drawing>
          <wp:inline distT="0" distB="0" distL="0" distR="0" wp14:anchorId="5F4EAFFD" wp14:editId="607405B3">
            <wp:extent cx="6184900" cy="3145155"/>
            <wp:effectExtent l="0" t="0" r="0" b="4445"/>
            <wp:docPr id="9" name="Immagine 7">
              <a:extLst xmlns:a="http://schemas.openxmlformats.org/drawingml/2006/main">
                <a:ext uri="{FF2B5EF4-FFF2-40B4-BE49-F238E27FC236}">
                  <a16:creationId xmlns:a16="http://schemas.microsoft.com/office/drawing/2014/main" id="{C2D0A90A-475A-488A-9140-97541C0962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7">
                      <a:extLst>
                        <a:ext uri="{FF2B5EF4-FFF2-40B4-BE49-F238E27FC236}">
                          <a16:creationId xmlns:a16="http://schemas.microsoft.com/office/drawing/2014/main" id="{C2D0A90A-475A-488A-9140-97541C096262}"/>
                        </a:ext>
                      </a:extLst>
                    </pic:cNvPr>
                    <pic:cNvPicPr>
                      <a:picLocks noChangeAspect="1"/>
                    </pic:cNvPicPr>
                  </pic:nvPicPr>
                  <pic:blipFill>
                    <a:blip r:embed="rId21"/>
                    <a:stretch>
                      <a:fillRect/>
                    </a:stretch>
                  </pic:blipFill>
                  <pic:spPr>
                    <a:xfrm>
                      <a:off x="0" y="0"/>
                      <a:ext cx="6184900" cy="3145155"/>
                    </a:xfrm>
                    <a:prstGeom prst="rect">
                      <a:avLst/>
                    </a:prstGeom>
                  </pic:spPr>
                </pic:pic>
              </a:graphicData>
            </a:graphic>
          </wp:inline>
        </w:drawing>
      </w:r>
    </w:p>
    <w:p w14:paraId="51D8BECA" w14:textId="09EE035C" w:rsidR="0030169B" w:rsidRPr="00E77520" w:rsidRDefault="00D63765" w:rsidP="001C5DE8">
      <w:pPr>
        <w:jc w:val="both"/>
        <w:rPr>
          <w:lang w:val="en-GB"/>
        </w:rPr>
      </w:pPr>
      <w:r>
        <w:rPr>
          <w:lang w:val="en-GB"/>
        </w:rPr>
        <w:t xml:space="preserve">Where </w:t>
      </w:r>
      <w:r w:rsidR="00530D6A">
        <w:rPr>
          <w:lang w:val="en-GB"/>
        </w:rPr>
        <w:t>we</w:t>
      </w:r>
      <w:r w:rsidR="00A00042">
        <w:rPr>
          <w:lang w:val="en-GB"/>
        </w:rPr>
        <w:t xml:space="preserve"> decided to </w:t>
      </w:r>
      <w:r w:rsidR="006D510C">
        <w:rPr>
          <w:lang w:val="en-GB"/>
        </w:rPr>
        <w:t>add</w:t>
      </w:r>
      <w:r w:rsidR="00A00042">
        <w:rPr>
          <w:lang w:val="en-GB"/>
        </w:rPr>
        <w:t xml:space="preserve"> </w:t>
      </w:r>
      <w:r w:rsidR="00F4252D">
        <w:rPr>
          <w:lang w:val="en-GB"/>
        </w:rPr>
        <w:t xml:space="preserve">three </w:t>
      </w:r>
      <w:r w:rsidR="006D510C">
        <w:rPr>
          <w:lang w:val="en-GB"/>
        </w:rPr>
        <w:t>new ports</w:t>
      </w:r>
      <w:r w:rsidR="0095595B">
        <w:rPr>
          <w:lang w:val="en-GB"/>
        </w:rPr>
        <w:t xml:space="preserve"> (</w:t>
      </w:r>
      <w:r w:rsidR="00D74A6C">
        <w:rPr>
          <w:lang w:val="en-GB"/>
        </w:rPr>
        <w:t xml:space="preserve">51762, </w:t>
      </w:r>
      <w:r w:rsidR="00C73CE0">
        <w:rPr>
          <w:lang w:val="en-GB"/>
        </w:rPr>
        <w:t xml:space="preserve">53445, </w:t>
      </w:r>
      <w:r w:rsidR="0068242A">
        <w:rPr>
          <w:lang w:val="en-GB"/>
        </w:rPr>
        <w:t>64873)</w:t>
      </w:r>
      <w:r w:rsidR="006D510C">
        <w:rPr>
          <w:lang w:val="en-GB"/>
        </w:rPr>
        <w:t xml:space="preserve"> on </w:t>
      </w:r>
      <w:r w:rsidR="00B70400">
        <w:rPr>
          <w:lang w:val="en-GB"/>
        </w:rPr>
        <w:t>our</w:t>
      </w:r>
      <w:r w:rsidR="006D510C">
        <w:rPr>
          <w:lang w:val="en-GB"/>
        </w:rPr>
        <w:t xml:space="preserve"> </w:t>
      </w:r>
      <w:r w:rsidR="00CC6412">
        <w:rPr>
          <w:lang w:val="en-GB"/>
        </w:rPr>
        <w:t xml:space="preserve">representation, </w:t>
      </w:r>
      <w:r w:rsidR="00AC3EFE">
        <w:rPr>
          <w:lang w:val="en-GB"/>
        </w:rPr>
        <w:t>one notic</w:t>
      </w:r>
      <w:r w:rsidR="009E6158">
        <w:rPr>
          <w:lang w:val="en-GB"/>
        </w:rPr>
        <w:t>e</w:t>
      </w:r>
      <w:r w:rsidR="00592429">
        <w:rPr>
          <w:lang w:val="en-GB"/>
        </w:rPr>
        <w:t>d</w:t>
      </w:r>
      <w:r w:rsidR="009E6158">
        <w:rPr>
          <w:lang w:val="en-GB"/>
        </w:rPr>
        <w:t xml:space="preserve"> </w:t>
      </w:r>
      <w:r w:rsidR="0050539B">
        <w:rPr>
          <w:lang w:val="en-GB"/>
        </w:rPr>
        <w:t>links between the</w:t>
      </w:r>
      <w:r w:rsidR="007E09BA">
        <w:rPr>
          <w:lang w:val="en-GB"/>
        </w:rPr>
        <w:t>se nodes</w:t>
      </w:r>
      <w:r w:rsidR="0050539B">
        <w:rPr>
          <w:lang w:val="en-GB"/>
        </w:rPr>
        <w:t>:</w:t>
      </w:r>
      <w:r w:rsidR="003517DE">
        <w:rPr>
          <w:lang w:val="en-GB"/>
        </w:rPr>
        <w:t xml:space="preserve"> </w:t>
      </w:r>
      <w:r w:rsidR="00266232">
        <w:rPr>
          <w:lang w:val="en-GB"/>
        </w:rPr>
        <w:t>192.168.10.50</w:t>
      </w:r>
      <w:r w:rsidR="0091772D">
        <w:rPr>
          <w:lang w:val="en-GB"/>
        </w:rPr>
        <w:t xml:space="preserve"> </w:t>
      </w:r>
      <w:r w:rsidR="00266232">
        <w:rPr>
          <w:rFonts w:cstheme="minorHAnsi"/>
          <w:lang w:val="en-GB"/>
        </w:rPr>
        <w:t>→</w:t>
      </w:r>
      <w:r w:rsidR="0091772D">
        <w:rPr>
          <w:rFonts w:cstheme="minorHAnsi"/>
          <w:lang w:val="en-GB"/>
        </w:rPr>
        <w:t xml:space="preserve"> </w:t>
      </w:r>
      <w:r w:rsidR="003E150A">
        <w:rPr>
          <w:lang w:val="en-GB"/>
        </w:rPr>
        <w:t>172.16.0.1</w:t>
      </w:r>
      <w:r w:rsidR="00E143D3">
        <w:rPr>
          <w:lang w:val="en-GB"/>
        </w:rPr>
        <w:t>;</w:t>
      </w:r>
      <w:r w:rsidR="003E150A">
        <w:rPr>
          <w:lang w:val="en-GB"/>
        </w:rPr>
        <w:t xml:space="preserve"> </w:t>
      </w:r>
      <w:r w:rsidR="00266232">
        <w:rPr>
          <w:lang w:val="en-GB"/>
        </w:rPr>
        <w:t>205.174.165.73</w:t>
      </w:r>
      <w:r w:rsidR="0091772D">
        <w:rPr>
          <w:lang w:val="en-GB"/>
        </w:rPr>
        <w:t xml:space="preserve"> </w:t>
      </w:r>
      <w:r w:rsidR="00266232">
        <w:rPr>
          <w:rFonts w:cstheme="minorHAnsi"/>
          <w:lang w:val="en-GB"/>
        </w:rPr>
        <w:t>→</w:t>
      </w:r>
      <w:r w:rsidR="0091772D">
        <w:rPr>
          <w:rFonts w:cstheme="minorHAnsi"/>
          <w:lang w:val="en-GB"/>
        </w:rPr>
        <w:t xml:space="preserve"> </w:t>
      </w:r>
      <w:r w:rsidR="003E150A">
        <w:rPr>
          <w:lang w:val="en-GB"/>
        </w:rPr>
        <w:t>192.168.10.14</w:t>
      </w:r>
      <w:r w:rsidR="00E143D3">
        <w:rPr>
          <w:lang w:val="en-GB"/>
        </w:rPr>
        <w:t>;</w:t>
      </w:r>
      <w:r w:rsidR="00AA527F">
        <w:rPr>
          <w:lang w:val="en-GB"/>
        </w:rPr>
        <w:t xml:space="preserve"> </w:t>
      </w:r>
      <w:r w:rsidR="00A37D6D">
        <w:rPr>
          <w:lang w:val="en-GB"/>
        </w:rPr>
        <w:t>205.174.165.73 →</w:t>
      </w:r>
      <w:r w:rsidR="0091772D">
        <w:rPr>
          <w:rFonts w:cstheme="minorHAnsi"/>
          <w:lang w:val="en-GB"/>
        </w:rPr>
        <w:t xml:space="preserve"> </w:t>
      </w:r>
      <w:r w:rsidR="00AA527F">
        <w:rPr>
          <w:lang w:val="en-GB"/>
        </w:rPr>
        <w:t>192.168.10.</w:t>
      </w:r>
      <w:r w:rsidR="0056373C">
        <w:rPr>
          <w:lang w:val="en-GB"/>
        </w:rPr>
        <w:t>5</w:t>
      </w:r>
      <w:r w:rsidR="00605D7D">
        <w:rPr>
          <w:lang w:val="en-GB"/>
        </w:rPr>
        <w:t>,</w:t>
      </w:r>
      <w:r w:rsidR="00A05B1F">
        <w:rPr>
          <w:lang w:val="en-GB"/>
        </w:rPr>
        <w:t xml:space="preserve"> and</w:t>
      </w:r>
      <w:r w:rsidR="00592429">
        <w:rPr>
          <w:lang w:val="en-GB"/>
        </w:rPr>
        <w:t xml:space="preserve"> a</w:t>
      </w:r>
      <w:r w:rsidR="00A05B1F">
        <w:rPr>
          <w:lang w:val="en-GB"/>
        </w:rPr>
        <w:t xml:space="preserve"> filter </w:t>
      </w:r>
      <w:r w:rsidR="00E257B7">
        <w:rPr>
          <w:lang w:val="en-GB"/>
        </w:rPr>
        <w:t>on</w:t>
      </w:r>
      <w:r w:rsidR="009F6F09">
        <w:rPr>
          <w:lang w:val="en-GB"/>
        </w:rPr>
        <w:t xml:space="preserve"> the number </w:t>
      </w:r>
      <w:r w:rsidR="00D94692">
        <w:rPr>
          <w:lang w:val="en-GB"/>
        </w:rPr>
        <w:t xml:space="preserve">of packets </w:t>
      </w:r>
      <w:r w:rsidR="00FC24F7">
        <w:rPr>
          <w:lang w:val="en-GB"/>
        </w:rPr>
        <w:t xml:space="preserve">between </w:t>
      </w:r>
      <w:r w:rsidR="000F1FB6">
        <w:rPr>
          <w:lang w:val="en-GB"/>
        </w:rPr>
        <w:t>0 to 10000.</w:t>
      </w:r>
      <w:r w:rsidR="00A37D6D">
        <w:rPr>
          <w:lang w:val="en-GB"/>
        </w:rPr>
        <w:t xml:space="preserve"> We</w:t>
      </w:r>
      <w:r w:rsidR="009E6158">
        <w:rPr>
          <w:lang w:val="en-GB"/>
        </w:rPr>
        <w:t xml:space="preserve"> also</w:t>
      </w:r>
      <w:r w:rsidR="00A37D6D">
        <w:rPr>
          <w:lang w:val="en-GB"/>
        </w:rPr>
        <w:t xml:space="preserve"> </w:t>
      </w:r>
      <w:r w:rsidR="0054423D">
        <w:rPr>
          <w:lang w:val="en-GB"/>
        </w:rPr>
        <w:t>n</w:t>
      </w:r>
      <w:r w:rsidR="001A77B1">
        <w:rPr>
          <w:lang w:val="en-GB"/>
        </w:rPr>
        <w:t>otice</w:t>
      </w:r>
      <w:r w:rsidR="009E6158">
        <w:rPr>
          <w:lang w:val="en-GB"/>
        </w:rPr>
        <w:t>d that</w:t>
      </w:r>
      <w:r w:rsidR="001A77B1">
        <w:rPr>
          <w:lang w:val="en-GB"/>
        </w:rPr>
        <w:t xml:space="preserve"> </w:t>
      </w:r>
      <w:r w:rsidR="00913DD1">
        <w:rPr>
          <w:lang w:val="en-GB"/>
        </w:rPr>
        <w:t>all the</w:t>
      </w:r>
      <w:r w:rsidR="00C7154E">
        <w:rPr>
          <w:lang w:val="en-GB"/>
        </w:rPr>
        <w:t xml:space="preserve"> </w:t>
      </w:r>
      <w:r w:rsidR="00180E0A">
        <w:rPr>
          <w:lang w:val="en-GB"/>
        </w:rPr>
        <w:t>instances</w:t>
      </w:r>
      <w:r w:rsidR="006713BC">
        <w:rPr>
          <w:lang w:val="en-GB"/>
        </w:rPr>
        <w:t xml:space="preserve"> that did</w:t>
      </w:r>
      <w:r w:rsidR="00180E0A">
        <w:rPr>
          <w:lang w:val="en-GB"/>
        </w:rPr>
        <w:t xml:space="preserve"> not respect these filters</w:t>
      </w:r>
      <w:r w:rsidR="009E6158">
        <w:rPr>
          <w:lang w:val="en-GB"/>
        </w:rPr>
        <w:t xml:space="preserve"> were</w:t>
      </w:r>
      <w:r w:rsidR="00180E0A">
        <w:rPr>
          <w:lang w:val="en-GB"/>
        </w:rPr>
        <w:t xml:space="preserve"> </w:t>
      </w:r>
      <w:r w:rsidR="002F2E09">
        <w:rPr>
          <w:lang w:val="en-GB"/>
        </w:rPr>
        <w:t xml:space="preserve">turned off </w:t>
      </w:r>
      <w:r w:rsidR="006713BC">
        <w:rPr>
          <w:lang w:val="en-GB"/>
        </w:rPr>
        <w:t>therefore resulting</w:t>
      </w:r>
      <w:r w:rsidR="00990F57">
        <w:rPr>
          <w:lang w:val="en-GB"/>
        </w:rPr>
        <w:t xml:space="preserve"> that</w:t>
      </w:r>
      <w:r w:rsidR="00ED3D51">
        <w:rPr>
          <w:lang w:val="en-GB"/>
        </w:rPr>
        <w:t xml:space="preserve"> the ones that respect</w:t>
      </w:r>
      <w:r w:rsidR="00990F57">
        <w:rPr>
          <w:lang w:val="en-GB"/>
        </w:rPr>
        <w:t xml:space="preserve">ed </w:t>
      </w:r>
      <w:r w:rsidR="00ED3D51">
        <w:rPr>
          <w:lang w:val="en-GB"/>
        </w:rPr>
        <w:t xml:space="preserve">them </w:t>
      </w:r>
      <w:r w:rsidR="00990F57">
        <w:rPr>
          <w:lang w:val="en-GB"/>
        </w:rPr>
        <w:t xml:space="preserve">were </w:t>
      </w:r>
      <w:r w:rsidR="00ED3D51">
        <w:rPr>
          <w:lang w:val="en-GB"/>
        </w:rPr>
        <w:t>clearly</w:t>
      </w:r>
      <w:r w:rsidR="00743009">
        <w:rPr>
          <w:lang w:val="en-GB"/>
        </w:rPr>
        <w:t xml:space="preserve"> highlighted</w:t>
      </w:r>
      <w:r w:rsidR="00ED3D51">
        <w:rPr>
          <w:lang w:val="en-GB"/>
        </w:rPr>
        <w:t>.</w:t>
      </w:r>
    </w:p>
    <w:p w14:paraId="0DFBDFE9" w14:textId="1A8F4595" w:rsidR="00E35AC9" w:rsidRPr="00347896" w:rsidRDefault="00E35AC9" w:rsidP="001C5DE8">
      <w:pPr>
        <w:pStyle w:val="Titolo1"/>
        <w:jc w:val="both"/>
      </w:pPr>
      <w:r w:rsidRPr="00347896">
        <w:t>Conclusi</w:t>
      </w:r>
      <w:r w:rsidR="00706A06" w:rsidRPr="00347896">
        <w:t>on</w:t>
      </w:r>
    </w:p>
    <w:p w14:paraId="287D302A" w14:textId="7597C8E3" w:rsidR="00022EE3" w:rsidRDefault="00F3282C" w:rsidP="001C5DE8">
      <w:pPr>
        <w:jc w:val="both"/>
        <w:rPr>
          <w:lang w:val="en-GB"/>
        </w:rPr>
      </w:pPr>
      <w:r w:rsidRPr="00594E83">
        <w:rPr>
          <w:lang w:val="en-GB"/>
        </w:rPr>
        <w:t>In conclusio</w:t>
      </w:r>
      <w:r w:rsidR="00836EA4">
        <w:rPr>
          <w:lang w:val="en-GB"/>
        </w:rPr>
        <w:t xml:space="preserve">n, </w:t>
      </w:r>
      <w:r w:rsidR="00A66544">
        <w:rPr>
          <w:lang w:val="en-GB"/>
        </w:rPr>
        <w:t>we</w:t>
      </w:r>
      <w:r w:rsidR="00895A46">
        <w:rPr>
          <w:lang w:val="en-GB"/>
        </w:rPr>
        <w:t xml:space="preserve"> </w:t>
      </w:r>
      <w:r w:rsidR="006D183F">
        <w:rPr>
          <w:lang w:val="en-GB"/>
        </w:rPr>
        <w:t xml:space="preserve">can say </w:t>
      </w:r>
      <w:r w:rsidR="00EA49F8">
        <w:rPr>
          <w:lang w:val="en-GB"/>
        </w:rPr>
        <w:t xml:space="preserve">several </w:t>
      </w:r>
      <w:r w:rsidR="001F757E">
        <w:rPr>
          <w:lang w:val="en-GB"/>
        </w:rPr>
        <w:t>things about the dataset analysed</w:t>
      </w:r>
      <w:r w:rsidR="00DD7BA9" w:rsidRPr="00594E83">
        <w:rPr>
          <w:lang w:val="en-GB"/>
        </w:rPr>
        <w:t>:</w:t>
      </w:r>
      <w:r w:rsidR="008752C4">
        <w:rPr>
          <w:lang w:val="en-GB"/>
        </w:rPr>
        <w:t xml:space="preserve"> the most </w:t>
      </w:r>
      <w:r w:rsidR="003646FA">
        <w:rPr>
          <w:lang w:val="en-GB"/>
        </w:rPr>
        <w:t>c</w:t>
      </w:r>
      <w:r w:rsidR="00A9416B">
        <w:rPr>
          <w:lang w:val="en-GB"/>
        </w:rPr>
        <w:t>ommon</w:t>
      </w:r>
      <w:r w:rsidR="001C1639">
        <w:rPr>
          <w:lang w:val="en-GB"/>
        </w:rPr>
        <w:t xml:space="preserve"> port</w:t>
      </w:r>
      <w:r w:rsidR="00A9416B">
        <w:rPr>
          <w:lang w:val="en-GB"/>
        </w:rPr>
        <w:t xml:space="preserve"> used</w:t>
      </w:r>
      <w:r w:rsidR="001C1639">
        <w:rPr>
          <w:lang w:val="en-GB"/>
        </w:rPr>
        <w:t xml:space="preserve"> </w:t>
      </w:r>
      <w:r w:rsidR="008C4718">
        <w:rPr>
          <w:lang w:val="en-GB"/>
        </w:rPr>
        <w:t xml:space="preserve">which </w:t>
      </w:r>
      <w:r w:rsidR="00CE6380">
        <w:rPr>
          <w:lang w:val="en-GB"/>
        </w:rPr>
        <w:t>receive</w:t>
      </w:r>
      <w:r w:rsidR="00A9416B">
        <w:rPr>
          <w:lang w:val="en-GB"/>
        </w:rPr>
        <w:t>d</w:t>
      </w:r>
      <w:r w:rsidR="00563B94">
        <w:rPr>
          <w:lang w:val="en-GB"/>
        </w:rPr>
        <w:t xml:space="preserve"> </w:t>
      </w:r>
      <w:r w:rsidR="00A9416B">
        <w:rPr>
          <w:lang w:val="en-GB"/>
        </w:rPr>
        <w:t>most of the</w:t>
      </w:r>
      <w:r w:rsidR="008315DE">
        <w:rPr>
          <w:lang w:val="en-GB"/>
        </w:rPr>
        <w:t xml:space="preserve"> packets</w:t>
      </w:r>
      <w:r w:rsidR="001C1639">
        <w:rPr>
          <w:lang w:val="en-GB"/>
        </w:rPr>
        <w:t xml:space="preserve"> is</w:t>
      </w:r>
      <w:r w:rsidR="00E63864" w:rsidRPr="00594E83">
        <w:rPr>
          <w:lang w:val="en-GB"/>
        </w:rPr>
        <w:t xml:space="preserve"> </w:t>
      </w:r>
      <w:r w:rsidR="00DA141B" w:rsidRPr="008D3CC3">
        <w:rPr>
          <w:b/>
          <w:bCs/>
          <w:lang w:val="en-GB"/>
        </w:rPr>
        <w:t>444</w:t>
      </w:r>
      <w:r w:rsidR="00DA141B" w:rsidRPr="00594E83">
        <w:rPr>
          <w:lang w:val="en-GB"/>
        </w:rPr>
        <w:t>,</w:t>
      </w:r>
      <w:r w:rsidR="001C1639">
        <w:rPr>
          <w:lang w:val="en-GB"/>
        </w:rPr>
        <w:t xml:space="preserve"> which </w:t>
      </w:r>
      <w:r w:rsidR="00C50E68">
        <w:rPr>
          <w:lang w:val="en-GB"/>
        </w:rPr>
        <w:t>is used</w:t>
      </w:r>
      <w:r w:rsidR="00532BEB">
        <w:rPr>
          <w:lang w:val="en-GB"/>
        </w:rPr>
        <w:t xml:space="preserve"> 67% of the time</w:t>
      </w:r>
      <w:r w:rsidR="00494B47">
        <w:rPr>
          <w:lang w:val="en-GB"/>
        </w:rPr>
        <w:t xml:space="preserve"> and we have shown the node </w:t>
      </w:r>
      <w:r w:rsidR="00494B47" w:rsidRPr="00EA411F">
        <w:rPr>
          <w:b/>
          <w:bCs/>
          <w:lang w:val="en-GB"/>
        </w:rPr>
        <w:t>205.174.165.73</w:t>
      </w:r>
      <w:r w:rsidR="00494B47">
        <w:rPr>
          <w:lang w:val="en-GB"/>
        </w:rPr>
        <w:t xml:space="preserve"> as a</w:t>
      </w:r>
      <w:r w:rsidR="00494B47" w:rsidRPr="00594E83">
        <w:rPr>
          <w:lang w:val="en-GB"/>
        </w:rPr>
        <w:t xml:space="preserve"> firewall</w:t>
      </w:r>
      <w:r w:rsidR="00494B47">
        <w:rPr>
          <w:lang w:val="en-GB"/>
        </w:rPr>
        <w:t xml:space="preserve"> because it receives and sends messages</w:t>
      </w:r>
      <w:r w:rsidR="00EA411F">
        <w:rPr>
          <w:lang w:val="en-GB"/>
        </w:rPr>
        <w:t>.</w:t>
      </w:r>
    </w:p>
    <w:p w14:paraId="48169606" w14:textId="7A040EE7" w:rsidR="0062584B" w:rsidRDefault="00DC4FA2" w:rsidP="001C5DE8">
      <w:pPr>
        <w:jc w:val="both"/>
        <w:rPr>
          <w:lang w:val="en-GB"/>
        </w:rPr>
      </w:pPr>
      <w:r w:rsidRPr="00EA411F">
        <w:rPr>
          <w:b/>
          <w:bCs/>
          <w:lang w:val="en-GB"/>
        </w:rPr>
        <w:t>172.16.0.1</w:t>
      </w:r>
      <w:r>
        <w:rPr>
          <w:lang w:val="en-GB"/>
        </w:rPr>
        <w:t xml:space="preserve"> is the </w:t>
      </w:r>
      <w:r w:rsidR="00FA4A2A">
        <w:rPr>
          <w:lang w:val="en-GB"/>
        </w:rPr>
        <w:t>attacker that sends the</w:t>
      </w:r>
      <w:r w:rsidR="00FE1B93">
        <w:rPr>
          <w:lang w:val="en-GB"/>
        </w:rPr>
        <w:t xml:space="preserve"> highest number of </w:t>
      </w:r>
      <w:r w:rsidR="001B5F8E">
        <w:rPr>
          <w:lang w:val="en-GB"/>
        </w:rPr>
        <w:t xml:space="preserve">packets and </w:t>
      </w:r>
      <w:r w:rsidR="00C57CA8">
        <w:rPr>
          <w:lang w:val="en-GB"/>
        </w:rPr>
        <w:t>conse</w:t>
      </w:r>
      <w:r w:rsidR="00C5598F">
        <w:rPr>
          <w:lang w:val="en-GB"/>
        </w:rPr>
        <w:t>q</w:t>
      </w:r>
      <w:r w:rsidR="00C57CA8">
        <w:rPr>
          <w:lang w:val="en-GB"/>
        </w:rPr>
        <w:t>uently</w:t>
      </w:r>
      <w:r w:rsidR="00543BDA">
        <w:rPr>
          <w:lang w:val="en-GB"/>
        </w:rPr>
        <w:t>,</w:t>
      </w:r>
      <w:r w:rsidR="003A1E97">
        <w:rPr>
          <w:lang w:val="en-GB"/>
        </w:rPr>
        <w:t xml:space="preserve"> the 5</w:t>
      </w:r>
      <w:r w:rsidR="003A1E97" w:rsidRPr="003A1E97">
        <w:rPr>
          <w:vertAlign w:val="superscript"/>
          <w:lang w:val="en-GB"/>
        </w:rPr>
        <w:t>th</w:t>
      </w:r>
      <w:r w:rsidR="00A27970">
        <w:rPr>
          <w:lang w:val="en-GB"/>
        </w:rPr>
        <w:t xml:space="preserve"> is the </w:t>
      </w:r>
      <w:r w:rsidR="006014BE">
        <w:rPr>
          <w:lang w:val="en-GB"/>
        </w:rPr>
        <w:t>day in which</w:t>
      </w:r>
      <w:r w:rsidR="0062584B">
        <w:rPr>
          <w:lang w:val="en-GB"/>
        </w:rPr>
        <w:t xml:space="preserve"> it</w:t>
      </w:r>
      <w:r w:rsidR="006014BE">
        <w:rPr>
          <w:lang w:val="en-GB"/>
        </w:rPr>
        <w:t xml:space="preserve"> </w:t>
      </w:r>
      <w:r w:rsidR="00B605DE">
        <w:rPr>
          <w:lang w:val="en-GB"/>
        </w:rPr>
        <w:t>happened</w:t>
      </w:r>
      <w:r w:rsidR="00C85F2C">
        <w:rPr>
          <w:lang w:val="en-GB"/>
        </w:rPr>
        <w:t xml:space="preserve"> but also in which </w:t>
      </w:r>
      <w:r w:rsidR="00030C11">
        <w:rPr>
          <w:lang w:val="en-GB"/>
        </w:rPr>
        <w:t>were</w:t>
      </w:r>
      <w:r w:rsidR="00C85F2C">
        <w:rPr>
          <w:lang w:val="en-GB"/>
        </w:rPr>
        <w:t xml:space="preserve"> present</w:t>
      </w:r>
      <w:r w:rsidR="00381ACE">
        <w:rPr>
          <w:lang w:val="en-GB"/>
        </w:rPr>
        <w:t>ed</w:t>
      </w:r>
      <w:r w:rsidR="00C85F2C">
        <w:rPr>
          <w:lang w:val="en-GB"/>
        </w:rPr>
        <w:t xml:space="preserve"> </w:t>
      </w:r>
      <w:r w:rsidR="00173800">
        <w:rPr>
          <w:lang w:val="en-GB"/>
        </w:rPr>
        <w:t xml:space="preserve">the </w:t>
      </w:r>
      <w:r w:rsidR="00253FF5">
        <w:rPr>
          <w:lang w:val="en-GB"/>
        </w:rPr>
        <w:t xml:space="preserve">highest </w:t>
      </w:r>
      <w:r w:rsidR="00AA7297">
        <w:rPr>
          <w:lang w:val="en-GB"/>
        </w:rPr>
        <w:t>different types</w:t>
      </w:r>
      <w:r w:rsidR="00F50A35">
        <w:rPr>
          <w:lang w:val="en-GB"/>
        </w:rPr>
        <w:t xml:space="preserve"> of attacks</w:t>
      </w:r>
      <w:r w:rsidR="0062584B">
        <w:rPr>
          <w:lang w:val="en-GB"/>
        </w:rPr>
        <w:t>.</w:t>
      </w:r>
    </w:p>
    <w:p w14:paraId="08BCB10D" w14:textId="77777777" w:rsidR="004F1B79" w:rsidRDefault="004F1B79" w:rsidP="001C5DE8">
      <w:pPr>
        <w:jc w:val="both"/>
        <w:rPr>
          <w:lang w:val="en-GB"/>
        </w:rPr>
      </w:pPr>
    </w:p>
    <w:p w14:paraId="09FD5C61" w14:textId="49E10063" w:rsidR="00030C11" w:rsidRPr="00A66621" w:rsidRDefault="00381ACE" w:rsidP="001C5DE8">
      <w:pPr>
        <w:jc w:val="both"/>
        <w:rPr>
          <w:b/>
          <w:bCs/>
          <w:lang w:val="en-GB"/>
        </w:rPr>
      </w:pPr>
      <w:r w:rsidRPr="00A66621">
        <w:rPr>
          <w:b/>
          <w:bCs/>
          <w:lang w:val="en-GB"/>
        </w:rPr>
        <w:t xml:space="preserve">What </w:t>
      </w:r>
      <w:r w:rsidR="0005210E" w:rsidRPr="00A66621">
        <w:rPr>
          <w:b/>
          <w:bCs/>
          <w:lang w:val="en-GB"/>
        </w:rPr>
        <w:t>have we</w:t>
      </w:r>
      <w:r w:rsidR="001C5367" w:rsidRPr="00A66621">
        <w:rPr>
          <w:b/>
          <w:bCs/>
          <w:lang w:val="en-GB"/>
        </w:rPr>
        <w:t xml:space="preserve"> observed about these attacks</w:t>
      </w:r>
      <w:r w:rsidR="00030C11" w:rsidRPr="00A66621">
        <w:rPr>
          <w:b/>
          <w:bCs/>
          <w:lang w:val="en-GB"/>
        </w:rPr>
        <w:t>?</w:t>
      </w:r>
    </w:p>
    <w:p w14:paraId="57D8A670" w14:textId="77777777" w:rsidR="004F1B79" w:rsidRDefault="004F1B79" w:rsidP="001C5DE8">
      <w:pPr>
        <w:jc w:val="both"/>
        <w:rPr>
          <w:lang w:val="en-GB"/>
        </w:rPr>
      </w:pPr>
    </w:p>
    <w:p w14:paraId="0BD639C0" w14:textId="02DA3A50" w:rsidR="0002314D" w:rsidRDefault="00CB746B" w:rsidP="001C5DE8">
      <w:pPr>
        <w:jc w:val="both"/>
        <w:rPr>
          <w:lang w:val="en-GB"/>
        </w:rPr>
      </w:pPr>
      <w:r>
        <w:rPr>
          <w:lang w:val="en-GB"/>
        </w:rPr>
        <w:t xml:space="preserve">We can clearly state that </w:t>
      </w:r>
      <w:r w:rsidR="00161751">
        <w:rPr>
          <w:lang w:val="en-GB"/>
        </w:rPr>
        <w:t>they usually appear</w:t>
      </w:r>
      <w:r w:rsidR="00583CED">
        <w:rPr>
          <w:lang w:val="en-GB"/>
        </w:rPr>
        <w:t xml:space="preserve"> </w:t>
      </w:r>
      <w:r w:rsidR="002F3B15">
        <w:rPr>
          <w:lang w:val="en-GB"/>
        </w:rPr>
        <w:t xml:space="preserve">during the </w:t>
      </w:r>
      <w:r w:rsidR="00D45DD5">
        <w:rPr>
          <w:lang w:val="en-GB"/>
        </w:rPr>
        <w:t xml:space="preserve">night/early </w:t>
      </w:r>
      <w:r w:rsidR="004E6371">
        <w:rPr>
          <w:lang w:val="en-GB"/>
        </w:rPr>
        <w:t>morning,</w:t>
      </w:r>
      <w:r w:rsidR="00D45DD5">
        <w:rPr>
          <w:lang w:val="en-GB"/>
        </w:rPr>
        <w:t xml:space="preserve"> </w:t>
      </w:r>
      <w:r w:rsidR="000E7CA2">
        <w:rPr>
          <w:lang w:val="en-GB"/>
        </w:rPr>
        <w:t>but</w:t>
      </w:r>
      <w:r w:rsidR="00E164BB">
        <w:rPr>
          <w:lang w:val="en-GB"/>
        </w:rPr>
        <w:t xml:space="preserve"> the </w:t>
      </w:r>
      <w:r w:rsidR="00E164BB" w:rsidRPr="006D623C">
        <w:rPr>
          <w:b/>
          <w:bCs/>
          <w:lang w:val="en-GB"/>
        </w:rPr>
        <w:t>Bot</w:t>
      </w:r>
      <w:r w:rsidR="00E164BB">
        <w:rPr>
          <w:lang w:val="en-GB"/>
        </w:rPr>
        <w:t xml:space="preserve"> attack </w:t>
      </w:r>
      <w:r w:rsidR="005C21F9">
        <w:rPr>
          <w:lang w:val="en-GB"/>
        </w:rPr>
        <w:t xml:space="preserve">does not </w:t>
      </w:r>
      <w:r w:rsidR="0070082A">
        <w:rPr>
          <w:lang w:val="en-GB"/>
        </w:rPr>
        <w:t>follow this rule:</w:t>
      </w:r>
      <w:r w:rsidR="00F13654">
        <w:rPr>
          <w:lang w:val="en-GB"/>
        </w:rPr>
        <w:t xml:space="preserve"> the Bot attack</w:t>
      </w:r>
      <w:r w:rsidR="0070082A">
        <w:rPr>
          <w:lang w:val="en-GB"/>
        </w:rPr>
        <w:t xml:space="preserve"> </w:t>
      </w:r>
      <w:r w:rsidR="00ED7BAC">
        <w:rPr>
          <w:lang w:val="en-GB"/>
        </w:rPr>
        <w:t>clearly stands</w:t>
      </w:r>
      <w:r w:rsidR="006A7435">
        <w:rPr>
          <w:lang w:val="en-GB"/>
        </w:rPr>
        <w:t xml:space="preserve"> out </w:t>
      </w:r>
      <w:r w:rsidR="004F1B79">
        <w:rPr>
          <w:lang w:val="en-GB"/>
        </w:rPr>
        <w:t>in</w:t>
      </w:r>
      <w:r w:rsidR="0070082A">
        <w:rPr>
          <w:lang w:val="en-GB"/>
        </w:rPr>
        <w:t xml:space="preserve"> the </w:t>
      </w:r>
      <w:r w:rsidR="00737A5C">
        <w:rPr>
          <w:lang w:val="en-GB"/>
        </w:rPr>
        <w:t>morning</w:t>
      </w:r>
      <w:r w:rsidR="00DC3D41">
        <w:rPr>
          <w:lang w:val="en-GB"/>
        </w:rPr>
        <w:t xml:space="preserve"> because </w:t>
      </w:r>
      <w:r w:rsidR="002B0A47">
        <w:rPr>
          <w:lang w:val="en-GB"/>
        </w:rPr>
        <w:t>it</w:t>
      </w:r>
      <w:r w:rsidR="00A8174E">
        <w:rPr>
          <w:lang w:val="en-GB"/>
        </w:rPr>
        <w:t>’s</w:t>
      </w:r>
      <w:r w:rsidR="00FE02FE">
        <w:rPr>
          <w:lang w:val="en-GB"/>
        </w:rPr>
        <w:t xml:space="preserve"> intent</w:t>
      </w:r>
      <w:r w:rsidR="00A8174E">
        <w:rPr>
          <w:lang w:val="en-GB"/>
        </w:rPr>
        <w:t>ion</w:t>
      </w:r>
      <w:r w:rsidR="00FE02FE">
        <w:rPr>
          <w:lang w:val="en-GB"/>
        </w:rPr>
        <w:t xml:space="preserve"> is to </w:t>
      </w:r>
      <w:r w:rsidR="00D52B85">
        <w:rPr>
          <w:lang w:val="en-GB"/>
        </w:rPr>
        <w:t xml:space="preserve">overload the </w:t>
      </w:r>
      <w:r w:rsidR="005A7976">
        <w:rPr>
          <w:lang w:val="en-GB"/>
        </w:rPr>
        <w:t>requests</w:t>
      </w:r>
      <w:r w:rsidR="0086608C">
        <w:rPr>
          <w:lang w:val="en-GB"/>
        </w:rPr>
        <w:t xml:space="preserve"> in a </w:t>
      </w:r>
      <w:r w:rsidR="00E16851">
        <w:rPr>
          <w:lang w:val="en-GB"/>
        </w:rPr>
        <w:t>certain server</w:t>
      </w:r>
      <w:r w:rsidR="00E45E08">
        <w:rPr>
          <w:lang w:val="en-GB"/>
        </w:rPr>
        <w:t xml:space="preserve"> (or client) </w:t>
      </w:r>
      <w:r w:rsidR="003D72C3">
        <w:rPr>
          <w:lang w:val="en-GB"/>
        </w:rPr>
        <w:t xml:space="preserve">in order to block </w:t>
      </w:r>
      <w:r w:rsidR="00F16629">
        <w:rPr>
          <w:lang w:val="en-GB"/>
        </w:rPr>
        <w:t>the services</w:t>
      </w:r>
      <w:r w:rsidR="00121810">
        <w:rPr>
          <w:lang w:val="en-GB"/>
        </w:rPr>
        <w:t xml:space="preserve"> pr</w:t>
      </w:r>
      <w:r w:rsidR="00125E4A">
        <w:rPr>
          <w:lang w:val="en-GB"/>
        </w:rPr>
        <w:t>ovided</w:t>
      </w:r>
      <w:r w:rsidR="00D3015B">
        <w:rPr>
          <w:lang w:val="en-GB"/>
        </w:rPr>
        <w:t>.</w:t>
      </w:r>
    </w:p>
    <w:p w14:paraId="79A1EB9E" w14:textId="77777777" w:rsidR="00A8174E" w:rsidRDefault="00A8174E" w:rsidP="001C5DE8">
      <w:pPr>
        <w:jc w:val="both"/>
        <w:rPr>
          <w:lang w:val="en-GB"/>
        </w:rPr>
      </w:pPr>
    </w:p>
    <w:p w14:paraId="3AA28291" w14:textId="1D54B42F" w:rsidR="00A37CB9" w:rsidRDefault="00DA56A7" w:rsidP="001C5DE8">
      <w:pPr>
        <w:jc w:val="both"/>
        <w:rPr>
          <w:lang w:val="en-GB"/>
        </w:rPr>
      </w:pPr>
      <w:r>
        <w:rPr>
          <w:lang w:val="en-GB"/>
        </w:rPr>
        <w:t>Moreover</w:t>
      </w:r>
      <w:r w:rsidR="00C84F41">
        <w:rPr>
          <w:lang w:val="en-GB"/>
        </w:rPr>
        <w:t>,</w:t>
      </w:r>
      <w:r w:rsidR="007B4E3F" w:rsidRPr="007B4E3F">
        <w:rPr>
          <w:lang w:val="en-US"/>
        </w:rPr>
        <w:t xml:space="preserve"> </w:t>
      </w:r>
      <w:r w:rsidR="00586703">
        <w:rPr>
          <w:lang w:val="en-US"/>
        </w:rPr>
        <w:t>due to</w:t>
      </w:r>
      <w:r w:rsidR="007B4E3F" w:rsidRPr="007B4E3F">
        <w:rPr>
          <w:lang w:val="en-GB"/>
        </w:rPr>
        <w:t xml:space="preserve"> the number of dots</w:t>
      </w:r>
      <w:r w:rsidR="00D3481C">
        <w:rPr>
          <w:lang w:val="en-GB"/>
        </w:rPr>
        <w:t xml:space="preserve"> and how it is </w:t>
      </w:r>
      <w:r w:rsidR="00EC0E7A">
        <w:rPr>
          <w:lang w:val="en-GB"/>
        </w:rPr>
        <w:t>distinctly highlighted</w:t>
      </w:r>
      <w:r w:rsidR="00640850">
        <w:rPr>
          <w:lang w:val="en-GB"/>
        </w:rPr>
        <w:t>,</w:t>
      </w:r>
      <w:r w:rsidR="007B4E3F" w:rsidRPr="007B4E3F">
        <w:rPr>
          <w:lang w:val="en-GB"/>
        </w:rPr>
        <w:t xml:space="preserve"> it is possible to</w:t>
      </w:r>
      <w:r w:rsidR="00622DC4">
        <w:rPr>
          <w:lang w:val="en-GB"/>
        </w:rPr>
        <w:t xml:space="preserve"> note</w:t>
      </w:r>
      <w:r w:rsidR="007B4E3F" w:rsidRPr="007B4E3F">
        <w:rPr>
          <w:lang w:val="en-GB"/>
        </w:rPr>
        <w:t xml:space="preserve"> how the attacks are distributed during th</w:t>
      </w:r>
      <w:r w:rsidR="00EC0E7A">
        <w:rPr>
          <w:lang w:val="en-GB"/>
        </w:rPr>
        <w:t>ese</w:t>
      </w:r>
      <w:r w:rsidR="007B4E3F" w:rsidRPr="007B4E3F">
        <w:rPr>
          <w:lang w:val="en-GB"/>
        </w:rPr>
        <w:t xml:space="preserve"> days</w:t>
      </w:r>
      <w:r w:rsidR="006772B1">
        <w:rPr>
          <w:lang w:val="en-GB"/>
        </w:rPr>
        <w:t xml:space="preserve">: this means </w:t>
      </w:r>
      <w:r w:rsidR="00160993">
        <w:rPr>
          <w:lang w:val="en-GB"/>
        </w:rPr>
        <w:t xml:space="preserve">the </w:t>
      </w:r>
      <w:r w:rsidR="00D703EA">
        <w:rPr>
          <w:lang w:val="en-GB"/>
        </w:rPr>
        <w:t>number of dots</w:t>
      </w:r>
      <w:r w:rsidR="00EB0763">
        <w:rPr>
          <w:lang w:val="en-GB"/>
        </w:rPr>
        <w:t xml:space="preserve"> is not </w:t>
      </w:r>
      <w:r w:rsidR="00654796">
        <w:rPr>
          <w:lang w:val="en-GB"/>
        </w:rPr>
        <w:t>proportioned to the number of pack</w:t>
      </w:r>
      <w:r w:rsidR="00D22A5D">
        <w:rPr>
          <w:lang w:val="en-GB"/>
        </w:rPr>
        <w:t xml:space="preserve">ets sent, </w:t>
      </w:r>
      <w:r w:rsidR="00A2306A">
        <w:rPr>
          <w:lang w:val="en-GB"/>
        </w:rPr>
        <w:t xml:space="preserve">simply </w:t>
      </w:r>
      <w:r w:rsidR="00D22A5D">
        <w:rPr>
          <w:lang w:val="en-GB"/>
        </w:rPr>
        <w:t>because</w:t>
      </w:r>
      <w:r w:rsidR="00C831E9">
        <w:rPr>
          <w:lang w:val="en-GB"/>
        </w:rPr>
        <w:t xml:space="preserve"> a</w:t>
      </w:r>
      <w:r w:rsidR="006A23D6">
        <w:rPr>
          <w:lang w:val="en-GB"/>
        </w:rPr>
        <w:t xml:space="preserve"> single</w:t>
      </w:r>
      <w:r w:rsidR="00C831E9">
        <w:rPr>
          <w:lang w:val="en-GB"/>
        </w:rPr>
        <w:t xml:space="preserve"> dot can send more </w:t>
      </w:r>
      <w:r w:rsidR="00A2306A">
        <w:rPr>
          <w:lang w:val="en-GB"/>
        </w:rPr>
        <w:t xml:space="preserve">than one </w:t>
      </w:r>
      <w:r w:rsidR="006A23D6">
        <w:rPr>
          <w:lang w:val="en-GB"/>
        </w:rPr>
        <w:t>pack</w:t>
      </w:r>
      <w:r w:rsidR="005A5786">
        <w:rPr>
          <w:lang w:val="en-GB"/>
        </w:rPr>
        <w:t>et</w:t>
      </w:r>
      <w:r w:rsidR="007B4E3F" w:rsidRPr="007B4E3F">
        <w:rPr>
          <w:lang w:val="en-GB"/>
        </w:rPr>
        <w:t>.</w:t>
      </w:r>
      <w:r w:rsidR="005823EB" w:rsidRPr="00594E83">
        <w:rPr>
          <w:lang w:val="en-GB"/>
        </w:rPr>
        <w:t xml:space="preserve"> </w:t>
      </w:r>
    </w:p>
    <w:p w14:paraId="27C305B4" w14:textId="77777777" w:rsidR="00A2306A" w:rsidRDefault="00A2306A" w:rsidP="001C5DE8">
      <w:pPr>
        <w:jc w:val="both"/>
        <w:rPr>
          <w:lang w:val="en-GB"/>
        </w:rPr>
      </w:pPr>
    </w:p>
    <w:p w14:paraId="41ACB85A" w14:textId="63B55290" w:rsidR="00AA0908" w:rsidRDefault="0067281D" w:rsidP="001C5DE8">
      <w:pPr>
        <w:jc w:val="both"/>
        <w:rPr>
          <w:lang w:val="en-GB"/>
        </w:rPr>
      </w:pPr>
      <w:r>
        <w:rPr>
          <w:lang w:val="en-GB"/>
        </w:rPr>
        <w:t xml:space="preserve">We also found that </w:t>
      </w:r>
      <w:r w:rsidR="00EB4E0E">
        <w:rPr>
          <w:lang w:val="en-GB"/>
        </w:rPr>
        <w:t xml:space="preserve">if one </w:t>
      </w:r>
      <w:r>
        <w:rPr>
          <w:lang w:val="en-GB"/>
        </w:rPr>
        <w:t>e</w:t>
      </w:r>
      <w:r w:rsidR="00973FAC" w:rsidRPr="00594E83">
        <w:rPr>
          <w:lang w:val="en-GB"/>
        </w:rPr>
        <w:t>x</w:t>
      </w:r>
      <w:r w:rsidR="00F304ED">
        <w:rPr>
          <w:lang w:val="en-GB"/>
        </w:rPr>
        <w:t>chang</w:t>
      </w:r>
      <w:r w:rsidR="00EB4E0E">
        <w:rPr>
          <w:lang w:val="en-GB"/>
        </w:rPr>
        <w:t>ed</w:t>
      </w:r>
      <w:r w:rsidR="00F304ED">
        <w:rPr>
          <w:lang w:val="en-GB"/>
        </w:rPr>
        <w:t xml:space="preserve"> </w:t>
      </w:r>
      <w:r w:rsidR="00C00CEA" w:rsidRPr="00594E83">
        <w:rPr>
          <w:lang w:val="en-GB"/>
        </w:rPr>
        <w:t xml:space="preserve">the </w:t>
      </w:r>
      <w:r w:rsidR="00863266" w:rsidRPr="00594E83">
        <w:rPr>
          <w:lang w:val="en-GB"/>
        </w:rPr>
        <w:t>axis</w:t>
      </w:r>
      <w:r w:rsidR="003F557E">
        <w:rPr>
          <w:lang w:val="en-GB"/>
        </w:rPr>
        <w:t xml:space="preserve"> it was easier</w:t>
      </w:r>
      <w:r>
        <w:rPr>
          <w:lang w:val="en-GB"/>
        </w:rPr>
        <w:t xml:space="preserve"> to</w:t>
      </w:r>
      <w:r w:rsidR="00600BB4">
        <w:rPr>
          <w:lang w:val="en-GB"/>
        </w:rPr>
        <w:t xml:space="preserve"> detect</w:t>
      </w:r>
      <w:r w:rsidR="00CB5DEA">
        <w:rPr>
          <w:lang w:val="en-GB"/>
        </w:rPr>
        <w:t xml:space="preserve"> further characteristics of </w:t>
      </w:r>
      <w:r w:rsidR="00A46C44">
        <w:rPr>
          <w:lang w:val="en-GB"/>
        </w:rPr>
        <w:t xml:space="preserve">the </w:t>
      </w:r>
      <w:r w:rsidR="00CB5DEA">
        <w:rPr>
          <w:lang w:val="en-GB"/>
        </w:rPr>
        <w:t>dataset</w:t>
      </w:r>
      <w:r w:rsidR="00B7229C">
        <w:rPr>
          <w:lang w:val="en-GB"/>
        </w:rPr>
        <w:t>:</w:t>
      </w:r>
      <w:r w:rsidR="00E8346B" w:rsidRPr="00594E83">
        <w:rPr>
          <w:lang w:val="en-GB"/>
        </w:rPr>
        <w:t xml:space="preserve"> i.e</w:t>
      </w:r>
      <w:r w:rsidR="00B7229C">
        <w:rPr>
          <w:lang w:val="en-GB"/>
        </w:rPr>
        <w:t>.</w:t>
      </w:r>
      <w:r w:rsidR="00E8346B" w:rsidRPr="00594E83">
        <w:rPr>
          <w:lang w:val="en-GB"/>
        </w:rPr>
        <w:t xml:space="preserve">, </w:t>
      </w:r>
      <w:r w:rsidR="00EF7EFD" w:rsidRPr="00594E83">
        <w:rPr>
          <w:lang w:val="en-GB"/>
        </w:rPr>
        <w:t xml:space="preserve">swapping </w:t>
      </w:r>
      <w:r w:rsidR="00B7229C" w:rsidRPr="00B7229C">
        <w:rPr>
          <w:b/>
          <w:bCs/>
          <w:lang w:val="en-GB"/>
        </w:rPr>
        <w:t>Label</w:t>
      </w:r>
      <w:r w:rsidR="00B7229C">
        <w:rPr>
          <w:lang w:val="en-GB"/>
        </w:rPr>
        <w:t xml:space="preserve"> </w:t>
      </w:r>
      <w:r w:rsidR="009A7E2D" w:rsidRPr="00594E83">
        <w:rPr>
          <w:lang w:val="en-GB"/>
        </w:rPr>
        <w:t xml:space="preserve">and </w:t>
      </w:r>
      <w:r w:rsidR="00B7229C" w:rsidRPr="00B7229C">
        <w:rPr>
          <w:b/>
          <w:bCs/>
          <w:lang w:val="en-GB"/>
        </w:rPr>
        <w:t>D</w:t>
      </w:r>
      <w:r w:rsidR="009A7E2D" w:rsidRPr="00B7229C">
        <w:rPr>
          <w:b/>
          <w:bCs/>
          <w:lang w:val="en-GB"/>
        </w:rPr>
        <w:t>estination port</w:t>
      </w:r>
      <w:r w:rsidR="00594E83" w:rsidRPr="00594E83">
        <w:rPr>
          <w:lang w:val="en-GB"/>
        </w:rPr>
        <w:t xml:space="preserve"> </w:t>
      </w:r>
      <w:r w:rsidR="00DD20C5">
        <w:rPr>
          <w:lang w:val="en-GB"/>
        </w:rPr>
        <w:t>we</w:t>
      </w:r>
      <w:r w:rsidR="00594E83" w:rsidRPr="00594E83">
        <w:rPr>
          <w:lang w:val="en-GB"/>
        </w:rPr>
        <w:t xml:space="preserve"> can </w:t>
      </w:r>
      <w:r w:rsidR="0016433E">
        <w:rPr>
          <w:lang w:val="en-GB"/>
        </w:rPr>
        <w:t>understand</w:t>
      </w:r>
      <w:r w:rsidR="00BD75D1">
        <w:rPr>
          <w:lang w:val="en-GB"/>
        </w:rPr>
        <w:t xml:space="preserve"> </w:t>
      </w:r>
      <w:proofErr w:type="spellStart"/>
      <w:r w:rsidR="00BD75D1" w:rsidRPr="001C45A8">
        <w:rPr>
          <w:b/>
          <w:bCs/>
          <w:lang w:val="en-GB"/>
        </w:rPr>
        <w:t>Portscan</w:t>
      </w:r>
      <w:proofErr w:type="spellEnd"/>
      <w:r w:rsidR="00BD75D1">
        <w:rPr>
          <w:lang w:val="en-GB"/>
        </w:rPr>
        <w:t xml:space="preserve"> is the </w:t>
      </w:r>
      <w:r w:rsidR="00B4350D">
        <w:rPr>
          <w:lang w:val="en-GB"/>
        </w:rPr>
        <w:t xml:space="preserve">most </w:t>
      </w:r>
      <w:r w:rsidR="005F10B0">
        <w:rPr>
          <w:lang w:val="en-GB"/>
        </w:rPr>
        <w:t xml:space="preserve">frequent </w:t>
      </w:r>
      <w:r w:rsidR="005F10B0">
        <w:rPr>
          <w:lang w:val="en-GB"/>
        </w:rPr>
        <w:lastRenderedPageBreak/>
        <w:t>attack</w:t>
      </w:r>
      <w:r w:rsidR="00EA769E">
        <w:rPr>
          <w:lang w:val="en-GB"/>
        </w:rPr>
        <w:t xml:space="preserve"> </w:t>
      </w:r>
      <w:r w:rsidR="00216F03">
        <w:rPr>
          <w:lang w:val="en-GB"/>
        </w:rPr>
        <w:t>that</w:t>
      </w:r>
      <w:r w:rsidR="00711517">
        <w:rPr>
          <w:lang w:val="en-GB"/>
        </w:rPr>
        <w:t xml:space="preserve"> </w:t>
      </w:r>
      <w:r w:rsidR="004E451C">
        <w:rPr>
          <w:lang w:val="en-GB"/>
        </w:rPr>
        <w:t>appears</w:t>
      </w:r>
      <w:r w:rsidR="005F10B0">
        <w:rPr>
          <w:lang w:val="en-GB"/>
        </w:rPr>
        <w:t xml:space="preserve"> on each port</w:t>
      </w:r>
      <w:r w:rsidR="004E451C">
        <w:rPr>
          <w:lang w:val="en-GB"/>
        </w:rPr>
        <w:t>;</w:t>
      </w:r>
      <w:r w:rsidR="005832CD">
        <w:rPr>
          <w:lang w:val="en-GB"/>
        </w:rPr>
        <w:t xml:space="preserve"> </w:t>
      </w:r>
      <w:r w:rsidR="00821231">
        <w:rPr>
          <w:lang w:val="en-GB"/>
        </w:rPr>
        <w:t xml:space="preserve">or </w:t>
      </w:r>
      <w:r w:rsidR="00F518D0">
        <w:rPr>
          <w:lang w:val="en-GB"/>
        </w:rPr>
        <w:t>i.e</w:t>
      </w:r>
      <w:r w:rsidR="00B7229C">
        <w:rPr>
          <w:lang w:val="en-GB"/>
        </w:rPr>
        <w:t>.</w:t>
      </w:r>
      <w:r w:rsidR="00F518D0">
        <w:rPr>
          <w:lang w:val="en-GB"/>
        </w:rPr>
        <w:t xml:space="preserve">, </w:t>
      </w:r>
      <w:r w:rsidR="00821231" w:rsidRPr="00821231">
        <w:rPr>
          <w:b/>
          <w:bCs/>
          <w:lang w:val="en-GB"/>
        </w:rPr>
        <w:t>S</w:t>
      </w:r>
      <w:r w:rsidR="00F518D0" w:rsidRPr="00821231">
        <w:rPr>
          <w:b/>
          <w:bCs/>
          <w:lang w:val="en-GB"/>
        </w:rPr>
        <w:t>ource</w:t>
      </w:r>
      <w:r w:rsidR="00F518D0">
        <w:rPr>
          <w:lang w:val="en-GB"/>
        </w:rPr>
        <w:t xml:space="preserve"> and </w:t>
      </w:r>
      <w:r w:rsidR="00821231">
        <w:rPr>
          <w:b/>
          <w:bCs/>
          <w:lang w:val="en-GB"/>
        </w:rPr>
        <w:t>L</w:t>
      </w:r>
      <w:r w:rsidR="00F518D0" w:rsidRPr="00821231">
        <w:rPr>
          <w:b/>
          <w:bCs/>
          <w:lang w:val="en-GB"/>
        </w:rPr>
        <w:t>abel</w:t>
      </w:r>
      <w:r w:rsidR="00B974AD">
        <w:rPr>
          <w:lang w:val="en-GB"/>
        </w:rPr>
        <w:t xml:space="preserve"> </w:t>
      </w:r>
      <w:r w:rsidR="00530443">
        <w:rPr>
          <w:lang w:val="en-GB"/>
        </w:rPr>
        <w:t>we</w:t>
      </w:r>
      <w:r w:rsidR="00B974AD">
        <w:rPr>
          <w:lang w:val="en-GB"/>
        </w:rPr>
        <w:t xml:space="preserve"> can</w:t>
      </w:r>
      <w:r w:rsidR="000A2E86">
        <w:rPr>
          <w:lang w:val="en-GB"/>
        </w:rPr>
        <w:t xml:space="preserve"> </w:t>
      </w:r>
      <w:r w:rsidR="0052553E">
        <w:rPr>
          <w:lang w:val="en-GB"/>
        </w:rPr>
        <w:t>perceive</w:t>
      </w:r>
      <w:r w:rsidR="00603C13">
        <w:rPr>
          <w:lang w:val="en-GB"/>
        </w:rPr>
        <w:t xml:space="preserve"> </w:t>
      </w:r>
      <w:r w:rsidR="00372F93">
        <w:rPr>
          <w:lang w:val="en-GB"/>
        </w:rPr>
        <w:t xml:space="preserve">who </w:t>
      </w:r>
      <w:r w:rsidR="009255C1">
        <w:rPr>
          <w:lang w:val="en-GB"/>
        </w:rPr>
        <w:t>makes</w:t>
      </w:r>
      <w:r w:rsidR="00372F93">
        <w:rPr>
          <w:lang w:val="en-GB"/>
        </w:rPr>
        <w:t xml:space="preserve"> the highest </w:t>
      </w:r>
      <w:r w:rsidR="00807550">
        <w:rPr>
          <w:lang w:val="en-GB"/>
        </w:rPr>
        <w:t>kind</w:t>
      </w:r>
      <w:r w:rsidR="00372F93">
        <w:rPr>
          <w:lang w:val="en-GB"/>
        </w:rPr>
        <w:t xml:space="preserve"> of attacks.</w:t>
      </w:r>
    </w:p>
    <w:p w14:paraId="39020E68" w14:textId="7F738EB6" w:rsidR="00AA0908" w:rsidRDefault="00EF0D5D" w:rsidP="00EF0D5D">
      <w:pPr>
        <w:pStyle w:val="Titolo1"/>
      </w:pPr>
      <w:r>
        <w:t>References</w:t>
      </w:r>
    </w:p>
    <w:p w14:paraId="0DE11B5E" w14:textId="77777777" w:rsidR="00F720A7" w:rsidRDefault="00F720A7" w:rsidP="00F720A7">
      <w:pPr>
        <w:ind w:left="360"/>
        <w:rPr>
          <w:rFonts w:asciiTheme="majorHAnsi" w:hAnsiTheme="majorHAnsi" w:cstheme="majorHAnsi"/>
          <w:b/>
          <w:lang w:val="en-GB"/>
        </w:rPr>
      </w:pPr>
    </w:p>
    <w:p w14:paraId="2F8A8AB2" w14:textId="77777777" w:rsidR="0052553E" w:rsidRDefault="0052553E" w:rsidP="00F720A7">
      <w:pPr>
        <w:ind w:left="360"/>
        <w:rPr>
          <w:rFonts w:asciiTheme="majorHAnsi" w:hAnsiTheme="majorHAnsi" w:cstheme="majorHAnsi"/>
          <w:b/>
          <w:lang w:val="en-GB"/>
        </w:rPr>
      </w:pPr>
    </w:p>
    <w:p w14:paraId="6468199A" w14:textId="6DA27EA3" w:rsidR="00F959F1" w:rsidRPr="0052553E" w:rsidRDefault="00340830" w:rsidP="0052553E">
      <w:pPr>
        <w:pStyle w:val="Paragrafoelenco"/>
        <w:numPr>
          <w:ilvl w:val="0"/>
          <w:numId w:val="14"/>
        </w:numPr>
        <w:rPr>
          <w:rFonts w:asciiTheme="majorHAnsi" w:hAnsiTheme="majorHAnsi" w:cstheme="majorHAnsi"/>
          <w:lang w:val="en-GB"/>
        </w:rPr>
      </w:pPr>
      <w:r w:rsidRPr="0052553E">
        <w:rPr>
          <w:rFonts w:asciiTheme="majorHAnsi" w:hAnsiTheme="majorHAnsi" w:cstheme="majorHAnsi"/>
          <w:b/>
          <w:lang w:val="en-GB"/>
        </w:rPr>
        <w:t>GITHUB LINK</w:t>
      </w:r>
      <w:r w:rsidRPr="0052553E">
        <w:rPr>
          <w:rFonts w:asciiTheme="majorHAnsi" w:hAnsiTheme="majorHAnsi" w:cstheme="majorHAnsi"/>
          <w:lang w:val="en-GB"/>
        </w:rPr>
        <w:t>:</w:t>
      </w:r>
      <w:r w:rsidRPr="0052553E">
        <w:rPr>
          <w:rFonts w:asciiTheme="majorHAnsi" w:hAnsiTheme="majorHAnsi" w:cstheme="majorHAnsi"/>
          <w:lang w:val="en-GB"/>
        </w:rPr>
        <w:tab/>
      </w:r>
      <w:r w:rsidRPr="0052553E">
        <w:rPr>
          <w:rFonts w:asciiTheme="majorHAnsi" w:hAnsiTheme="majorHAnsi" w:cstheme="majorHAnsi"/>
          <w:lang w:val="en-GB"/>
        </w:rPr>
        <w:tab/>
      </w:r>
    </w:p>
    <w:p w14:paraId="75E20652" w14:textId="77777777" w:rsidR="00F959F1" w:rsidRDefault="0031767B" w:rsidP="00F959F1">
      <w:pPr>
        <w:pStyle w:val="Paragrafoelenco"/>
        <w:rPr>
          <w:rFonts w:asciiTheme="majorHAnsi" w:hAnsiTheme="majorHAnsi" w:cstheme="majorHAnsi"/>
          <w:lang w:val="en-US"/>
        </w:rPr>
      </w:pPr>
      <w:hyperlink r:id="rId22" w:history="1">
        <w:r w:rsidR="00D77350" w:rsidRPr="00803250">
          <w:rPr>
            <w:rStyle w:val="Collegamentoipertestuale"/>
            <w:rFonts w:asciiTheme="majorHAnsi" w:hAnsiTheme="majorHAnsi" w:cstheme="majorHAnsi"/>
            <w:lang w:val="en-US"/>
          </w:rPr>
          <w:t>https://github.com/AlessandroGiannetti/VisualAnalytics</w:t>
        </w:r>
      </w:hyperlink>
    </w:p>
    <w:p w14:paraId="66D6911C" w14:textId="77777777" w:rsidR="00F959F1" w:rsidRDefault="00F959F1" w:rsidP="00F959F1">
      <w:pPr>
        <w:pStyle w:val="Paragrafoelenco"/>
        <w:rPr>
          <w:rFonts w:asciiTheme="majorHAnsi" w:hAnsiTheme="majorHAnsi" w:cstheme="majorHAnsi"/>
          <w:lang w:val="en-GB"/>
        </w:rPr>
      </w:pPr>
    </w:p>
    <w:p w14:paraId="4758E944" w14:textId="42669EAC" w:rsidR="00F959F1" w:rsidRPr="00246D51" w:rsidRDefault="00340830" w:rsidP="00F959F1">
      <w:pPr>
        <w:pStyle w:val="Paragrafoelenco"/>
        <w:numPr>
          <w:ilvl w:val="0"/>
          <w:numId w:val="12"/>
        </w:numPr>
        <w:rPr>
          <w:rFonts w:asciiTheme="majorHAnsi" w:hAnsiTheme="majorHAnsi" w:cstheme="majorHAnsi"/>
          <w:lang w:val="en-GB"/>
        </w:rPr>
      </w:pPr>
      <w:r w:rsidRPr="00F959F1">
        <w:rPr>
          <w:rFonts w:asciiTheme="majorHAnsi" w:hAnsiTheme="majorHAnsi" w:cstheme="majorHAnsi"/>
          <w:b/>
          <w:lang w:val="en-GB"/>
        </w:rPr>
        <w:t>SLIDE</w:t>
      </w:r>
      <w:r w:rsidR="00786E86" w:rsidRPr="00F959F1">
        <w:rPr>
          <w:rFonts w:asciiTheme="majorHAnsi" w:hAnsiTheme="majorHAnsi" w:cstheme="majorHAnsi"/>
          <w:b/>
          <w:lang w:val="en-GB"/>
        </w:rPr>
        <w:t>S</w:t>
      </w:r>
      <w:r w:rsidRPr="00F959F1">
        <w:rPr>
          <w:rFonts w:asciiTheme="majorHAnsi" w:hAnsiTheme="majorHAnsi" w:cstheme="majorHAnsi"/>
          <w:lang w:val="en-GB"/>
        </w:rPr>
        <w:t xml:space="preserve">: </w:t>
      </w:r>
      <w:r w:rsidRPr="00F959F1">
        <w:rPr>
          <w:rFonts w:asciiTheme="majorHAnsi" w:hAnsiTheme="majorHAnsi" w:cstheme="majorHAnsi"/>
          <w:lang w:val="en-GB"/>
        </w:rPr>
        <w:tab/>
      </w:r>
      <w:r w:rsidRPr="00F959F1">
        <w:rPr>
          <w:rFonts w:asciiTheme="majorHAnsi" w:hAnsiTheme="majorHAnsi" w:cstheme="majorHAnsi"/>
          <w:lang w:val="en-GB"/>
        </w:rPr>
        <w:tab/>
      </w:r>
    </w:p>
    <w:p w14:paraId="39142C6D" w14:textId="20712003" w:rsidR="002778D5" w:rsidRPr="00246D51" w:rsidRDefault="0031767B" w:rsidP="00F959F1">
      <w:pPr>
        <w:pStyle w:val="Paragrafoelenco"/>
        <w:rPr>
          <w:rFonts w:asciiTheme="majorHAnsi" w:hAnsiTheme="majorHAnsi" w:cstheme="majorHAnsi"/>
          <w:lang w:val="en-GB"/>
        </w:rPr>
      </w:pPr>
      <w:hyperlink r:id="rId23" w:history="1">
        <w:r w:rsidR="00F959F1" w:rsidRPr="00246D51">
          <w:rPr>
            <w:rStyle w:val="Collegamentoipertestuale"/>
            <w:lang w:val="en-US"/>
          </w:rPr>
          <w:t>https://www.slideshare.net/AlessandroGiannetti3/visual-network-analysis-148780273/AlessandroGiannetti3/visual-network-analysis-148780273</w:t>
        </w:r>
      </w:hyperlink>
      <w:r w:rsidR="00340830" w:rsidRPr="00246D51">
        <w:rPr>
          <w:rFonts w:asciiTheme="majorHAnsi" w:hAnsiTheme="majorHAnsi" w:cstheme="majorHAnsi"/>
          <w:lang w:val="en-GB"/>
        </w:rPr>
        <w:tab/>
      </w:r>
    </w:p>
    <w:sectPr w:rsidR="002778D5" w:rsidRPr="00246D51" w:rsidSect="005E5357">
      <w:headerReference w:type="default" r:id="rId24"/>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6493E" w14:textId="77777777" w:rsidR="0031767B" w:rsidRDefault="0031767B" w:rsidP="00126139">
      <w:r>
        <w:separator/>
      </w:r>
    </w:p>
    <w:p w14:paraId="629484A5" w14:textId="77777777" w:rsidR="0031767B" w:rsidRDefault="0031767B"/>
  </w:endnote>
  <w:endnote w:type="continuationSeparator" w:id="0">
    <w:p w14:paraId="18338179" w14:textId="77777777" w:rsidR="0031767B" w:rsidRDefault="0031767B" w:rsidP="00126139">
      <w:r>
        <w:continuationSeparator/>
      </w:r>
    </w:p>
    <w:p w14:paraId="0AFAAF24" w14:textId="77777777" w:rsidR="0031767B" w:rsidRDefault="0031767B"/>
  </w:endnote>
  <w:endnote w:type="continuationNotice" w:id="1">
    <w:p w14:paraId="621D65D6" w14:textId="77777777" w:rsidR="0031767B" w:rsidRDefault="0031767B"/>
    <w:p w14:paraId="1CD8A6D9" w14:textId="77777777" w:rsidR="0031767B" w:rsidRDefault="0031767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FE840" w14:textId="77777777" w:rsidR="00126139" w:rsidRDefault="00126139">
    <w:pPr>
      <w:pStyle w:val="Pidipagina"/>
      <w:jc w:val="center"/>
      <w:rPr>
        <w:caps/>
        <w:color w:val="4472C4" w:themeColor="accent1"/>
      </w:rPr>
    </w:pPr>
    <w:r>
      <w:rPr>
        <w:caps/>
        <w:color w:val="4472C4" w:themeColor="accent1"/>
      </w:rPr>
      <w:fldChar w:fldCharType="begin"/>
    </w:r>
    <w:r>
      <w:rPr>
        <w:caps/>
        <w:color w:val="4472C4" w:themeColor="accent1"/>
      </w:rPr>
      <w:instrText>PAGE   \* MERGEFORMAT</w:instrText>
    </w:r>
    <w:r>
      <w:rPr>
        <w:caps/>
        <w:color w:val="4472C4" w:themeColor="accent1"/>
      </w:rPr>
      <w:fldChar w:fldCharType="separate"/>
    </w:r>
    <w:r>
      <w:rPr>
        <w:caps/>
        <w:color w:val="4472C4" w:themeColor="accent1"/>
      </w:rPr>
      <w:t>2</w:t>
    </w:r>
    <w:r>
      <w:rPr>
        <w:caps/>
        <w:color w:val="4472C4" w:themeColor="accent1"/>
      </w:rPr>
      <w:fldChar w:fldCharType="end"/>
    </w:r>
  </w:p>
  <w:p w14:paraId="7BDDDEA0" w14:textId="77777777" w:rsidR="00126139" w:rsidRDefault="0012613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33E20F" w14:textId="77777777" w:rsidR="0031767B" w:rsidRDefault="0031767B" w:rsidP="00126139">
      <w:r>
        <w:separator/>
      </w:r>
    </w:p>
    <w:p w14:paraId="2E742B7F" w14:textId="77777777" w:rsidR="0031767B" w:rsidRDefault="0031767B"/>
  </w:footnote>
  <w:footnote w:type="continuationSeparator" w:id="0">
    <w:p w14:paraId="02896F5A" w14:textId="77777777" w:rsidR="0031767B" w:rsidRDefault="0031767B" w:rsidP="00126139">
      <w:r>
        <w:continuationSeparator/>
      </w:r>
    </w:p>
    <w:p w14:paraId="6D8176F5" w14:textId="77777777" w:rsidR="0031767B" w:rsidRDefault="0031767B"/>
  </w:footnote>
  <w:footnote w:type="continuationNotice" w:id="1">
    <w:p w14:paraId="715AB13E" w14:textId="77777777" w:rsidR="0031767B" w:rsidRDefault="0031767B"/>
    <w:p w14:paraId="3F4E92B5" w14:textId="77777777" w:rsidR="0031767B" w:rsidRDefault="0031767B"/>
  </w:footnote>
  <w:footnote w:id="2">
    <w:p w14:paraId="3D3A9701" w14:textId="08A0866B" w:rsidR="00C714FD" w:rsidRPr="006548A7" w:rsidRDefault="006C24D8" w:rsidP="005178FB">
      <w:pPr>
        <w:pStyle w:val="Testonotaapidipagina"/>
        <w:jc w:val="both"/>
        <w:rPr>
          <w:lang w:val="en-GB"/>
        </w:rPr>
      </w:pPr>
      <w:r w:rsidRPr="006C24D8">
        <w:rPr>
          <w:lang w:val="en-US"/>
        </w:rPr>
        <w:t xml:space="preserve">   Flow Duration, Total </w:t>
      </w:r>
      <w:proofErr w:type="spellStart"/>
      <w:r w:rsidRPr="006C24D8">
        <w:rPr>
          <w:lang w:val="en-US"/>
        </w:rPr>
        <w:t>Fwd</w:t>
      </w:r>
      <w:proofErr w:type="spellEnd"/>
      <w:r w:rsidRPr="006C24D8">
        <w:rPr>
          <w:lang w:val="en-US"/>
        </w:rPr>
        <w:t xml:space="preserve"> Packets, Total Backward Packets, Total Length of </w:t>
      </w:r>
      <w:proofErr w:type="spellStart"/>
      <w:r w:rsidRPr="006C24D8">
        <w:rPr>
          <w:lang w:val="en-US"/>
        </w:rPr>
        <w:t>Fwd</w:t>
      </w:r>
      <w:proofErr w:type="spellEnd"/>
      <w:r w:rsidRPr="006C24D8">
        <w:rPr>
          <w:lang w:val="en-US"/>
        </w:rPr>
        <w:t xml:space="preserve"> Packets, Total Length of </w:t>
      </w:r>
      <w:proofErr w:type="spellStart"/>
      <w:r w:rsidRPr="006C24D8">
        <w:rPr>
          <w:lang w:val="en-US"/>
        </w:rPr>
        <w:t>Bwd</w:t>
      </w:r>
      <w:proofErr w:type="spellEnd"/>
      <w:r w:rsidRPr="006C24D8">
        <w:rPr>
          <w:lang w:val="en-US"/>
        </w:rPr>
        <w:t xml:space="preserve"> Packets, </w:t>
      </w:r>
      <w:proofErr w:type="spellStart"/>
      <w:r w:rsidRPr="006C24D8">
        <w:rPr>
          <w:lang w:val="en-US"/>
        </w:rPr>
        <w:t>Fwd</w:t>
      </w:r>
      <w:proofErr w:type="spellEnd"/>
      <w:r w:rsidRPr="006C24D8">
        <w:rPr>
          <w:lang w:val="en-US"/>
        </w:rPr>
        <w:t xml:space="preserve"> Packet Length Max, </w:t>
      </w:r>
      <w:proofErr w:type="spellStart"/>
      <w:r w:rsidRPr="006C24D8">
        <w:rPr>
          <w:lang w:val="en-US"/>
        </w:rPr>
        <w:t>Fwd</w:t>
      </w:r>
      <w:proofErr w:type="spellEnd"/>
      <w:r w:rsidRPr="006C24D8">
        <w:rPr>
          <w:lang w:val="en-US"/>
        </w:rPr>
        <w:t xml:space="preserve"> Packet Length Min, </w:t>
      </w:r>
      <w:proofErr w:type="spellStart"/>
      <w:r w:rsidRPr="006C24D8">
        <w:rPr>
          <w:lang w:val="en-US"/>
        </w:rPr>
        <w:t>Fwd</w:t>
      </w:r>
      <w:proofErr w:type="spellEnd"/>
      <w:r w:rsidRPr="006C24D8">
        <w:rPr>
          <w:lang w:val="en-US"/>
        </w:rPr>
        <w:t xml:space="preserve"> Packet Length Mean, </w:t>
      </w:r>
      <w:proofErr w:type="spellStart"/>
      <w:r w:rsidRPr="006C24D8">
        <w:rPr>
          <w:lang w:val="en-US"/>
        </w:rPr>
        <w:t>Fwd</w:t>
      </w:r>
      <w:proofErr w:type="spellEnd"/>
      <w:r w:rsidRPr="006C24D8">
        <w:rPr>
          <w:lang w:val="en-US"/>
        </w:rPr>
        <w:t xml:space="preserve"> Packet Length Std, </w:t>
      </w:r>
      <w:proofErr w:type="spellStart"/>
      <w:r w:rsidRPr="006C24D8">
        <w:rPr>
          <w:lang w:val="en-US"/>
        </w:rPr>
        <w:t>Bwd</w:t>
      </w:r>
      <w:proofErr w:type="spellEnd"/>
      <w:r w:rsidRPr="006C24D8">
        <w:rPr>
          <w:lang w:val="en-US"/>
        </w:rPr>
        <w:t xml:space="preserve"> Packet Length Max, </w:t>
      </w:r>
      <w:proofErr w:type="spellStart"/>
      <w:r w:rsidRPr="006C24D8">
        <w:rPr>
          <w:lang w:val="en-US"/>
        </w:rPr>
        <w:t>Bwd</w:t>
      </w:r>
      <w:proofErr w:type="spellEnd"/>
      <w:r w:rsidRPr="006C24D8">
        <w:rPr>
          <w:lang w:val="en-US"/>
        </w:rPr>
        <w:t xml:space="preserve"> Packet Length Min, </w:t>
      </w:r>
      <w:proofErr w:type="spellStart"/>
      <w:r w:rsidRPr="006C24D8">
        <w:rPr>
          <w:lang w:val="en-US"/>
        </w:rPr>
        <w:t>Bwd</w:t>
      </w:r>
      <w:proofErr w:type="spellEnd"/>
      <w:r w:rsidRPr="006C24D8">
        <w:rPr>
          <w:lang w:val="en-US"/>
        </w:rPr>
        <w:t xml:space="preserve"> Packet Length Mean, </w:t>
      </w:r>
      <w:proofErr w:type="spellStart"/>
      <w:r w:rsidRPr="006C24D8">
        <w:rPr>
          <w:lang w:val="en-US"/>
        </w:rPr>
        <w:t>Bwd</w:t>
      </w:r>
      <w:proofErr w:type="spellEnd"/>
      <w:r w:rsidRPr="006C24D8">
        <w:rPr>
          <w:lang w:val="en-US"/>
        </w:rPr>
        <w:t xml:space="preserve"> Packet Length Std, Flow Bytes/s, Flow Packets/s, Flow IAT Mean, Flow IAT Std, Flow IAT Max, Flow IAT Min, </w:t>
      </w:r>
      <w:proofErr w:type="spellStart"/>
      <w:r w:rsidRPr="006C24D8">
        <w:rPr>
          <w:lang w:val="en-US"/>
        </w:rPr>
        <w:t>Fwd</w:t>
      </w:r>
      <w:proofErr w:type="spellEnd"/>
      <w:r w:rsidRPr="006C24D8">
        <w:rPr>
          <w:lang w:val="en-US"/>
        </w:rPr>
        <w:t xml:space="preserve"> IAT Total, </w:t>
      </w:r>
      <w:proofErr w:type="spellStart"/>
      <w:r w:rsidRPr="006C24D8">
        <w:rPr>
          <w:lang w:val="en-US"/>
        </w:rPr>
        <w:t>Fwd</w:t>
      </w:r>
      <w:proofErr w:type="spellEnd"/>
      <w:r w:rsidRPr="006C24D8">
        <w:rPr>
          <w:lang w:val="en-US"/>
        </w:rPr>
        <w:t xml:space="preserve"> IAT Mean, </w:t>
      </w:r>
      <w:proofErr w:type="spellStart"/>
      <w:r w:rsidRPr="006C24D8">
        <w:rPr>
          <w:lang w:val="en-US"/>
        </w:rPr>
        <w:t>Fwd</w:t>
      </w:r>
      <w:proofErr w:type="spellEnd"/>
      <w:r w:rsidRPr="006C24D8">
        <w:rPr>
          <w:lang w:val="en-US"/>
        </w:rPr>
        <w:t xml:space="preserve"> IAT Std, </w:t>
      </w:r>
      <w:proofErr w:type="spellStart"/>
      <w:r w:rsidRPr="006C24D8">
        <w:rPr>
          <w:lang w:val="en-US"/>
        </w:rPr>
        <w:t>Fwd</w:t>
      </w:r>
      <w:proofErr w:type="spellEnd"/>
      <w:r w:rsidRPr="006C24D8">
        <w:rPr>
          <w:lang w:val="en-US"/>
        </w:rPr>
        <w:t xml:space="preserve"> IAT Max, </w:t>
      </w:r>
      <w:proofErr w:type="spellStart"/>
      <w:r w:rsidRPr="006C24D8">
        <w:rPr>
          <w:lang w:val="en-US"/>
        </w:rPr>
        <w:t>Fwd</w:t>
      </w:r>
      <w:proofErr w:type="spellEnd"/>
      <w:r w:rsidRPr="006C24D8">
        <w:rPr>
          <w:lang w:val="en-US"/>
        </w:rPr>
        <w:t xml:space="preserve"> IAT Min, </w:t>
      </w:r>
      <w:proofErr w:type="spellStart"/>
      <w:r w:rsidRPr="006C24D8">
        <w:rPr>
          <w:lang w:val="en-US"/>
        </w:rPr>
        <w:t>Bwd</w:t>
      </w:r>
      <w:proofErr w:type="spellEnd"/>
      <w:r w:rsidRPr="006C24D8">
        <w:rPr>
          <w:lang w:val="en-US"/>
        </w:rPr>
        <w:t xml:space="preserve"> IAT Total, </w:t>
      </w:r>
      <w:proofErr w:type="spellStart"/>
      <w:r w:rsidRPr="006C24D8">
        <w:rPr>
          <w:lang w:val="en-US"/>
        </w:rPr>
        <w:t>Bwd</w:t>
      </w:r>
      <w:proofErr w:type="spellEnd"/>
      <w:r w:rsidRPr="006C24D8">
        <w:rPr>
          <w:lang w:val="en-US"/>
        </w:rPr>
        <w:t xml:space="preserve"> IAT Mean, </w:t>
      </w:r>
      <w:proofErr w:type="spellStart"/>
      <w:r w:rsidRPr="006C24D8">
        <w:rPr>
          <w:lang w:val="en-US"/>
        </w:rPr>
        <w:t>Bwd</w:t>
      </w:r>
      <w:proofErr w:type="spellEnd"/>
      <w:r w:rsidRPr="006C24D8">
        <w:rPr>
          <w:lang w:val="en-US"/>
        </w:rPr>
        <w:t xml:space="preserve"> IAT Std, </w:t>
      </w:r>
      <w:proofErr w:type="spellStart"/>
      <w:r w:rsidRPr="006C24D8">
        <w:rPr>
          <w:lang w:val="en-US"/>
        </w:rPr>
        <w:t>Bwd</w:t>
      </w:r>
      <w:proofErr w:type="spellEnd"/>
      <w:r w:rsidRPr="006C24D8">
        <w:rPr>
          <w:lang w:val="en-US"/>
        </w:rPr>
        <w:t xml:space="preserve"> IAT Max, </w:t>
      </w:r>
      <w:proofErr w:type="spellStart"/>
      <w:r w:rsidRPr="006C24D8">
        <w:rPr>
          <w:lang w:val="en-US"/>
        </w:rPr>
        <w:t>Bwd</w:t>
      </w:r>
      <w:proofErr w:type="spellEnd"/>
      <w:r w:rsidRPr="006C24D8">
        <w:rPr>
          <w:lang w:val="en-US"/>
        </w:rPr>
        <w:t xml:space="preserve"> IAT </w:t>
      </w:r>
      <w:proofErr w:type="spellStart"/>
      <w:r w:rsidRPr="006C24D8">
        <w:rPr>
          <w:lang w:val="en-US"/>
        </w:rPr>
        <w:t>Min,Fwd</w:t>
      </w:r>
      <w:proofErr w:type="spellEnd"/>
      <w:r w:rsidRPr="006C24D8">
        <w:rPr>
          <w:lang w:val="en-US"/>
        </w:rPr>
        <w:t xml:space="preserve"> PSH Flags, </w:t>
      </w:r>
      <w:proofErr w:type="spellStart"/>
      <w:r w:rsidRPr="006C24D8">
        <w:rPr>
          <w:lang w:val="en-US"/>
        </w:rPr>
        <w:t>Bwd</w:t>
      </w:r>
      <w:proofErr w:type="spellEnd"/>
      <w:r w:rsidRPr="006C24D8">
        <w:rPr>
          <w:lang w:val="en-US"/>
        </w:rPr>
        <w:t xml:space="preserve"> PSH Flags, </w:t>
      </w:r>
      <w:proofErr w:type="spellStart"/>
      <w:r w:rsidRPr="006C24D8">
        <w:rPr>
          <w:lang w:val="en-US"/>
        </w:rPr>
        <w:t>Fwd</w:t>
      </w:r>
      <w:proofErr w:type="spellEnd"/>
      <w:r w:rsidRPr="006C24D8">
        <w:rPr>
          <w:lang w:val="en-US"/>
        </w:rPr>
        <w:t xml:space="preserve"> URG Flags, </w:t>
      </w:r>
      <w:proofErr w:type="spellStart"/>
      <w:r w:rsidRPr="006C24D8">
        <w:rPr>
          <w:lang w:val="en-US"/>
        </w:rPr>
        <w:t>Bwd</w:t>
      </w:r>
      <w:proofErr w:type="spellEnd"/>
      <w:r w:rsidRPr="006C24D8">
        <w:rPr>
          <w:lang w:val="en-US"/>
        </w:rPr>
        <w:t xml:space="preserve"> URG Flags, </w:t>
      </w:r>
      <w:proofErr w:type="spellStart"/>
      <w:r w:rsidRPr="006C24D8">
        <w:rPr>
          <w:lang w:val="en-US"/>
        </w:rPr>
        <w:t>Fwd</w:t>
      </w:r>
      <w:proofErr w:type="spellEnd"/>
      <w:r w:rsidRPr="006C24D8">
        <w:rPr>
          <w:lang w:val="en-US"/>
        </w:rPr>
        <w:t xml:space="preserve"> Header Length, </w:t>
      </w:r>
      <w:proofErr w:type="spellStart"/>
      <w:r w:rsidRPr="006C24D8">
        <w:rPr>
          <w:lang w:val="en-US"/>
        </w:rPr>
        <w:t>Bwd</w:t>
      </w:r>
      <w:proofErr w:type="spellEnd"/>
      <w:r w:rsidRPr="006C24D8">
        <w:rPr>
          <w:lang w:val="en-US"/>
        </w:rPr>
        <w:t xml:space="preserve"> Header </w:t>
      </w:r>
      <w:proofErr w:type="spellStart"/>
      <w:r w:rsidRPr="006C24D8">
        <w:rPr>
          <w:lang w:val="en-US"/>
        </w:rPr>
        <w:t>Length,Fwd</w:t>
      </w:r>
      <w:proofErr w:type="spellEnd"/>
      <w:r w:rsidRPr="006C24D8">
        <w:rPr>
          <w:lang w:val="en-US"/>
        </w:rPr>
        <w:t xml:space="preserve"> Packets/s, </w:t>
      </w:r>
      <w:proofErr w:type="spellStart"/>
      <w:r w:rsidRPr="006C24D8">
        <w:rPr>
          <w:lang w:val="en-US"/>
        </w:rPr>
        <w:t>Bwd</w:t>
      </w:r>
      <w:proofErr w:type="spellEnd"/>
      <w:r w:rsidRPr="006C24D8">
        <w:rPr>
          <w:lang w:val="en-US"/>
        </w:rPr>
        <w:t xml:space="preserve"> Packets/s, Min Packet Length, Max Packet Length, Packet Length Mean, Packet Length Std, Packet Length </w:t>
      </w:r>
      <w:proofErr w:type="spellStart"/>
      <w:r w:rsidRPr="006C24D8">
        <w:rPr>
          <w:lang w:val="en-US"/>
        </w:rPr>
        <w:t>Variance,FIN</w:t>
      </w:r>
      <w:proofErr w:type="spellEnd"/>
      <w:r w:rsidRPr="006C24D8">
        <w:rPr>
          <w:lang w:val="en-US"/>
        </w:rPr>
        <w:t xml:space="preserve"> Flag Count, SYN Flag Count, RST Flag Count, PSH Flag Count, ACK Flag Count, URG Flag Count, CWE Flag Count, ECE Flag Count, Down/Up Ratio, Average Packet Size, Avg </w:t>
      </w:r>
      <w:proofErr w:type="spellStart"/>
      <w:r w:rsidRPr="006C24D8">
        <w:rPr>
          <w:lang w:val="en-US"/>
        </w:rPr>
        <w:t>Fwd</w:t>
      </w:r>
      <w:proofErr w:type="spellEnd"/>
      <w:r w:rsidRPr="006C24D8">
        <w:rPr>
          <w:lang w:val="en-US"/>
        </w:rPr>
        <w:t xml:space="preserve"> Segment Size, Avg </w:t>
      </w:r>
      <w:proofErr w:type="spellStart"/>
      <w:r w:rsidRPr="006C24D8">
        <w:rPr>
          <w:lang w:val="en-US"/>
        </w:rPr>
        <w:t>Bwd</w:t>
      </w:r>
      <w:proofErr w:type="spellEnd"/>
      <w:r w:rsidRPr="006C24D8">
        <w:rPr>
          <w:lang w:val="en-US"/>
        </w:rPr>
        <w:t xml:space="preserve"> Segment Size, </w:t>
      </w:r>
      <w:proofErr w:type="spellStart"/>
      <w:r w:rsidRPr="006C24D8">
        <w:rPr>
          <w:lang w:val="en-US"/>
        </w:rPr>
        <w:t>Fwd</w:t>
      </w:r>
      <w:proofErr w:type="spellEnd"/>
      <w:r w:rsidRPr="006C24D8">
        <w:rPr>
          <w:lang w:val="en-US"/>
        </w:rPr>
        <w:t xml:space="preserve"> Header Length, </w:t>
      </w:r>
      <w:proofErr w:type="spellStart"/>
      <w:r w:rsidRPr="006C24D8">
        <w:rPr>
          <w:lang w:val="en-US"/>
        </w:rPr>
        <w:t>Fwd</w:t>
      </w:r>
      <w:proofErr w:type="spellEnd"/>
      <w:r w:rsidRPr="006C24D8">
        <w:rPr>
          <w:lang w:val="en-US"/>
        </w:rPr>
        <w:t xml:space="preserve"> Avg Bytes/Bulk, </w:t>
      </w:r>
      <w:proofErr w:type="spellStart"/>
      <w:r w:rsidRPr="006C24D8">
        <w:rPr>
          <w:lang w:val="en-US"/>
        </w:rPr>
        <w:t>Fwd</w:t>
      </w:r>
      <w:proofErr w:type="spellEnd"/>
      <w:r w:rsidRPr="006C24D8">
        <w:rPr>
          <w:lang w:val="en-US"/>
        </w:rPr>
        <w:t xml:space="preserve"> Avg Packets/Bulk, </w:t>
      </w:r>
      <w:proofErr w:type="spellStart"/>
      <w:r w:rsidRPr="006C24D8">
        <w:rPr>
          <w:lang w:val="en-US"/>
        </w:rPr>
        <w:t>Fwd</w:t>
      </w:r>
      <w:proofErr w:type="spellEnd"/>
      <w:r w:rsidRPr="006C24D8">
        <w:rPr>
          <w:lang w:val="en-US"/>
        </w:rPr>
        <w:t xml:space="preserve"> Avg Bulk Rate, </w:t>
      </w:r>
      <w:proofErr w:type="spellStart"/>
      <w:r w:rsidRPr="006C24D8">
        <w:rPr>
          <w:lang w:val="en-US"/>
        </w:rPr>
        <w:t>Bwd</w:t>
      </w:r>
      <w:proofErr w:type="spellEnd"/>
      <w:r w:rsidRPr="006C24D8">
        <w:rPr>
          <w:lang w:val="en-US"/>
        </w:rPr>
        <w:t xml:space="preserve"> Avg Bytes/Bulk, </w:t>
      </w:r>
      <w:proofErr w:type="spellStart"/>
      <w:r w:rsidRPr="006C24D8">
        <w:rPr>
          <w:lang w:val="en-US"/>
        </w:rPr>
        <w:t>Bwd</w:t>
      </w:r>
      <w:proofErr w:type="spellEnd"/>
      <w:r w:rsidRPr="006C24D8">
        <w:rPr>
          <w:lang w:val="en-US"/>
        </w:rPr>
        <w:t xml:space="preserve"> Avg Packets/Bulk, </w:t>
      </w:r>
      <w:proofErr w:type="spellStart"/>
      <w:r w:rsidRPr="006C24D8">
        <w:rPr>
          <w:lang w:val="en-US"/>
        </w:rPr>
        <w:t>Bwd</w:t>
      </w:r>
      <w:proofErr w:type="spellEnd"/>
      <w:r w:rsidRPr="006C24D8">
        <w:rPr>
          <w:lang w:val="en-US"/>
        </w:rPr>
        <w:t xml:space="preserve"> Avg Bulk Rate, </w:t>
      </w:r>
      <w:proofErr w:type="spellStart"/>
      <w:r w:rsidRPr="006C24D8">
        <w:rPr>
          <w:lang w:val="en-US"/>
        </w:rPr>
        <w:t>Subflow</w:t>
      </w:r>
      <w:proofErr w:type="spellEnd"/>
      <w:r w:rsidRPr="006C24D8">
        <w:rPr>
          <w:lang w:val="en-US"/>
        </w:rPr>
        <w:t xml:space="preserve"> </w:t>
      </w:r>
      <w:proofErr w:type="spellStart"/>
      <w:r w:rsidRPr="006C24D8">
        <w:rPr>
          <w:lang w:val="en-US"/>
        </w:rPr>
        <w:t>Fwd</w:t>
      </w:r>
      <w:proofErr w:type="spellEnd"/>
      <w:r w:rsidRPr="006C24D8">
        <w:rPr>
          <w:lang w:val="en-US"/>
        </w:rPr>
        <w:t xml:space="preserve"> Packets, </w:t>
      </w:r>
      <w:proofErr w:type="spellStart"/>
      <w:r w:rsidRPr="006C24D8">
        <w:rPr>
          <w:lang w:val="en-US"/>
        </w:rPr>
        <w:t>Subflow</w:t>
      </w:r>
      <w:proofErr w:type="spellEnd"/>
      <w:r w:rsidRPr="006C24D8">
        <w:rPr>
          <w:lang w:val="en-US"/>
        </w:rPr>
        <w:t xml:space="preserve"> </w:t>
      </w:r>
      <w:proofErr w:type="spellStart"/>
      <w:r w:rsidRPr="006C24D8">
        <w:rPr>
          <w:lang w:val="en-US"/>
        </w:rPr>
        <w:t>Fwd</w:t>
      </w:r>
      <w:proofErr w:type="spellEnd"/>
      <w:r w:rsidRPr="006C24D8">
        <w:rPr>
          <w:lang w:val="en-US"/>
        </w:rPr>
        <w:t xml:space="preserve"> Bytes, </w:t>
      </w:r>
      <w:proofErr w:type="spellStart"/>
      <w:r w:rsidRPr="006C24D8">
        <w:rPr>
          <w:lang w:val="en-US"/>
        </w:rPr>
        <w:t>Subflow</w:t>
      </w:r>
      <w:proofErr w:type="spellEnd"/>
      <w:r w:rsidRPr="006C24D8">
        <w:rPr>
          <w:lang w:val="en-US"/>
        </w:rPr>
        <w:t xml:space="preserve"> </w:t>
      </w:r>
      <w:proofErr w:type="spellStart"/>
      <w:r w:rsidRPr="006C24D8">
        <w:rPr>
          <w:lang w:val="en-US"/>
        </w:rPr>
        <w:t>Bwd</w:t>
      </w:r>
      <w:proofErr w:type="spellEnd"/>
      <w:r w:rsidRPr="006C24D8">
        <w:rPr>
          <w:lang w:val="en-US"/>
        </w:rPr>
        <w:t xml:space="preserve"> Packets, </w:t>
      </w:r>
      <w:proofErr w:type="spellStart"/>
      <w:r w:rsidRPr="006C24D8">
        <w:rPr>
          <w:lang w:val="en-US"/>
        </w:rPr>
        <w:t>Subflow</w:t>
      </w:r>
      <w:proofErr w:type="spellEnd"/>
      <w:r w:rsidRPr="006C24D8">
        <w:rPr>
          <w:lang w:val="en-US"/>
        </w:rPr>
        <w:t xml:space="preserve"> </w:t>
      </w:r>
      <w:proofErr w:type="spellStart"/>
      <w:r w:rsidRPr="006C24D8">
        <w:rPr>
          <w:lang w:val="en-US"/>
        </w:rPr>
        <w:t>Bwd</w:t>
      </w:r>
      <w:proofErr w:type="spellEnd"/>
      <w:r w:rsidRPr="006C24D8">
        <w:rPr>
          <w:lang w:val="en-US"/>
        </w:rPr>
        <w:t xml:space="preserve"> Bytes, </w:t>
      </w:r>
      <w:proofErr w:type="spellStart"/>
      <w:r w:rsidRPr="006C24D8">
        <w:rPr>
          <w:lang w:val="en-US"/>
        </w:rPr>
        <w:t>Init_Win_bytes_forward</w:t>
      </w:r>
      <w:proofErr w:type="spellEnd"/>
      <w:r w:rsidRPr="006C24D8">
        <w:rPr>
          <w:lang w:val="en-US"/>
        </w:rPr>
        <w:t xml:space="preserve">, </w:t>
      </w:r>
      <w:proofErr w:type="spellStart"/>
      <w:r w:rsidRPr="006C24D8">
        <w:rPr>
          <w:lang w:val="en-US"/>
        </w:rPr>
        <w:t>Init_Win_bytes_backward</w:t>
      </w:r>
      <w:proofErr w:type="spellEnd"/>
      <w:r w:rsidRPr="006C24D8">
        <w:rPr>
          <w:lang w:val="en-US"/>
        </w:rPr>
        <w:t xml:space="preserve">, </w:t>
      </w:r>
      <w:proofErr w:type="spellStart"/>
      <w:r w:rsidRPr="006C24D8">
        <w:rPr>
          <w:lang w:val="en-US"/>
        </w:rPr>
        <w:t>act_data_pkt_fwd</w:t>
      </w:r>
      <w:proofErr w:type="spellEnd"/>
      <w:r w:rsidRPr="006C24D8">
        <w:rPr>
          <w:lang w:val="en-US"/>
        </w:rPr>
        <w:t xml:space="preserve">, </w:t>
      </w:r>
      <w:proofErr w:type="spellStart"/>
      <w:r w:rsidRPr="006C24D8">
        <w:rPr>
          <w:lang w:val="en-US"/>
        </w:rPr>
        <w:t>min_seg_size_forward</w:t>
      </w:r>
      <w:proofErr w:type="spellEnd"/>
      <w:r w:rsidRPr="006C24D8">
        <w:rPr>
          <w:lang w:val="en-US"/>
        </w:rPr>
        <w:t xml:space="preserve">, Active Mean, Active Std, Active Max, Active </w:t>
      </w:r>
      <w:proofErr w:type="spellStart"/>
      <w:r w:rsidRPr="006C24D8">
        <w:rPr>
          <w:lang w:val="en-US"/>
        </w:rPr>
        <w:t>Min,Idle</w:t>
      </w:r>
      <w:proofErr w:type="spellEnd"/>
      <w:r w:rsidRPr="006C24D8">
        <w:rPr>
          <w:lang w:val="en-US"/>
        </w:rPr>
        <w:t xml:space="preserve"> Mean, Idle Std, Idle Max, Idle Min, Label.</w:t>
      </w:r>
    </w:p>
  </w:footnote>
  <w:footnote w:id="3">
    <w:p w14:paraId="7EAE86FB" w14:textId="28EDF354" w:rsidR="000F7B92" w:rsidRPr="009F0703" w:rsidRDefault="000F7B92">
      <w:pPr>
        <w:pStyle w:val="Testonotaapidipagina"/>
        <w:rPr>
          <w:lang w:val="en-US"/>
        </w:rPr>
      </w:pPr>
      <w:r>
        <w:rPr>
          <w:rStyle w:val="Rimandonotaapidipagina"/>
        </w:rPr>
        <w:footnoteRef/>
      </w:r>
      <w:r w:rsidRPr="009F0703">
        <w:rPr>
          <w:lang w:val="en-US"/>
        </w:rPr>
        <w:t xml:space="preserve"> </w:t>
      </w:r>
      <w:r w:rsidR="0031767B">
        <w:fldChar w:fldCharType="begin"/>
      </w:r>
      <w:r w:rsidR="0031767B" w:rsidRPr="00C96E4D">
        <w:rPr>
          <w:lang w:val="en-GB"/>
        </w:rPr>
        <w:instrText xml:space="preserve"> HYPERLINK "https://opensource.com/resources/python" </w:instrText>
      </w:r>
      <w:r w:rsidR="0031767B">
        <w:fldChar w:fldCharType="separate"/>
      </w:r>
      <w:r w:rsidR="00E219D3" w:rsidRPr="009F0703">
        <w:rPr>
          <w:rStyle w:val="Collegamentoipertestuale"/>
          <w:lang w:val="en-US"/>
        </w:rPr>
        <w:t>https://opensource.com/resources/python</w:t>
      </w:r>
      <w:r w:rsidR="0031767B">
        <w:rPr>
          <w:rStyle w:val="Collegamentoipertestuale"/>
          <w:lang w:val="en-US"/>
        </w:rPr>
        <w:fldChar w:fldCharType="end"/>
      </w:r>
      <w:r w:rsidR="00E219D3" w:rsidRPr="009F0703">
        <w:rPr>
          <w:lang w:val="en-US"/>
        </w:rPr>
        <w:t xml:space="preserve"> </w:t>
      </w:r>
    </w:p>
  </w:footnote>
  <w:footnote w:id="4">
    <w:p w14:paraId="23DCB61A" w14:textId="3BA52536" w:rsidR="003E1632" w:rsidRPr="007D12FD" w:rsidRDefault="003E1632">
      <w:pPr>
        <w:pStyle w:val="Testonotaapidipagina"/>
        <w:rPr>
          <w:lang w:val="en-US"/>
        </w:rPr>
      </w:pPr>
      <w:r>
        <w:rPr>
          <w:rStyle w:val="Rimandonotaapidipagina"/>
        </w:rPr>
        <w:footnoteRef/>
      </w:r>
      <w:r w:rsidRPr="007D12FD">
        <w:rPr>
          <w:lang w:val="en-US"/>
        </w:rPr>
        <w:t xml:space="preserve"> </w:t>
      </w:r>
      <w:r w:rsidR="0031767B">
        <w:fldChar w:fldCharType="begin"/>
      </w:r>
      <w:r w:rsidR="0031767B" w:rsidRPr="00C96E4D">
        <w:rPr>
          <w:lang w:val="en-GB"/>
        </w:rPr>
        <w:instrText xml:space="preserve"> HYPERLINK "https://d3js.org/" </w:instrText>
      </w:r>
      <w:r w:rsidR="0031767B">
        <w:fldChar w:fldCharType="separate"/>
      </w:r>
      <w:r w:rsidR="00E219D3" w:rsidRPr="007D12FD">
        <w:rPr>
          <w:rStyle w:val="Collegamentoipertestuale"/>
          <w:lang w:val="en-US"/>
        </w:rPr>
        <w:t>https://d3js.org/</w:t>
      </w:r>
      <w:r w:rsidR="0031767B">
        <w:rPr>
          <w:rStyle w:val="Collegamentoipertestuale"/>
          <w:lang w:val="en-US"/>
        </w:rPr>
        <w:fldChar w:fldCharType="end"/>
      </w:r>
      <w:r w:rsidR="00E219D3" w:rsidRPr="007D12FD">
        <w:rPr>
          <w:lang w:val="en-US"/>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7"/>
      <w:gridCol w:w="3487"/>
      <w:gridCol w:w="3487"/>
    </w:tblGrid>
    <w:tr w:rsidR="6A7F1F4D" w14:paraId="05D6120D" w14:textId="77777777" w:rsidTr="6A7F1F4D">
      <w:tc>
        <w:tcPr>
          <w:tcW w:w="3487" w:type="dxa"/>
        </w:tcPr>
        <w:p w14:paraId="36C36828" w14:textId="37C1820A" w:rsidR="6A7F1F4D" w:rsidRDefault="6A7F1F4D" w:rsidP="6A7F1F4D">
          <w:pPr>
            <w:pStyle w:val="Intestazione"/>
            <w:ind w:left="-115"/>
          </w:pPr>
        </w:p>
      </w:tc>
      <w:tc>
        <w:tcPr>
          <w:tcW w:w="3487" w:type="dxa"/>
        </w:tcPr>
        <w:p w14:paraId="197FD43F" w14:textId="60D03391" w:rsidR="6A7F1F4D" w:rsidRDefault="6A7F1F4D" w:rsidP="6A7F1F4D">
          <w:pPr>
            <w:pStyle w:val="Intestazione"/>
            <w:jc w:val="center"/>
          </w:pPr>
        </w:p>
      </w:tc>
      <w:tc>
        <w:tcPr>
          <w:tcW w:w="3487" w:type="dxa"/>
        </w:tcPr>
        <w:p w14:paraId="0E937B90" w14:textId="7FD29F77" w:rsidR="6A7F1F4D" w:rsidRDefault="6A7F1F4D" w:rsidP="6A7F1F4D">
          <w:pPr>
            <w:pStyle w:val="Intestazione"/>
            <w:ind w:right="-115"/>
            <w:jc w:val="right"/>
          </w:pPr>
        </w:p>
      </w:tc>
    </w:tr>
  </w:tbl>
  <w:p w14:paraId="3672A291" w14:textId="093BDF7E" w:rsidR="0087055A" w:rsidRDefault="0087055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487"/>
      <w:gridCol w:w="3487"/>
      <w:gridCol w:w="3487"/>
    </w:tblGrid>
    <w:tr w:rsidR="6A7F1F4D" w14:paraId="3CB300AD" w14:textId="77777777" w:rsidTr="6A7F1F4D">
      <w:tc>
        <w:tcPr>
          <w:tcW w:w="3487" w:type="dxa"/>
        </w:tcPr>
        <w:p w14:paraId="625D3C7B" w14:textId="054843B8" w:rsidR="6A7F1F4D" w:rsidRDefault="6A7F1F4D" w:rsidP="6A7F1F4D">
          <w:pPr>
            <w:pStyle w:val="Intestazione"/>
            <w:ind w:left="-115"/>
          </w:pPr>
        </w:p>
      </w:tc>
      <w:tc>
        <w:tcPr>
          <w:tcW w:w="3487" w:type="dxa"/>
        </w:tcPr>
        <w:p w14:paraId="1C71DEA2" w14:textId="51F4D60B" w:rsidR="6A7F1F4D" w:rsidRDefault="6A7F1F4D" w:rsidP="6A7F1F4D">
          <w:pPr>
            <w:pStyle w:val="Intestazione"/>
            <w:jc w:val="center"/>
          </w:pPr>
        </w:p>
      </w:tc>
      <w:tc>
        <w:tcPr>
          <w:tcW w:w="3487" w:type="dxa"/>
        </w:tcPr>
        <w:p w14:paraId="1744897A" w14:textId="4331395C" w:rsidR="6A7F1F4D" w:rsidRDefault="6A7F1F4D" w:rsidP="6A7F1F4D">
          <w:pPr>
            <w:pStyle w:val="Intestazione"/>
            <w:ind w:right="-115"/>
            <w:jc w:val="right"/>
          </w:pPr>
        </w:p>
      </w:tc>
    </w:tr>
  </w:tbl>
  <w:p w14:paraId="293C86AF" w14:textId="37926847" w:rsidR="0087055A" w:rsidRDefault="0087055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7C5820"/>
    <w:multiLevelType w:val="multilevel"/>
    <w:tmpl w:val="0E7C1B3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A0B781F"/>
    <w:multiLevelType w:val="multilevel"/>
    <w:tmpl w:val="2BB4184C"/>
    <w:lvl w:ilvl="0">
      <w:numFmt w:val="bullet"/>
      <w:lvlText w:val="-"/>
      <w:lvlJc w:val="left"/>
      <w:pPr>
        <w:ind w:left="720" w:hanging="360"/>
      </w:pPr>
      <w:rPr>
        <w:rFonts w:ascii="Calibri" w:eastAsiaTheme="minorHAnsi" w:hAnsi="Calibri" w:cstheme="minorBid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9A7187A"/>
    <w:multiLevelType w:val="hybridMultilevel"/>
    <w:tmpl w:val="15D04F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8FA192B"/>
    <w:multiLevelType w:val="hybridMultilevel"/>
    <w:tmpl w:val="8020BB50"/>
    <w:lvl w:ilvl="0" w:tplc="13A4E86C">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5" w15:restartNumberingAfterBreak="0">
    <w:nsid w:val="3BB84776"/>
    <w:multiLevelType w:val="multilevel"/>
    <w:tmpl w:val="C2388592"/>
    <w:lvl w:ilvl="0">
      <w:start w:val="1"/>
      <w:numFmt w:val="decimal"/>
      <w:pStyle w:val="Titolo1"/>
      <w:lvlText w:val="%1"/>
      <w:lvlJc w:val="left"/>
      <w:pPr>
        <w:ind w:left="432" w:hanging="432"/>
      </w:pPr>
    </w:lvl>
    <w:lvl w:ilvl="1">
      <w:start w:val="1"/>
      <w:numFmt w:val="decimal"/>
      <w:pStyle w:val="Titolo2"/>
      <w:lvlText w:val="%1.%2"/>
      <w:lvlJc w:val="left"/>
      <w:pPr>
        <w:ind w:left="576" w:hanging="576"/>
      </w:pPr>
    </w:lvl>
    <w:lvl w:ilvl="2">
      <w:start w:val="1"/>
      <w:numFmt w:val="decimal"/>
      <w:pStyle w:val="Titolo3"/>
      <w:lvlText w:val="%1.%2.%3"/>
      <w:lvlJc w:val="left"/>
      <w:pPr>
        <w:ind w:left="720" w:hanging="720"/>
      </w:pPr>
    </w:lvl>
    <w:lvl w:ilvl="3">
      <w:start w:val="1"/>
      <w:numFmt w:val="decimal"/>
      <w:pStyle w:val="Titolo4"/>
      <w:lvlText w:val="%1.%2.%3.%4"/>
      <w:lvlJc w:val="left"/>
      <w:pPr>
        <w:ind w:left="864" w:hanging="864"/>
      </w:pPr>
    </w:lvl>
    <w:lvl w:ilvl="4">
      <w:start w:val="1"/>
      <w:numFmt w:val="decimal"/>
      <w:pStyle w:val="Titolo5"/>
      <w:lvlText w:val="%1.%2.%3.%4.%5"/>
      <w:lvlJc w:val="left"/>
      <w:pPr>
        <w:ind w:left="1008" w:hanging="1008"/>
      </w:pPr>
    </w:lvl>
    <w:lvl w:ilvl="5">
      <w:start w:val="1"/>
      <w:numFmt w:val="decimal"/>
      <w:pStyle w:val="Titolo6"/>
      <w:lvlText w:val="%1.%2.%3.%4.%5.%6"/>
      <w:lvlJc w:val="left"/>
      <w:pPr>
        <w:ind w:left="1152" w:hanging="1152"/>
      </w:pPr>
    </w:lvl>
    <w:lvl w:ilvl="6">
      <w:start w:val="1"/>
      <w:numFmt w:val="decimal"/>
      <w:pStyle w:val="Titolo7"/>
      <w:lvlText w:val="%1.%2.%3.%4.%5.%6.%7"/>
      <w:lvlJc w:val="left"/>
      <w:pPr>
        <w:ind w:left="1296" w:hanging="1296"/>
      </w:pPr>
    </w:lvl>
    <w:lvl w:ilvl="7">
      <w:start w:val="1"/>
      <w:numFmt w:val="decimal"/>
      <w:pStyle w:val="Titolo8"/>
      <w:lvlText w:val="%1.%2.%3.%4.%5.%6.%7.%8"/>
      <w:lvlJc w:val="left"/>
      <w:pPr>
        <w:ind w:left="1440" w:hanging="1440"/>
      </w:pPr>
    </w:lvl>
    <w:lvl w:ilvl="8">
      <w:start w:val="1"/>
      <w:numFmt w:val="decimal"/>
      <w:pStyle w:val="Titolo9"/>
      <w:lvlText w:val="%1.%2.%3.%4.%5.%6.%7.%8.%9"/>
      <w:lvlJc w:val="left"/>
      <w:pPr>
        <w:ind w:left="1584" w:hanging="1584"/>
      </w:pPr>
    </w:lvl>
  </w:abstractNum>
  <w:abstractNum w:abstractNumId="6" w15:restartNumberingAfterBreak="0">
    <w:nsid w:val="3DD43D8C"/>
    <w:multiLevelType w:val="hybridMultilevel"/>
    <w:tmpl w:val="F63033C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5E983975"/>
    <w:multiLevelType w:val="multilevel"/>
    <w:tmpl w:val="0410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1A008D6"/>
    <w:multiLevelType w:val="hybridMultilevel"/>
    <w:tmpl w:val="63F88CA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780704AD"/>
    <w:multiLevelType w:val="multilevel"/>
    <w:tmpl w:val="041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9411132"/>
    <w:multiLevelType w:val="hybridMultilevel"/>
    <w:tmpl w:val="9904C06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1" w15:restartNumberingAfterBreak="0">
    <w:nsid w:val="79E62F98"/>
    <w:multiLevelType w:val="hybridMultilevel"/>
    <w:tmpl w:val="19F07E5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7F292DCC"/>
    <w:multiLevelType w:val="multilevel"/>
    <w:tmpl w:val="C238859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7"/>
  </w:num>
  <w:num w:numId="8">
    <w:abstractNumId w:val="5"/>
  </w:num>
  <w:num w:numId="9">
    <w:abstractNumId w:val="5"/>
    <w:lvlOverride w:ilvl="0">
      <w:lvl w:ilvl="0">
        <w:start w:val="1"/>
        <w:numFmt w:val="decimal"/>
        <w:pStyle w:val="Titolo1"/>
        <w:lvlText w:val="%1"/>
        <w:lvlJc w:val="left"/>
        <w:pPr>
          <w:ind w:left="432" w:hanging="432"/>
        </w:pPr>
        <w:rPr>
          <w:rFonts w:hint="default"/>
        </w:rPr>
      </w:lvl>
    </w:lvlOverride>
    <w:lvlOverride w:ilvl="1">
      <w:lvl w:ilvl="1">
        <w:start w:val="1"/>
        <w:numFmt w:val="decimal"/>
        <w:pStyle w:val="Titolo2"/>
        <w:lvlText w:val="%1.%2"/>
        <w:lvlJc w:val="left"/>
        <w:pPr>
          <w:ind w:left="576" w:hanging="9"/>
        </w:pPr>
        <w:rPr>
          <w:rFonts w:hint="default"/>
        </w:rPr>
      </w:lvl>
    </w:lvlOverride>
    <w:lvlOverride w:ilvl="2">
      <w:lvl w:ilvl="2">
        <w:start w:val="1"/>
        <w:numFmt w:val="decimal"/>
        <w:pStyle w:val="Titolo3"/>
        <w:lvlText w:val="%1.%2.%3"/>
        <w:lvlJc w:val="left"/>
        <w:pPr>
          <w:ind w:left="720" w:hanging="720"/>
        </w:pPr>
        <w:rPr>
          <w:rFonts w:hint="default"/>
        </w:rPr>
      </w:lvl>
    </w:lvlOverride>
    <w:lvlOverride w:ilvl="3">
      <w:lvl w:ilvl="3">
        <w:start w:val="1"/>
        <w:numFmt w:val="decimal"/>
        <w:pStyle w:val="Titolo4"/>
        <w:lvlText w:val="%1.%2.%3.%4"/>
        <w:lvlJc w:val="left"/>
        <w:pPr>
          <w:ind w:left="864" w:hanging="864"/>
        </w:pPr>
        <w:rPr>
          <w:rFonts w:hint="default"/>
        </w:rPr>
      </w:lvl>
    </w:lvlOverride>
    <w:lvlOverride w:ilvl="4">
      <w:lvl w:ilvl="4">
        <w:start w:val="1"/>
        <w:numFmt w:val="decimal"/>
        <w:pStyle w:val="Titolo5"/>
        <w:lvlText w:val="%1.%2.%3.%4.%5"/>
        <w:lvlJc w:val="left"/>
        <w:pPr>
          <w:ind w:left="1008" w:hanging="1008"/>
        </w:pPr>
        <w:rPr>
          <w:rFonts w:hint="default"/>
        </w:rPr>
      </w:lvl>
    </w:lvlOverride>
    <w:lvlOverride w:ilvl="5">
      <w:lvl w:ilvl="5">
        <w:start w:val="1"/>
        <w:numFmt w:val="decimal"/>
        <w:pStyle w:val="Titolo6"/>
        <w:lvlText w:val="%1.%2.%3.%4.%5.%6"/>
        <w:lvlJc w:val="left"/>
        <w:pPr>
          <w:ind w:left="1152" w:hanging="1152"/>
        </w:pPr>
        <w:rPr>
          <w:rFonts w:hint="default"/>
        </w:rPr>
      </w:lvl>
    </w:lvlOverride>
    <w:lvlOverride w:ilvl="6">
      <w:lvl w:ilvl="6">
        <w:start w:val="1"/>
        <w:numFmt w:val="decimal"/>
        <w:pStyle w:val="Titolo7"/>
        <w:lvlText w:val="%1.%2.%3.%4.%5.%6.%7"/>
        <w:lvlJc w:val="left"/>
        <w:pPr>
          <w:ind w:left="1296" w:hanging="1296"/>
        </w:pPr>
        <w:rPr>
          <w:rFonts w:hint="default"/>
        </w:rPr>
      </w:lvl>
    </w:lvlOverride>
    <w:lvlOverride w:ilvl="7">
      <w:lvl w:ilvl="7">
        <w:start w:val="1"/>
        <w:numFmt w:val="decimal"/>
        <w:pStyle w:val="Titolo8"/>
        <w:lvlText w:val="%1.%2.%3.%4.%5.%6.%7.%8"/>
        <w:lvlJc w:val="left"/>
        <w:pPr>
          <w:ind w:left="1440" w:hanging="1440"/>
        </w:pPr>
        <w:rPr>
          <w:rFonts w:hint="default"/>
        </w:rPr>
      </w:lvl>
    </w:lvlOverride>
    <w:lvlOverride w:ilvl="8">
      <w:lvl w:ilvl="8">
        <w:start w:val="1"/>
        <w:numFmt w:val="decimal"/>
        <w:pStyle w:val="Titolo9"/>
        <w:lvlText w:val="%1.%2.%3.%4.%5.%6.%7.%8.%9"/>
        <w:lvlJc w:val="left"/>
        <w:pPr>
          <w:ind w:left="1584" w:hanging="1584"/>
        </w:pPr>
        <w:rPr>
          <w:rFonts w:hint="default"/>
        </w:rPr>
      </w:lvl>
    </w:lvlOverride>
  </w:num>
  <w:num w:numId="10">
    <w:abstractNumId w:val="12"/>
  </w:num>
  <w:num w:numId="11">
    <w:abstractNumId w:val="11"/>
  </w:num>
  <w:num w:numId="12">
    <w:abstractNumId w:val="6"/>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activeWritingStyle w:appName="MSWord" w:lang="it-IT"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GB" w:vendorID="64" w:dllVersion="0" w:nlCheck="1" w:checkStyle="0"/>
  <w:activeWritingStyle w:appName="MSWord" w:lang="en-US" w:vendorID="64" w:dllVersion="0" w:nlCheck="1" w:checkStyle="0"/>
  <w:proofState w:spelling="clean" w:grammar="clean"/>
  <w:defaultTabStop w:val="708"/>
  <w:hyphenationZone w:val="283"/>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DYyNjMwtzA2NzZR0lEKTi0uzszPAykwrQUA1/7BzCwAAAA="/>
  </w:docVars>
  <w:rsids>
    <w:rsidRoot w:val="00E35AC9"/>
    <w:rsid w:val="0000012F"/>
    <w:rsid w:val="00000220"/>
    <w:rsid w:val="00000A15"/>
    <w:rsid w:val="00000D09"/>
    <w:rsid w:val="00000FF6"/>
    <w:rsid w:val="00001A17"/>
    <w:rsid w:val="00001BE9"/>
    <w:rsid w:val="00002983"/>
    <w:rsid w:val="00003598"/>
    <w:rsid w:val="000044D1"/>
    <w:rsid w:val="00006D71"/>
    <w:rsid w:val="00006E86"/>
    <w:rsid w:val="00007561"/>
    <w:rsid w:val="00010FF9"/>
    <w:rsid w:val="00011CA0"/>
    <w:rsid w:val="000120D3"/>
    <w:rsid w:val="000128E5"/>
    <w:rsid w:val="0001396F"/>
    <w:rsid w:val="0001492D"/>
    <w:rsid w:val="00014E2D"/>
    <w:rsid w:val="0001544B"/>
    <w:rsid w:val="00016B7B"/>
    <w:rsid w:val="00016E31"/>
    <w:rsid w:val="00020F2B"/>
    <w:rsid w:val="00021EC6"/>
    <w:rsid w:val="00022EE3"/>
    <w:rsid w:val="0002314D"/>
    <w:rsid w:val="00025698"/>
    <w:rsid w:val="00026518"/>
    <w:rsid w:val="000269B8"/>
    <w:rsid w:val="0002775E"/>
    <w:rsid w:val="00030C11"/>
    <w:rsid w:val="00030E20"/>
    <w:rsid w:val="00030FD8"/>
    <w:rsid w:val="00031381"/>
    <w:rsid w:val="000316AD"/>
    <w:rsid w:val="000321CE"/>
    <w:rsid w:val="0003340C"/>
    <w:rsid w:val="00033CDD"/>
    <w:rsid w:val="00033DAF"/>
    <w:rsid w:val="00033E3D"/>
    <w:rsid w:val="00033F5D"/>
    <w:rsid w:val="0003432C"/>
    <w:rsid w:val="00035361"/>
    <w:rsid w:val="00036293"/>
    <w:rsid w:val="000370E9"/>
    <w:rsid w:val="00037EB1"/>
    <w:rsid w:val="00040129"/>
    <w:rsid w:val="000409E5"/>
    <w:rsid w:val="000418DF"/>
    <w:rsid w:val="00041D08"/>
    <w:rsid w:val="00043621"/>
    <w:rsid w:val="00043C24"/>
    <w:rsid w:val="000441D3"/>
    <w:rsid w:val="00044A8C"/>
    <w:rsid w:val="0004507D"/>
    <w:rsid w:val="000451EE"/>
    <w:rsid w:val="00045C56"/>
    <w:rsid w:val="00046888"/>
    <w:rsid w:val="000470F6"/>
    <w:rsid w:val="00050F15"/>
    <w:rsid w:val="00051BDC"/>
    <w:rsid w:val="0005210E"/>
    <w:rsid w:val="00054351"/>
    <w:rsid w:val="000556D4"/>
    <w:rsid w:val="0005578F"/>
    <w:rsid w:val="00060056"/>
    <w:rsid w:val="0006256C"/>
    <w:rsid w:val="00065C99"/>
    <w:rsid w:val="00066BFB"/>
    <w:rsid w:val="00071BEA"/>
    <w:rsid w:val="00071ED6"/>
    <w:rsid w:val="00072240"/>
    <w:rsid w:val="000733C0"/>
    <w:rsid w:val="0007420F"/>
    <w:rsid w:val="000755EB"/>
    <w:rsid w:val="00075A2B"/>
    <w:rsid w:val="00076368"/>
    <w:rsid w:val="00076F14"/>
    <w:rsid w:val="00080636"/>
    <w:rsid w:val="00080DEE"/>
    <w:rsid w:val="0008157D"/>
    <w:rsid w:val="00081B12"/>
    <w:rsid w:val="0008256B"/>
    <w:rsid w:val="00084118"/>
    <w:rsid w:val="00084757"/>
    <w:rsid w:val="00084F68"/>
    <w:rsid w:val="000851AB"/>
    <w:rsid w:val="000861CB"/>
    <w:rsid w:val="00087612"/>
    <w:rsid w:val="000907D8"/>
    <w:rsid w:val="000915A3"/>
    <w:rsid w:val="0009373E"/>
    <w:rsid w:val="000940D4"/>
    <w:rsid w:val="000960B1"/>
    <w:rsid w:val="000961FF"/>
    <w:rsid w:val="00096668"/>
    <w:rsid w:val="000A0A19"/>
    <w:rsid w:val="000A17F7"/>
    <w:rsid w:val="000A2530"/>
    <w:rsid w:val="000A2E86"/>
    <w:rsid w:val="000A3781"/>
    <w:rsid w:val="000A4AB0"/>
    <w:rsid w:val="000A62FD"/>
    <w:rsid w:val="000B5371"/>
    <w:rsid w:val="000B72E5"/>
    <w:rsid w:val="000B7C41"/>
    <w:rsid w:val="000C00D0"/>
    <w:rsid w:val="000C03EB"/>
    <w:rsid w:val="000C10D2"/>
    <w:rsid w:val="000C19E1"/>
    <w:rsid w:val="000C33E5"/>
    <w:rsid w:val="000C3E79"/>
    <w:rsid w:val="000C56BF"/>
    <w:rsid w:val="000C5D05"/>
    <w:rsid w:val="000C5DC0"/>
    <w:rsid w:val="000C66E3"/>
    <w:rsid w:val="000D0088"/>
    <w:rsid w:val="000D05F8"/>
    <w:rsid w:val="000D1B1F"/>
    <w:rsid w:val="000D2376"/>
    <w:rsid w:val="000D2D5D"/>
    <w:rsid w:val="000D2F44"/>
    <w:rsid w:val="000D4DB1"/>
    <w:rsid w:val="000D7492"/>
    <w:rsid w:val="000E21E7"/>
    <w:rsid w:val="000E370E"/>
    <w:rsid w:val="000E3DC2"/>
    <w:rsid w:val="000E4349"/>
    <w:rsid w:val="000E56EF"/>
    <w:rsid w:val="000E719F"/>
    <w:rsid w:val="000E7CA2"/>
    <w:rsid w:val="000F154F"/>
    <w:rsid w:val="000F1FB6"/>
    <w:rsid w:val="000F2B0E"/>
    <w:rsid w:val="000F427C"/>
    <w:rsid w:val="000F48FB"/>
    <w:rsid w:val="000F4D5F"/>
    <w:rsid w:val="000F50CE"/>
    <w:rsid w:val="000F7B92"/>
    <w:rsid w:val="001014C0"/>
    <w:rsid w:val="00103CCB"/>
    <w:rsid w:val="001047C1"/>
    <w:rsid w:val="001055A7"/>
    <w:rsid w:val="00105A02"/>
    <w:rsid w:val="00105BEB"/>
    <w:rsid w:val="00105FE9"/>
    <w:rsid w:val="00110247"/>
    <w:rsid w:val="00111180"/>
    <w:rsid w:val="00112DEF"/>
    <w:rsid w:val="0011313C"/>
    <w:rsid w:val="00113937"/>
    <w:rsid w:val="00115BBF"/>
    <w:rsid w:val="00116B82"/>
    <w:rsid w:val="00116F2A"/>
    <w:rsid w:val="001177C1"/>
    <w:rsid w:val="0012029F"/>
    <w:rsid w:val="00120C21"/>
    <w:rsid w:val="00121810"/>
    <w:rsid w:val="001228FC"/>
    <w:rsid w:val="00122E17"/>
    <w:rsid w:val="00122F0A"/>
    <w:rsid w:val="001247FB"/>
    <w:rsid w:val="00124E03"/>
    <w:rsid w:val="00125677"/>
    <w:rsid w:val="00125C1E"/>
    <w:rsid w:val="00125E4A"/>
    <w:rsid w:val="00126139"/>
    <w:rsid w:val="00127B21"/>
    <w:rsid w:val="00130FB6"/>
    <w:rsid w:val="00132BDE"/>
    <w:rsid w:val="00133066"/>
    <w:rsid w:val="00134B33"/>
    <w:rsid w:val="001355A7"/>
    <w:rsid w:val="00135CFC"/>
    <w:rsid w:val="00137049"/>
    <w:rsid w:val="0013762C"/>
    <w:rsid w:val="00140020"/>
    <w:rsid w:val="001405C1"/>
    <w:rsid w:val="001408EA"/>
    <w:rsid w:val="00143648"/>
    <w:rsid w:val="00143F1F"/>
    <w:rsid w:val="0014517E"/>
    <w:rsid w:val="00145ACC"/>
    <w:rsid w:val="00146E02"/>
    <w:rsid w:val="00147C3C"/>
    <w:rsid w:val="00150DAF"/>
    <w:rsid w:val="0015241A"/>
    <w:rsid w:val="0015257A"/>
    <w:rsid w:val="00153657"/>
    <w:rsid w:val="00156EFF"/>
    <w:rsid w:val="00157C09"/>
    <w:rsid w:val="00160993"/>
    <w:rsid w:val="00161751"/>
    <w:rsid w:val="00162583"/>
    <w:rsid w:val="0016433E"/>
    <w:rsid w:val="0016515D"/>
    <w:rsid w:val="00165650"/>
    <w:rsid w:val="00165AEA"/>
    <w:rsid w:val="00165FAB"/>
    <w:rsid w:val="0016707F"/>
    <w:rsid w:val="00167846"/>
    <w:rsid w:val="00170B1D"/>
    <w:rsid w:val="00171452"/>
    <w:rsid w:val="00172083"/>
    <w:rsid w:val="0017282A"/>
    <w:rsid w:val="00173800"/>
    <w:rsid w:val="001738A5"/>
    <w:rsid w:val="00173E7E"/>
    <w:rsid w:val="001747BC"/>
    <w:rsid w:val="00174985"/>
    <w:rsid w:val="00175613"/>
    <w:rsid w:val="00175F4D"/>
    <w:rsid w:val="00176232"/>
    <w:rsid w:val="00176738"/>
    <w:rsid w:val="001778C8"/>
    <w:rsid w:val="00177B7A"/>
    <w:rsid w:val="00177FC0"/>
    <w:rsid w:val="0018089F"/>
    <w:rsid w:val="00180E0A"/>
    <w:rsid w:val="0018165B"/>
    <w:rsid w:val="00182385"/>
    <w:rsid w:val="0018272C"/>
    <w:rsid w:val="00183264"/>
    <w:rsid w:val="0018403F"/>
    <w:rsid w:val="00184800"/>
    <w:rsid w:val="00185D7F"/>
    <w:rsid w:val="00186248"/>
    <w:rsid w:val="00187206"/>
    <w:rsid w:val="0018771A"/>
    <w:rsid w:val="001917CA"/>
    <w:rsid w:val="00192373"/>
    <w:rsid w:val="00192B2E"/>
    <w:rsid w:val="00193FC8"/>
    <w:rsid w:val="00194319"/>
    <w:rsid w:val="0019439A"/>
    <w:rsid w:val="00194C29"/>
    <w:rsid w:val="0019594A"/>
    <w:rsid w:val="001972F3"/>
    <w:rsid w:val="0019732F"/>
    <w:rsid w:val="001A17AE"/>
    <w:rsid w:val="001A2953"/>
    <w:rsid w:val="001A2F35"/>
    <w:rsid w:val="001A3131"/>
    <w:rsid w:val="001A5EE6"/>
    <w:rsid w:val="001A77B1"/>
    <w:rsid w:val="001B00E5"/>
    <w:rsid w:val="001B05F8"/>
    <w:rsid w:val="001B13A7"/>
    <w:rsid w:val="001B1CD7"/>
    <w:rsid w:val="001B211C"/>
    <w:rsid w:val="001B2EDC"/>
    <w:rsid w:val="001B35F5"/>
    <w:rsid w:val="001B5F8E"/>
    <w:rsid w:val="001B62EB"/>
    <w:rsid w:val="001C06D6"/>
    <w:rsid w:val="001C090A"/>
    <w:rsid w:val="001C0DF6"/>
    <w:rsid w:val="001C1127"/>
    <w:rsid w:val="001C1639"/>
    <w:rsid w:val="001C2702"/>
    <w:rsid w:val="001C3F0A"/>
    <w:rsid w:val="001C45A8"/>
    <w:rsid w:val="001C5367"/>
    <w:rsid w:val="001C5537"/>
    <w:rsid w:val="001C56DF"/>
    <w:rsid w:val="001C5852"/>
    <w:rsid w:val="001C5916"/>
    <w:rsid w:val="001C5DE8"/>
    <w:rsid w:val="001C7510"/>
    <w:rsid w:val="001D1130"/>
    <w:rsid w:val="001D2327"/>
    <w:rsid w:val="001D2A59"/>
    <w:rsid w:val="001D3C4F"/>
    <w:rsid w:val="001D3E47"/>
    <w:rsid w:val="001D4383"/>
    <w:rsid w:val="001D6206"/>
    <w:rsid w:val="001D6E06"/>
    <w:rsid w:val="001E148B"/>
    <w:rsid w:val="001E1496"/>
    <w:rsid w:val="001E16FB"/>
    <w:rsid w:val="001E198E"/>
    <w:rsid w:val="001E379D"/>
    <w:rsid w:val="001E4310"/>
    <w:rsid w:val="001E5533"/>
    <w:rsid w:val="001E566C"/>
    <w:rsid w:val="001E6858"/>
    <w:rsid w:val="001E6E73"/>
    <w:rsid w:val="001E7DB7"/>
    <w:rsid w:val="001F1120"/>
    <w:rsid w:val="001F1907"/>
    <w:rsid w:val="001F47EF"/>
    <w:rsid w:val="001F6A8B"/>
    <w:rsid w:val="001F757E"/>
    <w:rsid w:val="001F7994"/>
    <w:rsid w:val="00200F23"/>
    <w:rsid w:val="002012CE"/>
    <w:rsid w:val="002012DC"/>
    <w:rsid w:val="00202004"/>
    <w:rsid w:val="00202514"/>
    <w:rsid w:val="0020399D"/>
    <w:rsid w:val="00203D09"/>
    <w:rsid w:val="00205F68"/>
    <w:rsid w:val="0021296A"/>
    <w:rsid w:val="00215133"/>
    <w:rsid w:val="00216F03"/>
    <w:rsid w:val="00216F2F"/>
    <w:rsid w:val="00217C00"/>
    <w:rsid w:val="0022136D"/>
    <w:rsid w:val="0022168E"/>
    <w:rsid w:val="00221EBF"/>
    <w:rsid w:val="00222CD3"/>
    <w:rsid w:val="00223883"/>
    <w:rsid w:val="00224019"/>
    <w:rsid w:val="0022551D"/>
    <w:rsid w:val="002263B3"/>
    <w:rsid w:val="00226832"/>
    <w:rsid w:val="002272CA"/>
    <w:rsid w:val="002344DD"/>
    <w:rsid w:val="00234852"/>
    <w:rsid w:val="00234DBB"/>
    <w:rsid w:val="002401BF"/>
    <w:rsid w:val="00240E97"/>
    <w:rsid w:val="00241D34"/>
    <w:rsid w:val="002429A4"/>
    <w:rsid w:val="00244D20"/>
    <w:rsid w:val="002456FE"/>
    <w:rsid w:val="00245812"/>
    <w:rsid w:val="00246D51"/>
    <w:rsid w:val="0024756D"/>
    <w:rsid w:val="0024761F"/>
    <w:rsid w:val="00250E8A"/>
    <w:rsid w:val="00251909"/>
    <w:rsid w:val="002536D5"/>
    <w:rsid w:val="002537ED"/>
    <w:rsid w:val="00253F9E"/>
    <w:rsid w:val="00253FF5"/>
    <w:rsid w:val="002566C8"/>
    <w:rsid w:val="002574FC"/>
    <w:rsid w:val="0026054D"/>
    <w:rsid w:val="002619CE"/>
    <w:rsid w:val="00261E1E"/>
    <w:rsid w:val="0026361D"/>
    <w:rsid w:val="00264779"/>
    <w:rsid w:val="00266232"/>
    <w:rsid w:val="002666D0"/>
    <w:rsid w:val="00266AF8"/>
    <w:rsid w:val="0026773A"/>
    <w:rsid w:val="00267AC8"/>
    <w:rsid w:val="00267C30"/>
    <w:rsid w:val="00272C23"/>
    <w:rsid w:val="00275176"/>
    <w:rsid w:val="002761ED"/>
    <w:rsid w:val="002764D9"/>
    <w:rsid w:val="002778D5"/>
    <w:rsid w:val="00277993"/>
    <w:rsid w:val="002809BE"/>
    <w:rsid w:val="00281086"/>
    <w:rsid w:val="00284D8B"/>
    <w:rsid w:val="00285B2C"/>
    <w:rsid w:val="00287448"/>
    <w:rsid w:val="00290359"/>
    <w:rsid w:val="00290FE7"/>
    <w:rsid w:val="00291422"/>
    <w:rsid w:val="00291570"/>
    <w:rsid w:val="00292774"/>
    <w:rsid w:val="00294060"/>
    <w:rsid w:val="00294121"/>
    <w:rsid w:val="0029427F"/>
    <w:rsid w:val="00296F79"/>
    <w:rsid w:val="002A1876"/>
    <w:rsid w:val="002A1935"/>
    <w:rsid w:val="002A303C"/>
    <w:rsid w:val="002A3538"/>
    <w:rsid w:val="002A3576"/>
    <w:rsid w:val="002A3A90"/>
    <w:rsid w:val="002A4B2A"/>
    <w:rsid w:val="002A4D20"/>
    <w:rsid w:val="002A52E4"/>
    <w:rsid w:val="002A5E67"/>
    <w:rsid w:val="002A62D8"/>
    <w:rsid w:val="002A6F3E"/>
    <w:rsid w:val="002A70B5"/>
    <w:rsid w:val="002A7B48"/>
    <w:rsid w:val="002A7DCC"/>
    <w:rsid w:val="002B082B"/>
    <w:rsid w:val="002B0A47"/>
    <w:rsid w:val="002B1A07"/>
    <w:rsid w:val="002B1B87"/>
    <w:rsid w:val="002B2F3A"/>
    <w:rsid w:val="002B3D95"/>
    <w:rsid w:val="002B70C3"/>
    <w:rsid w:val="002B7A9A"/>
    <w:rsid w:val="002B7EC3"/>
    <w:rsid w:val="002C15FB"/>
    <w:rsid w:val="002C208B"/>
    <w:rsid w:val="002C3EB5"/>
    <w:rsid w:val="002C480E"/>
    <w:rsid w:val="002C4EC2"/>
    <w:rsid w:val="002C594F"/>
    <w:rsid w:val="002C5F8A"/>
    <w:rsid w:val="002C60BD"/>
    <w:rsid w:val="002C69B3"/>
    <w:rsid w:val="002C786E"/>
    <w:rsid w:val="002D0153"/>
    <w:rsid w:val="002D0170"/>
    <w:rsid w:val="002D05BD"/>
    <w:rsid w:val="002D0F16"/>
    <w:rsid w:val="002D1373"/>
    <w:rsid w:val="002D1DB9"/>
    <w:rsid w:val="002D2DDB"/>
    <w:rsid w:val="002D3032"/>
    <w:rsid w:val="002D34FC"/>
    <w:rsid w:val="002D427F"/>
    <w:rsid w:val="002D4A2C"/>
    <w:rsid w:val="002D5AAC"/>
    <w:rsid w:val="002D62B6"/>
    <w:rsid w:val="002D754E"/>
    <w:rsid w:val="002E0082"/>
    <w:rsid w:val="002E008F"/>
    <w:rsid w:val="002E13F0"/>
    <w:rsid w:val="002E16C0"/>
    <w:rsid w:val="002E2B81"/>
    <w:rsid w:val="002E35AA"/>
    <w:rsid w:val="002E3B1D"/>
    <w:rsid w:val="002E3C3A"/>
    <w:rsid w:val="002E4CF6"/>
    <w:rsid w:val="002E6462"/>
    <w:rsid w:val="002E6FFC"/>
    <w:rsid w:val="002F158E"/>
    <w:rsid w:val="002F1E61"/>
    <w:rsid w:val="002F2904"/>
    <w:rsid w:val="002F2E09"/>
    <w:rsid w:val="002F30C9"/>
    <w:rsid w:val="002F34A3"/>
    <w:rsid w:val="002F3677"/>
    <w:rsid w:val="002F3A23"/>
    <w:rsid w:val="002F3B15"/>
    <w:rsid w:val="002F46F6"/>
    <w:rsid w:val="002F46FE"/>
    <w:rsid w:val="002F52F5"/>
    <w:rsid w:val="002F5313"/>
    <w:rsid w:val="002F557B"/>
    <w:rsid w:val="002F5A3C"/>
    <w:rsid w:val="002F6773"/>
    <w:rsid w:val="002F6BE9"/>
    <w:rsid w:val="002F7055"/>
    <w:rsid w:val="0030169B"/>
    <w:rsid w:val="003017BF"/>
    <w:rsid w:val="00302850"/>
    <w:rsid w:val="00305C51"/>
    <w:rsid w:val="003065A1"/>
    <w:rsid w:val="0030695B"/>
    <w:rsid w:val="00310F3E"/>
    <w:rsid w:val="003129C4"/>
    <w:rsid w:val="00312B56"/>
    <w:rsid w:val="00312D0C"/>
    <w:rsid w:val="003134D4"/>
    <w:rsid w:val="0031365B"/>
    <w:rsid w:val="00313992"/>
    <w:rsid w:val="00315973"/>
    <w:rsid w:val="00316040"/>
    <w:rsid w:val="003161E1"/>
    <w:rsid w:val="00316E8D"/>
    <w:rsid w:val="0031767B"/>
    <w:rsid w:val="003201AF"/>
    <w:rsid w:val="00320713"/>
    <w:rsid w:val="00323553"/>
    <w:rsid w:val="003239CD"/>
    <w:rsid w:val="003239DF"/>
    <w:rsid w:val="00323E95"/>
    <w:rsid w:val="0032406F"/>
    <w:rsid w:val="00325499"/>
    <w:rsid w:val="00325DA4"/>
    <w:rsid w:val="00327185"/>
    <w:rsid w:val="00327513"/>
    <w:rsid w:val="0033103E"/>
    <w:rsid w:val="00334851"/>
    <w:rsid w:val="003371C0"/>
    <w:rsid w:val="00337F3F"/>
    <w:rsid w:val="00340090"/>
    <w:rsid w:val="00340830"/>
    <w:rsid w:val="00341B15"/>
    <w:rsid w:val="00344BB2"/>
    <w:rsid w:val="00345377"/>
    <w:rsid w:val="003453D0"/>
    <w:rsid w:val="00347896"/>
    <w:rsid w:val="00347D2E"/>
    <w:rsid w:val="003508E5"/>
    <w:rsid w:val="00350FC0"/>
    <w:rsid w:val="003517DE"/>
    <w:rsid w:val="00351DED"/>
    <w:rsid w:val="003532F2"/>
    <w:rsid w:val="00353B7C"/>
    <w:rsid w:val="0035485A"/>
    <w:rsid w:val="0035504D"/>
    <w:rsid w:val="00357B5F"/>
    <w:rsid w:val="00360330"/>
    <w:rsid w:val="00360CAA"/>
    <w:rsid w:val="00361636"/>
    <w:rsid w:val="0036169E"/>
    <w:rsid w:val="003627A7"/>
    <w:rsid w:val="003632E7"/>
    <w:rsid w:val="00363D0A"/>
    <w:rsid w:val="003646FA"/>
    <w:rsid w:val="00365F73"/>
    <w:rsid w:val="0036794E"/>
    <w:rsid w:val="00370100"/>
    <w:rsid w:val="003702EC"/>
    <w:rsid w:val="00371A24"/>
    <w:rsid w:val="00371A8A"/>
    <w:rsid w:val="003721F5"/>
    <w:rsid w:val="00372742"/>
    <w:rsid w:val="00372D4B"/>
    <w:rsid w:val="00372D64"/>
    <w:rsid w:val="00372F93"/>
    <w:rsid w:val="003731C1"/>
    <w:rsid w:val="003734E5"/>
    <w:rsid w:val="00373638"/>
    <w:rsid w:val="0037507D"/>
    <w:rsid w:val="003759C3"/>
    <w:rsid w:val="00376306"/>
    <w:rsid w:val="00377369"/>
    <w:rsid w:val="00381ACE"/>
    <w:rsid w:val="00382475"/>
    <w:rsid w:val="00383829"/>
    <w:rsid w:val="00384051"/>
    <w:rsid w:val="00384344"/>
    <w:rsid w:val="00384383"/>
    <w:rsid w:val="00385A32"/>
    <w:rsid w:val="00386026"/>
    <w:rsid w:val="00386DA1"/>
    <w:rsid w:val="0038741F"/>
    <w:rsid w:val="003933DF"/>
    <w:rsid w:val="00394863"/>
    <w:rsid w:val="00394E66"/>
    <w:rsid w:val="003956D2"/>
    <w:rsid w:val="003974B2"/>
    <w:rsid w:val="003978E6"/>
    <w:rsid w:val="003A087F"/>
    <w:rsid w:val="003A0BAD"/>
    <w:rsid w:val="003A18F8"/>
    <w:rsid w:val="003A1E97"/>
    <w:rsid w:val="003A223C"/>
    <w:rsid w:val="003A362B"/>
    <w:rsid w:val="003A4175"/>
    <w:rsid w:val="003A5FD4"/>
    <w:rsid w:val="003A6069"/>
    <w:rsid w:val="003A75B9"/>
    <w:rsid w:val="003B1697"/>
    <w:rsid w:val="003B1A43"/>
    <w:rsid w:val="003B2B11"/>
    <w:rsid w:val="003B3429"/>
    <w:rsid w:val="003B35DF"/>
    <w:rsid w:val="003B3722"/>
    <w:rsid w:val="003B3F1F"/>
    <w:rsid w:val="003B4433"/>
    <w:rsid w:val="003B49F0"/>
    <w:rsid w:val="003B4B97"/>
    <w:rsid w:val="003B5477"/>
    <w:rsid w:val="003B5746"/>
    <w:rsid w:val="003B5BF7"/>
    <w:rsid w:val="003B6043"/>
    <w:rsid w:val="003B6AA0"/>
    <w:rsid w:val="003B7901"/>
    <w:rsid w:val="003C0165"/>
    <w:rsid w:val="003C1244"/>
    <w:rsid w:val="003C136A"/>
    <w:rsid w:val="003C222C"/>
    <w:rsid w:val="003C26A5"/>
    <w:rsid w:val="003C2F45"/>
    <w:rsid w:val="003C3007"/>
    <w:rsid w:val="003C3072"/>
    <w:rsid w:val="003C326C"/>
    <w:rsid w:val="003C38A9"/>
    <w:rsid w:val="003C3E7B"/>
    <w:rsid w:val="003C48F9"/>
    <w:rsid w:val="003D005C"/>
    <w:rsid w:val="003D04A9"/>
    <w:rsid w:val="003D0588"/>
    <w:rsid w:val="003D17DB"/>
    <w:rsid w:val="003D3CC7"/>
    <w:rsid w:val="003D6E1D"/>
    <w:rsid w:val="003D72C3"/>
    <w:rsid w:val="003D7625"/>
    <w:rsid w:val="003E150A"/>
    <w:rsid w:val="003E1632"/>
    <w:rsid w:val="003E1662"/>
    <w:rsid w:val="003E29FC"/>
    <w:rsid w:val="003E6AA1"/>
    <w:rsid w:val="003E6C29"/>
    <w:rsid w:val="003E7C86"/>
    <w:rsid w:val="003F1472"/>
    <w:rsid w:val="003F1B19"/>
    <w:rsid w:val="003F2178"/>
    <w:rsid w:val="003F22B1"/>
    <w:rsid w:val="003F268F"/>
    <w:rsid w:val="003F269C"/>
    <w:rsid w:val="003F3075"/>
    <w:rsid w:val="003F44A3"/>
    <w:rsid w:val="003F4EFA"/>
    <w:rsid w:val="003F557E"/>
    <w:rsid w:val="003F66CE"/>
    <w:rsid w:val="003F6EDC"/>
    <w:rsid w:val="003F71B2"/>
    <w:rsid w:val="00401001"/>
    <w:rsid w:val="00401B49"/>
    <w:rsid w:val="00401E42"/>
    <w:rsid w:val="004023C6"/>
    <w:rsid w:val="00402FF4"/>
    <w:rsid w:val="004030E7"/>
    <w:rsid w:val="00403121"/>
    <w:rsid w:val="00403311"/>
    <w:rsid w:val="00403904"/>
    <w:rsid w:val="00404106"/>
    <w:rsid w:val="00405863"/>
    <w:rsid w:val="00405A51"/>
    <w:rsid w:val="00405BB4"/>
    <w:rsid w:val="004103D8"/>
    <w:rsid w:val="00410A89"/>
    <w:rsid w:val="00411A76"/>
    <w:rsid w:val="004122F9"/>
    <w:rsid w:val="0041242A"/>
    <w:rsid w:val="00412FE8"/>
    <w:rsid w:val="00414930"/>
    <w:rsid w:val="00415469"/>
    <w:rsid w:val="00415BC4"/>
    <w:rsid w:val="00415DE4"/>
    <w:rsid w:val="004166D3"/>
    <w:rsid w:val="004217F2"/>
    <w:rsid w:val="00421B80"/>
    <w:rsid w:val="00422863"/>
    <w:rsid w:val="004233FE"/>
    <w:rsid w:val="004248FF"/>
    <w:rsid w:val="00426362"/>
    <w:rsid w:val="004317A3"/>
    <w:rsid w:val="004320A1"/>
    <w:rsid w:val="00433581"/>
    <w:rsid w:val="00433D89"/>
    <w:rsid w:val="00433E21"/>
    <w:rsid w:val="0043580B"/>
    <w:rsid w:val="00436DA1"/>
    <w:rsid w:val="00437486"/>
    <w:rsid w:val="00437C32"/>
    <w:rsid w:val="004400D1"/>
    <w:rsid w:val="0044034D"/>
    <w:rsid w:val="004412EF"/>
    <w:rsid w:val="0044185D"/>
    <w:rsid w:val="00442632"/>
    <w:rsid w:val="00444AD5"/>
    <w:rsid w:val="00445EBF"/>
    <w:rsid w:val="004477B4"/>
    <w:rsid w:val="00451859"/>
    <w:rsid w:val="0045333A"/>
    <w:rsid w:val="00453615"/>
    <w:rsid w:val="00455256"/>
    <w:rsid w:val="00457217"/>
    <w:rsid w:val="0046054B"/>
    <w:rsid w:val="00461B0C"/>
    <w:rsid w:val="004629D5"/>
    <w:rsid w:val="00463690"/>
    <w:rsid w:val="00463A20"/>
    <w:rsid w:val="0046496A"/>
    <w:rsid w:val="00464B28"/>
    <w:rsid w:val="00465766"/>
    <w:rsid w:val="00465F96"/>
    <w:rsid w:val="004668EC"/>
    <w:rsid w:val="004675E8"/>
    <w:rsid w:val="00467C86"/>
    <w:rsid w:val="00467EE6"/>
    <w:rsid w:val="004705FE"/>
    <w:rsid w:val="004707A4"/>
    <w:rsid w:val="00471703"/>
    <w:rsid w:val="0047183B"/>
    <w:rsid w:val="004729ED"/>
    <w:rsid w:val="00472AF2"/>
    <w:rsid w:val="004759F5"/>
    <w:rsid w:val="00475C48"/>
    <w:rsid w:val="00476267"/>
    <w:rsid w:val="0047660B"/>
    <w:rsid w:val="00476A7B"/>
    <w:rsid w:val="004771A5"/>
    <w:rsid w:val="0047777A"/>
    <w:rsid w:val="004816E0"/>
    <w:rsid w:val="00482222"/>
    <w:rsid w:val="00482A55"/>
    <w:rsid w:val="00482ED8"/>
    <w:rsid w:val="00483962"/>
    <w:rsid w:val="00483D30"/>
    <w:rsid w:val="00484514"/>
    <w:rsid w:val="004859ED"/>
    <w:rsid w:val="00485BCD"/>
    <w:rsid w:val="00486B8E"/>
    <w:rsid w:val="00486CC7"/>
    <w:rsid w:val="00487049"/>
    <w:rsid w:val="00490087"/>
    <w:rsid w:val="00490D4B"/>
    <w:rsid w:val="00491CD1"/>
    <w:rsid w:val="00492285"/>
    <w:rsid w:val="00492C11"/>
    <w:rsid w:val="00493635"/>
    <w:rsid w:val="00494A3F"/>
    <w:rsid w:val="00494B47"/>
    <w:rsid w:val="0049662A"/>
    <w:rsid w:val="00497D4C"/>
    <w:rsid w:val="00497E93"/>
    <w:rsid w:val="004A04DE"/>
    <w:rsid w:val="004A0F7D"/>
    <w:rsid w:val="004A1D10"/>
    <w:rsid w:val="004A3679"/>
    <w:rsid w:val="004A3BF8"/>
    <w:rsid w:val="004A3EFC"/>
    <w:rsid w:val="004A4088"/>
    <w:rsid w:val="004A46AF"/>
    <w:rsid w:val="004A4C23"/>
    <w:rsid w:val="004A64AC"/>
    <w:rsid w:val="004A68E6"/>
    <w:rsid w:val="004A692C"/>
    <w:rsid w:val="004A7675"/>
    <w:rsid w:val="004A7EEE"/>
    <w:rsid w:val="004B0550"/>
    <w:rsid w:val="004B0CB1"/>
    <w:rsid w:val="004B1787"/>
    <w:rsid w:val="004B21D3"/>
    <w:rsid w:val="004B3204"/>
    <w:rsid w:val="004B36DD"/>
    <w:rsid w:val="004B5DE0"/>
    <w:rsid w:val="004B6F81"/>
    <w:rsid w:val="004C07DC"/>
    <w:rsid w:val="004C122D"/>
    <w:rsid w:val="004C3B33"/>
    <w:rsid w:val="004C51F4"/>
    <w:rsid w:val="004C5257"/>
    <w:rsid w:val="004C5846"/>
    <w:rsid w:val="004C58DB"/>
    <w:rsid w:val="004C5D15"/>
    <w:rsid w:val="004C6AD6"/>
    <w:rsid w:val="004C730E"/>
    <w:rsid w:val="004D0DD8"/>
    <w:rsid w:val="004D18B4"/>
    <w:rsid w:val="004D2C76"/>
    <w:rsid w:val="004D2D77"/>
    <w:rsid w:val="004D4446"/>
    <w:rsid w:val="004D4F72"/>
    <w:rsid w:val="004D5294"/>
    <w:rsid w:val="004D5723"/>
    <w:rsid w:val="004D6C6C"/>
    <w:rsid w:val="004D7CBD"/>
    <w:rsid w:val="004E1B57"/>
    <w:rsid w:val="004E1DAE"/>
    <w:rsid w:val="004E1DFB"/>
    <w:rsid w:val="004E2326"/>
    <w:rsid w:val="004E33D9"/>
    <w:rsid w:val="004E451C"/>
    <w:rsid w:val="004E4619"/>
    <w:rsid w:val="004E48A0"/>
    <w:rsid w:val="004E4F9A"/>
    <w:rsid w:val="004E596B"/>
    <w:rsid w:val="004E5C6C"/>
    <w:rsid w:val="004E61BF"/>
    <w:rsid w:val="004E6371"/>
    <w:rsid w:val="004F0487"/>
    <w:rsid w:val="004F1B79"/>
    <w:rsid w:val="004F2BB9"/>
    <w:rsid w:val="004F488A"/>
    <w:rsid w:val="004F5D7B"/>
    <w:rsid w:val="004F642C"/>
    <w:rsid w:val="004F66A5"/>
    <w:rsid w:val="004F6BB5"/>
    <w:rsid w:val="004F6FAD"/>
    <w:rsid w:val="004F71B5"/>
    <w:rsid w:val="004F7387"/>
    <w:rsid w:val="004F7881"/>
    <w:rsid w:val="005003CA"/>
    <w:rsid w:val="00500460"/>
    <w:rsid w:val="00502599"/>
    <w:rsid w:val="005028D6"/>
    <w:rsid w:val="00504208"/>
    <w:rsid w:val="0050505B"/>
    <w:rsid w:val="005051B7"/>
    <w:rsid w:val="0050539B"/>
    <w:rsid w:val="00506C22"/>
    <w:rsid w:val="00506D13"/>
    <w:rsid w:val="00506EA4"/>
    <w:rsid w:val="00512E37"/>
    <w:rsid w:val="005142ED"/>
    <w:rsid w:val="00515B2A"/>
    <w:rsid w:val="005178FB"/>
    <w:rsid w:val="00520E39"/>
    <w:rsid w:val="00521552"/>
    <w:rsid w:val="00521E9C"/>
    <w:rsid w:val="00521EDF"/>
    <w:rsid w:val="00524087"/>
    <w:rsid w:val="005247A6"/>
    <w:rsid w:val="00524FAC"/>
    <w:rsid w:val="0052553E"/>
    <w:rsid w:val="0052664E"/>
    <w:rsid w:val="00527C9D"/>
    <w:rsid w:val="00527F71"/>
    <w:rsid w:val="00530443"/>
    <w:rsid w:val="00530D6A"/>
    <w:rsid w:val="00531395"/>
    <w:rsid w:val="005316FB"/>
    <w:rsid w:val="00532BEB"/>
    <w:rsid w:val="00533193"/>
    <w:rsid w:val="0053349C"/>
    <w:rsid w:val="00534186"/>
    <w:rsid w:val="00534838"/>
    <w:rsid w:val="00534CD4"/>
    <w:rsid w:val="00535A1E"/>
    <w:rsid w:val="00536517"/>
    <w:rsid w:val="00536976"/>
    <w:rsid w:val="00537281"/>
    <w:rsid w:val="005373B2"/>
    <w:rsid w:val="00537B43"/>
    <w:rsid w:val="00541B47"/>
    <w:rsid w:val="00541DD2"/>
    <w:rsid w:val="00542AD0"/>
    <w:rsid w:val="00543BDA"/>
    <w:rsid w:val="0054423D"/>
    <w:rsid w:val="0054431F"/>
    <w:rsid w:val="00545569"/>
    <w:rsid w:val="005456FE"/>
    <w:rsid w:val="00546169"/>
    <w:rsid w:val="00550593"/>
    <w:rsid w:val="00551763"/>
    <w:rsid w:val="005535D1"/>
    <w:rsid w:val="00553E5C"/>
    <w:rsid w:val="00555E96"/>
    <w:rsid w:val="005576B2"/>
    <w:rsid w:val="00560379"/>
    <w:rsid w:val="00560A45"/>
    <w:rsid w:val="00560F45"/>
    <w:rsid w:val="00560FA8"/>
    <w:rsid w:val="00562621"/>
    <w:rsid w:val="0056286E"/>
    <w:rsid w:val="0056371B"/>
    <w:rsid w:val="0056373C"/>
    <w:rsid w:val="00563B94"/>
    <w:rsid w:val="00564331"/>
    <w:rsid w:val="005643D4"/>
    <w:rsid w:val="00566D99"/>
    <w:rsid w:val="00567443"/>
    <w:rsid w:val="00570399"/>
    <w:rsid w:val="00570F3F"/>
    <w:rsid w:val="00575C9A"/>
    <w:rsid w:val="00577FF6"/>
    <w:rsid w:val="00581C73"/>
    <w:rsid w:val="0058215B"/>
    <w:rsid w:val="005823EB"/>
    <w:rsid w:val="00582500"/>
    <w:rsid w:val="005832CD"/>
    <w:rsid w:val="00583A01"/>
    <w:rsid w:val="00583AF3"/>
    <w:rsid w:val="00583BAD"/>
    <w:rsid w:val="00583CED"/>
    <w:rsid w:val="00585702"/>
    <w:rsid w:val="00586703"/>
    <w:rsid w:val="0059040E"/>
    <w:rsid w:val="00590DEB"/>
    <w:rsid w:val="00590F24"/>
    <w:rsid w:val="0059111D"/>
    <w:rsid w:val="00592302"/>
    <w:rsid w:val="00592429"/>
    <w:rsid w:val="00592FF9"/>
    <w:rsid w:val="0059408A"/>
    <w:rsid w:val="00594C52"/>
    <w:rsid w:val="00594E83"/>
    <w:rsid w:val="00594ECC"/>
    <w:rsid w:val="00595323"/>
    <w:rsid w:val="00596014"/>
    <w:rsid w:val="0059697C"/>
    <w:rsid w:val="005969C4"/>
    <w:rsid w:val="005A14BF"/>
    <w:rsid w:val="005A19D4"/>
    <w:rsid w:val="005A1F4F"/>
    <w:rsid w:val="005A24CC"/>
    <w:rsid w:val="005A302D"/>
    <w:rsid w:val="005A3BB8"/>
    <w:rsid w:val="005A3D52"/>
    <w:rsid w:val="005A488C"/>
    <w:rsid w:val="005A4A7D"/>
    <w:rsid w:val="005A51C0"/>
    <w:rsid w:val="005A5786"/>
    <w:rsid w:val="005A6412"/>
    <w:rsid w:val="005A7976"/>
    <w:rsid w:val="005B0998"/>
    <w:rsid w:val="005B2834"/>
    <w:rsid w:val="005B36F6"/>
    <w:rsid w:val="005B47B7"/>
    <w:rsid w:val="005B4D8A"/>
    <w:rsid w:val="005B4DCD"/>
    <w:rsid w:val="005B54F0"/>
    <w:rsid w:val="005B7182"/>
    <w:rsid w:val="005B7D79"/>
    <w:rsid w:val="005C18BD"/>
    <w:rsid w:val="005C21F9"/>
    <w:rsid w:val="005C2B23"/>
    <w:rsid w:val="005C44C6"/>
    <w:rsid w:val="005C548E"/>
    <w:rsid w:val="005C574B"/>
    <w:rsid w:val="005D294D"/>
    <w:rsid w:val="005D371A"/>
    <w:rsid w:val="005D488C"/>
    <w:rsid w:val="005D4BA3"/>
    <w:rsid w:val="005D5354"/>
    <w:rsid w:val="005D623A"/>
    <w:rsid w:val="005D650A"/>
    <w:rsid w:val="005D74F5"/>
    <w:rsid w:val="005E017D"/>
    <w:rsid w:val="005E0CEA"/>
    <w:rsid w:val="005E1610"/>
    <w:rsid w:val="005E2755"/>
    <w:rsid w:val="005E47FF"/>
    <w:rsid w:val="005E5357"/>
    <w:rsid w:val="005E6C0A"/>
    <w:rsid w:val="005E6CE9"/>
    <w:rsid w:val="005F0952"/>
    <w:rsid w:val="005F10B0"/>
    <w:rsid w:val="005F1AF3"/>
    <w:rsid w:val="005F221F"/>
    <w:rsid w:val="005F4350"/>
    <w:rsid w:val="005F53B8"/>
    <w:rsid w:val="005F5735"/>
    <w:rsid w:val="00600818"/>
    <w:rsid w:val="00600BB4"/>
    <w:rsid w:val="006014BE"/>
    <w:rsid w:val="006021B2"/>
    <w:rsid w:val="00602436"/>
    <w:rsid w:val="00603C13"/>
    <w:rsid w:val="00604759"/>
    <w:rsid w:val="00605D7D"/>
    <w:rsid w:val="00610E95"/>
    <w:rsid w:val="00612E0A"/>
    <w:rsid w:val="006141AA"/>
    <w:rsid w:val="00616E2D"/>
    <w:rsid w:val="00622504"/>
    <w:rsid w:val="00622DC4"/>
    <w:rsid w:val="00624AD1"/>
    <w:rsid w:val="006255B0"/>
    <w:rsid w:val="0062584B"/>
    <w:rsid w:val="0062667C"/>
    <w:rsid w:val="006303BE"/>
    <w:rsid w:val="00631330"/>
    <w:rsid w:val="00631371"/>
    <w:rsid w:val="00631660"/>
    <w:rsid w:val="0063228B"/>
    <w:rsid w:val="0063503C"/>
    <w:rsid w:val="00635589"/>
    <w:rsid w:val="00636910"/>
    <w:rsid w:val="006371EC"/>
    <w:rsid w:val="00640231"/>
    <w:rsid w:val="00640850"/>
    <w:rsid w:val="00640BB0"/>
    <w:rsid w:val="00641574"/>
    <w:rsid w:val="00641819"/>
    <w:rsid w:val="00642118"/>
    <w:rsid w:val="00642A92"/>
    <w:rsid w:val="006459FE"/>
    <w:rsid w:val="00645B9D"/>
    <w:rsid w:val="00645E3A"/>
    <w:rsid w:val="00646936"/>
    <w:rsid w:val="0065065C"/>
    <w:rsid w:val="006526B4"/>
    <w:rsid w:val="00654796"/>
    <w:rsid w:val="006548A7"/>
    <w:rsid w:val="00654AAD"/>
    <w:rsid w:val="00654F70"/>
    <w:rsid w:val="006559C9"/>
    <w:rsid w:val="00656762"/>
    <w:rsid w:val="006569B1"/>
    <w:rsid w:val="00662C73"/>
    <w:rsid w:val="00663902"/>
    <w:rsid w:val="00664859"/>
    <w:rsid w:val="006668BB"/>
    <w:rsid w:val="00666DE6"/>
    <w:rsid w:val="00667992"/>
    <w:rsid w:val="00667AFD"/>
    <w:rsid w:val="00667E53"/>
    <w:rsid w:val="00670C34"/>
    <w:rsid w:val="006712BE"/>
    <w:rsid w:val="006713BC"/>
    <w:rsid w:val="0067281D"/>
    <w:rsid w:val="00672D11"/>
    <w:rsid w:val="00672EA9"/>
    <w:rsid w:val="00673586"/>
    <w:rsid w:val="00674569"/>
    <w:rsid w:val="00674C63"/>
    <w:rsid w:val="00674C67"/>
    <w:rsid w:val="00675D37"/>
    <w:rsid w:val="006763DC"/>
    <w:rsid w:val="006764CE"/>
    <w:rsid w:val="00676592"/>
    <w:rsid w:val="00676E5F"/>
    <w:rsid w:val="006772B1"/>
    <w:rsid w:val="00681A2E"/>
    <w:rsid w:val="0068242A"/>
    <w:rsid w:val="00682545"/>
    <w:rsid w:val="00682926"/>
    <w:rsid w:val="00687D08"/>
    <w:rsid w:val="006906A7"/>
    <w:rsid w:val="006906F3"/>
    <w:rsid w:val="00690895"/>
    <w:rsid w:val="00690DBB"/>
    <w:rsid w:val="00691A0C"/>
    <w:rsid w:val="00691E9D"/>
    <w:rsid w:val="00693313"/>
    <w:rsid w:val="0069625C"/>
    <w:rsid w:val="00697EFA"/>
    <w:rsid w:val="006A0A58"/>
    <w:rsid w:val="006A0EE6"/>
    <w:rsid w:val="006A23D6"/>
    <w:rsid w:val="006A390D"/>
    <w:rsid w:val="006A501F"/>
    <w:rsid w:val="006A51E9"/>
    <w:rsid w:val="006A7435"/>
    <w:rsid w:val="006A77D8"/>
    <w:rsid w:val="006A7AA0"/>
    <w:rsid w:val="006B12B7"/>
    <w:rsid w:val="006B376A"/>
    <w:rsid w:val="006B3797"/>
    <w:rsid w:val="006B3BAC"/>
    <w:rsid w:val="006B4F7A"/>
    <w:rsid w:val="006B5947"/>
    <w:rsid w:val="006B7415"/>
    <w:rsid w:val="006C021C"/>
    <w:rsid w:val="006C0E20"/>
    <w:rsid w:val="006C1E32"/>
    <w:rsid w:val="006C24D8"/>
    <w:rsid w:val="006C2B71"/>
    <w:rsid w:val="006C32D5"/>
    <w:rsid w:val="006C4B13"/>
    <w:rsid w:val="006C543C"/>
    <w:rsid w:val="006C7172"/>
    <w:rsid w:val="006C734D"/>
    <w:rsid w:val="006C7ABC"/>
    <w:rsid w:val="006D183F"/>
    <w:rsid w:val="006D276E"/>
    <w:rsid w:val="006D2DAA"/>
    <w:rsid w:val="006D3D4D"/>
    <w:rsid w:val="006D40E8"/>
    <w:rsid w:val="006D4A22"/>
    <w:rsid w:val="006D4E2A"/>
    <w:rsid w:val="006D510C"/>
    <w:rsid w:val="006D573C"/>
    <w:rsid w:val="006D5792"/>
    <w:rsid w:val="006D623C"/>
    <w:rsid w:val="006D7F3D"/>
    <w:rsid w:val="006E16D1"/>
    <w:rsid w:val="006E29F2"/>
    <w:rsid w:val="006E2B95"/>
    <w:rsid w:val="006E2C3F"/>
    <w:rsid w:val="006E33B1"/>
    <w:rsid w:val="006E398F"/>
    <w:rsid w:val="006E3F74"/>
    <w:rsid w:val="006E7AFE"/>
    <w:rsid w:val="006F189C"/>
    <w:rsid w:val="006F1D6D"/>
    <w:rsid w:val="006F2FC4"/>
    <w:rsid w:val="006F3184"/>
    <w:rsid w:val="006F57E7"/>
    <w:rsid w:val="006F5857"/>
    <w:rsid w:val="006F6021"/>
    <w:rsid w:val="006F663C"/>
    <w:rsid w:val="006F6656"/>
    <w:rsid w:val="006F79EB"/>
    <w:rsid w:val="006F7F28"/>
    <w:rsid w:val="007007BC"/>
    <w:rsid w:val="0070082A"/>
    <w:rsid w:val="00700B27"/>
    <w:rsid w:val="00701253"/>
    <w:rsid w:val="00703415"/>
    <w:rsid w:val="00703821"/>
    <w:rsid w:val="00703C16"/>
    <w:rsid w:val="007053CE"/>
    <w:rsid w:val="00705F26"/>
    <w:rsid w:val="00706A06"/>
    <w:rsid w:val="0070790B"/>
    <w:rsid w:val="0071148A"/>
    <w:rsid w:val="00711517"/>
    <w:rsid w:val="00713216"/>
    <w:rsid w:val="0071338B"/>
    <w:rsid w:val="00715DDF"/>
    <w:rsid w:val="007161CE"/>
    <w:rsid w:val="007164D5"/>
    <w:rsid w:val="00717FAB"/>
    <w:rsid w:val="00720D5F"/>
    <w:rsid w:val="00722FAD"/>
    <w:rsid w:val="00723A38"/>
    <w:rsid w:val="0072453C"/>
    <w:rsid w:val="00724995"/>
    <w:rsid w:val="00726AFB"/>
    <w:rsid w:val="00727C3A"/>
    <w:rsid w:val="0073076C"/>
    <w:rsid w:val="007316BE"/>
    <w:rsid w:val="00732A38"/>
    <w:rsid w:val="007338B0"/>
    <w:rsid w:val="007356F8"/>
    <w:rsid w:val="00736E2A"/>
    <w:rsid w:val="00737618"/>
    <w:rsid w:val="00737A5C"/>
    <w:rsid w:val="0074084A"/>
    <w:rsid w:val="00740C6E"/>
    <w:rsid w:val="007415CD"/>
    <w:rsid w:val="007418CE"/>
    <w:rsid w:val="00743009"/>
    <w:rsid w:val="007433C0"/>
    <w:rsid w:val="00743DAD"/>
    <w:rsid w:val="00744020"/>
    <w:rsid w:val="007455CC"/>
    <w:rsid w:val="007458B6"/>
    <w:rsid w:val="00747762"/>
    <w:rsid w:val="007478B8"/>
    <w:rsid w:val="00750085"/>
    <w:rsid w:val="007509EE"/>
    <w:rsid w:val="00750F37"/>
    <w:rsid w:val="00751530"/>
    <w:rsid w:val="007521E1"/>
    <w:rsid w:val="007523C7"/>
    <w:rsid w:val="00753825"/>
    <w:rsid w:val="00753C1B"/>
    <w:rsid w:val="00754754"/>
    <w:rsid w:val="00755BF1"/>
    <w:rsid w:val="00756D1C"/>
    <w:rsid w:val="007619FC"/>
    <w:rsid w:val="00762BE6"/>
    <w:rsid w:val="00763C9F"/>
    <w:rsid w:val="007648E4"/>
    <w:rsid w:val="00764B89"/>
    <w:rsid w:val="00764F40"/>
    <w:rsid w:val="007660BE"/>
    <w:rsid w:val="00766879"/>
    <w:rsid w:val="00766EB3"/>
    <w:rsid w:val="00767A55"/>
    <w:rsid w:val="00767FB0"/>
    <w:rsid w:val="00770160"/>
    <w:rsid w:val="00770396"/>
    <w:rsid w:val="007713DE"/>
    <w:rsid w:val="007715AB"/>
    <w:rsid w:val="007718E7"/>
    <w:rsid w:val="00772415"/>
    <w:rsid w:val="007730CD"/>
    <w:rsid w:val="00773F46"/>
    <w:rsid w:val="007749FA"/>
    <w:rsid w:val="00774C3D"/>
    <w:rsid w:val="0077715E"/>
    <w:rsid w:val="00777494"/>
    <w:rsid w:val="00780E48"/>
    <w:rsid w:val="0078201E"/>
    <w:rsid w:val="00783544"/>
    <w:rsid w:val="00784664"/>
    <w:rsid w:val="00785E97"/>
    <w:rsid w:val="00786E86"/>
    <w:rsid w:val="00787468"/>
    <w:rsid w:val="007877AE"/>
    <w:rsid w:val="007878AC"/>
    <w:rsid w:val="00790000"/>
    <w:rsid w:val="0079145C"/>
    <w:rsid w:val="0079158F"/>
    <w:rsid w:val="00792BB7"/>
    <w:rsid w:val="00794719"/>
    <w:rsid w:val="007952B2"/>
    <w:rsid w:val="00795DBD"/>
    <w:rsid w:val="00796A0A"/>
    <w:rsid w:val="00796A8A"/>
    <w:rsid w:val="00796D2E"/>
    <w:rsid w:val="00797E3D"/>
    <w:rsid w:val="007A1681"/>
    <w:rsid w:val="007A2618"/>
    <w:rsid w:val="007A3FDE"/>
    <w:rsid w:val="007A59C4"/>
    <w:rsid w:val="007A5D7B"/>
    <w:rsid w:val="007A679A"/>
    <w:rsid w:val="007A67B9"/>
    <w:rsid w:val="007A6B48"/>
    <w:rsid w:val="007A7370"/>
    <w:rsid w:val="007A7C9B"/>
    <w:rsid w:val="007B0062"/>
    <w:rsid w:val="007B0CCC"/>
    <w:rsid w:val="007B0DF4"/>
    <w:rsid w:val="007B25C6"/>
    <w:rsid w:val="007B3270"/>
    <w:rsid w:val="007B36D8"/>
    <w:rsid w:val="007B4CF7"/>
    <w:rsid w:val="007B4E3F"/>
    <w:rsid w:val="007B56B9"/>
    <w:rsid w:val="007B5CEC"/>
    <w:rsid w:val="007B61F2"/>
    <w:rsid w:val="007C00B8"/>
    <w:rsid w:val="007C0138"/>
    <w:rsid w:val="007C0A4C"/>
    <w:rsid w:val="007C1301"/>
    <w:rsid w:val="007C1BE3"/>
    <w:rsid w:val="007C2128"/>
    <w:rsid w:val="007C23DA"/>
    <w:rsid w:val="007C2831"/>
    <w:rsid w:val="007C3C3B"/>
    <w:rsid w:val="007C40F5"/>
    <w:rsid w:val="007C449F"/>
    <w:rsid w:val="007C4D09"/>
    <w:rsid w:val="007C4F01"/>
    <w:rsid w:val="007C5410"/>
    <w:rsid w:val="007C5A98"/>
    <w:rsid w:val="007C6697"/>
    <w:rsid w:val="007C66CE"/>
    <w:rsid w:val="007C6DA8"/>
    <w:rsid w:val="007C726E"/>
    <w:rsid w:val="007C7C1D"/>
    <w:rsid w:val="007D02A8"/>
    <w:rsid w:val="007D0D64"/>
    <w:rsid w:val="007D12FD"/>
    <w:rsid w:val="007D17C7"/>
    <w:rsid w:val="007D2145"/>
    <w:rsid w:val="007D255F"/>
    <w:rsid w:val="007D26AB"/>
    <w:rsid w:val="007D26D0"/>
    <w:rsid w:val="007D2C20"/>
    <w:rsid w:val="007D310B"/>
    <w:rsid w:val="007D45D0"/>
    <w:rsid w:val="007D50A2"/>
    <w:rsid w:val="007D5BBC"/>
    <w:rsid w:val="007D5D0C"/>
    <w:rsid w:val="007D666E"/>
    <w:rsid w:val="007D6D45"/>
    <w:rsid w:val="007E09BA"/>
    <w:rsid w:val="007E2414"/>
    <w:rsid w:val="007E2481"/>
    <w:rsid w:val="007E2D6A"/>
    <w:rsid w:val="007E58A2"/>
    <w:rsid w:val="007E6C75"/>
    <w:rsid w:val="007E7AED"/>
    <w:rsid w:val="007F0412"/>
    <w:rsid w:val="007F0896"/>
    <w:rsid w:val="007F115F"/>
    <w:rsid w:val="007F3167"/>
    <w:rsid w:val="007F365A"/>
    <w:rsid w:val="007F4EAA"/>
    <w:rsid w:val="007F6BDD"/>
    <w:rsid w:val="00800635"/>
    <w:rsid w:val="008035AA"/>
    <w:rsid w:val="00803AD0"/>
    <w:rsid w:val="00803B56"/>
    <w:rsid w:val="00805FEF"/>
    <w:rsid w:val="00806444"/>
    <w:rsid w:val="00807550"/>
    <w:rsid w:val="00810A63"/>
    <w:rsid w:val="00810FAE"/>
    <w:rsid w:val="00812178"/>
    <w:rsid w:val="0081457A"/>
    <w:rsid w:val="00814DD1"/>
    <w:rsid w:val="00814EE5"/>
    <w:rsid w:val="0081536F"/>
    <w:rsid w:val="0081583D"/>
    <w:rsid w:val="008168FF"/>
    <w:rsid w:val="00816E7F"/>
    <w:rsid w:val="0082116A"/>
    <w:rsid w:val="00821231"/>
    <w:rsid w:val="0082162A"/>
    <w:rsid w:val="00823328"/>
    <w:rsid w:val="00823597"/>
    <w:rsid w:val="00823846"/>
    <w:rsid w:val="00824C04"/>
    <w:rsid w:val="00826213"/>
    <w:rsid w:val="0082639C"/>
    <w:rsid w:val="008274B1"/>
    <w:rsid w:val="00830400"/>
    <w:rsid w:val="008304D3"/>
    <w:rsid w:val="008310E3"/>
    <w:rsid w:val="008315DE"/>
    <w:rsid w:val="008317E0"/>
    <w:rsid w:val="00831977"/>
    <w:rsid w:val="00833BF9"/>
    <w:rsid w:val="00834423"/>
    <w:rsid w:val="00834C91"/>
    <w:rsid w:val="00834CC3"/>
    <w:rsid w:val="008364E9"/>
    <w:rsid w:val="00836EA4"/>
    <w:rsid w:val="00840002"/>
    <w:rsid w:val="00840379"/>
    <w:rsid w:val="00840D24"/>
    <w:rsid w:val="00841C60"/>
    <w:rsid w:val="00841C7A"/>
    <w:rsid w:val="00843C14"/>
    <w:rsid w:val="00844AAA"/>
    <w:rsid w:val="00844DB9"/>
    <w:rsid w:val="0084579A"/>
    <w:rsid w:val="00846C3A"/>
    <w:rsid w:val="0084737A"/>
    <w:rsid w:val="008502A8"/>
    <w:rsid w:val="008508B5"/>
    <w:rsid w:val="008516CB"/>
    <w:rsid w:val="00852517"/>
    <w:rsid w:val="00852A7A"/>
    <w:rsid w:val="00853BE0"/>
    <w:rsid w:val="00855B40"/>
    <w:rsid w:val="008568B1"/>
    <w:rsid w:val="008574B8"/>
    <w:rsid w:val="0086013B"/>
    <w:rsid w:val="008614DC"/>
    <w:rsid w:val="0086174F"/>
    <w:rsid w:val="00863266"/>
    <w:rsid w:val="0086343B"/>
    <w:rsid w:val="00863447"/>
    <w:rsid w:val="00863604"/>
    <w:rsid w:val="00864D7C"/>
    <w:rsid w:val="00864E19"/>
    <w:rsid w:val="00864FD3"/>
    <w:rsid w:val="0086608C"/>
    <w:rsid w:val="00867CD1"/>
    <w:rsid w:val="0087055A"/>
    <w:rsid w:val="00870F91"/>
    <w:rsid w:val="00872A36"/>
    <w:rsid w:val="00873046"/>
    <w:rsid w:val="00875209"/>
    <w:rsid w:val="008752C4"/>
    <w:rsid w:val="008834B1"/>
    <w:rsid w:val="0088379B"/>
    <w:rsid w:val="00884340"/>
    <w:rsid w:val="008850C2"/>
    <w:rsid w:val="00886027"/>
    <w:rsid w:val="00887407"/>
    <w:rsid w:val="00887421"/>
    <w:rsid w:val="00890192"/>
    <w:rsid w:val="0089091B"/>
    <w:rsid w:val="00893C93"/>
    <w:rsid w:val="00894411"/>
    <w:rsid w:val="008958B8"/>
    <w:rsid w:val="00895A46"/>
    <w:rsid w:val="00895DE3"/>
    <w:rsid w:val="008963CB"/>
    <w:rsid w:val="00896B76"/>
    <w:rsid w:val="008A0338"/>
    <w:rsid w:val="008A1DF8"/>
    <w:rsid w:val="008A2449"/>
    <w:rsid w:val="008A4A81"/>
    <w:rsid w:val="008A54F9"/>
    <w:rsid w:val="008A588A"/>
    <w:rsid w:val="008A5F00"/>
    <w:rsid w:val="008A629B"/>
    <w:rsid w:val="008A6678"/>
    <w:rsid w:val="008A74E1"/>
    <w:rsid w:val="008A7D4A"/>
    <w:rsid w:val="008B0336"/>
    <w:rsid w:val="008B05B2"/>
    <w:rsid w:val="008B0C18"/>
    <w:rsid w:val="008B125F"/>
    <w:rsid w:val="008B3AAE"/>
    <w:rsid w:val="008B7523"/>
    <w:rsid w:val="008B7973"/>
    <w:rsid w:val="008B79A1"/>
    <w:rsid w:val="008B7D21"/>
    <w:rsid w:val="008C04B9"/>
    <w:rsid w:val="008C0BB6"/>
    <w:rsid w:val="008C1489"/>
    <w:rsid w:val="008C1816"/>
    <w:rsid w:val="008C20F7"/>
    <w:rsid w:val="008C222F"/>
    <w:rsid w:val="008C333C"/>
    <w:rsid w:val="008C4502"/>
    <w:rsid w:val="008C4718"/>
    <w:rsid w:val="008C4A67"/>
    <w:rsid w:val="008C5F10"/>
    <w:rsid w:val="008D10DF"/>
    <w:rsid w:val="008D2CC0"/>
    <w:rsid w:val="008D3408"/>
    <w:rsid w:val="008D3CC3"/>
    <w:rsid w:val="008D6AA8"/>
    <w:rsid w:val="008D74B5"/>
    <w:rsid w:val="008D775F"/>
    <w:rsid w:val="008E0733"/>
    <w:rsid w:val="008E098C"/>
    <w:rsid w:val="008E1883"/>
    <w:rsid w:val="008E19C6"/>
    <w:rsid w:val="008E19D6"/>
    <w:rsid w:val="008E28A8"/>
    <w:rsid w:val="008E2991"/>
    <w:rsid w:val="008E317A"/>
    <w:rsid w:val="008E484C"/>
    <w:rsid w:val="008E4E2B"/>
    <w:rsid w:val="008E623B"/>
    <w:rsid w:val="008E68E8"/>
    <w:rsid w:val="008E7305"/>
    <w:rsid w:val="008F05E9"/>
    <w:rsid w:val="008F0C2C"/>
    <w:rsid w:val="008F189D"/>
    <w:rsid w:val="008F1956"/>
    <w:rsid w:val="008F195B"/>
    <w:rsid w:val="008F2825"/>
    <w:rsid w:val="008F45F5"/>
    <w:rsid w:val="008F4C93"/>
    <w:rsid w:val="008F4FEC"/>
    <w:rsid w:val="008F5555"/>
    <w:rsid w:val="008F6EF6"/>
    <w:rsid w:val="008F7DF2"/>
    <w:rsid w:val="00900EEF"/>
    <w:rsid w:val="00901C37"/>
    <w:rsid w:val="009022E5"/>
    <w:rsid w:val="009026B4"/>
    <w:rsid w:val="00902D05"/>
    <w:rsid w:val="00903374"/>
    <w:rsid w:val="0090376C"/>
    <w:rsid w:val="00904080"/>
    <w:rsid w:val="00904DAA"/>
    <w:rsid w:val="00904ECC"/>
    <w:rsid w:val="009056F3"/>
    <w:rsid w:val="00906214"/>
    <w:rsid w:val="00910642"/>
    <w:rsid w:val="009139A2"/>
    <w:rsid w:val="00913A2F"/>
    <w:rsid w:val="00913DD1"/>
    <w:rsid w:val="0091500C"/>
    <w:rsid w:val="0091577E"/>
    <w:rsid w:val="00916E50"/>
    <w:rsid w:val="009176F4"/>
    <w:rsid w:val="0091772D"/>
    <w:rsid w:val="00920801"/>
    <w:rsid w:val="00920AAB"/>
    <w:rsid w:val="0092191C"/>
    <w:rsid w:val="0092348F"/>
    <w:rsid w:val="00923B1E"/>
    <w:rsid w:val="00923DE4"/>
    <w:rsid w:val="0092518E"/>
    <w:rsid w:val="009255C1"/>
    <w:rsid w:val="00930160"/>
    <w:rsid w:val="0093030E"/>
    <w:rsid w:val="009304E1"/>
    <w:rsid w:val="0093134A"/>
    <w:rsid w:val="009319C8"/>
    <w:rsid w:val="009322BA"/>
    <w:rsid w:val="009330C5"/>
    <w:rsid w:val="0093336A"/>
    <w:rsid w:val="009359D5"/>
    <w:rsid w:val="00935AD8"/>
    <w:rsid w:val="009366A7"/>
    <w:rsid w:val="009401EF"/>
    <w:rsid w:val="009414BB"/>
    <w:rsid w:val="009421B8"/>
    <w:rsid w:val="00943258"/>
    <w:rsid w:val="00943B96"/>
    <w:rsid w:val="00943E32"/>
    <w:rsid w:val="00944B3A"/>
    <w:rsid w:val="009457C4"/>
    <w:rsid w:val="00946860"/>
    <w:rsid w:val="00946EFC"/>
    <w:rsid w:val="00947224"/>
    <w:rsid w:val="00950641"/>
    <w:rsid w:val="00950BE7"/>
    <w:rsid w:val="00950D64"/>
    <w:rsid w:val="00951471"/>
    <w:rsid w:val="00952658"/>
    <w:rsid w:val="00954E3A"/>
    <w:rsid w:val="009554E9"/>
    <w:rsid w:val="009558E4"/>
    <w:rsid w:val="0095595B"/>
    <w:rsid w:val="00956CF5"/>
    <w:rsid w:val="009615E5"/>
    <w:rsid w:val="00962025"/>
    <w:rsid w:val="00962D02"/>
    <w:rsid w:val="009637F5"/>
    <w:rsid w:val="00964738"/>
    <w:rsid w:val="00967832"/>
    <w:rsid w:val="00971B66"/>
    <w:rsid w:val="009726ED"/>
    <w:rsid w:val="00973FAC"/>
    <w:rsid w:val="0097430B"/>
    <w:rsid w:val="00975B73"/>
    <w:rsid w:val="00977201"/>
    <w:rsid w:val="00982833"/>
    <w:rsid w:val="009842AD"/>
    <w:rsid w:val="0098440A"/>
    <w:rsid w:val="009854B2"/>
    <w:rsid w:val="00985D88"/>
    <w:rsid w:val="00986443"/>
    <w:rsid w:val="0098665E"/>
    <w:rsid w:val="00986C14"/>
    <w:rsid w:val="00987801"/>
    <w:rsid w:val="009901C1"/>
    <w:rsid w:val="00990B5C"/>
    <w:rsid w:val="00990F57"/>
    <w:rsid w:val="00991B0B"/>
    <w:rsid w:val="00993515"/>
    <w:rsid w:val="0099434B"/>
    <w:rsid w:val="00997BED"/>
    <w:rsid w:val="009A004A"/>
    <w:rsid w:val="009A0462"/>
    <w:rsid w:val="009A10AA"/>
    <w:rsid w:val="009A2BE3"/>
    <w:rsid w:val="009A2D40"/>
    <w:rsid w:val="009A4CD5"/>
    <w:rsid w:val="009A6341"/>
    <w:rsid w:val="009A76C8"/>
    <w:rsid w:val="009A7E2D"/>
    <w:rsid w:val="009B000D"/>
    <w:rsid w:val="009B1BE1"/>
    <w:rsid w:val="009B3D25"/>
    <w:rsid w:val="009B4545"/>
    <w:rsid w:val="009B4A9B"/>
    <w:rsid w:val="009B4E26"/>
    <w:rsid w:val="009B5493"/>
    <w:rsid w:val="009B5D2E"/>
    <w:rsid w:val="009B7175"/>
    <w:rsid w:val="009B7609"/>
    <w:rsid w:val="009C044C"/>
    <w:rsid w:val="009C0936"/>
    <w:rsid w:val="009C1957"/>
    <w:rsid w:val="009C3507"/>
    <w:rsid w:val="009C4A34"/>
    <w:rsid w:val="009C559E"/>
    <w:rsid w:val="009C7A35"/>
    <w:rsid w:val="009C7D88"/>
    <w:rsid w:val="009D0305"/>
    <w:rsid w:val="009D14DC"/>
    <w:rsid w:val="009D1846"/>
    <w:rsid w:val="009D264A"/>
    <w:rsid w:val="009D4DF5"/>
    <w:rsid w:val="009D58B0"/>
    <w:rsid w:val="009D5F40"/>
    <w:rsid w:val="009D5F62"/>
    <w:rsid w:val="009D6889"/>
    <w:rsid w:val="009D78CF"/>
    <w:rsid w:val="009E0714"/>
    <w:rsid w:val="009E0A61"/>
    <w:rsid w:val="009E1141"/>
    <w:rsid w:val="009E2385"/>
    <w:rsid w:val="009E2464"/>
    <w:rsid w:val="009E3650"/>
    <w:rsid w:val="009E36F0"/>
    <w:rsid w:val="009E3C14"/>
    <w:rsid w:val="009E4FB3"/>
    <w:rsid w:val="009E6158"/>
    <w:rsid w:val="009E6F3E"/>
    <w:rsid w:val="009F0703"/>
    <w:rsid w:val="009F0B24"/>
    <w:rsid w:val="009F4FCA"/>
    <w:rsid w:val="009F5582"/>
    <w:rsid w:val="009F5BB5"/>
    <w:rsid w:val="009F5CB1"/>
    <w:rsid w:val="009F5CEA"/>
    <w:rsid w:val="009F5F9C"/>
    <w:rsid w:val="009F682B"/>
    <w:rsid w:val="009F6B7E"/>
    <w:rsid w:val="009F6F09"/>
    <w:rsid w:val="009F6F1A"/>
    <w:rsid w:val="009F74D7"/>
    <w:rsid w:val="009F7FE7"/>
    <w:rsid w:val="00A00042"/>
    <w:rsid w:val="00A008B9"/>
    <w:rsid w:val="00A01432"/>
    <w:rsid w:val="00A026E8"/>
    <w:rsid w:val="00A05383"/>
    <w:rsid w:val="00A05B1F"/>
    <w:rsid w:val="00A07193"/>
    <w:rsid w:val="00A0721C"/>
    <w:rsid w:val="00A12831"/>
    <w:rsid w:val="00A1358B"/>
    <w:rsid w:val="00A15C55"/>
    <w:rsid w:val="00A21999"/>
    <w:rsid w:val="00A2253E"/>
    <w:rsid w:val="00A2267B"/>
    <w:rsid w:val="00A2306A"/>
    <w:rsid w:val="00A23968"/>
    <w:rsid w:val="00A239A5"/>
    <w:rsid w:val="00A25B43"/>
    <w:rsid w:val="00A27970"/>
    <w:rsid w:val="00A27CA9"/>
    <w:rsid w:val="00A27EF0"/>
    <w:rsid w:val="00A30205"/>
    <w:rsid w:val="00A3145C"/>
    <w:rsid w:val="00A318B4"/>
    <w:rsid w:val="00A318F3"/>
    <w:rsid w:val="00A31A65"/>
    <w:rsid w:val="00A32FBD"/>
    <w:rsid w:val="00A331FE"/>
    <w:rsid w:val="00A33725"/>
    <w:rsid w:val="00A33E75"/>
    <w:rsid w:val="00A340C3"/>
    <w:rsid w:val="00A3452C"/>
    <w:rsid w:val="00A35E31"/>
    <w:rsid w:val="00A377D3"/>
    <w:rsid w:val="00A37C38"/>
    <w:rsid w:val="00A37CB9"/>
    <w:rsid w:val="00A37D6D"/>
    <w:rsid w:val="00A40787"/>
    <w:rsid w:val="00A4236A"/>
    <w:rsid w:val="00A43D83"/>
    <w:rsid w:val="00A43E28"/>
    <w:rsid w:val="00A43F82"/>
    <w:rsid w:val="00A440AC"/>
    <w:rsid w:val="00A44131"/>
    <w:rsid w:val="00A447A9"/>
    <w:rsid w:val="00A451B3"/>
    <w:rsid w:val="00A46C44"/>
    <w:rsid w:val="00A47505"/>
    <w:rsid w:val="00A47D40"/>
    <w:rsid w:val="00A51312"/>
    <w:rsid w:val="00A51B7F"/>
    <w:rsid w:val="00A51EBF"/>
    <w:rsid w:val="00A52136"/>
    <w:rsid w:val="00A52434"/>
    <w:rsid w:val="00A52B1D"/>
    <w:rsid w:val="00A52D2F"/>
    <w:rsid w:val="00A531CD"/>
    <w:rsid w:val="00A54F30"/>
    <w:rsid w:val="00A567C2"/>
    <w:rsid w:val="00A5798B"/>
    <w:rsid w:val="00A57E49"/>
    <w:rsid w:val="00A61B67"/>
    <w:rsid w:val="00A62B7D"/>
    <w:rsid w:val="00A66430"/>
    <w:rsid w:val="00A66544"/>
    <w:rsid w:val="00A66621"/>
    <w:rsid w:val="00A66934"/>
    <w:rsid w:val="00A66CEA"/>
    <w:rsid w:val="00A67BD4"/>
    <w:rsid w:val="00A712D2"/>
    <w:rsid w:val="00A71D5A"/>
    <w:rsid w:val="00A7219C"/>
    <w:rsid w:val="00A72350"/>
    <w:rsid w:val="00A72E1C"/>
    <w:rsid w:val="00A72FF5"/>
    <w:rsid w:val="00A730FC"/>
    <w:rsid w:val="00A75281"/>
    <w:rsid w:val="00A75541"/>
    <w:rsid w:val="00A76C09"/>
    <w:rsid w:val="00A77C38"/>
    <w:rsid w:val="00A8174E"/>
    <w:rsid w:val="00A817E5"/>
    <w:rsid w:val="00A84456"/>
    <w:rsid w:val="00A85417"/>
    <w:rsid w:val="00A859BA"/>
    <w:rsid w:val="00A85FC7"/>
    <w:rsid w:val="00A864E7"/>
    <w:rsid w:val="00A86994"/>
    <w:rsid w:val="00A90281"/>
    <w:rsid w:val="00A91479"/>
    <w:rsid w:val="00A92D85"/>
    <w:rsid w:val="00A93B23"/>
    <w:rsid w:val="00A94091"/>
    <w:rsid w:val="00A9413F"/>
    <w:rsid w:val="00A9416B"/>
    <w:rsid w:val="00A97296"/>
    <w:rsid w:val="00A9735A"/>
    <w:rsid w:val="00A97DE1"/>
    <w:rsid w:val="00AA065F"/>
    <w:rsid w:val="00AA0908"/>
    <w:rsid w:val="00AA0F6D"/>
    <w:rsid w:val="00AA3CC3"/>
    <w:rsid w:val="00AA527F"/>
    <w:rsid w:val="00AA5669"/>
    <w:rsid w:val="00AA568F"/>
    <w:rsid w:val="00AA5CF6"/>
    <w:rsid w:val="00AA601C"/>
    <w:rsid w:val="00AA721C"/>
    <w:rsid w:val="00AA7297"/>
    <w:rsid w:val="00AB009B"/>
    <w:rsid w:val="00AB0883"/>
    <w:rsid w:val="00AB0E43"/>
    <w:rsid w:val="00AB1EF8"/>
    <w:rsid w:val="00AB24A3"/>
    <w:rsid w:val="00AB39EE"/>
    <w:rsid w:val="00AB480B"/>
    <w:rsid w:val="00AB521E"/>
    <w:rsid w:val="00AB5BF5"/>
    <w:rsid w:val="00AB7190"/>
    <w:rsid w:val="00AC1348"/>
    <w:rsid w:val="00AC184A"/>
    <w:rsid w:val="00AC26D4"/>
    <w:rsid w:val="00AC2AAF"/>
    <w:rsid w:val="00AC3991"/>
    <w:rsid w:val="00AC3BE9"/>
    <w:rsid w:val="00AC3EFE"/>
    <w:rsid w:val="00AD1572"/>
    <w:rsid w:val="00AD16C4"/>
    <w:rsid w:val="00AD4528"/>
    <w:rsid w:val="00AD51DB"/>
    <w:rsid w:val="00AE0AF1"/>
    <w:rsid w:val="00AE20AD"/>
    <w:rsid w:val="00AE2A82"/>
    <w:rsid w:val="00AE2EB1"/>
    <w:rsid w:val="00AE30DA"/>
    <w:rsid w:val="00AE38AE"/>
    <w:rsid w:val="00AE3E80"/>
    <w:rsid w:val="00AE6031"/>
    <w:rsid w:val="00AE69C3"/>
    <w:rsid w:val="00AE71B8"/>
    <w:rsid w:val="00AF1621"/>
    <w:rsid w:val="00AF22FE"/>
    <w:rsid w:val="00AF39DB"/>
    <w:rsid w:val="00AF4C53"/>
    <w:rsid w:val="00AF5306"/>
    <w:rsid w:val="00AF54D3"/>
    <w:rsid w:val="00AF7062"/>
    <w:rsid w:val="00B0039F"/>
    <w:rsid w:val="00B01589"/>
    <w:rsid w:val="00B01EA0"/>
    <w:rsid w:val="00B02354"/>
    <w:rsid w:val="00B0293E"/>
    <w:rsid w:val="00B02A8E"/>
    <w:rsid w:val="00B02C3D"/>
    <w:rsid w:val="00B02F1A"/>
    <w:rsid w:val="00B0441C"/>
    <w:rsid w:val="00B0442C"/>
    <w:rsid w:val="00B05FF9"/>
    <w:rsid w:val="00B107C6"/>
    <w:rsid w:val="00B12A82"/>
    <w:rsid w:val="00B12BC9"/>
    <w:rsid w:val="00B1319F"/>
    <w:rsid w:val="00B21369"/>
    <w:rsid w:val="00B235CA"/>
    <w:rsid w:val="00B24E26"/>
    <w:rsid w:val="00B318FC"/>
    <w:rsid w:val="00B32293"/>
    <w:rsid w:val="00B331D0"/>
    <w:rsid w:val="00B34685"/>
    <w:rsid w:val="00B35C12"/>
    <w:rsid w:val="00B35F08"/>
    <w:rsid w:val="00B376E2"/>
    <w:rsid w:val="00B40C96"/>
    <w:rsid w:val="00B4182E"/>
    <w:rsid w:val="00B42BA0"/>
    <w:rsid w:val="00B4350D"/>
    <w:rsid w:val="00B44114"/>
    <w:rsid w:val="00B45756"/>
    <w:rsid w:val="00B45790"/>
    <w:rsid w:val="00B47706"/>
    <w:rsid w:val="00B4792F"/>
    <w:rsid w:val="00B5160D"/>
    <w:rsid w:val="00B522D3"/>
    <w:rsid w:val="00B53718"/>
    <w:rsid w:val="00B53D01"/>
    <w:rsid w:val="00B541C8"/>
    <w:rsid w:val="00B54B3C"/>
    <w:rsid w:val="00B564E2"/>
    <w:rsid w:val="00B56E79"/>
    <w:rsid w:val="00B605DE"/>
    <w:rsid w:val="00B615C2"/>
    <w:rsid w:val="00B61CBC"/>
    <w:rsid w:val="00B64CAC"/>
    <w:rsid w:val="00B66370"/>
    <w:rsid w:val="00B666AE"/>
    <w:rsid w:val="00B66EB5"/>
    <w:rsid w:val="00B700F4"/>
    <w:rsid w:val="00B70400"/>
    <w:rsid w:val="00B707D6"/>
    <w:rsid w:val="00B71776"/>
    <w:rsid w:val="00B72259"/>
    <w:rsid w:val="00B7229C"/>
    <w:rsid w:val="00B736CB"/>
    <w:rsid w:val="00B751E1"/>
    <w:rsid w:val="00B75476"/>
    <w:rsid w:val="00B75851"/>
    <w:rsid w:val="00B76089"/>
    <w:rsid w:val="00B7674F"/>
    <w:rsid w:val="00B778B0"/>
    <w:rsid w:val="00B82758"/>
    <w:rsid w:val="00B829C8"/>
    <w:rsid w:val="00B835FA"/>
    <w:rsid w:val="00B83643"/>
    <w:rsid w:val="00B83705"/>
    <w:rsid w:val="00B84312"/>
    <w:rsid w:val="00B86007"/>
    <w:rsid w:val="00B86A75"/>
    <w:rsid w:val="00B86E9F"/>
    <w:rsid w:val="00B90213"/>
    <w:rsid w:val="00B90696"/>
    <w:rsid w:val="00B91EB4"/>
    <w:rsid w:val="00B930A1"/>
    <w:rsid w:val="00B938C3"/>
    <w:rsid w:val="00B96170"/>
    <w:rsid w:val="00B96A9B"/>
    <w:rsid w:val="00B974AD"/>
    <w:rsid w:val="00B97C92"/>
    <w:rsid w:val="00BA17FF"/>
    <w:rsid w:val="00BA4374"/>
    <w:rsid w:val="00BA461E"/>
    <w:rsid w:val="00BA48DC"/>
    <w:rsid w:val="00BA569C"/>
    <w:rsid w:val="00BA6046"/>
    <w:rsid w:val="00BA661D"/>
    <w:rsid w:val="00BB069F"/>
    <w:rsid w:val="00BB1405"/>
    <w:rsid w:val="00BB1C52"/>
    <w:rsid w:val="00BB222D"/>
    <w:rsid w:val="00BB325F"/>
    <w:rsid w:val="00BB38C8"/>
    <w:rsid w:val="00BB4209"/>
    <w:rsid w:val="00BB47BD"/>
    <w:rsid w:val="00BB4BEF"/>
    <w:rsid w:val="00BB510B"/>
    <w:rsid w:val="00BB5BC9"/>
    <w:rsid w:val="00BB66BA"/>
    <w:rsid w:val="00BB6F3B"/>
    <w:rsid w:val="00BC0017"/>
    <w:rsid w:val="00BC114E"/>
    <w:rsid w:val="00BC114F"/>
    <w:rsid w:val="00BC2E25"/>
    <w:rsid w:val="00BC32B6"/>
    <w:rsid w:val="00BC33F9"/>
    <w:rsid w:val="00BC475D"/>
    <w:rsid w:val="00BC5C3A"/>
    <w:rsid w:val="00BC620B"/>
    <w:rsid w:val="00BC7165"/>
    <w:rsid w:val="00BD03B7"/>
    <w:rsid w:val="00BD058A"/>
    <w:rsid w:val="00BD1B9F"/>
    <w:rsid w:val="00BD20BC"/>
    <w:rsid w:val="00BD21AE"/>
    <w:rsid w:val="00BD23FC"/>
    <w:rsid w:val="00BD2599"/>
    <w:rsid w:val="00BD3206"/>
    <w:rsid w:val="00BD5793"/>
    <w:rsid w:val="00BD75D1"/>
    <w:rsid w:val="00BE04F0"/>
    <w:rsid w:val="00BE15B6"/>
    <w:rsid w:val="00BE16D2"/>
    <w:rsid w:val="00BE27C6"/>
    <w:rsid w:val="00BE28E0"/>
    <w:rsid w:val="00BE6184"/>
    <w:rsid w:val="00BE677E"/>
    <w:rsid w:val="00BE7BAE"/>
    <w:rsid w:val="00BF16E9"/>
    <w:rsid w:val="00BF23B0"/>
    <w:rsid w:val="00BF3BBB"/>
    <w:rsid w:val="00BF6F01"/>
    <w:rsid w:val="00BF7EB8"/>
    <w:rsid w:val="00BF7F39"/>
    <w:rsid w:val="00C00AFE"/>
    <w:rsid w:val="00C00CEA"/>
    <w:rsid w:val="00C03E53"/>
    <w:rsid w:val="00C040F1"/>
    <w:rsid w:val="00C041B5"/>
    <w:rsid w:val="00C042B6"/>
    <w:rsid w:val="00C05B69"/>
    <w:rsid w:val="00C061CF"/>
    <w:rsid w:val="00C07596"/>
    <w:rsid w:val="00C11C8A"/>
    <w:rsid w:val="00C12873"/>
    <w:rsid w:val="00C13541"/>
    <w:rsid w:val="00C13943"/>
    <w:rsid w:val="00C1404D"/>
    <w:rsid w:val="00C1473B"/>
    <w:rsid w:val="00C16660"/>
    <w:rsid w:val="00C179C1"/>
    <w:rsid w:val="00C17F90"/>
    <w:rsid w:val="00C2045F"/>
    <w:rsid w:val="00C206BD"/>
    <w:rsid w:val="00C20E01"/>
    <w:rsid w:val="00C214C6"/>
    <w:rsid w:val="00C214D5"/>
    <w:rsid w:val="00C21C75"/>
    <w:rsid w:val="00C21CB7"/>
    <w:rsid w:val="00C23163"/>
    <w:rsid w:val="00C23768"/>
    <w:rsid w:val="00C25CB0"/>
    <w:rsid w:val="00C25DC1"/>
    <w:rsid w:val="00C26015"/>
    <w:rsid w:val="00C302EC"/>
    <w:rsid w:val="00C32598"/>
    <w:rsid w:val="00C32A5F"/>
    <w:rsid w:val="00C33A38"/>
    <w:rsid w:val="00C34253"/>
    <w:rsid w:val="00C34D93"/>
    <w:rsid w:val="00C362F6"/>
    <w:rsid w:val="00C364A7"/>
    <w:rsid w:val="00C37593"/>
    <w:rsid w:val="00C37D91"/>
    <w:rsid w:val="00C40534"/>
    <w:rsid w:val="00C4104A"/>
    <w:rsid w:val="00C41407"/>
    <w:rsid w:val="00C44404"/>
    <w:rsid w:val="00C44666"/>
    <w:rsid w:val="00C472AE"/>
    <w:rsid w:val="00C479AB"/>
    <w:rsid w:val="00C47D13"/>
    <w:rsid w:val="00C50BF9"/>
    <w:rsid w:val="00C50E68"/>
    <w:rsid w:val="00C52069"/>
    <w:rsid w:val="00C53436"/>
    <w:rsid w:val="00C53A4E"/>
    <w:rsid w:val="00C5423A"/>
    <w:rsid w:val="00C54933"/>
    <w:rsid w:val="00C55915"/>
    <w:rsid w:val="00C5598F"/>
    <w:rsid w:val="00C55BC4"/>
    <w:rsid w:val="00C57C70"/>
    <w:rsid w:val="00C57CA8"/>
    <w:rsid w:val="00C604BB"/>
    <w:rsid w:val="00C61D83"/>
    <w:rsid w:val="00C6287F"/>
    <w:rsid w:val="00C62A85"/>
    <w:rsid w:val="00C63066"/>
    <w:rsid w:val="00C64A30"/>
    <w:rsid w:val="00C64A85"/>
    <w:rsid w:val="00C64BEF"/>
    <w:rsid w:val="00C65F60"/>
    <w:rsid w:val="00C70A9D"/>
    <w:rsid w:val="00C710F5"/>
    <w:rsid w:val="00C71410"/>
    <w:rsid w:val="00C714FD"/>
    <w:rsid w:val="00C7154E"/>
    <w:rsid w:val="00C71B02"/>
    <w:rsid w:val="00C72417"/>
    <w:rsid w:val="00C7319F"/>
    <w:rsid w:val="00C73CE0"/>
    <w:rsid w:val="00C73E86"/>
    <w:rsid w:val="00C76018"/>
    <w:rsid w:val="00C763D0"/>
    <w:rsid w:val="00C77A5A"/>
    <w:rsid w:val="00C80081"/>
    <w:rsid w:val="00C811BD"/>
    <w:rsid w:val="00C824F2"/>
    <w:rsid w:val="00C82A23"/>
    <w:rsid w:val="00C831E9"/>
    <w:rsid w:val="00C83845"/>
    <w:rsid w:val="00C838A6"/>
    <w:rsid w:val="00C83AE0"/>
    <w:rsid w:val="00C8473E"/>
    <w:rsid w:val="00C84F41"/>
    <w:rsid w:val="00C853F6"/>
    <w:rsid w:val="00C856D6"/>
    <w:rsid w:val="00C85CA3"/>
    <w:rsid w:val="00C85F2C"/>
    <w:rsid w:val="00C868D6"/>
    <w:rsid w:val="00C873F6"/>
    <w:rsid w:val="00C87BCA"/>
    <w:rsid w:val="00C9005E"/>
    <w:rsid w:val="00C92999"/>
    <w:rsid w:val="00C9439E"/>
    <w:rsid w:val="00C946EB"/>
    <w:rsid w:val="00C94E07"/>
    <w:rsid w:val="00C9520B"/>
    <w:rsid w:val="00C958B0"/>
    <w:rsid w:val="00C95AEB"/>
    <w:rsid w:val="00C95E92"/>
    <w:rsid w:val="00C96E4D"/>
    <w:rsid w:val="00C96EA7"/>
    <w:rsid w:val="00C97E56"/>
    <w:rsid w:val="00CA02F5"/>
    <w:rsid w:val="00CA0555"/>
    <w:rsid w:val="00CA0A6C"/>
    <w:rsid w:val="00CA2AC3"/>
    <w:rsid w:val="00CA2BB2"/>
    <w:rsid w:val="00CA3A12"/>
    <w:rsid w:val="00CA3F50"/>
    <w:rsid w:val="00CA5381"/>
    <w:rsid w:val="00CA5628"/>
    <w:rsid w:val="00CA59C0"/>
    <w:rsid w:val="00CA7F35"/>
    <w:rsid w:val="00CB11AC"/>
    <w:rsid w:val="00CB1A61"/>
    <w:rsid w:val="00CB2518"/>
    <w:rsid w:val="00CB2AF0"/>
    <w:rsid w:val="00CB36A0"/>
    <w:rsid w:val="00CB37F8"/>
    <w:rsid w:val="00CB3962"/>
    <w:rsid w:val="00CB3B53"/>
    <w:rsid w:val="00CB479A"/>
    <w:rsid w:val="00CB5411"/>
    <w:rsid w:val="00CB56CF"/>
    <w:rsid w:val="00CB5DEA"/>
    <w:rsid w:val="00CB60CC"/>
    <w:rsid w:val="00CB634D"/>
    <w:rsid w:val="00CB65CE"/>
    <w:rsid w:val="00CB70E4"/>
    <w:rsid w:val="00CB746B"/>
    <w:rsid w:val="00CB7E5A"/>
    <w:rsid w:val="00CC00D9"/>
    <w:rsid w:val="00CC02B2"/>
    <w:rsid w:val="00CC11B0"/>
    <w:rsid w:val="00CC1328"/>
    <w:rsid w:val="00CC1373"/>
    <w:rsid w:val="00CC2B20"/>
    <w:rsid w:val="00CC2CCB"/>
    <w:rsid w:val="00CC3BBE"/>
    <w:rsid w:val="00CC3F62"/>
    <w:rsid w:val="00CC4576"/>
    <w:rsid w:val="00CC50DE"/>
    <w:rsid w:val="00CC548F"/>
    <w:rsid w:val="00CC5FA9"/>
    <w:rsid w:val="00CC6412"/>
    <w:rsid w:val="00CC6793"/>
    <w:rsid w:val="00CC6B2F"/>
    <w:rsid w:val="00CC72B9"/>
    <w:rsid w:val="00CC7D48"/>
    <w:rsid w:val="00CD1E2C"/>
    <w:rsid w:val="00CD2083"/>
    <w:rsid w:val="00CD4B3C"/>
    <w:rsid w:val="00CD5CA5"/>
    <w:rsid w:val="00CD5E0B"/>
    <w:rsid w:val="00CD76E0"/>
    <w:rsid w:val="00CD7C3C"/>
    <w:rsid w:val="00CE46E3"/>
    <w:rsid w:val="00CE4B27"/>
    <w:rsid w:val="00CE4B9B"/>
    <w:rsid w:val="00CE524F"/>
    <w:rsid w:val="00CE6380"/>
    <w:rsid w:val="00CE652A"/>
    <w:rsid w:val="00CE656F"/>
    <w:rsid w:val="00CE69E9"/>
    <w:rsid w:val="00CF05C3"/>
    <w:rsid w:val="00CF0D81"/>
    <w:rsid w:val="00CF3BBE"/>
    <w:rsid w:val="00CF5482"/>
    <w:rsid w:val="00CF5F4C"/>
    <w:rsid w:val="00CF62F2"/>
    <w:rsid w:val="00CF65AA"/>
    <w:rsid w:val="00D01EF6"/>
    <w:rsid w:val="00D0292B"/>
    <w:rsid w:val="00D038C6"/>
    <w:rsid w:val="00D046DA"/>
    <w:rsid w:val="00D0486A"/>
    <w:rsid w:val="00D04962"/>
    <w:rsid w:val="00D04DDD"/>
    <w:rsid w:val="00D05D09"/>
    <w:rsid w:val="00D0737D"/>
    <w:rsid w:val="00D079E0"/>
    <w:rsid w:val="00D1000F"/>
    <w:rsid w:val="00D100A3"/>
    <w:rsid w:val="00D13546"/>
    <w:rsid w:val="00D13C0B"/>
    <w:rsid w:val="00D13DBA"/>
    <w:rsid w:val="00D143B5"/>
    <w:rsid w:val="00D14DE9"/>
    <w:rsid w:val="00D14F08"/>
    <w:rsid w:val="00D1578F"/>
    <w:rsid w:val="00D15995"/>
    <w:rsid w:val="00D16C05"/>
    <w:rsid w:val="00D2190C"/>
    <w:rsid w:val="00D21F3F"/>
    <w:rsid w:val="00D22A5D"/>
    <w:rsid w:val="00D23CC9"/>
    <w:rsid w:val="00D24388"/>
    <w:rsid w:val="00D24E5D"/>
    <w:rsid w:val="00D253FC"/>
    <w:rsid w:val="00D25598"/>
    <w:rsid w:val="00D26C95"/>
    <w:rsid w:val="00D2757B"/>
    <w:rsid w:val="00D27C10"/>
    <w:rsid w:val="00D3015B"/>
    <w:rsid w:val="00D303B2"/>
    <w:rsid w:val="00D3087A"/>
    <w:rsid w:val="00D30BDB"/>
    <w:rsid w:val="00D30F3C"/>
    <w:rsid w:val="00D32732"/>
    <w:rsid w:val="00D32CBB"/>
    <w:rsid w:val="00D33CBE"/>
    <w:rsid w:val="00D3481C"/>
    <w:rsid w:val="00D34A23"/>
    <w:rsid w:val="00D35535"/>
    <w:rsid w:val="00D35610"/>
    <w:rsid w:val="00D357E5"/>
    <w:rsid w:val="00D35A43"/>
    <w:rsid w:val="00D35A62"/>
    <w:rsid w:val="00D366D7"/>
    <w:rsid w:val="00D36EA7"/>
    <w:rsid w:val="00D3783F"/>
    <w:rsid w:val="00D4030D"/>
    <w:rsid w:val="00D40A54"/>
    <w:rsid w:val="00D41214"/>
    <w:rsid w:val="00D414CE"/>
    <w:rsid w:val="00D42D8E"/>
    <w:rsid w:val="00D42E6B"/>
    <w:rsid w:val="00D45DD5"/>
    <w:rsid w:val="00D47FD6"/>
    <w:rsid w:val="00D50C6F"/>
    <w:rsid w:val="00D511D1"/>
    <w:rsid w:val="00D5252B"/>
    <w:rsid w:val="00D52B85"/>
    <w:rsid w:val="00D53BEF"/>
    <w:rsid w:val="00D54030"/>
    <w:rsid w:val="00D54963"/>
    <w:rsid w:val="00D55D67"/>
    <w:rsid w:val="00D55F2A"/>
    <w:rsid w:val="00D568A8"/>
    <w:rsid w:val="00D56BDF"/>
    <w:rsid w:val="00D56FD0"/>
    <w:rsid w:val="00D57F38"/>
    <w:rsid w:val="00D63765"/>
    <w:rsid w:val="00D65EE9"/>
    <w:rsid w:val="00D6606D"/>
    <w:rsid w:val="00D6688C"/>
    <w:rsid w:val="00D6768C"/>
    <w:rsid w:val="00D703EA"/>
    <w:rsid w:val="00D70462"/>
    <w:rsid w:val="00D70627"/>
    <w:rsid w:val="00D70693"/>
    <w:rsid w:val="00D70A21"/>
    <w:rsid w:val="00D70FD2"/>
    <w:rsid w:val="00D717A4"/>
    <w:rsid w:val="00D73B9D"/>
    <w:rsid w:val="00D7450F"/>
    <w:rsid w:val="00D74A6C"/>
    <w:rsid w:val="00D7694C"/>
    <w:rsid w:val="00D77350"/>
    <w:rsid w:val="00D81E86"/>
    <w:rsid w:val="00D821F3"/>
    <w:rsid w:val="00D84BB4"/>
    <w:rsid w:val="00D851BD"/>
    <w:rsid w:val="00D85547"/>
    <w:rsid w:val="00D863A9"/>
    <w:rsid w:val="00D86507"/>
    <w:rsid w:val="00D876E6"/>
    <w:rsid w:val="00D903EF"/>
    <w:rsid w:val="00D904E6"/>
    <w:rsid w:val="00D90A71"/>
    <w:rsid w:val="00D9106E"/>
    <w:rsid w:val="00D91665"/>
    <w:rsid w:val="00D919F4"/>
    <w:rsid w:val="00D9212C"/>
    <w:rsid w:val="00D9294E"/>
    <w:rsid w:val="00D92C69"/>
    <w:rsid w:val="00D92E5B"/>
    <w:rsid w:val="00D943BA"/>
    <w:rsid w:val="00D94692"/>
    <w:rsid w:val="00D9496E"/>
    <w:rsid w:val="00D95A30"/>
    <w:rsid w:val="00DA010F"/>
    <w:rsid w:val="00DA13EB"/>
    <w:rsid w:val="00DA141B"/>
    <w:rsid w:val="00DA17CF"/>
    <w:rsid w:val="00DA1DBB"/>
    <w:rsid w:val="00DA3298"/>
    <w:rsid w:val="00DA3B11"/>
    <w:rsid w:val="00DA3D53"/>
    <w:rsid w:val="00DA3E4A"/>
    <w:rsid w:val="00DA5114"/>
    <w:rsid w:val="00DA56A7"/>
    <w:rsid w:val="00DA5D4E"/>
    <w:rsid w:val="00DA7961"/>
    <w:rsid w:val="00DB17D0"/>
    <w:rsid w:val="00DB2B5D"/>
    <w:rsid w:val="00DB2E3F"/>
    <w:rsid w:val="00DB3709"/>
    <w:rsid w:val="00DB54DF"/>
    <w:rsid w:val="00DB5DA2"/>
    <w:rsid w:val="00DB758A"/>
    <w:rsid w:val="00DB7B2C"/>
    <w:rsid w:val="00DB7C01"/>
    <w:rsid w:val="00DC234C"/>
    <w:rsid w:val="00DC2B80"/>
    <w:rsid w:val="00DC3D41"/>
    <w:rsid w:val="00DC3E07"/>
    <w:rsid w:val="00DC42EE"/>
    <w:rsid w:val="00DC4FA2"/>
    <w:rsid w:val="00DC5EBA"/>
    <w:rsid w:val="00DC73F8"/>
    <w:rsid w:val="00DD03DC"/>
    <w:rsid w:val="00DD08C4"/>
    <w:rsid w:val="00DD19AA"/>
    <w:rsid w:val="00DD20C5"/>
    <w:rsid w:val="00DD4D4E"/>
    <w:rsid w:val="00DD5F56"/>
    <w:rsid w:val="00DD785B"/>
    <w:rsid w:val="00DD7BA9"/>
    <w:rsid w:val="00DE19F5"/>
    <w:rsid w:val="00DE242C"/>
    <w:rsid w:val="00DE2842"/>
    <w:rsid w:val="00DF0929"/>
    <w:rsid w:val="00DF0996"/>
    <w:rsid w:val="00DF16E3"/>
    <w:rsid w:val="00DF4DFE"/>
    <w:rsid w:val="00E021E1"/>
    <w:rsid w:val="00E02E65"/>
    <w:rsid w:val="00E050C8"/>
    <w:rsid w:val="00E0688A"/>
    <w:rsid w:val="00E07DC1"/>
    <w:rsid w:val="00E101DA"/>
    <w:rsid w:val="00E10F2A"/>
    <w:rsid w:val="00E11784"/>
    <w:rsid w:val="00E11A5C"/>
    <w:rsid w:val="00E13260"/>
    <w:rsid w:val="00E13343"/>
    <w:rsid w:val="00E1353A"/>
    <w:rsid w:val="00E143D3"/>
    <w:rsid w:val="00E1523E"/>
    <w:rsid w:val="00E162C4"/>
    <w:rsid w:val="00E164BB"/>
    <w:rsid w:val="00E1680D"/>
    <w:rsid w:val="00E16851"/>
    <w:rsid w:val="00E169D6"/>
    <w:rsid w:val="00E17275"/>
    <w:rsid w:val="00E20DCF"/>
    <w:rsid w:val="00E20F02"/>
    <w:rsid w:val="00E2103A"/>
    <w:rsid w:val="00E219D3"/>
    <w:rsid w:val="00E2412B"/>
    <w:rsid w:val="00E2475A"/>
    <w:rsid w:val="00E257B7"/>
    <w:rsid w:val="00E27231"/>
    <w:rsid w:val="00E27469"/>
    <w:rsid w:val="00E2755E"/>
    <w:rsid w:val="00E275C3"/>
    <w:rsid w:val="00E30FE5"/>
    <w:rsid w:val="00E31AF6"/>
    <w:rsid w:val="00E327F1"/>
    <w:rsid w:val="00E32A9A"/>
    <w:rsid w:val="00E35AC9"/>
    <w:rsid w:val="00E36720"/>
    <w:rsid w:val="00E36DFD"/>
    <w:rsid w:val="00E3738B"/>
    <w:rsid w:val="00E406C1"/>
    <w:rsid w:val="00E40BC9"/>
    <w:rsid w:val="00E41357"/>
    <w:rsid w:val="00E426A8"/>
    <w:rsid w:val="00E42FF2"/>
    <w:rsid w:val="00E4313B"/>
    <w:rsid w:val="00E4422A"/>
    <w:rsid w:val="00E45A27"/>
    <w:rsid w:val="00E45E08"/>
    <w:rsid w:val="00E46E44"/>
    <w:rsid w:val="00E47270"/>
    <w:rsid w:val="00E47E1E"/>
    <w:rsid w:val="00E47F92"/>
    <w:rsid w:val="00E50C7E"/>
    <w:rsid w:val="00E514E6"/>
    <w:rsid w:val="00E52DC3"/>
    <w:rsid w:val="00E5379D"/>
    <w:rsid w:val="00E53817"/>
    <w:rsid w:val="00E552A8"/>
    <w:rsid w:val="00E55729"/>
    <w:rsid w:val="00E56527"/>
    <w:rsid w:val="00E567DF"/>
    <w:rsid w:val="00E56986"/>
    <w:rsid w:val="00E56F84"/>
    <w:rsid w:val="00E56F9E"/>
    <w:rsid w:val="00E604A6"/>
    <w:rsid w:val="00E610A6"/>
    <w:rsid w:val="00E62346"/>
    <w:rsid w:val="00E62401"/>
    <w:rsid w:val="00E62F27"/>
    <w:rsid w:val="00E63864"/>
    <w:rsid w:val="00E64066"/>
    <w:rsid w:val="00E65E6A"/>
    <w:rsid w:val="00E6600D"/>
    <w:rsid w:val="00E66826"/>
    <w:rsid w:val="00E66FDB"/>
    <w:rsid w:val="00E71B7F"/>
    <w:rsid w:val="00E71E2D"/>
    <w:rsid w:val="00E72737"/>
    <w:rsid w:val="00E730E8"/>
    <w:rsid w:val="00E746AC"/>
    <w:rsid w:val="00E74E37"/>
    <w:rsid w:val="00E74F51"/>
    <w:rsid w:val="00E76D92"/>
    <w:rsid w:val="00E77169"/>
    <w:rsid w:val="00E77520"/>
    <w:rsid w:val="00E776CC"/>
    <w:rsid w:val="00E77A99"/>
    <w:rsid w:val="00E808F3"/>
    <w:rsid w:val="00E80B5F"/>
    <w:rsid w:val="00E80FA3"/>
    <w:rsid w:val="00E811FE"/>
    <w:rsid w:val="00E82543"/>
    <w:rsid w:val="00E82D90"/>
    <w:rsid w:val="00E8346B"/>
    <w:rsid w:val="00E83651"/>
    <w:rsid w:val="00E838D1"/>
    <w:rsid w:val="00E838FF"/>
    <w:rsid w:val="00E8598F"/>
    <w:rsid w:val="00E901F7"/>
    <w:rsid w:val="00E90877"/>
    <w:rsid w:val="00E90948"/>
    <w:rsid w:val="00E90DF8"/>
    <w:rsid w:val="00E91E96"/>
    <w:rsid w:val="00E95669"/>
    <w:rsid w:val="00E958E5"/>
    <w:rsid w:val="00E95CD6"/>
    <w:rsid w:val="00E963DC"/>
    <w:rsid w:val="00E9703D"/>
    <w:rsid w:val="00E97061"/>
    <w:rsid w:val="00EA0494"/>
    <w:rsid w:val="00EA1B6A"/>
    <w:rsid w:val="00EA21B3"/>
    <w:rsid w:val="00EA37D2"/>
    <w:rsid w:val="00EA411F"/>
    <w:rsid w:val="00EA49F8"/>
    <w:rsid w:val="00EA5611"/>
    <w:rsid w:val="00EA56CA"/>
    <w:rsid w:val="00EA6157"/>
    <w:rsid w:val="00EA769E"/>
    <w:rsid w:val="00EA79A2"/>
    <w:rsid w:val="00EB0427"/>
    <w:rsid w:val="00EB0763"/>
    <w:rsid w:val="00EB2906"/>
    <w:rsid w:val="00EB2AE4"/>
    <w:rsid w:val="00EB31A2"/>
    <w:rsid w:val="00EB3297"/>
    <w:rsid w:val="00EB4C9E"/>
    <w:rsid w:val="00EB4D52"/>
    <w:rsid w:val="00EB4E0E"/>
    <w:rsid w:val="00EB50BA"/>
    <w:rsid w:val="00EB5A13"/>
    <w:rsid w:val="00EB5E63"/>
    <w:rsid w:val="00EB6D41"/>
    <w:rsid w:val="00EB7011"/>
    <w:rsid w:val="00EC0791"/>
    <w:rsid w:val="00EC0E7A"/>
    <w:rsid w:val="00EC1334"/>
    <w:rsid w:val="00EC186C"/>
    <w:rsid w:val="00EC3507"/>
    <w:rsid w:val="00EC4486"/>
    <w:rsid w:val="00EC542D"/>
    <w:rsid w:val="00EC63C1"/>
    <w:rsid w:val="00EC655E"/>
    <w:rsid w:val="00ED0083"/>
    <w:rsid w:val="00ED0C7E"/>
    <w:rsid w:val="00ED0EC6"/>
    <w:rsid w:val="00ED15FA"/>
    <w:rsid w:val="00ED1775"/>
    <w:rsid w:val="00ED1B55"/>
    <w:rsid w:val="00ED1C3D"/>
    <w:rsid w:val="00ED2179"/>
    <w:rsid w:val="00ED2782"/>
    <w:rsid w:val="00ED3C6C"/>
    <w:rsid w:val="00ED3D51"/>
    <w:rsid w:val="00ED4025"/>
    <w:rsid w:val="00ED6DC8"/>
    <w:rsid w:val="00ED7BAC"/>
    <w:rsid w:val="00EE19D1"/>
    <w:rsid w:val="00EE32D6"/>
    <w:rsid w:val="00EE47CA"/>
    <w:rsid w:val="00EE53F3"/>
    <w:rsid w:val="00EE5441"/>
    <w:rsid w:val="00EE5DCE"/>
    <w:rsid w:val="00EF0D5D"/>
    <w:rsid w:val="00EF135B"/>
    <w:rsid w:val="00EF1C2F"/>
    <w:rsid w:val="00EF27AD"/>
    <w:rsid w:val="00EF2925"/>
    <w:rsid w:val="00EF7A50"/>
    <w:rsid w:val="00EF7EFD"/>
    <w:rsid w:val="00F00351"/>
    <w:rsid w:val="00F01BF4"/>
    <w:rsid w:val="00F020A4"/>
    <w:rsid w:val="00F03BF8"/>
    <w:rsid w:val="00F03C6B"/>
    <w:rsid w:val="00F03DB6"/>
    <w:rsid w:val="00F044CB"/>
    <w:rsid w:val="00F052AF"/>
    <w:rsid w:val="00F05E10"/>
    <w:rsid w:val="00F06E55"/>
    <w:rsid w:val="00F079E7"/>
    <w:rsid w:val="00F10142"/>
    <w:rsid w:val="00F10720"/>
    <w:rsid w:val="00F123D3"/>
    <w:rsid w:val="00F128D6"/>
    <w:rsid w:val="00F13654"/>
    <w:rsid w:val="00F1380C"/>
    <w:rsid w:val="00F139A7"/>
    <w:rsid w:val="00F13D31"/>
    <w:rsid w:val="00F14DFB"/>
    <w:rsid w:val="00F14FA8"/>
    <w:rsid w:val="00F151A3"/>
    <w:rsid w:val="00F154A9"/>
    <w:rsid w:val="00F159B3"/>
    <w:rsid w:val="00F15C20"/>
    <w:rsid w:val="00F16629"/>
    <w:rsid w:val="00F20D2E"/>
    <w:rsid w:val="00F20FF5"/>
    <w:rsid w:val="00F2116E"/>
    <w:rsid w:val="00F218A3"/>
    <w:rsid w:val="00F220B8"/>
    <w:rsid w:val="00F23DCB"/>
    <w:rsid w:val="00F24782"/>
    <w:rsid w:val="00F24957"/>
    <w:rsid w:val="00F25874"/>
    <w:rsid w:val="00F2601E"/>
    <w:rsid w:val="00F2665C"/>
    <w:rsid w:val="00F26E25"/>
    <w:rsid w:val="00F276C0"/>
    <w:rsid w:val="00F27B4E"/>
    <w:rsid w:val="00F27EDB"/>
    <w:rsid w:val="00F302D5"/>
    <w:rsid w:val="00F304ED"/>
    <w:rsid w:val="00F31830"/>
    <w:rsid w:val="00F3282C"/>
    <w:rsid w:val="00F32BE5"/>
    <w:rsid w:val="00F334DC"/>
    <w:rsid w:val="00F33DA4"/>
    <w:rsid w:val="00F35859"/>
    <w:rsid w:val="00F36CB4"/>
    <w:rsid w:val="00F377FD"/>
    <w:rsid w:val="00F40650"/>
    <w:rsid w:val="00F413BC"/>
    <w:rsid w:val="00F41569"/>
    <w:rsid w:val="00F420EF"/>
    <w:rsid w:val="00F4252D"/>
    <w:rsid w:val="00F42AD4"/>
    <w:rsid w:val="00F42B56"/>
    <w:rsid w:val="00F439E1"/>
    <w:rsid w:val="00F4748C"/>
    <w:rsid w:val="00F50A35"/>
    <w:rsid w:val="00F50BB7"/>
    <w:rsid w:val="00F50DCE"/>
    <w:rsid w:val="00F518D0"/>
    <w:rsid w:val="00F51C15"/>
    <w:rsid w:val="00F54383"/>
    <w:rsid w:val="00F54D23"/>
    <w:rsid w:val="00F5672B"/>
    <w:rsid w:val="00F604B3"/>
    <w:rsid w:val="00F605E8"/>
    <w:rsid w:val="00F609AD"/>
    <w:rsid w:val="00F60AD2"/>
    <w:rsid w:val="00F6357B"/>
    <w:rsid w:val="00F64126"/>
    <w:rsid w:val="00F65AF5"/>
    <w:rsid w:val="00F65EF8"/>
    <w:rsid w:val="00F65FFF"/>
    <w:rsid w:val="00F67739"/>
    <w:rsid w:val="00F706ED"/>
    <w:rsid w:val="00F70DAE"/>
    <w:rsid w:val="00F71B64"/>
    <w:rsid w:val="00F720A7"/>
    <w:rsid w:val="00F7236E"/>
    <w:rsid w:val="00F7440D"/>
    <w:rsid w:val="00F74993"/>
    <w:rsid w:val="00F774CB"/>
    <w:rsid w:val="00F808FC"/>
    <w:rsid w:val="00F8097F"/>
    <w:rsid w:val="00F81053"/>
    <w:rsid w:val="00F81AD3"/>
    <w:rsid w:val="00F83A42"/>
    <w:rsid w:val="00F84541"/>
    <w:rsid w:val="00F84F58"/>
    <w:rsid w:val="00F85B82"/>
    <w:rsid w:val="00F85BE8"/>
    <w:rsid w:val="00F85E36"/>
    <w:rsid w:val="00F86891"/>
    <w:rsid w:val="00F93876"/>
    <w:rsid w:val="00F945A1"/>
    <w:rsid w:val="00F94D8D"/>
    <w:rsid w:val="00F959F1"/>
    <w:rsid w:val="00FA069F"/>
    <w:rsid w:val="00FA33F0"/>
    <w:rsid w:val="00FA3A42"/>
    <w:rsid w:val="00FA42FF"/>
    <w:rsid w:val="00FA448B"/>
    <w:rsid w:val="00FA49C4"/>
    <w:rsid w:val="00FA4A2A"/>
    <w:rsid w:val="00FA4FBC"/>
    <w:rsid w:val="00FA679D"/>
    <w:rsid w:val="00FA76D9"/>
    <w:rsid w:val="00FB12F7"/>
    <w:rsid w:val="00FB1488"/>
    <w:rsid w:val="00FB2FC5"/>
    <w:rsid w:val="00FB3516"/>
    <w:rsid w:val="00FB36A7"/>
    <w:rsid w:val="00FB424D"/>
    <w:rsid w:val="00FB5048"/>
    <w:rsid w:val="00FB50BA"/>
    <w:rsid w:val="00FB6294"/>
    <w:rsid w:val="00FB62B8"/>
    <w:rsid w:val="00FB62C9"/>
    <w:rsid w:val="00FB6DBF"/>
    <w:rsid w:val="00FC0F81"/>
    <w:rsid w:val="00FC1234"/>
    <w:rsid w:val="00FC1382"/>
    <w:rsid w:val="00FC1AAD"/>
    <w:rsid w:val="00FC23A8"/>
    <w:rsid w:val="00FC23E1"/>
    <w:rsid w:val="00FC24F7"/>
    <w:rsid w:val="00FC424E"/>
    <w:rsid w:val="00FC58A3"/>
    <w:rsid w:val="00FD0425"/>
    <w:rsid w:val="00FD1006"/>
    <w:rsid w:val="00FD22CF"/>
    <w:rsid w:val="00FD33CE"/>
    <w:rsid w:val="00FD341D"/>
    <w:rsid w:val="00FD6136"/>
    <w:rsid w:val="00FD687B"/>
    <w:rsid w:val="00FD709F"/>
    <w:rsid w:val="00FD76C1"/>
    <w:rsid w:val="00FD7DF1"/>
    <w:rsid w:val="00FE02FE"/>
    <w:rsid w:val="00FE0748"/>
    <w:rsid w:val="00FE186F"/>
    <w:rsid w:val="00FE1B93"/>
    <w:rsid w:val="00FE2230"/>
    <w:rsid w:val="00FE22A2"/>
    <w:rsid w:val="00FE392B"/>
    <w:rsid w:val="00FE45B9"/>
    <w:rsid w:val="00FE45D8"/>
    <w:rsid w:val="00FE5926"/>
    <w:rsid w:val="00FE5D6A"/>
    <w:rsid w:val="00FF0A01"/>
    <w:rsid w:val="00FF20ED"/>
    <w:rsid w:val="00FF2C86"/>
    <w:rsid w:val="00FF494A"/>
    <w:rsid w:val="00FF5630"/>
    <w:rsid w:val="00FF5CC1"/>
    <w:rsid w:val="00FF5F10"/>
    <w:rsid w:val="00FF72CC"/>
    <w:rsid w:val="02F02754"/>
    <w:rsid w:val="02F1724B"/>
    <w:rsid w:val="05D56FEE"/>
    <w:rsid w:val="13248A0E"/>
    <w:rsid w:val="1D1C2F37"/>
    <w:rsid w:val="262EB3F8"/>
    <w:rsid w:val="2C640E85"/>
    <w:rsid w:val="357A4B2E"/>
    <w:rsid w:val="388073CC"/>
    <w:rsid w:val="3B4A22EA"/>
    <w:rsid w:val="3C07ED04"/>
    <w:rsid w:val="402F9C0C"/>
    <w:rsid w:val="4993BDA9"/>
    <w:rsid w:val="4C3A9A69"/>
    <w:rsid w:val="51548B7A"/>
    <w:rsid w:val="6A7F1F4D"/>
    <w:rsid w:val="793604A6"/>
    <w:rsid w:val="7B3118D0"/>
    <w:rsid w:val="7FE6CF0A"/>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69058"/>
  <w15:chartTrackingRefBased/>
  <w15:docId w15:val="{33AD846D-01D9-43CC-8B4D-5495E6FAF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E567DF"/>
    <w:pPr>
      <w:keepNext/>
      <w:keepLines/>
      <w:numPr>
        <w:numId w:val="8"/>
      </w:numPr>
      <w:pBdr>
        <w:bottom w:val="single" w:sz="6" w:space="1" w:color="auto"/>
      </w:pBdr>
      <w:spacing w:before="240"/>
      <w:outlineLvl w:val="0"/>
    </w:pPr>
    <w:rPr>
      <w:rFonts w:asciiTheme="majorHAnsi" w:eastAsiaTheme="majorEastAsia" w:hAnsiTheme="majorHAnsi" w:cstheme="majorBidi"/>
      <w:b/>
      <w:color w:val="000000" w:themeColor="text1"/>
      <w:sz w:val="32"/>
      <w:szCs w:val="32"/>
      <w:lang w:val="en-GB"/>
    </w:rPr>
  </w:style>
  <w:style w:type="paragraph" w:styleId="Titolo2">
    <w:name w:val="heading 2"/>
    <w:basedOn w:val="Normale"/>
    <w:next w:val="Normale"/>
    <w:link w:val="Titolo2Carattere"/>
    <w:uiPriority w:val="9"/>
    <w:unhideWhenUsed/>
    <w:qFormat/>
    <w:rsid w:val="0053349C"/>
    <w:pPr>
      <w:keepNext/>
      <w:keepLines/>
      <w:numPr>
        <w:ilvl w:val="1"/>
        <w:numId w:val="9"/>
      </w:numPr>
      <w:pBdr>
        <w:bottom w:val="single" w:sz="6" w:space="1" w:color="auto"/>
      </w:pBdr>
      <w:spacing w:before="40"/>
      <w:outlineLvl w:val="1"/>
    </w:pPr>
    <w:rPr>
      <w:rFonts w:asciiTheme="majorHAnsi" w:eastAsiaTheme="majorEastAsia" w:hAnsiTheme="majorHAnsi" w:cstheme="majorBidi"/>
      <w:b/>
      <w:color w:val="000000" w:themeColor="text1"/>
      <w:sz w:val="26"/>
      <w:szCs w:val="26"/>
    </w:rPr>
  </w:style>
  <w:style w:type="paragraph" w:styleId="Titolo3">
    <w:name w:val="heading 3"/>
    <w:basedOn w:val="Normale"/>
    <w:next w:val="Normale"/>
    <w:link w:val="Titolo3Carattere"/>
    <w:uiPriority w:val="9"/>
    <w:semiHidden/>
    <w:unhideWhenUsed/>
    <w:qFormat/>
    <w:rsid w:val="006E7AFE"/>
    <w:pPr>
      <w:keepNext/>
      <w:keepLines/>
      <w:numPr>
        <w:ilvl w:val="2"/>
        <w:numId w:val="8"/>
      </w:numPr>
      <w:spacing w:before="40"/>
      <w:outlineLvl w:val="2"/>
    </w:pPr>
    <w:rPr>
      <w:rFonts w:asciiTheme="majorHAnsi" w:eastAsiaTheme="majorEastAsia" w:hAnsiTheme="majorHAnsi" w:cstheme="majorBidi"/>
      <w:color w:val="1F3763" w:themeColor="accent1" w:themeShade="7F"/>
    </w:rPr>
  </w:style>
  <w:style w:type="paragraph" w:styleId="Titolo4">
    <w:name w:val="heading 4"/>
    <w:basedOn w:val="Normale"/>
    <w:next w:val="Normale"/>
    <w:link w:val="Titolo4Carattere"/>
    <w:uiPriority w:val="9"/>
    <w:semiHidden/>
    <w:unhideWhenUsed/>
    <w:qFormat/>
    <w:rsid w:val="006E7AFE"/>
    <w:pPr>
      <w:keepNext/>
      <w:keepLines/>
      <w:numPr>
        <w:ilvl w:val="3"/>
        <w:numId w:val="8"/>
      </w:numPr>
      <w:spacing w:before="40"/>
      <w:outlineLvl w:val="3"/>
    </w:pPr>
    <w:rPr>
      <w:rFonts w:asciiTheme="majorHAnsi" w:eastAsiaTheme="majorEastAsia" w:hAnsiTheme="majorHAnsi" w:cstheme="majorBidi"/>
      <w:i/>
      <w:iCs/>
      <w:color w:val="2F5496" w:themeColor="accent1" w:themeShade="BF"/>
    </w:rPr>
  </w:style>
  <w:style w:type="paragraph" w:styleId="Titolo5">
    <w:name w:val="heading 5"/>
    <w:basedOn w:val="Normale"/>
    <w:next w:val="Normale"/>
    <w:link w:val="Titolo5Carattere"/>
    <w:uiPriority w:val="9"/>
    <w:semiHidden/>
    <w:unhideWhenUsed/>
    <w:qFormat/>
    <w:rsid w:val="006E7AFE"/>
    <w:pPr>
      <w:keepNext/>
      <w:keepLines/>
      <w:numPr>
        <w:ilvl w:val="4"/>
        <w:numId w:val="8"/>
      </w:numPr>
      <w:spacing w:before="40"/>
      <w:outlineLvl w:val="4"/>
    </w:pPr>
    <w:rPr>
      <w:rFonts w:asciiTheme="majorHAnsi" w:eastAsiaTheme="majorEastAsia" w:hAnsiTheme="majorHAnsi" w:cstheme="majorBidi"/>
      <w:color w:val="2F5496" w:themeColor="accent1" w:themeShade="BF"/>
    </w:rPr>
  </w:style>
  <w:style w:type="paragraph" w:styleId="Titolo6">
    <w:name w:val="heading 6"/>
    <w:basedOn w:val="Normale"/>
    <w:next w:val="Normale"/>
    <w:link w:val="Titolo6Carattere"/>
    <w:uiPriority w:val="9"/>
    <w:semiHidden/>
    <w:unhideWhenUsed/>
    <w:qFormat/>
    <w:rsid w:val="006E7AFE"/>
    <w:pPr>
      <w:keepNext/>
      <w:keepLines/>
      <w:numPr>
        <w:ilvl w:val="5"/>
        <w:numId w:val="8"/>
      </w:numPr>
      <w:spacing w:before="40"/>
      <w:outlineLvl w:val="5"/>
    </w:pPr>
    <w:rPr>
      <w:rFonts w:asciiTheme="majorHAnsi" w:eastAsiaTheme="majorEastAsia" w:hAnsiTheme="majorHAnsi" w:cstheme="majorBidi"/>
      <w:color w:val="1F3763" w:themeColor="accent1" w:themeShade="7F"/>
    </w:rPr>
  </w:style>
  <w:style w:type="paragraph" w:styleId="Titolo7">
    <w:name w:val="heading 7"/>
    <w:basedOn w:val="Normale"/>
    <w:next w:val="Normale"/>
    <w:link w:val="Titolo7Carattere"/>
    <w:uiPriority w:val="9"/>
    <w:semiHidden/>
    <w:unhideWhenUsed/>
    <w:qFormat/>
    <w:rsid w:val="006E7AFE"/>
    <w:pPr>
      <w:keepNext/>
      <w:keepLines/>
      <w:numPr>
        <w:ilvl w:val="6"/>
        <w:numId w:val="8"/>
      </w:numPr>
      <w:spacing w:before="40"/>
      <w:outlineLvl w:val="6"/>
    </w:pPr>
    <w:rPr>
      <w:rFonts w:asciiTheme="majorHAnsi" w:eastAsiaTheme="majorEastAsia" w:hAnsiTheme="majorHAnsi" w:cstheme="majorBidi"/>
      <w:i/>
      <w:iCs/>
      <w:color w:val="1F3763" w:themeColor="accent1" w:themeShade="7F"/>
    </w:rPr>
  </w:style>
  <w:style w:type="paragraph" w:styleId="Titolo8">
    <w:name w:val="heading 8"/>
    <w:basedOn w:val="Normale"/>
    <w:next w:val="Normale"/>
    <w:link w:val="Titolo8Carattere"/>
    <w:uiPriority w:val="9"/>
    <w:semiHidden/>
    <w:unhideWhenUsed/>
    <w:qFormat/>
    <w:rsid w:val="006E7AFE"/>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Titolo9">
    <w:name w:val="heading 9"/>
    <w:basedOn w:val="Normale"/>
    <w:next w:val="Normale"/>
    <w:link w:val="Titolo9Carattere"/>
    <w:uiPriority w:val="9"/>
    <w:semiHidden/>
    <w:unhideWhenUsed/>
    <w:qFormat/>
    <w:rsid w:val="006E7AFE"/>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itolo">
    <w:name w:val="Title"/>
    <w:basedOn w:val="Normale"/>
    <w:next w:val="Normale"/>
    <w:link w:val="TitoloCarattere"/>
    <w:uiPriority w:val="10"/>
    <w:qFormat/>
    <w:rsid w:val="00E35AC9"/>
    <w:pPr>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E35AC9"/>
    <w:rPr>
      <w:rFonts w:asciiTheme="majorHAnsi" w:eastAsiaTheme="majorEastAsia" w:hAnsiTheme="majorHAnsi" w:cstheme="majorBidi"/>
      <w:spacing w:val="-10"/>
      <w:kern w:val="28"/>
      <w:sz w:val="56"/>
      <w:szCs w:val="56"/>
    </w:rPr>
  </w:style>
  <w:style w:type="character" w:customStyle="1" w:styleId="Titolo1Carattere">
    <w:name w:val="Titolo 1 Carattere"/>
    <w:basedOn w:val="Carpredefinitoparagrafo"/>
    <w:link w:val="Titolo1"/>
    <w:uiPriority w:val="9"/>
    <w:rsid w:val="00E567DF"/>
    <w:rPr>
      <w:rFonts w:asciiTheme="majorHAnsi" w:eastAsiaTheme="majorEastAsia" w:hAnsiTheme="majorHAnsi" w:cstheme="majorBidi"/>
      <w:b/>
      <w:color w:val="000000" w:themeColor="text1"/>
      <w:sz w:val="32"/>
      <w:szCs w:val="32"/>
      <w:lang w:val="en-GB"/>
    </w:rPr>
  </w:style>
  <w:style w:type="character" w:styleId="Enfasicorsivo">
    <w:name w:val="Emphasis"/>
    <w:basedOn w:val="Carpredefinitoparagrafo"/>
    <w:uiPriority w:val="20"/>
    <w:qFormat/>
    <w:rsid w:val="00E35AC9"/>
    <w:rPr>
      <w:i/>
      <w:iCs/>
    </w:rPr>
  </w:style>
  <w:style w:type="paragraph" w:styleId="Intestazione">
    <w:name w:val="header"/>
    <w:basedOn w:val="Normale"/>
    <w:link w:val="IntestazioneCarattere"/>
    <w:uiPriority w:val="99"/>
    <w:unhideWhenUsed/>
    <w:rsid w:val="00126139"/>
    <w:pPr>
      <w:tabs>
        <w:tab w:val="center" w:pos="4819"/>
        <w:tab w:val="right" w:pos="9638"/>
      </w:tabs>
    </w:pPr>
  </w:style>
  <w:style w:type="character" w:customStyle="1" w:styleId="IntestazioneCarattere">
    <w:name w:val="Intestazione Carattere"/>
    <w:basedOn w:val="Carpredefinitoparagrafo"/>
    <w:link w:val="Intestazione"/>
    <w:uiPriority w:val="99"/>
    <w:rsid w:val="00126139"/>
  </w:style>
  <w:style w:type="paragraph" w:styleId="Pidipagina">
    <w:name w:val="footer"/>
    <w:basedOn w:val="Normale"/>
    <w:link w:val="PidipaginaCarattere"/>
    <w:uiPriority w:val="99"/>
    <w:unhideWhenUsed/>
    <w:rsid w:val="00126139"/>
    <w:pPr>
      <w:tabs>
        <w:tab w:val="center" w:pos="4819"/>
        <w:tab w:val="right" w:pos="9638"/>
      </w:tabs>
    </w:pPr>
  </w:style>
  <w:style w:type="character" w:customStyle="1" w:styleId="PidipaginaCarattere">
    <w:name w:val="Piè di pagina Carattere"/>
    <w:basedOn w:val="Carpredefinitoparagrafo"/>
    <w:link w:val="Pidipagina"/>
    <w:uiPriority w:val="99"/>
    <w:rsid w:val="00126139"/>
  </w:style>
  <w:style w:type="character" w:styleId="Collegamentoipertestuale">
    <w:name w:val="Hyperlink"/>
    <w:basedOn w:val="Carpredefinitoparagrafo"/>
    <w:uiPriority w:val="99"/>
    <w:unhideWhenUsed/>
    <w:rsid w:val="002A4D20"/>
    <w:rPr>
      <w:color w:val="0563C1" w:themeColor="hyperlink"/>
      <w:u w:val="single"/>
    </w:rPr>
  </w:style>
  <w:style w:type="character" w:styleId="Menzionenonrisolta">
    <w:name w:val="Unresolved Mention"/>
    <w:basedOn w:val="Carpredefinitoparagrafo"/>
    <w:uiPriority w:val="99"/>
    <w:semiHidden/>
    <w:unhideWhenUsed/>
    <w:rsid w:val="002A4D20"/>
    <w:rPr>
      <w:color w:val="605E5C"/>
      <w:shd w:val="clear" w:color="auto" w:fill="E1DFDD"/>
    </w:rPr>
  </w:style>
  <w:style w:type="character" w:styleId="Collegamentovisitato">
    <w:name w:val="FollowedHyperlink"/>
    <w:basedOn w:val="Carpredefinitoparagrafo"/>
    <w:uiPriority w:val="99"/>
    <w:semiHidden/>
    <w:unhideWhenUsed/>
    <w:rsid w:val="00B01EA0"/>
    <w:rPr>
      <w:color w:val="954F72" w:themeColor="followedHyperlink"/>
      <w:u w:val="single"/>
    </w:rPr>
  </w:style>
  <w:style w:type="paragraph" w:styleId="Paragrafoelenco">
    <w:name w:val="List Paragraph"/>
    <w:basedOn w:val="Normale"/>
    <w:uiPriority w:val="34"/>
    <w:qFormat/>
    <w:rsid w:val="00B01EA0"/>
    <w:pPr>
      <w:ind w:left="720"/>
      <w:contextualSpacing/>
    </w:pPr>
  </w:style>
  <w:style w:type="character" w:customStyle="1" w:styleId="Titolo2Carattere">
    <w:name w:val="Titolo 2 Carattere"/>
    <w:basedOn w:val="Carpredefinitoparagrafo"/>
    <w:link w:val="Titolo2"/>
    <w:uiPriority w:val="9"/>
    <w:rsid w:val="0053349C"/>
    <w:rPr>
      <w:rFonts w:asciiTheme="majorHAnsi" w:eastAsiaTheme="majorEastAsia" w:hAnsiTheme="majorHAnsi" w:cstheme="majorBidi"/>
      <w:b/>
      <w:color w:val="000000" w:themeColor="text1"/>
      <w:sz w:val="26"/>
      <w:szCs w:val="26"/>
    </w:rPr>
  </w:style>
  <w:style w:type="character" w:customStyle="1" w:styleId="Titolo3Carattere">
    <w:name w:val="Titolo 3 Carattere"/>
    <w:basedOn w:val="Carpredefinitoparagrafo"/>
    <w:link w:val="Titolo3"/>
    <w:uiPriority w:val="9"/>
    <w:semiHidden/>
    <w:rsid w:val="006E7AFE"/>
    <w:rPr>
      <w:rFonts w:asciiTheme="majorHAnsi" w:eastAsiaTheme="majorEastAsia" w:hAnsiTheme="majorHAnsi" w:cstheme="majorBidi"/>
      <w:color w:val="1F3763" w:themeColor="accent1" w:themeShade="7F"/>
    </w:rPr>
  </w:style>
  <w:style w:type="character" w:customStyle="1" w:styleId="Titolo4Carattere">
    <w:name w:val="Titolo 4 Carattere"/>
    <w:basedOn w:val="Carpredefinitoparagrafo"/>
    <w:link w:val="Titolo4"/>
    <w:uiPriority w:val="9"/>
    <w:semiHidden/>
    <w:rsid w:val="006E7AFE"/>
    <w:rPr>
      <w:rFonts w:asciiTheme="majorHAnsi" w:eastAsiaTheme="majorEastAsia" w:hAnsiTheme="majorHAnsi" w:cstheme="majorBidi"/>
      <w:i/>
      <w:iCs/>
      <w:color w:val="2F5496" w:themeColor="accent1" w:themeShade="BF"/>
    </w:rPr>
  </w:style>
  <w:style w:type="character" w:customStyle="1" w:styleId="Titolo5Carattere">
    <w:name w:val="Titolo 5 Carattere"/>
    <w:basedOn w:val="Carpredefinitoparagrafo"/>
    <w:link w:val="Titolo5"/>
    <w:uiPriority w:val="9"/>
    <w:semiHidden/>
    <w:rsid w:val="006E7AFE"/>
    <w:rPr>
      <w:rFonts w:asciiTheme="majorHAnsi" w:eastAsiaTheme="majorEastAsia" w:hAnsiTheme="majorHAnsi" w:cstheme="majorBidi"/>
      <w:color w:val="2F5496" w:themeColor="accent1" w:themeShade="BF"/>
    </w:rPr>
  </w:style>
  <w:style w:type="character" w:customStyle="1" w:styleId="Titolo6Carattere">
    <w:name w:val="Titolo 6 Carattere"/>
    <w:basedOn w:val="Carpredefinitoparagrafo"/>
    <w:link w:val="Titolo6"/>
    <w:uiPriority w:val="9"/>
    <w:semiHidden/>
    <w:rsid w:val="006E7AFE"/>
    <w:rPr>
      <w:rFonts w:asciiTheme="majorHAnsi" w:eastAsiaTheme="majorEastAsia" w:hAnsiTheme="majorHAnsi" w:cstheme="majorBidi"/>
      <w:color w:val="1F3763" w:themeColor="accent1" w:themeShade="7F"/>
    </w:rPr>
  </w:style>
  <w:style w:type="character" w:customStyle="1" w:styleId="Titolo7Carattere">
    <w:name w:val="Titolo 7 Carattere"/>
    <w:basedOn w:val="Carpredefinitoparagrafo"/>
    <w:link w:val="Titolo7"/>
    <w:uiPriority w:val="9"/>
    <w:semiHidden/>
    <w:rsid w:val="006E7AFE"/>
    <w:rPr>
      <w:rFonts w:asciiTheme="majorHAnsi" w:eastAsiaTheme="majorEastAsia" w:hAnsiTheme="majorHAnsi" w:cstheme="majorBidi"/>
      <w:i/>
      <w:iCs/>
      <w:color w:val="1F3763" w:themeColor="accent1" w:themeShade="7F"/>
    </w:rPr>
  </w:style>
  <w:style w:type="character" w:customStyle="1" w:styleId="Titolo8Carattere">
    <w:name w:val="Titolo 8 Carattere"/>
    <w:basedOn w:val="Carpredefinitoparagrafo"/>
    <w:link w:val="Titolo8"/>
    <w:uiPriority w:val="9"/>
    <w:semiHidden/>
    <w:rsid w:val="006E7AFE"/>
    <w:rPr>
      <w:rFonts w:asciiTheme="majorHAnsi" w:eastAsiaTheme="majorEastAsia" w:hAnsiTheme="majorHAnsi" w:cstheme="majorBidi"/>
      <w:color w:val="272727" w:themeColor="text1" w:themeTint="D8"/>
      <w:sz w:val="21"/>
      <w:szCs w:val="21"/>
    </w:rPr>
  </w:style>
  <w:style w:type="character" w:customStyle="1" w:styleId="Titolo9Carattere">
    <w:name w:val="Titolo 9 Carattere"/>
    <w:basedOn w:val="Carpredefinitoparagrafo"/>
    <w:link w:val="Titolo9"/>
    <w:uiPriority w:val="9"/>
    <w:semiHidden/>
    <w:rsid w:val="006E7AFE"/>
    <w:rPr>
      <w:rFonts w:asciiTheme="majorHAnsi" w:eastAsiaTheme="majorEastAsia" w:hAnsiTheme="majorHAnsi" w:cstheme="majorBidi"/>
      <w:i/>
      <w:iCs/>
      <w:color w:val="272727" w:themeColor="text1" w:themeTint="D8"/>
      <w:sz w:val="21"/>
      <w:szCs w:val="21"/>
    </w:rPr>
  </w:style>
  <w:style w:type="paragraph" w:styleId="Testofumetto">
    <w:name w:val="Balloon Text"/>
    <w:basedOn w:val="Normale"/>
    <w:link w:val="TestofumettoCarattere"/>
    <w:uiPriority w:val="99"/>
    <w:semiHidden/>
    <w:unhideWhenUsed/>
    <w:rsid w:val="003D7625"/>
    <w:rPr>
      <w:rFonts w:ascii="Times New Roman" w:hAnsi="Times New Roman"/>
      <w:sz w:val="18"/>
      <w:szCs w:val="18"/>
    </w:rPr>
  </w:style>
  <w:style w:type="character" w:customStyle="1" w:styleId="TestofumettoCarattere">
    <w:name w:val="Testo fumetto Carattere"/>
    <w:basedOn w:val="Carpredefinitoparagrafo"/>
    <w:link w:val="Testofumetto"/>
    <w:uiPriority w:val="99"/>
    <w:semiHidden/>
    <w:rsid w:val="003D7625"/>
    <w:rPr>
      <w:rFonts w:ascii="Times New Roman" w:hAnsi="Times New Roman"/>
      <w:sz w:val="18"/>
      <w:szCs w:val="18"/>
    </w:rPr>
  </w:style>
  <w:style w:type="paragraph" w:styleId="Nessunaspaziatura">
    <w:name w:val="No Spacing"/>
    <w:uiPriority w:val="1"/>
    <w:qFormat/>
    <w:rsid w:val="00116B82"/>
  </w:style>
  <w:style w:type="paragraph" w:styleId="Testonotaapidipagina">
    <w:name w:val="footnote text"/>
    <w:basedOn w:val="Normale"/>
    <w:link w:val="TestonotaapidipaginaCarattere"/>
    <w:uiPriority w:val="99"/>
    <w:semiHidden/>
    <w:unhideWhenUsed/>
    <w:rsid w:val="00B12BC9"/>
    <w:rPr>
      <w:sz w:val="20"/>
      <w:szCs w:val="20"/>
    </w:rPr>
  </w:style>
  <w:style w:type="character" w:customStyle="1" w:styleId="TestonotaapidipaginaCarattere">
    <w:name w:val="Testo nota a piè di pagina Carattere"/>
    <w:basedOn w:val="Carpredefinitoparagrafo"/>
    <w:link w:val="Testonotaapidipagina"/>
    <w:uiPriority w:val="99"/>
    <w:semiHidden/>
    <w:rsid w:val="00B12BC9"/>
    <w:rPr>
      <w:sz w:val="20"/>
      <w:szCs w:val="20"/>
    </w:rPr>
  </w:style>
  <w:style w:type="character" w:styleId="Rimandonotaapidipagina">
    <w:name w:val="footnote reference"/>
    <w:basedOn w:val="Carpredefinitoparagrafo"/>
    <w:uiPriority w:val="99"/>
    <w:semiHidden/>
    <w:unhideWhenUsed/>
    <w:rsid w:val="00B12BC9"/>
    <w:rPr>
      <w:vertAlign w:val="superscript"/>
    </w:rPr>
  </w:style>
  <w:style w:type="paragraph" w:styleId="Revisione">
    <w:name w:val="Revision"/>
    <w:hidden/>
    <w:uiPriority w:val="99"/>
    <w:semiHidden/>
    <w:rsid w:val="0030695B"/>
  </w:style>
  <w:style w:type="character" w:styleId="Rimandocommento">
    <w:name w:val="annotation reference"/>
    <w:basedOn w:val="Carpredefinitoparagrafo"/>
    <w:uiPriority w:val="99"/>
    <w:semiHidden/>
    <w:unhideWhenUsed/>
    <w:rsid w:val="003A6069"/>
    <w:rPr>
      <w:sz w:val="16"/>
      <w:szCs w:val="16"/>
    </w:rPr>
  </w:style>
  <w:style w:type="paragraph" w:styleId="Testocommento">
    <w:name w:val="annotation text"/>
    <w:basedOn w:val="Normale"/>
    <w:link w:val="TestocommentoCarattere"/>
    <w:uiPriority w:val="99"/>
    <w:semiHidden/>
    <w:unhideWhenUsed/>
    <w:rsid w:val="003A6069"/>
    <w:rPr>
      <w:sz w:val="20"/>
      <w:szCs w:val="20"/>
    </w:rPr>
  </w:style>
  <w:style w:type="character" w:customStyle="1" w:styleId="TestocommentoCarattere">
    <w:name w:val="Testo commento Carattere"/>
    <w:basedOn w:val="Carpredefinitoparagrafo"/>
    <w:link w:val="Testocommento"/>
    <w:uiPriority w:val="99"/>
    <w:semiHidden/>
    <w:rsid w:val="003A6069"/>
    <w:rPr>
      <w:sz w:val="20"/>
      <w:szCs w:val="20"/>
    </w:rPr>
  </w:style>
  <w:style w:type="paragraph" w:styleId="Soggettocommento">
    <w:name w:val="annotation subject"/>
    <w:basedOn w:val="Testocommento"/>
    <w:next w:val="Testocommento"/>
    <w:link w:val="SoggettocommentoCarattere"/>
    <w:uiPriority w:val="99"/>
    <w:semiHidden/>
    <w:unhideWhenUsed/>
    <w:rsid w:val="003A6069"/>
    <w:rPr>
      <w:b/>
      <w:bCs/>
    </w:rPr>
  </w:style>
  <w:style w:type="character" w:customStyle="1" w:styleId="SoggettocommentoCarattere">
    <w:name w:val="Soggetto commento Carattere"/>
    <w:basedOn w:val="TestocommentoCarattere"/>
    <w:link w:val="Soggettocommento"/>
    <w:uiPriority w:val="99"/>
    <w:semiHidden/>
    <w:rsid w:val="003A6069"/>
    <w:rPr>
      <w:b/>
      <w:bCs/>
      <w:sz w:val="20"/>
      <w:szCs w:val="20"/>
    </w:rPr>
  </w:style>
  <w:style w:type="table" w:styleId="Grigliatabella">
    <w:name w:val="Table Grid"/>
    <w:basedOn w:val="Tabellanormale"/>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830">
      <w:bodyDiv w:val="1"/>
      <w:marLeft w:val="0"/>
      <w:marRight w:val="0"/>
      <w:marTop w:val="0"/>
      <w:marBottom w:val="0"/>
      <w:divBdr>
        <w:top w:val="none" w:sz="0" w:space="0" w:color="auto"/>
        <w:left w:val="none" w:sz="0" w:space="0" w:color="auto"/>
        <w:bottom w:val="none" w:sz="0" w:space="0" w:color="auto"/>
        <w:right w:val="none" w:sz="0" w:space="0" w:color="auto"/>
      </w:divBdr>
    </w:div>
    <w:div w:id="219366473">
      <w:bodyDiv w:val="1"/>
      <w:marLeft w:val="0"/>
      <w:marRight w:val="0"/>
      <w:marTop w:val="0"/>
      <w:marBottom w:val="0"/>
      <w:divBdr>
        <w:top w:val="none" w:sz="0" w:space="0" w:color="auto"/>
        <w:left w:val="none" w:sz="0" w:space="0" w:color="auto"/>
        <w:bottom w:val="none" w:sz="0" w:space="0" w:color="auto"/>
        <w:right w:val="none" w:sz="0" w:space="0" w:color="auto"/>
      </w:divBdr>
    </w:div>
    <w:div w:id="306670348">
      <w:bodyDiv w:val="1"/>
      <w:marLeft w:val="0"/>
      <w:marRight w:val="0"/>
      <w:marTop w:val="0"/>
      <w:marBottom w:val="0"/>
      <w:divBdr>
        <w:top w:val="none" w:sz="0" w:space="0" w:color="auto"/>
        <w:left w:val="none" w:sz="0" w:space="0" w:color="auto"/>
        <w:bottom w:val="none" w:sz="0" w:space="0" w:color="auto"/>
        <w:right w:val="none" w:sz="0" w:space="0" w:color="auto"/>
      </w:divBdr>
    </w:div>
    <w:div w:id="421994109">
      <w:bodyDiv w:val="1"/>
      <w:marLeft w:val="0"/>
      <w:marRight w:val="0"/>
      <w:marTop w:val="0"/>
      <w:marBottom w:val="0"/>
      <w:divBdr>
        <w:top w:val="none" w:sz="0" w:space="0" w:color="auto"/>
        <w:left w:val="none" w:sz="0" w:space="0" w:color="auto"/>
        <w:bottom w:val="none" w:sz="0" w:space="0" w:color="auto"/>
        <w:right w:val="none" w:sz="0" w:space="0" w:color="auto"/>
      </w:divBdr>
    </w:div>
    <w:div w:id="468016907">
      <w:bodyDiv w:val="1"/>
      <w:marLeft w:val="0"/>
      <w:marRight w:val="0"/>
      <w:marTop w:val="0"/>
      <w:marBottom w:val="0"/>
      <w:divBdr>
        <w:top w:val="none" w:sz="0" w:space="0" w:color="auto"/>
        <w:left w:val="none" w:sz="0" w:space="0" w:color="auto"/>
        <w:bottom w:val="none" w:sz="0" w:space="0" w:color="auto"/>
        <w:right w:val="none" w:sz="0" w:space="0" w:color="auto"/>
      </w:divBdr>
    </w:div>
    <w:div w:id="808091003">
      <w:bodyDiv w:val="1"/>
      <w:marLeft w:val="0"/>
      <w:marRight w:val="0"/>
      <w:marTop w:val="0"/>
      <w:marBottom w:val="0"/>
      <w:divBdr>
        <w:top w:val="none" w:sz="0" w:space="0" w:color="auto"/>
        <w:left w:val="none" w:sz="0" w:space="0" w:color="auto"/>
        <w:bottom w:val="none" w:sz="0" w:space="0" w:color="auto"/>
        <w:right w:val="none" w:sz="0" w:space="0" w:color="auto"/>
      </w:divBdr>
    </w:div>
    <w:div w:id="840464469">
      <w:bodyDiv w:val="1"/>
      <w:marLeft w:val="0"/>
      <w:marRight w:val="0"/>
      <w:marTop w:val="0"/>
      <w:marBottom w:val="0"/>
      <w:divBdr>
        <w:top w:val="none" w:sz="0" w:space="0" w:color="auto"/>
        <w:left w:val="none" w:sz="0" w:space="0" w:color="auto"/>
        <w:bottom w:val="none" w:sz="0" w:space="0" w:color="auto"/>
        <w:right w:val="none" w:sz="0" w:space="0" w:color="auto"/>
      </w:divBdr>
    </w:div>
    <w:div w:id="1008601938">
      <w:bodyDiv w:val="1"/>
      <w:marLeft w:val="0"/>
      <w:marRight w:val="0"/>
      <w:marTop w:val="0"/>
      <w:marBottom w:val="0"/>
      <w:divBdr>
        <w:top w:val="none" w:sz="0" w:space="0" w:color="auto"/>
        <w:left w:val="none" w:sz="0" w:space="0" w:color="auto"/>
        <w:bottom w:val="none" w:sz="0" w:space="0" w:color="auto"/>
        <w:right w:val="none" w:sz="0" w:space="0" w:color="auto"/>
      </w:divBdr>
    </w:div>
    <w:div w:id="1034307414">
      <w:bodyDiv w:val="1"/>
      <w:marLeft w:val="0"/>
      <w:marRight w:val="0"/>
      <w:marTop w:val="0"/>
      <w:marBottom w:val="0"/>
      <w:divBdr>
        <w:top w:val="none" w:sz="0" w:space="0" w:color="auto"/>
        <w:left w:val="none" w:sz="0" w:space="0" w:color="auto"/>
        <w:bottom w:val="none" w:sz="0" w:space="0" w:color="auto"/>
        <w:right w:val="none" w:sz="0" w:space="0" w:color="auto"/>
      </w:divBdr>
    </w:div>
    <w:div w:id="1074864018">
      <w:bodyDiv w:val="1"/>
      <w:marLeft w:val="0"/>
      <w:marRight w:val="0"/>
      <w:marTop w:val="0"/>
      <w:marBottom w:val="0"/>
      <w:divBdr>
        <w:top w:val="none" w:sz="0" w:space="0" w:color="auto"/>
        <w:left w:val="none" w:sz="0" w:space="0" w:color="auto"/>
        <w:bottom w:val="none" w:sz="0" w:space="0" w:color="auto"/>
        <w:right w:val="none" w:sz="0" w:space="0" w:color="auto"/>
      </w:divBdr>
    </w:div>
    <w:div w:id="1080247851">
      <w:bodyDiv w:val="1"/>
      <w:marLeft w:val="0"/>
      <w:marRight w:val="0"/>
      <w:marTop w:val="0"/>
      <w:marBottom w:val="0"/>
      <w:divBdr>
        <w:top w:val="none" w:sz="0" w:space="0" w:color="auto"/>
        <w:left w:val="none" w:sz="0" w:space="0" w:color="auto"/>
        <w:bottom w:val="none" w:sz="0" w:space="0" w:color="auto"/>
        <w:right w:val="none" w:sz="0" w:space="0" w:color="auto"/>
      </w:divBdr>
    </w:div>
    <w:div w:id="1658800657">
      <w:bodyDiv w:val="1"/>
      <w:marLeft w:val="0"/>
      <w:marRight w:val="0"/>
      <w:marTop w:val="0"/>
      <w:marBottom w:val="0"/>
      <w:divBdr>
        <w:top w:val="none" w:sz="0" w:space="0" w:color="auto"/>
        <w:left w:val="none" w:sz="0" w:space="0" w:color="auto"/>
        <w:bottom w:val="none" w:sz="0" w:space="0" w:color="auto"/>
        <w:right w:val="none" w:sz="0" w:space="0" w:color="auto"/>
      </w:divBdr>
    </w:div>
    <w:div w:id="1680960388">
      <w:bodyDiv w:val="1"/>
      <w:marLeft w:val="0"/>
      <w:marRight w:val="0"/>
      <w:marTop w:val="0"/>
      <w:marBottom w:val="0"/>
      <w:divBdr>
        <w:top w:val="none" w:sz="0" w:space="0" w:color="auto"/>
        <w:left w:val="none" w:sz="0" w:space="0" w:color="auto"/>
        <w:bottom w:val="none" w:sz="0" w:space="0" w:color="auto"/>
        <w:right w:val="none" w:sz="0" w:space="0" w:color="auto"/>
      </w:divBdr>
    </w:div>
    <w:div w:id="1956594308">
      <w:bodyDiv w:val="1"/>
      <w:marLeft w:val="0"/>
      <w:marRight w:val="0"/>
      <w:marTop w:val="0"/>
      <w:marBottom w:val="0"/>
      <w:divBdr>
        <w:top w:val="none" w:sz="0" w:space="0" w:color="auto"/>
        <w:left w:val="none" w:sz="0" w:space="0" w:color="auto"/>
        <w:bottom w:val="none" w:sz="0" w:space="0" w:color="auto"/>
        <w:right w:val="none" w:sz="0" w:space="0" w:color="auto"/>
      </w:divBdr>
    </w:div>
    <w:div w:id="2004813680">
      <w:bodyDiv w:val="1"/>
      <w:marLeft w:val="0"/>
      <w:marRight w:val="0"/>
      <w:marTop w:val="0"/>
      <w:marBottom w:val="0"/>
      <w:divBdr>
        <w:top w:val="none" w:sz="0" w:space="0" w:color="auto"/>
        <w:left w:val="none" w:sz="0" w:space="0" w:color="auto"/>
        <w:bottom w:val="none" w:sz="0" w:space="0" w:color="auto"/>
        <w:right w:val="none" w:sz="0" w:space="0" w:color="auto"/>
      </w:divBdr>
    </w:div>
    <w:div w:id="2098092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unb.ca/cic/datasets/ids-2017.html"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lideshare.net/AlessandroGiannetti3/visual-network-analysis-148780273/AlessandroGiannetti3/visual-network-analysis-148780273" TargetMode="Externa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hyperlink" Target="https://github.com/AlessandroGiannetti/VisualAnalytics"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A2AE0B-31A9-2447-8102-9D7A72C82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614</Words>
  <Characters>14902</Characters>
  <Application>Microsoft Office Word</Application>
  <DocSecurity>0</DocSecurity>
  <Lines>124</Lines>
  <Paragraphs>3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7482</CharactersWithSpaces>
  <SharedDoc>false</SharedDoc>
  <HLinks>
    <vt:vector size="30" baseType="variant">
      <vt:variant>
        <vt:i4>131137</vt:i4>
      </vt:variant>
      <vt:variant>
        <vt:i4>6</vt:i4>
      </vt:variant>
      <vt:variant>
        <vt:i4>0</vt:i4>
      </vt:variant>
      <vt:variant>
        <vt:i4>5</vt:i4>
      </vt:variant>
      <vt:variant>
        <vt:lpwstr>https://www.slideshare.net/AlessandroGiannetti3/visual-network-analysis-148780273/AlessandroGiannetti3/visual-network-analysis-148780273</vt:lpwstr>
      </vt:variant>
      <vt:variant>
        <vt:lpwstr/>
      </vt:variant>
      <vt:variant>
        <vt:i4>6619233</vt:i4>
      </vt:variant>
      <vt:variant>
        <vt:i4>3</vt:i4>
      </vt:variant>
      <vt:variant>
        <vt:i4>0</vt:i4>
      </vt:variant>
      <vt:variant>
        <vt:i4>5</vt:i4>
      </vt:variant>
      <vt:variant>
        <vt:lpwstr>https://github.com/AlessandroGiannetti/VisualAnalytics</vt:lpwstr>
      </vt:variant>
      <vt:variant>
        <vt:lpwstr/>
      </vt:variant>
      <vt:variant>
        <vt:i4>1703944</vt:i4>
      </vt:variant>
      <vt:variant>
        <vt:i4>0</vt:i4>
      </vt:variant>
      <vt:variant>
        <vt:i4>0</vt:i4>
      </vt:variant>
      <vt:variant>
        <vt:i4>5</vt:i4>
      </vt:variant>
      <vt:variant>
        <vt:lpwstr>https://www.unb.ca/cic/datasets/ids-2017.html</vt:lpwstr>
      </vt:variant>
      <vt:variant>
        <vt:lpwstr/>
      </vt:variant>
      <vt:variant>
        <vt:i4>5832722</vt:i4>
      </vt:variant>
      <vt:variant>
        <vt:i4>3</vt:i4>
      </vt:variant>
      <vt:variant>
        <vt:i4>0</vt:i4>
      </vt:variant>
      <vt:variant>
        <vt:i4>5</vt:i4>
      </vt:variant>
      <vt:variant>
        <vt:lpwstr>https://d3js.org/</vt:lpwstr>
      </vt:variant>
      <vt:variant>
        <vt:lpwstr/>
      </vt:variant>
      <vt:variant>
        <vt:i4>7733346</vt:i4>
      </vt:variant>
      <vt:variant>
        <vt:i4>0</vt:i4>
      </vt:variant>
      <vt:variant>
        <vt:i4>0</vt:i4>
      </vt:variant>
      <vt:variant>
        <vt:i4>5</vt:i4>
      </vt:variant>
      <vt:variant>
        <vt:lpwstr>https://opensource.com/resources/pyth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luca Tasciotti</dc:creator>
  <cp:keywords/>
  <dc:description/>
  <cp:lastModifiedBy>Gianluca Tasciotti</cp:lastModifiedBy>
  <cp:revision>3</cp:revision>
  <cp:lastPrinted>2019-06-15T08:48:00Z</cp:lastPrinted>
  <dcterms:created xsi:type="dcterms:W3CDTF">2019-06-15T08:48:00Z</dcterms:created>
  <dcterms:modified xsi:type="dcterms:W3CDTF">2019-06-15T08:49:00Z</dcterms:modified>
</cp:coreProperties>
</file>